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197BE" w14:textId="6B3B0E7C" w:rsidR="00F67BF4" w:rsidRDefault="00106C82">
      <w:pPr>
        <w:pStyle w:val="Frspaier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685337" wp14:editId="3A519760">
                <wp:simplePos x="0" y="0"/>
                <wp:positionH relativeFrom="column">
                  <wp:posOffset>-624205</wp:posOffset>
                </wp:positionH>
                <wp:positionV relativeFrom="paragraph">
                  <wp:posOffset>-585153</wp:posOffset>
                </wp:positionV>
                <wp:extent cx="226695" cy="10067925"/>
                <wp:effectExtent l="4445" t="635" r="0" b="0"/>
                <wp:wrapNone/>
                <wp:docPr id="1225744456" name="Dreptunghi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6695" cy="1006792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9C1ECA" id="Dreptunghi 3" o:spid="_x0000_s1026" style="position:absolute;margin-left:-49.15pt;margin-top:-46.1pt;width:17.85pt;height:79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" fillcolor="#272727 [2749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4E7D73" wp14:editId="73CE043A">
                <wp:simplePos x="0" y="0"/>
                <wp:positionH relativeFrom="page">
                  <wp:posOffset>3264535</wp:posOffset>
                </wp:positionH>
                <wp:positionV relativeFrom="page">
                  <wp:posOffset>1760220</wp:posOffset>
                </wp:positionV>
                <wp:extent cx="3401060" cy="897255"/>
                <wp:effectExtent l="0" t="0" r="1905" b="0"/>
                <wp:wrapNone/>
                <wp:docPr id="1754475698" name="Casetă text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1060" cy="897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79525" w14:textId="2C5D34C7" w:rsidR="00F67BF4" w:rsidRPr="00191AA2" w:rsidRDefault="00191AA2">
                            <w:pPr>
                              <w:spacing w:before="120"/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191AA2">
                              <w:rPr>
                                <w:rFonts w:ascii="Aptos Display" w:hAnsi="Aptos Display"/>
                                <w:sz w:val="72"/>
                                <w:szCs w:val="72"/>
                              </w:rPr>
                              <w:t>Palatul</w:t>
                            </w:r>
                            <w:proofErr w:type="spellEnd"/>
                            <w:r w:rsidRPr="00191AA2">
                              <w:rPr>
                                <w:rFonts w:ascii="Aptos Display" w:hAnsi="Aptos Display"/>
                                <w:sz w:val="72"/>
                                <w:szCs w:val="72"/>
                              </w:rPr>
                              <w:t xml:space="preserve"> </w:t>
                            </w:r>
                            <w:proofErr w:type="spellStart"/>
                            <w:r w:rsidRPr="00191AA2">
                              <w:rPr>
                                <w:rFonts w:ascii="Aptos Display" w:hAnsi="Aptos Display"/>
                                <w:sz w:val="72"/>
                                <w:szCs w:val="72"/>
                              </w:rPr>
                              <w:t>Copiilor</w:t>
                            </w:r>
                            <w:proofErr w:type="spellEnd"/>
                            <w:r w:rsidRPr="00191AA2">
                              <w:rPr>
                                <w:rFonts w:ascii="Aptos Display" w:hAnsi="Aptos Display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191AA2">
                              <w:rPr>
                                <w:color w:val="595959" w:themeColor="text1" w:themeTint="A6"/>
                                <w:sz w:val="36"/>
                                <w:szCs w:val="36"/>
                                <w:lang w:val="ro-RO"/>
                              </w:rPr>
                              <w:t xml:space="preserve">Cilibia </w:t>
                            </w:r>
                            <w:proofErr w:type="spellStart"/>
                            <w:r w:rsidRPr="00191AA2">
                              <w:rPr>
                                <w:color w:val="595959" w:themeColor="text1" w:themeTint="A6"/>
                                <w:sz w:val="36"/>
                                <w:szCs w:val="36"/>
                                <w:lang w:val="ro-RO"/>
                              </w:rPr>
                              <w:t>Mălina-Ioan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4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4E7D73" id="_x0000_t202" coordsize="21600,21600" o:spt="202" path="m,l,21600r21600,l21600,xe">
                <v:stroke joinstyle="miter"/>
                <v:path gradientshapeok="t" o:connecttype="rect"/>
              </v:shapetype>
              <v:shape id="Casetă text 29" o:spid="_x0000_s1026" type="#_x0000_t202" style="position:absolute;margin-left:257.05pt;margin-top:138.6pt;width:267.8pt;height:70.65pt;z-index:251660288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5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" filled="f" stroked="f" strokeweight=".5pt">
                <v:textbox style="mso-fit-shape-to-text:t" inset="0,0,0,0">
                  <w:txbxContent>
                    <w:p w14:paraId="52979525" w14:textId="2C5D34C7" w:rsidR="00F67BF4" w:rsidRPr="00191AA2" w:rsidRDefault="00191AA2">
                      <w:pPr>
                        <w:spacing w:before="120"/>
                        <w:rPr>
                          <w:color w:val="595959" w:themeColor="text1" w:themeTint="A6"/>
                          <w:sz w:val="36"/>
                          <w:szCs w:val="36"/>
                        </w:rPr>
                      </w:pPr>
                      <w:proofErr w:type="spellStart"/>
                      <w:r w:rsidRPr="00191AA2">
                        <w:rPr>
                          <w:rFonts w:ascii="Aptos Display" w:hAnsi="Aptos Display"/>
                          <w:sz w:val="72"/>
                          <w:szCs w:val="72"/>
                        </w:rPr>
                        <w:t>Palatul</w:t>
                      </w:r>
                      <w:proofErr w:type="spellEnd"/>
                      <w:r w:rsidRPr="00191AA2">
                        <w:rPr>
                          <w:rFonts w:ascii="Aptos Display" w:hAnsi="Aptos Display"/>
                          <w:sz w:val="72"/>
                          <w:szCs w:val="72"/>
                        </w:rPr>
                        <w:t xml:space="preserve"> </w:t>
                      </w:r>
                      <w:proofErr w:type="spellStart"/>
                      <w:r w:rsidRPr="00191AA2">
                        <w:rPr>
                          <w:rFonts w:ascii="Aptos Display" w:hAnsi="Aptos Display"/>
                          <w:sz w:val="72"/>
                          <w:szCs w:val="72"/>
                        </w:rPr>
                        <w:t>Copiilor</w:t>
                      </w:r>
                      <w:proofErr w:type="spellEnd"/>
                      <w:r w:rsidRPr="00191AA2">
                        <w:rPr>
                          <w:rFonts w:ascii="Aptos Display" w:hAnsi="Aptos Display"/>
                          <w:sz w:val="72"/>
                          <w:szCs w:val="72"/>
                        </w:rPr>
                        <w:t xml:space="preserve"> </w:t>
                      </w:r>
                      <w:r w:rsidRPr="00191AA2">
                        <w:rPr>
                          <w:color w:val="595959" w:themeColor="text1" w:themeTint="A6"/>
                          <w:sz w:val="36"/>
                          <w:szCs w:val="36"/>
                          <w:lang w:val="ro-RO"/>
                        </w:rPr>
                        <w:t xml:space="preserve">Cilibia </w:t>
                      </w:r>
                      <w:proofErr w:type="spellStart"/>
                      <w:r w:rsidRPr="00191AA2">
                        <w:rPr>
                          <w:color w:val="595959" w:themeColor="text1" w:themeTint="A6"/>
                          <w:sz w:val="36"/>
                          <w:szCs w:val="36"/>
                          <w:lang w:val="ro-RO"/>
                        </w:rPr>
                        <w:t>Mălina-Ioana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EDA039A" w14:textId="77777777" w:rsidR="00B87A00" w:rsidRDefault="00B87A00" w:rsidP="00811053">
      <w:pPr>
        <w:jc w:val="both"/>
        <w:rPr>
          <w:lang w:val="ro-RO"/>
        </w:rPr>
      </w:pPr>
    </w:p>
    <w:p w14:paraId="09DD0156" w14:textId="15AB647F" w:rsidR="00B87A00" w:rsidRPr="00B87A00" w:rsidRDefault="00B87A00" w:rsidP="00B87A00">
      <w:pPr>
        <w:rPr>
          <w:lang w:val="ro-RO"/>
        </w:rPr>
      </w:pPr>
    </w:p>
    <w:p w14:paraId="65769CF9" w14:textId="77777777" w:rsidR="00B87A00" w:rsidRPr="00B87A00" w:rsidRDefault="00B87A00" w:rsidP="00B87A00">
      <w:pPr>
        <w:rPr>
          <w:lang w:val="ro-RO"/>
        </w:rPr>
      </w:pPr>
    </w:p>
    <w:p w14:paraId="10AE52B2" w14:textId="3969A308" w:rsidR="00B87A00" w:rsidRPr="00B87A00" w:rsidRDefault="00B87A00" w:rsidP="00B87A00">
      <w:pPr>
        <w:rPr>
          <w:lang w:val="ro-RO"/>
        </w:rPr>
      </w:pPr>
    </w:p>
    <w:p w14:paraId="498FBE2E" w14:textId="24A03822" w:rsidR="00B87A00" w:rsidRPr="00B87A00" w:rsidRDefault="00670EA4" w:rsidP="00B87A00">
      <w:pPr>
        <w:rPr>
          <w:lang w:val="ro-RO"/>
        </w:rPr>
      </w:pPr>
      <w:r>
        <w:rPr>
          <w:noProof/>
          <w:lang w:val="ro-R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398971" wp14:editId="7557E6CE">
                <wp:simplePos x="0" y="0"/>
                <wp:positionH relativeFrom="column">
                  <wp:posOffset>-581660</wp:posOffset>
                </wp:positionH>
                <wp:positionV relativeFrom="paragraph">
                  <wp:posOffset>146050</wp:posOffset>
                </wp:positionV>
                <wp:extent cx="2557780" cy="720090"/>
                <wp:effectExtent l="0" t="0" r="33020" b="22860"/>
                <wp:wrapNone/>
                <wp:docPr id="343071361" name="Pentagon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7780" cy="720090"/>
                        </a:xfrm>
                        <a:prstGeom prst="homePlate">
                          <a:avLst>
                            <a:gd name="adj" fmla="val 44680"/>
                          </a:avLst>
                        </a:prstGeom>
                        <a:solidFill>
                          <a:schemeClr val="accent6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7FA3D" w14:textId="2123363A" w:rsidR="00191AA2" w:rsidRPr="00191AA2" w:rsidRDefault="00191AA2" w:rsidP="00191AA2">
                            <w:pPr>
                              <w:pStyle w:val="Frspaiere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191AA2">
                              <w:rPr>
                                <w:color w:val="FFFFFF"/>
                                <w:sz w:val="28"/>
                                <w:szCs w:val="28"/>
                              </w:rPr>
                              <w:t>Specializarea</w:t>
                            </w:r>
                            <w:proofErr w:type="spellEnd"/>
                            <w:r w:rsidRPr="00191AA2">
                              <w:rPr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91AA2">
                              <w:rPr>
                                <w:color w:val="FFFFFF"/>
                                <w:sz w:val="28"/>
                                <w:szCs w:val="28"/>
                              </w:rPr>
                              <w:t>Informatică</w:t>
                            </w:r>
                            <w:proofErr w:type="spellEnd"/>
                            <w:r w:rsidRPr="00191AA2">
                              <w:rPr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91AA2">
                              <w:rPr>
                                <w:color w:val="FFFFFF"/>
                                <w:sz w:val="28"/>
                                <w:szCs w:val="28"/>
                              </w:rPr>
                              <w:t>Economică</w:t>
                            </w:r>
                            <w:proofErr w:type="spellEnd"/>
                          </w:p>
                          <w:p w14:paraId="6F87AFB4" w14:textId="77777777" w:rsidR="00191AA2" w:rsidRPr="00191AA2" w:rsidRDefault="00191AA2" w:rsidP="00191AA2">
                            <w:pPr>
                              <w:pStyle w:val="Frspaiere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191AA2">
                              <w:rPr>
                                <w:color w:val="FFFFFF"/>
                                <w:sz w:val="28"/>
                                <w:szCs w:val="28"/>
                              </w:rPr>
                              <w:t>Anul 2, Grupa 2</w:t>
                            </w:r>
                          </w:p>
                          <w:p w14:paraId="5754431B" w14:textId="47230307" w:rsidR="00F67BF4" w:rsidRPr="00F67BF4" w:rsidRDefault="00F67BF4">
                            <w:pPr>
                              <w:pStyle w:val="Frspaiere"/>
                              <w:jc w:val="right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18288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98971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Pentagon 4" o:spid="_x0000_s1027" type="#_x0000_t15" style="position:absolute;margin-left:-45.8pt;margin-top:11.5pt;width:201.4pt;height:56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" adj="18883" fillcolor="#d54773 [3209]" strokecolor="#e32d91 [3204]" strokeweight="1pt">
                <v:textbox inset=",0,14.4pt,0">
                  <w:txbxContent>
                    <w:p w14:paraId="2537FA3D" w14:textId="2123363A" w:rsidR="00191AA2" w:rsidRPr="00191AA2" w:rsidRDefault="00191AA2" w:rsidP="00191AA2">
                      <w:pPr>
                        <w:pStyle w:val="Frspaiere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  <w:proofErr w:type="spellStart"/>
                      <w:r w:rsidRPr="00191AA2">
                        <w:rPr>
                          <w:color w:val="FFFFFF"/>
                          <w:sz w:val="28"/>
                          <w:szCs w:val="28"/>
                        </w:rPr>
                        <w:t>Specializarea</w:t>
                      </w:r>
                      <w:proofErr w:type="spellEnd"/>
                      <w:r w:rsidRPr="00191AA2">
                        <w:rPr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191AA2">
                        <w:rPr>
                          <w:color w:val="FFFFFF"/>
                          <w:sz w:val="28"/>
                          <w:szCs w:val="28"/>
                        </w:rPr>
                        <w:t>Informatică</w:t>
                      </w:r>
                      <w:proofErr w:type="spellEnd"/>
                      <w:r w:rsidRPr="00191AA2">
                        <w:rPr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191AA2">
                        <w:rPr>
                          <w:color w:val="FFFFFF"/>
                          <w:sz w:val="28"/>
                          <w:szCs w:val="28"/>
                        </w:rPr>
                        <w:t>Economică</w:t>
                      </w:r>
                      <w:proofErr w:type="spellEnd"/>
                    </w:p>
                    <w:p w14:paraId="6F87AFB4" w14:textId="77777777" w:rsidR="00191AA2" w:rsidRPr="00191AA2" w:rsidRDefault="00191AA2" w:rsidP="00191AA2">
                      <w:pPr>
                        <w:pStyle w:val="Frspaiere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  <w:r w:rsidRPr="00191AA2">
                        <w:rPr>
                          <w:color w:val="FFFFFF"/>
                          <w:sz w:val="28"/>
                          <w:szCs w:val="28"/>
                        </w:rPr>
                        <w:t>Anul 2, Grupa 2</w:t>
                      </w:r>
                    </w:p>
                    <w:p w14:paraId="5754431B" w14:textId="47230307" w:rsidR="00F67BF4" w:rsidRPr="00F67BF4" w:rsidRDefault="00F67BF4">
                      <w:pPr>
                        <w:pStyle w:val="Frspaiere"/>
                        <w:jc w:val="right"/>
                        <w:rPr>
                          <w:color w:val="FFFFF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58405CA" w14:textId="2757BA4B" w:rsidR="00B87A00" w:rsidRPr="00B87A00" w:rsidRDefault="00B87A00" w:rsidP="00B87A00">
      <w:pPr>
        <w:rPr>
          <w:lang w:val="ro-RO"/>
        </w:rPr>
      </w:pPr>
    </w:p>
    <w:p w14:paraId="64C16E43" w14:textId="53AD8D3A" w:rsidR="00B87A00" w:rsidRPr="00B87A00" w:rsidRDefault="00B87A00" w:rsidP="00B87A00">
      <w:pPr>
        <w:rPr>
          <w:lang w:val="ro-RO"/>
        </w:rPr>
      </w:pPr>
    </w:p>
    <w:p w14:paraId="55155F96" w14:textId="688E4F1E" w:rsidR="00B87A00" w:rsidRPr="00B87A00" w:rsidRDefault="00B87A00" w:rsidP="00B87A00">
      <w:pPr>
        <w:rPr>
          <w:lang w:val="ro-RO"/>
        </w:rPr>
      </w:pPr>
    </w:p>
    <w:p w14:paraId="2F457C08" w14:textId="49FC83B8" w:rsidR="00B87A00" w:rsidRPr="00B87A00" w:rsidRDefault="00B87A00" w:rsidP="00B87A00">
      <w:pPr>
        <w:rPr>
          <w:lang w:val="ro-RO"/>
        </w:rPr>
      </w:pPr>
    </w:p>
    <w:p w14:paraId="6E691FA2" w14:textId="37C1AC27" w:rsidR="00B87A00" w:rsidRPr="00B87A00" w:rsidRDefault="00B87A00" w:rsidP="00B87A00">
      <w:pPr>
        <w:rPr>
          <w:lang w:val="ro-RO"/>
        </w:rPr>
      </w:pPr>
    </w:p>
    <w:p w14:paraId="69A7B9D6" w14:textId="3DA7F398" w:rsidR="00B87A00" w:rsidRPr="00B87A00" w:rsidRDefault="00B87A00" w:rsidP="00B87A00">
      <w:pPr>
        <w:rPr>
          <w:lang w:val="ro-RO"/>
        </w:rPr>
      </w:pPr>
    </w:p>
    <w:p w14:paraId="77C94133" w14:textId="006C29A2" w:rsidR="00B87A00" w:rsidRPr="00B87A00" w:rsidRDefault="00670EA4" w:rsidP="00B87A00">
      <w:pPr>
        <w:rPr>
          <w:lang w:val="ro-RO"/>
        </w:rPr>
      </w:pPr>
      <w:r>
        <w:rPr>
          <w:noProof/>
          <w:lang w:val="ro-RO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422ADA1" wp14:editId="1351EFFB">
                <wp:simplePos x="0" y="0"/>
                <wp:positionH relativeFrom="column">
                  <wp:posOffset>-581025</wp:posOffset>
                </wp:positionH>
                <wp:positionV relativeFrom="paragraph">
                  <wp:posOffset>188912</wp:posOffset>
                </wp:positionV>
                <wp:extent cx="2397760" cy="6286500"/>
                <wp:effectExtent l="13970" t="12065" r="7620" b="6985"/>
                <wp:wrapNone/>
                <wp:docPr id="22641936" name="Gr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7760" cy="6286500"/>
                          <a:chOff x="80645" y="4211812"/>
                          <a:chExt cx="1306273" cy="3121026"/>
                        </a:xfrm>
                      </wpg:grpSpPr>
                      <wpg:grpSp>
                        <wpg:cNvPr id="1965430972" name="Grup 6"/>
                        <wpg:cNvGrpSpPr>
                          <a:grpSpLocks noChangeAspect="1"/>
                        </wpg:cNvGrpSpPr>
                        <wpg:grpSpPr bwMode="auto">
                          <a:xfrm>
                            <a:off x="141062" y="4211812"/>
                            <a:ext cx="1047750" cy="3121026"/>
                            <a:chOff x="141062" y="4211812"/>
                            <a:chExt cx="1047750" cy="3121026"/>
                          </a:xfrm>
                        </wpg:grpSpPr>
                        <wps:wsp>
                          <wps:cNvPr id="795444261" name="Formă liberă 20"/>
                          <wps:cNvSpPr>
                            <a:spLocks/>
                          </wps:cNvSpPr>
                          <wps:spPr bwMode="auto">
                            <a:xfrm>
                              <a:off x="369662" y="6216825"/>
                              <a:ext cx="193675" cy="698500"/>
                            </a:xfrm>
                            <a:custGeom>
                              <a:avLst/>
                              <a:gdLst>
                                <a:gd name="T0" fmla="*/ 0 w 122"/>
                                <a:gd name="T1" fmla="*/ 0 h 440"/>
                                <a:gd name="T2" fmla="*/ 61913 w 122"/>
                                <a:gd name="T3" fmla="*/ 241300 h 440"/>
                                <a:gd name="T4" fmla="*/ 133350 w 122"/>
                                <a:gd name="T5" fmla="*/ 482600 h 440"/>
                                <a:gd name="T6" fmla="*/ 193675 w 122"/>
                                <a:gd name="T7" fmla="*/ 661988 h 440"/>
                                <a:gd name="T8" fmla="*/ 193675 w 122"/>
                                <a:gd name="T9" fmla="*/ 698500 h 440"/>
                                <a:gd name="T10" fmla="*/ 120650 w 122"/>
                                <a:gd name="T11" fmla="*/ 485775 h 440"/>
                                <a:gd name="T12" fmla="*/ 61913 w 122"/>
                                <a:gd name="T13" fmla="*/ 285750 h 440"/>
                                <a:gd name="T14" fmla="*/ 9525 w 122"/>
                                <a:gd name="T15" fmla="*/ 84138 h 440"/>
                                <a:gd name="T16" fmla="*/ 0 w 122"/>
                                <a:gd name="T17" fmla="*/ 0 h 44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22" h="440">
                                  <a:moveTo>
                                    <a:pt x="0" y="0"/>
                                  </a:moveTo>
                                  <a:lnTo>
                                    <a:pt x="39" y="152"/>
                                  </a:lnTo>
                                  <a:lnTo>
                                    <a:pt x="84" y="304"/>
                                  </a:lnTo>
                                  <a:lnTo>
                                    <a:pt x="122" y="417"/>
                                  </a:lnTo>
                                  <a:lnTo>
                                    <a:pt x="122" y="440"/>
                                  </a:lnTo>
                                  <a:lnTo>
                                    <a:pt x="76" y="306"/>
                                  </a:lnTo>
                                  <a:lnTo>
                                    <a:pt x="39" y="180"/>
                                  </a:lnTo>
                                  <a:lnTo>
                                    <a:pt x="6" y="5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2331448" name="Formă liberă 21"/>
                          <wps:cNvSpPr>
                            <a:spLocks/>
                          </wps:cNvSpPr>
                          <wps:spPr bwMode="auto">
                            <a:xfrm>
                              <a:off x="572862" y="6905800"/>
                              <a:ext cx="184150" cy="427038"/>
                            </a:xfrm>
                            <a:custGeom>
                              <a:avLst/>
                              <a:gdLst>
                                <a:gd name="T0" fmla="*/ 0 w 116"/>
                                <a:gd name="T1" fmla="*/ 0 h 269"/>
                                <a:gd name="T2" fmla="*/ 12700 w 116"/>
                                <a:gd name="T3" fmla="*/ 30163 h 269"/>
                                <a:gd name="T4" fmla="*/ 58738 w 116"/>
                                <a:gd name="T5" fmla="*/ 147638 h 269"/>
                                <a:gd name="T6" fmla="*/ 106363 w 116"/>
                                <a:gd name="T7" fmla="*/ 265113 h 269"/>
                                <a:gd name="T8" fmla="*/ 184150 w 116"/>
                                <a:gd name="T9" fmla="*/ 427038 h 269"/>
                                <a:gd name="T10" fmla="*/ 171450 w 116"/>
                                <a:gd name="T11" fmla="*/ 427038 h 269"/>
                                <a:gd name="T12" fmla="*/ 95250 w 116"/>
                                <a:gd name="T13" fmla="*/ 268288 h 269"/>
                                <a:gd name="T14" fmla="*/ 47625 w 116"/>
                                <a:gd name="T15" fmla="*/ 155575 h 269"/>
                                <a:gd name="T16" fmla="*/ 1588 w 116"/>
                                <a:gd name="T17" fmla="*/ 39688 h 269"/>
                                <a:gd name="T18" fmla="*/ 0 w 116"/>
                                <a:gd name="T19" fmla="*/ 0 h 269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16" h="269">
                                  <a:moveTo>
                                    <a:pt x="0" y="0"/>
                                  </a:moveTo>
                                  <a:lnTo>
                                    <a:pt x="8" y="19"/>
                                  </a:lnTo>
                                  <a:lnTo>
                                    <a:pt x="37" y="93"/>
                                  </a:lnTo>
                                  <a:lnTo>
                                    <a:pt x="67" y="167"/>
                                  </a:lnTo>
                                  <a:lnTo>
                                    <a:pt x="116" y="269"/>
                                  </a:lnTo>
                                  <a:lnTo>
                                    <a:pt x="108" y="269"/>
                                  </a:lnTo>
                                  <a:lnTo>
                                    <a:pt x="60" y="169"/>
                                  </a:lnTo>
                                  <a:lnTo>
                                    <a:pt x="30" y="98"/>
                                  </a:lnTo>
                                  <a:lnTo>
                                    <a:pt x="1" y="2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6729576" name="Formă liberă 22"/>
                          <wps:cNvSpPr>
                            <a:spLocks/>
                          </wps:cNvSpPr>
                          <wps:spPr bwMode="auto">
                            <a:xfrm>
                              <a:off x="141062" y="4211812"/>
                              <a:ext cx="222250" cy="2019300"/>
                            </a:xfrm>
                            <a:custGeom>
                              <a:avLst/>
                              <a:gdLst>
                                <a:gd name="T0" fmla="*/ 0 w 140"/>
                                <a:gd name="T1" fmla="*/ 0 h 1272"/>
                                <a:gd name="T2" fmla="*/ 0 w 140"/>
                                <a:gd name="T3" fmla="*/ 0 h 1272"/>
                                <a:gd name="T4" fmla="*/ 1588 w 140"/>
                                <a:gd name="T5" fmla="*/ 125413 h 1272"/>
                                <a:gd name="T6" fmla="*/ 4763 w 140"/>
                                <a:gd name="T7" fmla="*/ 252413 h 1272"/>
                                <a:gd name="T8" fmla="*/ 19050 w 140"/>
                                <a:gd name="T9" fmla="*/ 503238 h 1272"/>
                                <a:gd name="T10" fmla="*/ 36513 w 140"/>
                                <a:gd name="T11" fmla="*/ 755650 h 1272"/>
                                <a:gd name="T12" fmla="*/ 61913 w 140"/>
                                <a:gd name="T13" fmla="*/ 1006475 h 1272"/>
                                <a:gd name="T14" fmla="*/ 92075 w 140"/>
                                <a:gd name="T15" fmla="*/ 1257300 h 1272"/>
                                <a:gd name="T16" fmla="*/ 131763 w 140"/>
                                <a:gd name="T17" fmla="*/ 1504950 h 1272"/>
                                <a:gd name="T18" fmla="*/ 169863 w 140"/>
                                <a:gd name="T19" fmla="*/ 1724025 h 1272"/>
                                <a:gd name="T20" fmla="*/ 214313 w 140"/>
                                <a:gd name="T21" fmla="*/ 1941513 h 1272"/>
                                <a:gd name="T22" fmla="*/ 222250 w 140"/>
                                <a:gd name="T23" fmla="*/ 2019300 h 1272"/>
                                <a:gd name="T24" fmla="*/ 219075 w 140"/>
                                <a:gd name="T25" fmla="*/ 2003425 h 1272"/>
                                <a:gd name="T26" fmla="*/ 166688 w 140"/>
                                <a:gd name="T27" fmla="*/ 1755775 h 1272"/>
                                <a:gd name="T28" fmla="*/ 122238 w 140"/>
                                <a:gd name="T29" fmla="*/ 1506538 h 1272"/>
                                <a:gd name="T30" fmla="*/ 84138 w 140"/>
                                <a:gd name="T31" fmla="*/ 1257300 h 1272"/>
                                <a:gd name="T32" fmla="*/ 55563 w 140"/>
                                <a:gd name="T33" fmla="*/ 1006475 h 1272"/>
                                <a:gd name="T34" fmla="*/ 31750 w 140"/>
                                <a:gd name="T35" fmla="*/ 755650 h 1272"/>
                                <a:gd name="T36" fmla="*/ 14288 w 140"/>
                                <a:gd name="T37" fmla="*/ 503238 h 1272"/>
                                <a:gd name="T38" fmla="*/ 3175 w 140"/>
                                <a:gd name="T39" fmla="*/ 252413 h 1272"/>
                                <a:gd name="T40" fmla="*/ 0 w 140"/>
                                <a:gd name="T41" fmla="*/ 125413 h 1272"/>
                                <a:gd name="T42" fmla="*/ 0 w 140"/>
                                <a:gd name="T43" fmla="*/ 0 h 1272"/>
                                <a:gd name="T44" fmla="*/ 0 60000 65536"/>
                                <a:gd name="T45" fmla="*/ 0 60000 65536"/>
                                <a:gd name="T46" fmla="*/ 0 60000 65536"/>
                                <a:gd name="T47" fmla="*/ 0 60000 65536"/>
                                <a:gd name="T48" fmla="*/ 0 60000 65536"/>
                                <a:gd name="T49" fmla="*/ 0 60000 65536"/>
                                <a:gd name="T50" fmla="*/ 0 60000 65536"/>
                                <a:gd name="T51" fmla="*/ 0 60000 65536"/>
                                <a:gd name="T52" fmla="*/ 0 60000 65536"/>
                                <a:gd name="T53" fmla="*/ 0 60000 65536"/>
                                <a:gd name="T54" fmla="*/ 0 60000 65536"/>
                                <a:gd name="T55" fmla="*/ 0 60000 65536"/>
                                <a:gd name="T56" fmla="*/ 0 60000 65536"/>
                                <a:gd name="T57" fmla="*/ 0 60000 65536"/>
                                <a:gd name="T58" fmla="*/ 0 60000 65536"/>
                                <a:gd name="T59" fmla="*/ 0 60000 65536"/>
                                <a:gd name="T60" fmla="*/ 0 60000 65536"/>
                                <a:gd name="T61" fmla="*/ 0 60000 65536"/>
                                <a:gd name="T62" fmla="*/ 0 60000 65536"/>
                                <a:gd name="T63" fmla="*/ 0 60000 65536"/>
                                <a:gd name="T64" fmla="*/ 0 60000 65536"/>
                                <a:gd name="T65" fmla="*/ 0 60000 65536"/>
                              </a:gdLst>
                              <a:ahLst/>
                              <a:cxnLst>
                                <a:cxn ang="T44">
                                  <a:pos x="T0" y="T1"/>
                                </a:cxn>
                                <a:cxn ang="T45">
                                  <a:pos x="T2" y="T3"/>
                                </a:cxn>
                                <a:cxn ang="T46">
                                  <a:pos x="T4" y="T5"/>
                                </a:cxn>
                                <a:cxn ang="T47">
                                  <a:pos x="T6" y="T7"/>
                                </a:cxn>
                                <a:cxn ang="T48">
                                  <a:pos x="T8" y="T9"/>
                                </a:cxn>
                                <a:cxn ang="T49">
                                  <a:pos x="T10" y="T11"/>
                                </a:cxn>
                                <a:cxn ang="T50">
                                  <a:pos x="T12" y="T13"/>
                                </a:cxn>
                                <a:cxn ang="T51">
                                  <a:pos x="T14" y="T15"/>
                                </a:cxn>
                                <a:cxn ang="T52">
                                  <a:pos x="T16" y="T17"/>
                                </a:cxn>
                                <a:cxn ang="T53">
                                  <a:pos x="T18" y="T19"/>
                                </a:cxn>
                                <a:cxn ang="T54">
                                  <a:pos x="T20" y="T21"/>
                                </a:cxn>
                                <a:cxn ang="T55">
                                  <a:pos x="T22" y="T23"/>
                                </a:cxn>
                                <a:cxn ang="T56">
                                  <a:pos x="T24" y="T25"/>
                                </a:cxn>
                                <a:cxn ang="T57">
                                  <a:pos x="T26" y="T27"/>
                                </a:cxn>
                                <a:cxn ang="T58">
                                  <a:pos x="T28" y="T29"/>
                                </a:cxn>
                                <a:cxn ang="T59">
                                  <a:pos x="T30" y="T31"/>
                                </a:cxn>
                                <a:cxn ang="T60">
                                  <a:pos x="T32" y="T33"/>
                                </a:cxn>
                                <a:cxn ang="T61">
                                  <a:pos x="T34" y="T35"/>
                                </a:cxn>
                                <a:cxn ang="T62">
                                  <a:pos x="T36" y="T37"/>
                                </a:cxn>
                                <a:cxn ang="T63">
                                  <a:pos x="T38" y="T39"/>
                                </a:cxn>
                                <a:cxn ang="T64">
                                  <a:pos x="T40" y="T41"/>
                                </a:cxn>
                                <a:cxn ang="T65">
                                  <a:pos x="T42" y="T43"/>
                                </a:cxn>
                              </a:cxnLst>
                              <a:rect l="0" t="0" r="r" b="b"/>
                              <a:pathLst>
                                <a:path w="140" h="127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" y="79"/>
                                  </a:lnTo>
                                  <a:lnTo>
                                    <a:pt x="3" y="159"/>
                                  </a:lnTo>
                                  <a:lnTo>
                                    <a:pt x="12" y="317"/>
                                  </a:lnTo>
                                  <a:lnTo>
                                    <a:pt x="23" y="476"/>
                                  </a:lnTo>
                                  <a:lnTo>
                                    <a:pt x="39" y="634"/>
                                  </a:lnTo>
                                  <a:lnTo>
                                    <a:pt x="58" y="792"/>
                                  </a:lnTo>
                                  <a:lnTo>
                                    <a:pt x="83" y="948"/>
                                  </a:lnTo>
                                  <a:lnTo>
                                    <a:pt x="107" y="1086"/>
                                  </a:lnTo>
                                  <a:lnTo>
                                    <a:pt x="135" y="1223"/>
                                  </a:lnTo>
                                  <a:lnTo>
                                    <a:pt x="140" y="1272"/>
                                  </a:lnTo>
                                  <a:lnTo>
                                    <a:pt x="138" y="1262"/>
                                  </a:lnTo>
                                  <a:lnTo>
                                    <a:pt x="105" y="1106"/>
                                  </a:lnTo>
                                  <a:lnTo>
                                    <a:pt x="77" y="949"/>
                                  </a:lnTo>
                                  <a:lnTo>
                                    <a:pt x="53" y="792"/>
                                  </a:lnTo>
                                  <a:lnTo>
                                    <a:pt x="35" y="634"/>
                                  </a:lnTo>
                                  <a:lnTo>
                                    <a:pt x="20" y="476"/>
                                  </a:lnTo>
                                  <a:lnTo>
                                    <a:pt x="9" y="317"/>
                                  </a:lnTo>
                                  <a:lnTo>
                                    <a:pt x="2" y="15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863514" name="Formă liberă 23"/>
                          <wps:cNvSpPr>
                            <a:spLocks/>
                          </wps:cNvSpPr>
                          <wps:spPr bwMode="auto">
                            <a:xfrm>
                              <a:off x="341087" y="4861100"/>
                              <a:ext cx="71438" cy="1355725"/>
                            </a:xfrm>
                            <a:custGeom>
                              <a:avLst/>
                              <a:gdLst>
                                <a:gd name="T0" fmla="*/ 71438 w 45"/>
                                <a:gd name="T1" fmla="*/ 0 h 854"/>
                                <a:gd name="T2" fmla="*/ 71438 w 45"/>
                                <a:gd name="T3" fmla="*/ 0 h 854"/>
                                <a:gd name="T4" fmla="*/ 55563 w 45"/>
                                <a:gd name="T5" fmla="*/ 104775 h 854"/>
                                <a:gd name="T6" fmla="*/ 41275 w 45"/>
                                <a:gd name="T7" fmla="*/ 211138 h 854"/>
                                <a:gd name="T8" fmla="*/ 22225 w 45"/>
                                <a:gd name="T9" fmla="*/ 423863 h 854"/>
                                <a:gd name="T10" fmla="*/ 9525 w 45"/>
                                <a:gd name="T11" fmla="*/ 636588 h 854"/>
                                <a:gd name="T12" fmla="*/ 4763 w 45"/>
                                <a:gd name="T13" fmla="*/ 847725 h 854"/>
                                <a:gd name="T14" fmla="*/ 9525 w 45"/>
                                <a:gd name="T15" fmla="*/ 1062038 h 854"/>
                                <a:gd name="T16" fmla="*/ 22225 w 45"/>
                                <a:gd name="T17" fmla="*/ 1274763 h 854"/>
                                <a:gd name="T18" fmla="*/ 28575 w 45"/>
                                <a:gd name="T19" fmla="*/ 1355725 h 854"/>
                                <a:gd name="T20" fmla="*/ 28575 w 45"/>
                                <a:gd name="T21" fmla="*/ 1350963 h 854"/>
                                <a:gd name="T22" fmla="*/ 14288 w 45"/>
                                <a:gd name="T23" fmla="*/ 1292225 h 854"/>
                                <a:gd name="T24" fmla="*/ 12700 w 45"/>
                                <a:gd name="T25" fmla="*/ 1274763 h 854"/>
                                <a:gd name="T26" fmla="*/ 1588 w 45"/>
                                <a:gd name="T27" fmla="*/ 1062038 h 854"/>
                                <a:gd name="T28" fmla="*/ 0 w 45"/>
                                <a:gd name="T29" fmla="*/ 847725 h 854"/>
                                <a:gd name="T30" fmla="*/ 4763 w 45"/>
                                <a:gd name="T31" fmla="*/ 636588 h 854"/>
                                <a:gd name="T32" fmla="*/ 19050 w 45"/>
                                <a:gd name="T33" fmla="*/ 423863 h 854"/>
                                <a:gd name="T34" fmla="*/ 39688 w 45"/>
                                <a:gd name="T35" fmla="*/ 209550 h 854"/>
                                <a:gd name="T36" fmla="*/ 53975 w 45"/>
                                <a:gd name="T37" fmla="*/ 104775 h 854"/>
                                <a:gd name="T38" fmla="*/ 71438 w 45"/>
                                <a:gd name="T39" fmla="*/ 0 h 854"/>
                                <a:gd name="T40" fmla="*/ 0 60000 65536"/>
                                <a:gd name="T41" fmla="*/ 0 60000 65536"/>
                                <a:gd name="T42" fmla="*/ 0 60000 65536"/>
                                <a:gd name="T43" fmla="*/ 0 60000 65536"/>
                                <a:gd name="T44" fmla="*/ 0 60000 65536"/>
                                <a:gd name="T45" fmla="*/ 0 60000 65536"/>
                                <a:gd name="T46" fmla="*/ 0 60000 65536"/>
                                <a:gd name="T47" fmla="*/ 0 60000 65536"/>
                                <a:gd name="T48" fmla="*/ 0 60000 65536"/>
                                <a:gd name="T49" fmla="*/ 0 60000 65536"/>
                                <a:gd name="T50" fmla="*/ 0 60000 65536"/>
                                <a:gd name="T51" fmla="*/ 0 60000 65536"/>
                                <a:gd name="T52" fmla="*/ 0 60000 65536"/>
                                <a:gd name="T53" fmla="*/ 0 60000 65536"/>
                                <a:gd name="T54" fmla="*/ 0 60000 65536"/>
                                <a:gd name="T55" fmla="*/ 0 60000 65536"/>
                                <a:gd name="T56" fmla="*/ 0 60000 65536"/>
                                <a:gd name="T57" fmla="*/ 0 60000 65536"/>
                                <a:gd name="T58" fmla="*/ 0 60000 65536"/>
                                <a:gd name="T59" fmla="*/ 0 60000 65536"/>
                              </a:gdLst>
                              <a:ahLst/>
                              <a:cxnLst>
                                <a:cxn ang="T40">
                                  <a:pos x="T0" y="T1"/>
                                </a:cxn>
                                <a:cxn ang="T41">
                                  <a:pos x="T2" y="T3"/>
                                </a:cxn>
                                <a:cxn ang="T42">
                                  <a:pos x="T4" y="T5"/>
                                </a:cxn>
                                <a:cxn ang="T43">
                                  <a:pos x="T6" y="T7"/>
                                </a:cxn>
                                <a:cxn ang="T44">
                                  <a:pos x="T8" y="T9"/>
                                </a:cxn>
                                <a:cxn ang="T45">
                                  <a:pos x="T10" y="T11"/>
                                </a:cxn>
                                <a:cxn ang="T46">
                                  <a:pos x="T12" y="T13"/>
                                </a:cxn>
                                <a:cxn ang="T47">
                                  <a:pos x="T14" y="T15"/>
                                </a:cxn>
                                <a:cxn ang="T48">
                                  <a:pos x="T16" y="T17"/>
                                </a:cxn>
                                <a:cxn ang="T49">
                                  <a:pos x="T18" y="T19"/>
                                </a:cxn>
                                <a:cxn ang="T50">
                                  <a:pos x="T20" y="T21"/>
                                </a:cxn>
                                <a:cxn ang="T51">
                                  <a:pos x="T22" y="T23"/>
                                </a:cxn>
                                <a:cxn ang="T52">
                                  <a:pos x="T24" y="T25"/>
                                </a:cxn>
                                <a:cxn ang="T53">
                                  <a:pos x="T26" y="T27"/>
                                </a:cxn>
                                <a:cxn ang="T54">
                                  <a:pos x="T28" y="T29"/>
                                </a:cxn>
                                <a:cxn ang="T55">
                                  <a:pos x="T30" y="T31"/>
                                </a:cxn>
                                <a:cxn ang="T56">
                                  <a:pos x="T32" y="T33"/>
                                </a:cxn>
                                <a:cxn ang="T57">
                                  <a:pos x="T34" y="T35"/>
                                </a:cxn>
                                <a:cxn ang="T58">
                                  <a:pos x="T36" y="T37"/>
                                </a:cxn>
                                <a:cxn ang="T59">
                                  <a:pos x="T38" y="T39"/>
                                </a:cxn>
                              </a:cxnLst>
                              <a:rect l="0" t="0" r="r" b="b"/>
                              <a:pathLst>
                                <a:path w="45" h="854">
                                  <a:moveTo>
                                    <a:pt x="45" y="0"/>
                                  </a:moveTo>
                                  <a:lnTo>
                                    <a:pt x="45" y="0"/>
                                  </a:lnTo>
                                  <a:lnTo>
                                    <a:pt x="35" y="66"/>
                                  </a:lnTo>
                                  <a:lnTo>
                                    <a:pt x="26" y="133"/>
                                  </a:lnTo>
                                  <a:lnTo>
                                    <a:pt x="14" y="267"/>
                                  </a:lnTo>
                                  <a:lnTo>
                                    <a:pt x="6" y="401"/>
                                  </a:lnTo>
                                  <a:lnTo>
                                    <a:pt x="3" y="534"/>
                                  </a:lnTo>
                                  <a:lnTo>
                                    <a:pt x="6" y="669"/>
                                  </a:lnTo>
                                  <a:lnTo>
                                    <a:pt x="14" y="803"/>
                                  </a:lnTo>
                                  <a:lnTo>
                                    <a:pt x="18" y="854"/>
                                  </a:lnTo>
                                  <a:lnTo>
                                    <a:pt x="18" y="851"/>
                                  </a:lnTo>
                                  <a:lnTo>
                                    <a:pt x="9" y="814"/>
                                  </a:lnTo>
                                  <a:lnTo>
                                    <a:pt x="8" y="803"/>
                                  </a:lnTo>
                                  <a:lnTo>
                                    <a:pt x="1" y="669"/>
                                  </a:lnTo>
                                  <a:lnTo>
                                    <a:pt x="0" y="534"/>
                                  </a:lnTo>
                                  <a:lnTo>
                                    <a:pt x="3" y="401"/>
                                  </a:lnTo>
                                  <a:lnTo>
                                    <a:pt x="12" y="267"/>
                                  </a:lnTo>
                                  <a:lnTo>
                                    <a:pt x="25" y="132"/>
                                  </a:lnTo>
                                  <a:lnTo>
                                    <a:pt x="34" y="66"/>
                                  </a:lnTo>
                                  <a:lnTo>
                                    <a:pt x="4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7122040" name="Formă liberă 24"/>
                          <wps:cNvSpPr>
                            <a:spLocks/>
                          </wps:cNvSpPr>
                          <wps:spPr bwMode="auto">
                            <a:xfrm>
                              <a:off x="363312" y="6231112"/>
                              <a:ext cx="244475" cy="998538"/>
                            </a:xfrm>
                            <a:custGeom>
                              <a:avLst/>
                              <a:gdLst>
                                <a:gd name="T0" fmla="*/ 0 w 154"/>
                                <a:gd name="T1" fmla="*/ 0 h 629"/>
                                <a:gd name="T2" fmla="*/ 15875 w 154"/>
                                <a:gd name="T3" fmla="*/ 69850 h 629"/>
                                <a:gd name="T4" fmla="*/ 33338 w 154"/>
                                <a:gd name="T5" fmla="*/ 200025 h 629"/>
                                <a:gd name="T6" fmla="*/ 53975 w 154"/>
                                <a:gd name="T7" fmla="*/ 328613 h 629"/>
                                <a:gd name="T8" fmla="*/ 84138 w 154"/>
                                <a:gd name="T9" fmla="*/ 465138 h 629"/>
                                <a:gd name="T10" fmla="*/ 119063 w 154"/>
                                <a:gd name="T11" fmla="*/ 603250 h 629"/>
                                <a:gd name="T12" fmla="*/ 158750 w 154"/>
                                <a:gd name="T13" fmla="*/ 739775 h 629"/>
                                <a:gd name="T14" fmla="*/ 190500 w 154"/>
                                <a:gd name="T15" fmla="*/ 827088 h 629"/>
                                <a:gd name="T16" fmla="*/ 223838 w 154"/>
                                <a:gd name="T17" fmla="*/ 914400 h 629"/>
                                <a:gd name="T18" fmla="*/ 241300 w 154"/>
                                <a:gd name="T19" fmla="*/ 981075 h 629"/>
                                <a:gd name="T20" fmla="*/ 244475 w 154"/>
                                <a:gd name="T21" fmla="*/ 998538 h 629"/>
                                <a:gd name="T22" fmla="*/ 222250 w 154"/>
                                <a:gd name="T23" fmla="*/ 944563 h 629"/>
                                <a:gd name="T24" fmla="*/ 182563 w 154"/>
                                <a:gd name="T25" fmla="*/ 844550 h 629"/>
                                <a:gd name="T26" fmla="*/ 147638 w 154"/>
                                <a:gd name="T27" fmla="*/ 742950 h 629"/>
                                <a:gd name="T28" fmla="*/ 106363 w 154"/>
                                <a:gd name="T29" fmla="*/ 608013 h 629"/>
                                <a:gd name="T30" fmla="*/ 74613 w 154"/>
                                <a:gd name="T31" fmla="*/ 468313 h 629"/>
                                <a:gd name="T32" fmla="*/ 44450 w 154"/>
                                <a:gd name="T33" fmla="*/ 328613 h 629"/>
                                <a:gd name="T34" fmla="*/ 19050 w 154"/>
                                <a:gd name="T35" fmla="*/ 165100 h 629"/>
                                <a:gd name="T36" fmla="*/ 0 w 154"/>
                                <a:gd name="T37" fmla="*/ 0 h 629"/>
                                <a:gd name="T38" fmla="*/ 0 60000 65536"/>
                                <a:gd name="T39" fmla="*/ 0 60000 65536"/>
                                <a:gd name="T40" fmla="*/ 0 60000 65536"/>
                                <a:gd name="T41" fmla="*/ 0 60000 65536"/>
                                <a:gd name="T42" fmla="*/ 0 60000 65536"/>
                                <a:gd name="T43" fmla="*/ 0 60000 65536"/>
                                <a:gd name="T44" fmla="*/ 0 60000 65536"/>
                                <a:gd name="T45" fmla="*/ 0 60000 65536"/>
                                <a:gd name="T46" fmla="*/ 0 60000 65536"/>
                                <a:gd name="T47" fmla="*/ 0 60000 65536"/>
                                <a:gd name="T48" fmla="*/ 0 60000 65536"/>
                                <a:gd name="T49" fmla="*/ 0 60000 65536"/>
                                <a:gd name="T50" fmla="*/ 0 60000 65536"/>
                                <a:gd name="T51" fmla="*/ 0 60000 65536"/>
                                <a:gd name="T52" fmla="*/ 0 60000 65536"/>
                                <a:gd name="T53" fmla="*/ 0 60000 65536"/>
                                <a:gd name="T54" fmla="*/ 0 60000 65536"/>
                                <a:gd name="T55" fmla="*/ 0 60000 65536"/>
                                <a:gd name="T56" fmla="*/ 0 60000 65536"/>
                              </a:gdLst>
                              <a:ahLst/>
                              <a:cxnLst>
                                <a:cxn ang="T38">
                                  <a:pos x="T0" y="T1"/>
                                </a:cxn>
                                <a:cxn ang="T39">
                                  <a:pos x="T2" y="T3"/>
                                </a:cxn>
                                <a:cxn ang="T40">
                                  <a:pos x="T4" y="T5"/>
                                </a:cxn>
                                <a:cxn ang="T41">
                                  <a:pos x="T6" y="T7"/>
                                </a:cxn>
                                <a:cxn ang="T42">
                                  <a:pos x="T8" y="T9"/>
                                </a:cxn>
                                <a:cxn ang="T43">
                                  <a:pos x="T10" y="T11"/>
                                </a:cxn>
                                <a:cxn ang="T44">
                                  <a:pos x="T12" y="T13"/>
                                </a:cxn>
                                <a:cxn ang="T45">
                                  <a:pos x="T14" y="T15"/>
                                </a:cxn>
                                <a:cxn ang="T46">
                                  <a:pos x="T16" y="T17"/>
                                </a:cxn>
                                <a:cxn ang="T47">
                                  <a:pos x="T18" y="T19"/>
                                </a:cxn>
                                <a:cxn ang="T48">
                                  <a:pos x="T20" y="T21"/>
                                </a:cxn>
                                <a:cxn ang="T49">
                                  <a:pos x="T22" y="T23"/>
                                </a:cxn>
                                <a:cxn ang="T50">
                                  <a:pos x="T24" y="T25"/>
                                </a:cxn>
                                <a:cxn ang="T51">
                                  <a:pos x="T26" y="T27"/>
                                </a:cxn>
                                <a:cxn ang="T52">
                                  <a:pos x="T28" y="T29"/>
                                </a:cxn>
                                <a:cxn ang="T53">
                                  <a:pos x="T30" y="T31"/>
                                </a:cxn>
                                <a:cxn ang="T54">
                                  <a:pos x="T32" y="T33"/>
                                </a:cxn>
                                <a:cxn ang="T55">
                                  <a:pos x="T34" y="T35"/>
                                </a:cxn>
                                <a:cxn ang="T56">
                                  <a:pos x="T36" y="T37"/>
                                </a:cxn>
                              </a:cxnLst>
                              <a:rect l="0" t="0" r="r" b="b"/>
                              <a:pathLst>
                                <a:path w="154" h="629">
                                  <a:moveTo>
                                    <a:pt x="0" y="0"/>
                                  </a:moveTo>
                                  <a:lnTo>
                                    <a:pt x="10" y="44"/>
                                  </a:lnTo>
                                  <a:lnTo>
                                    <a:pt x="21" y="126"/>
                                  </a:lnTo>
                                  <a:lnTo>
                                    <a:pt x="34" y="207"/>
                                  </a:lnTo>
                                  <a:lnTo>
                                    <a:pt x="53" y="293"/>
                                  </a:lnTo>
                                  <a:lnTo>
                                    <a:pt x="75" y="380"/>
                                  </a:lnTo>
                                  <a:lnTo>
                                    <a:pt x="100" y="466"/>
                                  </a:lnTo>
                                  <a:lnTo>
                                    <a:pt x="120" y="521"/>
                                  </a:lnTo>
                                  <a:lnTo>
                                    <a:pt x="141" y="576"/>
                                  </a:lnTo>
                                  <a:lnTo>
                                    <a:pt x="152" y="618"/>
                                  </a:lnTo>
                                  <a:lnTo>
                                    <a:pt x="154" y="629"/>
                                  </a:lnTo>
                                  <a:lnTo>
                                    <a:pt x="140" y="595"/>
                                  </a:lnTo>
                                  <a:lnTo>
                                    <a:pt x="115" y="532"/>
                                  </a:lnTo>
                                  <a:lnTo>
                                    <a:pt x="93" y="468"/>
                                  </a:lnTo>
                                  <a:lnTo>
                                    <a:pt x="67" y="383"/>
                                  </a:lnTo>
                                  <a:lnTo>
                                    <a:pt x="47" y="295"/>
                                  </a:lnTo>
                                  <a:lnTo>
                                    <a:pt x="28" y="207"/>
                                  </a:lnTo>
                                  <a:lnTo>
                                    <a:pt x="12" y="10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1225175" name="Formă liberă 25"/>
                          <wps:cNvSpPr>
                            <a:spLocks/>
                          </wps:cNvSpPr>
                          <wps:spPr bwMode="auto">
                            <a:xfrm>
                              <a:off x="620487" y="7223300"/>
                              <a:ext cx="52388" cy="109538"/>
                            </a:xfrm>
                            <a:custGeom>
                              <a:avLst/>
                              <a:gdLst>
                                <a:gd name="T0" fmla="*/ 0 w 33"/>
                                <a:gd name="T1" fmla="*/ 0 h 69"/>
                                <a:gd name="T2" fmla="*/ 52388 w 33"/>
                                <a:gd name="T3" fmla="*/ 109538 h 69"/>
                                <a:gd name="T4" fmla="*/ 38100 w 33"/>
                                <a:gd name="T5" fmla="*/ 109538 h 69"/>
                                <a:gd name="T6" fmla="*/ 19050 w 33"/>
                                <a:gd name="T7" fmla="*/ 55563 h 69"/>
                                <a:gd name="T8" fmla="*/ 0 w 33"/>
                                <a:gd name="T9" fmla="*/ 0 h 6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3" h="69">
                                  <a:moveTo>
                                    <a:pt x="0" y="0"/>
                                  </a:moveTo>
                                  <a:lnTo>
                                    <a:pt x="33" y="69"/>
                                  </a:lnTo>
                                  <a:lnTo>
                                    <a:pt x="24" y="69"/>
                                  </a:lnTo>
                                  <a:lnTo>
                                    <a:pt x="12" y="3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7762655" name="Formă liberă 26"/>
                          <wps:cNvSpPr>
                            <a:spLocks/>
                          </wps:cNvSpPr>
                          <wps:spPr bwMode="auto">
                            <a:xfrm>
                              <a:off x="355374" y="6153325"/>
                              <a:ext cx="23813" cy="147638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0 h 93"/>
                                <a:gd name="T2" fmla="*/ 14288 w 15"/>
                                <a:gd name="T3" fmla="*/ 58738 h 93"/>
                                <a:gd name="T4" fmla="*/ 14288 w 15"/>
                                <a:gd name="T5" fmla="*/ 63500 h 93"/>
                                <a:gd name="T6" fmla="*/ 23813 w 15"/>
                                <a:gd name="T7" fmla="*/ 147638 h 93"/>
                                <a:gd name="T8" fmla="*/ 7938 w 15"/>
                                <a:gd name="T9" fmla="*/ 77788 h 93"/>
                                <a:gd name="T10" fmla="*/ 0 w 15"/>
                                <a:gd name="T11" fmla="*/ 0 h 9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5" h="93">
                                  <a:moveTo>
                                    <a:pt x="0" y="0"/>
                                  </a:moveTo>
                                  <a:lnTo>
                                    <a:pt x="9" y="37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15" y="93"/>
                                  </a:lnTo>
                                  <a:lnTo>
                                    <a:pt x="5" y="4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7100844" name="Formă 27"/>
                          <wps:cNvSpPr>
                            <a:spLocks/>
                          </wps:cNvSpPr>
                          <wps:spPr bwMode="auto">
                            <a:xfrm>
                              <a:off x="563337" y="5689775"/>
                              <a:ext cx="625475" cy="1216025"/>
                            </a:xfrm>
                            <a:custGeom>
                              <a:avLst/>
                              <a:gdLst>
                                <a:gd name="T0" fmla="*/ 625475 w 394"/>
                                <a:gd name="T1" fmla="*/ 0 h 766"/>
                                <a:gd name="T2" fmla="*/ 625475 w 394"/>
                                <a:gd name="T3" fmla="*/ 0 h 766"/>
                                <a:gd name="T4" fmla="*/ 565150 w 394"/>
                                <a:gd name="T5" fmla="*/ 60325 h 766"/>
                                <a:gd name="T6" fmla="*/ 506413 w 394"/>
                                <a:gd name="T7" fmla="*/ 122238 h 766"/>
                                <a:gd name="T8" fmla="*/ 450850 w 394"/>
                                <a:gd name="T9" fmla="*/ 185738 h 766"/>
                                <a:gd name="T10" fmla="*/ 395288 w 394"/>
                                <a:gd name="T11" fmla="*/ 254000 h 766"/>
                                <a:gd name="T12" fmla="*/ 328613 w 394"/>
                                <a:gd name="T13" fmla="*/ 346075 h 766"/>
                                <a:gd name="T14" fmla="*/ 266700 w 394"/>
                                <a:gd name="T15" fmla="*/ 438150 h 766"/>
                                <a:gd name="T16" fmla="*/ 207963 w 394"/>
                                <a:gd name="T17" fmla="*/ 538163 h 766"/>
                                <a:gd name="T18" fmla="*/ 155575 w 394"/>
                                <a:gd name="T19" fmla="*/ 638175 h 766"/>
                                <a:gd name="T20" fmla="*/ 109538 w 394"/>
                                <a:gd name="T21" fmla="*/ 741363 h 766"/>
                                <a:gd name="T22" fmla="*/ 71438 w 394"/>
                                <a:gd name="T23" fmla="*/ 849313 h 766"/>
                                <a:gd name="T24" fmla="*/ 41275 w 394"/>
                                <a:gd name="T25" fmla="*/ 958850 h 766"/>
                                <a:gd name="T26" fmla="*/ 22225 w 394"/>
                                <a:gd name="T27" fmla="*/ 1068388 h 766"/>
                                <a:gd name="T28" fmla="*/ 11113 w 394"/>
                                <a:gd name="T29" fmla="*/ 1184275 h 766"/>
                                <a:gd name="T30" fmla="*/ 9525 w 394"/>
                                <a:gd name="T31" fmla="*/ 1216025 h 766"/>
                                <a:gd name="T32" fmla="*/ 0 w 394"/>
                                <a:gd name="T33" fmla="*/ 1189038 h 766"/>
                                <a:gd name="T34" fmla="*/ 1588 w 394"/>
                                <a:gd name="T35" fmla="*/ 1181100 h 766"/>
                                <a:gd name="T36" fmla="*/ 11113 w 394"/>
                                <a:gd name="T37" fmla="*/ 1068388 h 766"/>
                                <a:gd name="T38" fmla="*/ 33338 w 394"/>
                                <a:gd name="T39" fmla="*/ 957263 h 766"/>
                                <a:gd name="T40" fmla="*/ 63500 w 394"/>
                                <a:gd name="T41" fmla="*/ 846138 h 766"/>
                                <a:gd name="T42" fmla="*/ 103188 w 394"/>
                                <a:gd name="T43" fmla="*/ 739775 h 766"/>
                                <a:gd name="T44" fmla="*/ 149225 w 394"/>
                                <a:gd name="T45" fmla="*/ 635000 h 766"/>
                                <a:gd name="T46" fmla="*/ 201613 w 394"/>
                                <a:gd name="T47" fmla="*/ 533400 h 766"/>
                                <a:gd name="T48" fmla="*/ 260350 w 394"/>
                                <a:gd name="T49" fmla="*/ 436563 h 766"/>
                                <a:gd name="T50" fmla="*/ 323850 w 394"/>
                                <a:gd name="T51" fmla="*/ 341313 h 766"/>
                                <a:gd name="T52" fmla="*/ 393700 w 394"/>
                                <a:gd name="T53" fmla="*/ 250825 h 766"/>
                                <a:gd name="T54" fmla="*/ 447675 w 394"/>
                                <a:gd name="T55" fmla="*/ 184150 h 766"/>
                                <a:gd name="T56" fmla="*/ 504825 w 394"/>
                                <a:gd name="T57" fmla="*/ 120650 h 766"/>
                                <a:gd name="T58" fmla="*/ 561975 w 394"/>
                                <a:gd name="T59" fmla="*/ 58738 h 766"/>
                                <a:gd name="T60" fmla="*/ 625475 w 394"/>
                                <a:gd name="T61" fmla="*/ 0 h 766"/>
                                <a:gd name="T62" fmla="*/ 0 60000 65536"/>
                                <a:gd name="T63" fmla="*/ 0 60000 65536"/>
                                <a:gd name="T64" fmla="*/ 0 60000 65536"/>
                                <a:gd name="T65" fmla="*/ 0 60000 6553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60000 65536"/>
                                <a:gd name="T70" fmla="*/ 0 60000 65536"/>
                                <a:gd name="T71" fmla="*/ 0 60000 65536"/>
                                <a:gd name="T72" fmla="*/ 0 60000 65536"/>
                                <a:gd name="T73" fmla="*/ 0 60000 65536"/>
                                <a:gd name="T74" fmla="*/ 0 60000 65536"/>
                                <a:gd name="T75" fmla="*/ 0 60000 65536"/>
                                <a:gd name="T76" fmla="*/ 0 60000 65536"/>
                                <a:gd name="T77" fmla="*/ 0 60000 65536"/>
                                <a:gd name="T78" fmla="*/ 0 60000 65536"/>
                                <a:gd name="T79" fmla="*/ 0 60000 65536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</a:gdLst>
                              <a:ahLst/>
                              <a:cxnLst>
                                <a:cxn ang="T62">
                                  <a:pos x="T0" y="T1"/>
                                </a:cxn>
                                <a:cxn ang="T63">
                                  <a:pos x="T2" y="T3"/>
                                </a:cxn>
                                <a:cxn ang="T64">
                                  <a:pos x="T4" y="T5"/>
                                </a:cxn>
                                <a:cxn ang="T65">
                                  <a:pos x="T6" y="T7"/>
                                </a:cxn>
                                <a:cxn ang="T66">
                                  <a:pos x="T8" y="T9"/>
                                </a:cxn>
                                <a:cxn ang="T67">
                                  <a:pos x="T10" y="T11"/>
                                </a:cxn>
                                <a:cxn ang="T68">
                                  <a:pos x="T12" y="T13"/>
                                </a:cxn>
                                <a:cxn ang="T69">
                                  <a:pos x="T14" y="T15"/>
                                </a:cxn>
                                <a:cxn ang="T70">
                                  <a:pos x="T16" y="T17"/>
                                </a:cxn>
                                <a:cxn ang="T71">
                                  <a:pos x="T18" y="T19"/>
                                </a:cxn>
                                <a:cxn ang="T72">
                                  <a:pos x="T20" y="T21"/>
                                </a:cxn>
                                <a:cxn ang="T73">
                                  <a:pos x="T22" y="T23"/>
                                </a:cxn>
                                <a:cxn ang="T74">
                                  <a:pos x="T24" y="T25"/>
                                </a:cxn>
                                <a:cxn ang="T75">
                                  <a:pos x="T26" y="T27"/>
                                </a:cxn>
                                <a:cxn ang="T76">
                                  <a:pos x="T28" y="T29"/>
                                </a:cxn>
                                <a:cxn ang="T77">
                                  <a:pos x="T30" y="T31"/>
                                </a:cxn>
                                <a:cxn ang="T78">
                                  <a:pos x="T32" y="T33"/>
                                </a:cxn>
                                <a:cxn ang="T79">
                                  <a:pos x="T34" y="T35"/>
                                </a:cxn>
                                <a:cxn ang="T80">
                                  <a:pos x="T36" y="T37"/>
                                </a:cxn>
                                <a:cxn ang="T81">
                                  <a:pos x="T38" y="T39"/>
                                </a:cxn>
                                <a:cxn ang="T82">
                                  <a:pos x="T40" y="T41"/>
                                </a:cxn>
                                <a:cxn ang="T83">
                                  <a:pos x="T42" y="T43"/>
                                </a:cxn>
                                <a:cxn ang="T84">
                                  <a:pos x="T44" y="T45"/>
                                </a:cxn>
                                <a:cxn ang="T85">
                                  <a:pos x="T46" y="T47"/>
                                </a:cxn>
                                <a:cxn ang="T86">
                                  <a:pos x="T48" y="T49"/>
                                </a:cxn>
                                <a:cxn ang="T87">
                                  <a:pos x="T50" y="T51"/>
                                </a:cxn>
                                <a:cxn ang="T88">
                                  <a:pos x="T52" y="T53"/>
                                </a:cxn>
                                <a:cxn ang="T89">
                                  <a:pos x="T54" y="T55"/>
                                </a:cxn>
                                <a:cxn ang="T90">
                                  <a:pos x="T56" y="T57"/>
                                </a:cxn>
                                <a:cxn ang="T91">
                                  <a:pos x="T58" y="T59"/>
                                </a:cxn>
                                <a:cxn ang="T92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394" h="766">
                                  <a:moveTo>
                                    <a:pt x="394" y="0"/>
                                  </a:moveTo>
                                  <a:lnTo>
                                    <a:pt x="394" y="0"/>
                                  </a:lnTo>
                                  <a:lnTo>
                                    <a:pt x="356" y="38"/>
                                  </a:lnTo>
                                  <a:lnTo>
                                    <a:pt x="319" y="77"/>
                                  </a:lnTo>
                                  <a:lnTo>
                                    <a:pt x="284" y="117"/>
                                  </a:lnTo>
                                  <a:lnTo>
                                    <a:pt x="249" y="160"/>
                                  </a:lnTo>
                                  <a:lnTo>
                                    <a:pt x="207" y="218"/>
                                  </a:lnTo>
                                  <a:lnTo>
                                    <a:pt x="168" y="276"/>
                                  </a:lnTo>
                                  <a:lnTo>
                                    <a:pt x="131" y="339"/>
                                  </a:lnTo>
                                  <a:lnTo>
                                    <a:pt x="98" y="402"/>
                                  </a:lnTo>
                                  <a:lnTo>
                                    <a:pt x="69" y="467"/>
                                  </a:lnTo>
                                  <a:lnTo>
                                    <a:pt x="45" y="535"/>
                                  </a:lnTo>
                                  <a:lnTo>
                                    <a:pt x="26" y="604"/>
                                  </a:lnTo>
                                  <a:lnTo>
                                    <a:pt x="14" y="673"/>
                                  </a:lnTo>
                                  <a:lnTo>
                                    <a:pt x="7" y="746"/>
                                  </a:lnTo>
                                  <a:lnTo>
                                    <a:pt x="6" y="766"/>
                                  </a:lnTo>
                                  <a:lnTo>
                                    <a:pt x="0" y="749"/>
                                  </a:lnTo>
                                  <a:lnTo>
                                    <a:pt x="1" y="744"/>
                                  </a:lnTo>
                                  <a:lnTo>
                                    <a:pt x="7" y="673"/>
                                  </a:lnTo>
                                  <a:lnTo>
                                    <a:pt x="21" y="603"/>
                                  </a:lnTo>
                                  <a:lnTo>
                                    <a:pt x="40" y="533"/>
                                  </a:lnTo>
                                  <a:lnTo>
                                    <a:pt x="65" y="466"/>
                                  </a:lnTo>
                                  <a:lnTo>
                                    <a:pt x="94" y="400"/>
                                  </a:lnTo>
                                  <a:lnTo>
                                    <a:pt x="127" y="336"/>
                                  </a:lnTo>
                                  <a:lnTo>
                                    <a:pt x="164" y="275"/>
                                  </a:lnTo>
                                  <a:lnTo>
                                    <a:pt x="204" y="215"/>
                                  </a:lnTo>
                                  <a:lnTo>
                                    <a:pt x="248" y="158"/>
                                  </a:lnTo>
                                  <a:lnTo>
                                    <a:pt x="282" y="116"/>
                                  </a:lnTo>
                                  <a:lnTo>
                                    <a:pt x="318" y="76"/>
                                  </a:lnTo>
                                  <a:lnTo>
                                    <a:pt x="354" y="37"/>
                                  </a:lnTo>
                                  <a:lnTo>
                                    <a:pt x="3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8035160" name="Formă liberă 28"/>
                          <wps:cNvSpPr>
                            <a:spLocks/>
                          </wps:cNvSpPr>
                          <wps:spPr bwMode="auto">
                            <a:xfrm>
                              <a:off x="563337" y="6915325"/>
                              <a:ext cx="57150" cy="307975"/>
                            </a:xfrm>
                            <a:custGeom>
                              <a:avLst/>
                              <a:gdLst>
                                <a:gd name="T0" fmla="*/ 0 w 36"/>
                                <a:gd name="T1" fmla="*/ 0 h 194"/>
                                <a:gd name="T2" fmla="*/ 9525 w 36"/>
                                <a:gd name="T3" fmla="*/ 25400 h 194"/>
                                <a:gd name="T4" fmla="*/ 11113 w 36"/>
                                <a:gd name="T5" fmla="*/ 30163 h 194"/>
                                <a:gd name="T6" fmla="*/ 17463 w 36"/>
                                <a:gd name="T7" fmla="*/ 127000 h 194"/>
                                <a:gd name="T8" fmla="*/ 31750 w 36"/>
                                <a:gd name="T9" fmla="*/ 209550 h 194"/>
                                <a:gd name="T10" fmla="*/ 52388 w 36"/>
                                <a:gd name="T11" fmla="*/ 293688 h 194"/>
                                <a:gd name="T12" fmla="*/ 57150 w 36"/>
                                <a:gd name="T13" fmla="*/ 307975 h 194"/>
                                <a:gd name="T14" fmla="*/ 33338 w 36"/>
                                <a:gd name="T15" fmla="*/ 255588 h 194"/>
                                <a:gd name="T16" fmla="*/ 23813 w 36"/>
                                <a:gd name="T17" fmla="*/ 230188 h 194"/>
                                <a:gd name="T18" fmla="*/ 7938 w 36"/>
                                <a:gd name="T19" fmla="*/ 128588 h 194"/>
                                <a:gd name="T20" fmla="*/ 1588 w 36"/>
                                <a:gd name="T21" fmla="*/ 65088 h 194"/>
                                <a:gd name="T22" fmla="*/ 0 w 36"/>
                                <a:gd name="T23" fmla="*/ 0 h 194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  <a:gd name="T30" fmla="*/ 0 60000 65536"/>
                                <a:gd name="T31" fmla="*/ 0 60000 65536"/>
                                <a:gd name="T32" fmla="*/ 0 60000 65536"/>
                                <a:gd name="T33" fmla="*/ 0 60000 65536"/>
                                <a:gd name="T34" fmla="*/ 0 60000 65536"/>
                                <a:gd name="T35" fmla="*/ 0 60000 65536"/>
                              </a:gdLst>
                              <a:ahLst/>
                              <a:cxnLst>
                                <a:cxn ang="T24">
                                  <a:pos x="T0" y="T1"/>
                                </a:cxn>
                                <a:cxn ang="T25">
                                  <a:pos x="T2" y="T3"/>
                                </a:cxn>
                                <a:cxn ang="T26">
                                  <a:pos x="T4" y="T5"/>
                                </a:cxn>
                                <a:cxn ang="T27">
                                  <a:pos x="T6" y="T7"/>
                                </a:cxn>
                                <a:cxn ang="T28">
                                  <a:pos x="T8" y="T9"/>
                                </a:cxn>
                                <a:cxn ang="T29">
                                  <a:pos x="T10" y="T11"/>
                                </a:cxn>
                                <a:cxn ang="T30">
                                  <a:pos x="T12" y="T13"/>
                                </a:cxn>
                                <a:cxn ang="T31">
                                  <a:pos x="T14" y="T15"/>
                                </a:cxn>
                                <a:cxn ang="T32">
                                  <a:pos x="T16" y="T17"/>
                                </a:cxn>
                                <a:cxn ang="T33">
                                  <a:pos x="T18" y="T19"/>
                                </a:cxn>
                                <a:cxn ang="T34">
                                  <a:pos x="T20" y="T21"/>
                                </a:cxn>
                                <a:cxn ang="T35">
                                  <a:pos x="T22" y="T23"/>
                                </a:cxn>
                              </a:cxnLst>
                              <a:rect l="0" t="0" r="r" b="b"/>
                              <a:pathLst>
                                <a:path w="36" h="194">
                                  <a:moveTo>
                                    <a:pt x="0" y="0"/>
                                  </a:moveTo>
                                  <a:lnTo>
                                    <a:pt x="6" y="16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11" y="80"/>
                                  </a:lnTo>
                                  <a:lnTo>
                                    <a:pt x="20" y="132"/>
                                  </a:lnTo>
                                  <a:lnTo>
                                    <a:pt x="33" y="185"/>
                                  </a:lnTo>
                                  <a:lnTo>
                                    <a:pt x="36" y="194"/>
                                  </a:lnTo>
                                  <a:lnTo>
                                    <a:pt x="21" y="161"/>
                                  </a:lnTo>
                                  <a:lnTo>
                                    <a:pt x="15" y="145"/>
                                  </a:lnTo>
                                  <a:lnTo>
                                    <a:pt x="5" y="81"/>
                                  </a:lnTo>
                                  <a:lnTo>
                                    <a:pt x="1" y="4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01269681" name="Formă liberă 29"/>
                          <wps:cNvSpPr>
                            <a:spLocks/>
                          </wps:cNvSpPr>
                          <wps:spPr bwMode="auto">
                            <a:xfrm>
                              <a:off x="607787" y="7229650"/>
                              <a:ext cx="49213" cy="103188"/>
                            </a:xfrm>
                            <a:custGeom>
                              <a:avLst/>
                              <a:gdLst>
                                <a:gd name="T0" fmla="*/ 0 w 31"/>
                                <a:gd name="T1" fmla="*/ 0 h 65"/>
                                <a:gd name="T2" fmla="*/ 49213 w 31"/>
                                <a:gd name="T3" fmla="*/ 103188 h 65"/>
                                <a:gd name="T4" fmla="*/ 36513 w 31"/>
                                <a:gd name="T5" fmla="*/ 103188 h 65"/>
                                <a:gd name="T6" fmla="*/ 0 w 31"/>
                                <a:gd name="T7" fmla="*/ 0 h 65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1" h="65">
                                  <a:moveTo>
                                    <a:pt x="0" y="0"/>
                                  </a:moveTo>
                                  <a:lnTo>
                                    <a:pt x="31" y="65"/>
                                  </a:lnTo>
                                  <a:lnTo>
                                    <a:pt x="23" y="6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766030" name="Formă liberă 30"/>
                          <wps:cNvSpPr>
                            <a:spLocks/>
                          </wps:cNvSpPr>
                          <wps:spPr bwMode="auto">
                            <a:xfrm>
                              <a:off x="563337" y="6878812"/>
                              <a:ext cx="11113" cy="66675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0 h 42"/>
                                <a:gd name="T2" fmla="*/ 9525 w 7"/>
                                <a:gd name="T3" fmla="*/ 26988 h 42"/>
                                <a:gd name="T4" fmla="*/ 11113 w 7"/>
                                <a:gd name="T5" fmla="*/ 66675 h 42"/>
                                <a:gd name="T6" fmla="*/ 9525 w 7"/>
                                <a:gd name="T7" fmla="*/ 61913 h 42"/>
                                <a:gd name="T8" fmla="*/ 0 w 7"/>
                                <a:gd name="T9" fmla="*/ 36513 h 42"/>
                                <a:gd name="T10" fmla="*/ 0 w 7"/>
                                <a:gd name="T11" fmla="*/ 0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7" h="42">
                                  <a:moveTo>
                                    <a:pt x="0" y="0"/>
                                  </a:moveTo>
                                  <a:lnTo>
                                    <a:pt x="6" y="17"/>
                                  </a:lnTo>
                                  <a:lnTo>
                                    <a:pt x="7" y="42"/>
                                  </a:lnTo>
                                  <a:lnTo>
                                    <a:pt x="6" y="39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2971883" name="Formă liberă 31"/>
                          <wps:cNvSpPr>
                            <a:spLocks/>
                          </wps:cNvSpPr>
                          <wps:spPr bwMode="auto">
                            <a:xfrm>
                              <a:off x="587149" y="7145512"/>
                              <a:ext cx="71438" cy="187325"/>
                            </a:xfrm>
                            <a:custGeom>
                              <a:avLst/>
                              <a:gdLst>
                                <a:gd name="T0" fmla="*/ 0 w 45"/>
                                <a:gd name="T1" fmla="*/ 0 h 118"/>
                                <a:gd name="T2" fmla="*/ 9525 w 45"/>
                                <a:gd name="T3" fmla="*/ 25400 h 118"/>
                                <a:gd name="T4" fmla="*/ 33338 w 45"/>
                                <a:gd name="T5" fmla="*/ 77788 h 118"/>
                                <a:gd name="T6" fmla="*/ 52388 w 45"/>
                                <a:gd name="T7" fmla="*/ 133350 h 118"/>
                                <a:gd name="T8" fmla="*/ 71438 w 45"/>
                                <a:gd name="T9" fmla="*/ 187325 h 118"/>
                                <a:gd name="T10" fmla="*/ 69850 w 45"/>
                                <a:gd name="T11" fmla="*/ 187325 h 118"/>
                                <a:gd name="T12" fmla="*/ 20638 w 45"/>
                                <a:gd name="T13" fmla="*/ 84138 h 118"/>
                                <a:gd name="T14" fmla="*/ 17463 w 45"/>
                                <a:gd name="T15" fmla="*/ 66675 h 118"/>
                                <a:gd name="T16" fmla="*/ 0 w 45"/>
                                <a:gd name="T17" fmla="*/ 0 h 11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45" h="118">
                                  <a:moveTo>
                                    <a:pt x="0" y="0"/>
                                  </a:moveTo>
                                  <a:lnTo>
                                    <a:pt x="6" y="16"/>
                                  </a:lnTo>
                                  <a:lnTo>
                                    <a:pt x="21" y="49"/>
                                  </a:lnTo>
                                  <a:lnTo>
                                    <a:pt x="33" y="84"/>
                                  </a:lnTo>
                                  <a:lnTo>
                                    <a:pt x="45" y="118"/>
                                  </a:lnTo>
                                  <a:lnTo>
                                    <a:pt x="44" y="118"/>
                                  </a:lnTo>
                                  <a:lnTo>
                                    <a:pt x="13" y="53"/>
                                  </a:lnTo>
                                  <a:lnTo>
                                    <a:pt x="11" y="4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ln w="0">
                              <a:solidFill>
                                <a:srgbClr val="0E284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6361161" name="Grup 7"/>
                        <wpg:cNvGrpSpPr>
                          <a:grpSpLocks noChangeAspect="1"/>
                        </wpg:cNvGrpSpPr>
                        <wpg:grpSpPr bwMode="auto">
                          <a:xfrm>
                            <a:off x="80645" y="4826972"/>
                            <a:ext cx="1306273" cy="2505863"/>
                            <a:chOff x="80645" y="4649964"/>
                            <a:chExt cx="874712" cy="1677988"/>
                          </a:xfrm>
                        </wpg:grpSpPr>
                        <wps:wsp>
                          <wps:cNvPr id="733542914" name="Formă liberă 8"/>
                          <wps:cNvSpPr>
                            <a:spLocks/>
                          </wps:cNvSpPr>
                          <wps:spPr bwMode="auto">
                            <a:xfrm>
                              <a:off x="118745" y="5189714"/>
                              <a:ext cx="198438" cy="714375"/>
                            </a:xfrm>
                            <a:custGeom>
                              <a:avLst/>
                              <a:gdLst>
                                <a:gd name="T0" fmla="*/ 0 w 125"/>
                                <a:gd name="T1" fmla="*/ 0 h 450"/>
                                <a:gd name="T2" fmla="*/ 65088 w 125"/>
                                <a:gd name="T3" fmla="*/ 246063 h 450"/>
                                <a:gd name="T4" fmla="*/ 136525 w 125"/>
                                <a:gd name="T5" fmla="*/ 490538 h 450"/>
                                <a:gd name="T6" fmla="*/ 198438 w 125"/>
                                <a:gd name="T7" fmla="*/ 674688 h 450"/>
                                <a:gd name="T8" fmla="*/ 198438 w 125"/>
                                <a:gd name="T9" fmla="*/ 714375 h 450"/>
                                <a:gd name="T10" fmla="*/ 125413 w 125"/>
                                <a:gd name="T11" fmla="*/ 493713 h 450"/>
                                <a:gd name="T12" fmla="*/ 65088 w 125"/>
                                <a:gd name="T13" fmla="*/ 290513 h 450"/>
                                <a:gd name="T14" fmla="*/ 11113 w 125"/>
                                <a:gd name="T15" fmla="*/ 85725 h 450"/>
                                <a:gd name="T16" fmla="*/ 0 w 125"/>
                                <a:gd name="T17" fmla="*/ 0 h 45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25" h="450">
                                  <a:moveTo>
                                    <a:pt x="0" y="0"/>
                                  </a:moveTo>
                                  <a:lnTo>
                                    <a:pt x="41" y="155"/>
                                  </a:lnTo>
                                  <a:lnTo>
                                    <a:pt x="86" y="309"/>
                                  </a:lnTo>
                                  <a:lnTo>
                                    <a:pt x="125" y="425"/>
                                  </a:lnTo>
                                  <a:lnTo>
                                    <a:pt x="125" y="450"/>
                                  </a:lnTo>
                                  <a:lnTo>
                                    <a:pt x="79" y="311"/>
                                  </a:lnTo>
                                  <a:lnTo>
                                    <a:pt x="41" y="183"/>
                                  </a:lnTo>
                                  <a:lnTo>
                                    <a:pt x="7" y="5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0612032" name="Formă liberă 9"/>
                          <wps:cNvSpPr>
                            <a:spLocks/>
                          </wps:cNvSpPr>
                          <wps:spPr bwMode="auto">
                            <a:xfrm>
                              <a:off x="328295" y="5891389"/>
                              <a:ext cx="187325" cy="436563"/>
                            </a:xfrm>
                            <a:custGeom>
                              <a:avLst/>
                              <a:gdLst>
                                <a:gd name="T0" fmla="*/ 0 w 118"/>
                                <a:gd name="T1" fmla="*/ 0 h 275"/>
                                <a:gd name="T2" fmla="*/ 12700 w 118"/>
                                <a:gd name="T3" fmla="*/ 31750 h 275"/>
                                <a:gd name="T4" fmla="*/ 58738 w 118"/>
                                <a:gd name="T5" fmla="*/ 152400 h 275"/>
                                <a:gd name="T6" fmla="*/ 109538 w 118"/>
                                <a:gd name="T7" fmla="*/ 269875 h 275"/>
                                <a:gd name="T8" fmla="*/ 187325 w 118"/>
                                <a:gd name="T9" fmla="*/ 436563 h 275"/>
                                <a:gd name="T10" fmla="*/ 173038 w 118"/>
                                <a:gd name="T11" fmla="*/ 436563 h 275"/>
                                <a:gd name="T12" fmla="*/ 96838 w 118"/>
                                <a:gd name="T13" fmla="*/ 276225 h 275"/>
                                <a:gd name="T14" fmla="*/ 47625 w 118"/>
                                <a:gd name="T15" fmla="*/ 158750 h 275"/>
                                <a:gd name="T16" fmla="*/ 0 w 118"/>
                                <a:gd name="T17" fmla="*/ 41275 h 275"/>
                                <a:gd name="T18" fmla="*/ 0 w 118"/>
                                <a:gd name="T19" fmla="*/ 0 h 275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18" h="275">
                                  <a:moveTo>
                                    <a:pt x="0" y="0"/>
                                  </a:moveTo>
                                  <a:lnTo>
                                    <a:pt x="8" y="20"/>
                                  </a:lnTo>
                                  <a:lnTo>
                                    <a:pt x="37" y="96"/>
                                  </a:lnTo>
                                  <a:lnTo>
                                    <a:pt x="69" y="170"/>
                                  </a:lnTo>
                                  <a:lnTo>
                                    <a:pt x="118" y="275"/>
                                  </a:lnTo>
                                  <a:lnTo>
                                    <a:pt x="109" y="275"/>
                                  </a:lnTo>
                                  <a:lnTo>
                                    <a:pt x="61" y="174"/>
                                  </a:lnTo>
                                  <a:lnTo>
                                    <a:pt x="30" y="100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6965297" name="Formă liberă 10"/>
                          <wps:cNvSpPr>
                            <a:spLocks/>
                          </wps:cNvSpPr>
                          <wps:spPr bwMode="auto">
                            <a:xfrm>
                              <a:off x="80645" y="5010327"/>
                              <a:ext cx="31750" cy="192088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0 h 121"/>
                                <a:gd name="T2" fmla="*/ 25400 w 20"/>
                                <a:gd name="T3" fmla="*/ 114300 h 121"/>
                                <a:gd name="T4" fmla="*/ 31750 w 20"/>
                                <a:gd name="T5" fmla="*/ 192088 h 121"/>
                                <a:gd name="T6" fmla="*/ 28575 w 20"/>
                                <a:gd name="T7" fmla="*/ 177800 h 121"/>
                                <a:gd name="T8" fmla="*/ 0 w 20"/>
                                <a:gd name="T9" fmla="*/ 49213 h 121"/>
                                <a:gd name="T10" fmla="*/ 0 w 20"/>
                                <a:gd name="T11" fmla="*/ 0 h 1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20" h="121">
                                  <a:moveTo>
                                    <a:pt x="0" y="0"/>
                                  </a:moveTo>
                                  <a:lnTo>
                                    <a:pt x="16" y="72"/>
                                  </a:lnTo>
                                  <a:lnTo>
                                    <a:pt x="20" y="121"/>
                                  </a:lnTo>
                                  <a:lnTo>
                                    <a:pt x="18" y="11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0697718" name="Formă liberă 12"/>
                          <wps:cNvSpPr>
                            <a:spLocks/>
                          </wps:cNvSpPr>
                          <wps:spPr bwMode="auto">
                            <a:xfrm>
                              <a:off x="112395" y="5202414"/>
                              <a:ext cx="250825" cy="1020763"/>
                            </a:xfrm>
                            <a:custGeom>
                              <a:avLst/>
                              <a:gdLst>
                                <a:gd name="T0" fmla="*/ 0 w 158"/>
                                <a:gd name="T1" fmla="*/ 0 h 643"/>
                                <a:gd name="T2" fmla="*/ 17463 w 158"/>
                                <a:gd name="T3" fmla="*/ 73025 h 643"/>
                                <a:gd name="T4" fmla="*/ 34925 w 158"/>
                                <a:gd name="T5" fmla="*/ 204788 h 643"/>
                                <a:gd name="T6" fmla="*/ 57150 w 158"/>
                                <a:gd name="T7" fmla="*/ 334963 h 643"/>
                                <a:gd name="T8" fmla="*/ 87313 w 158"/>
                                <a:gd name="T9" fmla="*/ 477838 h 643"/>
                                <a:gd name="T10" fmla="*/ 120650 w 158"/>
                                <a:gd name="T11" fmla="*/ 617538 h 643"/>
                                <a:gd name="T12" fmla="*/ 163513 w 158"/>
                                <a:gd name="T13" fmla="*/ 755650 h 643"/>
                                <a:gd name="T14" fmla="*/ 195263 w 158"/>
                                <a:gd name="T15" fmla="*/ 846138 h 643"/>
                                <a:gd name="T16" fmla="*/ 228600 w 158"/>
                                <a:gd name="T17" fmla="*/ 933450 h 643"/>
                                <a:gd name="T18" fmla="*/ 246063 w 158"/>
                                <a:gd name="T19" fmla="*/ 1003300 h 643"/>
                                <a:gd name="T20" fmla="*/ 250825 w 158"/>
                                <a:gd name="T21" fmla="*/ 1020763 h 643"/>
                                <a:gd name="T22" fmla="*/ 225425 w 158"/>
                                <a:gd name="T23" fmla="*/ 965200 h 643"/>
                                <a:gd name="T24" fmla="*/ 187325 w 158"/>
                                <a:gd name="T25" fmla="*/ 863600 h 643"/>
                                <a:gd name="T26" fmla="*/ 150813 w 158"/>
                                <a:gd name="T27" fmla="*/ 758825 h 643"/>
                                <a:gd name="T28" fmla="*/ 109538 w 158"/>
                                <a:gd name="T29" fmla="*/ 620713 h 643"/>
                                <a:gd name="T30" fmla="*/ 74613 w 158"/>
                                <a:gd name="T31" fmla="*/ 479425 h 643"/>
                                <a:gd name="T32" fmla="*/ 46038 w 158"/>
                                <a:gd name="T33" fmla="*/ 336550 h 643"/>
                                <a:gd name="T34" fmla="*/ 20638 w 158"/>
                                <a:gd name="T35" fmla="*/ 169863 h 643"/>
                                <a:gd name="T36" fmla="*/ 0 w 158"/>
                                <a:gd name="T37" fmla="*/ 0 h 643"/>
                                <a:gd name="T38" fmla="*/ 0 60000 65536"/>
                                <a:gd name="T39" fmla="*/ 0 60000 65536"/>
                                <a:gd name="T40" fmla="*/ 0 60000 65536"/>
                                <a:gd name="T41" fmla="*/ 0 60000 65536"/>
                                <a:gd name="T42" fmla="*/ 0 60000 65536"/>
                                <a:gd name="T43" fmla="*/ 0 60000 65536"/>
                                <a:gd name="T44" fmla="*/ 0 60000 65536"/>
                                <a:gd name="T45" fmla="*/ 0 60000 65536"/>
                                <a:gd name="T46" fmla="*/ 0 60000 65536"/>
                                <a:gd name="T47" fmla="*/ 0 60000 65536"/>
                                <a:gd name="T48" fmla="*/ 0 60000 65536"/>
                                <a:gd name="T49" fmla="*/ 0 60000 65536"/>
                                <a:gd name="T50" fmla="*/ 0 60000 65536"/>
                                <a:gd name="T51" fmla="*/ 0 60000 65536"/>
                                <a:gd name="T52" fmla="*/ 0 60000 65536"/>
                                <a:gd name="T53" fmla="*/ 0 60000 65536"/>
                                <a:gd name="T54" fmla="*/ 0 60000 65536"/>
                                <a:gd name="T55" fmla="*/ 0 60000 65536"/>
                                <a:gd name="T56" fmla="*/ 0 60000 65536"/>
                              </a:gdLst>
                              <a:ahLst/>
                              <a:cxnLst>
                                <a:cxn ang="T38">
                                  <a:pos x="T0" y="T1"/>
                                </a:cxn>
                                <a:cxn ang="T39">
                                  <a:pos x="T2" y="T3"/>
                                </a:cxn>
                                <a:cxn ang="T40">
                                  <a:pos x="T4" y="T5"/>
                                </a:cxn>
                                <a:cxn ang="T41">
                                  <a:pos x="T6" y="T7"/>
                                </a:cxn>
                                <a:cxn ang="T42">
                                  <a:pos x="T8" y="T9"/>
                                </a:cxn>
                                <a:cxn ang="T43">
                                  <a:pos x="T10" y="T11"/>
                                </a:cxn>
                                <a:cxn ang="T44">
                                  <a:pos x="T12" y="T13"/>
                                </a:cxn>
                                <a:cxn ang="T45">
                                  <a:pos x="T14" y="T15"/>
                                </a:cxn>
                                <a:cxn ang="T46">
                                  <a:pos x="T16" y="T17"/>
                                </a:cxn>
                                <a:cxn ang="T47">
                                  <a:pos x="T18" y="T19"/>
                                </a:cxn>
                                <a:cxn ang="T48">
                                  <a:pos x="T20" y="T21"/>
                                </a:cxn>
                                <a:cxn ang="T49">
                                  <a:pos x="T22" y="T23"/>
                                </a:cxn>
                                <a:cxn ang="T50">
                                  <a:pos x="T24" y="T25"/>
                                </a:cxn>
                                <a:cxn ang="T51">
                                  <a:pos x="T26" y="T27"/>
                                </a:cxn>
                                <a:cxn ang="T52">
                                  <a:pos x="T28" y="T29"/>
                                </a:cxn>
                                <a:cxn ang="T53">
                                  <a:pos x="T30" y="T31"/>
                                </a:cxn>
                                <a:cxn ang="T54">
                                  <a:pos x="T32" y="T33"/>
                                </a:cxn>
                                <a:cxn ang="T55">
                                  <a:pos x="T34" y="T35"/>
                                </a:cxn>
                                <a:cxn ang="T56">
                                  <a:pos x="T36" y="T37"/>
                                </a:cxn>
                              </a:cxnLst>
                              <a:rect l="0" t="0" r="r" b="b"/>
                              <a:pathLst>
                                <a:path w="158" h="643">
                                  <a:moveTo>
                                    <a:pt x="0" y="0"/>
                                  </a:moveTo>
                                  <a:lnTo>
                                    <a:pt x="11" y="46"/>
                                  </a:lnTo>
                                  <a:lnTo>
                                    <a:pt x="22" y="129"/>
                                  </a:lnTo>
                                  <a:lnTo>
                                    <a:pt x="36" y="211"/>
                                  </a:lnTo>
                                  <a:lnTo>
                                    <a:pt x="55" y="301"/>
                                  </a:lnTo>
                                  <a:lnTo>
                                    <a:pt x="76" y="389"/>
                                  </a:lnTo>
                                  <a:lnTo>
                                    <a:pt x="103" y="476"/>
                                  </a:lnTo>
                                  <a:lnTo>
                                    <a:pt x="123" y="533"/>
                                  </a:lnTo>
                                  <a:lnTo>
                                    <a:pt x="144" y="588"/>
                                  </a:lnTo>
                                  <a:lnTo>
                                    <a:pt x="155" y="632"/>
                                  </a:lnTo>
                                  <a:lnTo>
                                    <a:pt x="158" y="643"/>
                                  </a:lnTo>
                                  <a:lnTo>
                                    <a:pt x="142" y="608"/>
                                  </a:lnTo>
                                  <a:lnTo>
                                    <a:pt x="118" y="544"/>
                                  </a:lnTo>
                                  <a:lnTo>
                                    <a:pt x="95" y="478"/>
                                  </a:lnTo>
                                  <a:lnTo>
                                    <a:pt x="69" y="391"/>
                                  </a:lnTo>
                                  <a:lnTo>
                                    <a:pt x="47" y="302"/>
                                  </a:lnTo>
                                  <a:lnTo>
                                    <a:pt x="29" y="212"/>
                                  </a:lnTo>
                                  <a:lnTo>
                                    <a:pt x="13" y="10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5757947" name="Formă liberă 13"/>
                          <wps:cNvSpPr>
                            <a:spLocks/>
                          </wps:cNvSpPr>
                          <wps:spPr bwMode="auto">
                            <a:xfrm>
                              <a:off x="375920" y="6215239"/>
                              <a:ext cx="52388" cy="112713"/>
                            </a:xfrm>
                            <a:custGeom>
                              <a:avLst/>
                              <a:gdLst>
                                <a:gd name="T0" fmla="*/ 0 w 33"/>
                                <a:gd name="T1" fmla="*/ 0 h 71"/>
                                <a:gd name="T2" fmla="*/ 52388 w 33"/>
                                <a:gd name="T3" fmla="*/ 112713 h 71"/>
                                <a:gd name="T4" fmla="*/ 38100 w 33"/>
                                <a:gd name="T5" fmla="*/ 112713 h 71"/>
                                <a:gd name="T6" fmla="*/ 17463 w 33"/>
                                <a:gd name="T7" fmla="*/ 57150 h 71"/>
                                <a:gd name="T8" fmla="*/ 0 w 33"/>
                                <a:gd name="T9" fmla="*/ 0 h 7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3" h="71">
                                  <a:moveTo>
                                    <a:pt x="0" y="0"/>
                                  </a:moveTo>
                                  <a:lnTo>
                                    <a:pt x="33" y="71"/>
                                  </a:lnTo>
                                  <a:lnTo>
                                    <a:pt x="24" y="71"/>
                                  </a:lnTo>
                                  <a:lnTo>
                                    <a:pt x="11" y="3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6174876" name="Formă liberă 14"/>
                          <wps:cNvSpPr>
                            <a:spLocks/>
                          </wps:cNvSpPr>
                          <wps:spPr bwMode="auto">
                            <a:xfrm>
                              <a:off x="106045" y="5124627"/>
                              <a:ext cx="23813" cy="150813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0 h 95"/>
                                <a:gd name="T2" fmla="*/ 12700 w 15"/>
                                <a:gd name="T3" fmla="*/ 58738 h 95"/>
                                <a:gd name="T4" fmla="*/ 12700 w 15"/>
                                <a:gd name="T5" fmla="*/ 65088 h 95"/>
                                <a:gd name="T6" fmla="*/ 23813 w 15"/>
                                <a:gd name="T7" fmla="*/ 150813 h 95"/>
                                <a:gd name="T8" fmla="*/ 6350 w 15"/>
                                <a:gd name="T9" fmla="*/ 77788 h 95"/>
                                <a:gd name="T10" fmla="*/ 0 w 15"/>
                                <a:gd name="T11" fmla="*/ 0 h 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5" h="95">
                                  <a:moveTo>
                                    <a:pt x="0" y="0"/>
                                  </a:moveTo>
                                  <a:lnTo>
                                    <a:pt x="8" y="37"/>
                                  </a:lnTo>
                                  <a:lnTo>
                                    <a:pt x="8" y="41"/>
                                  </a:lnTo>
                                  <a:lnTo>
                                    <a:pt x="15" y="95"/>
                                  </a:lnTo>
                                  <a:lnTo>
                                    <a:pt x="4" y="4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8729370" name="Formă liberă 15"/>
                          <wps:cNvSpPr>
                            <a:spLocks/>
                          </wps:cNvSpPr>
                          <wps:spPr bwMode="auto">
                            <a:xfrm>
                              <a:off x="317182" y="4649964"/>
                              <a:ext cx="638175" cy="1241425"/>
                            </a:xfrm>
                            <a:custGeom>
                              <a:avLst/>
                              <a:gdLst>
                                <a:gd name="T0" fmla="*/ 638175 w 402"/>
                                <a:gd name="T1" fmla="*/ 0 h 782"/>
                                <a:gd name="T2" fmla="*/ 638175 w 402"/>
                                <a:gd name="T3" fmla="*/ 1588 h 782"/>
                                <a:gd name="T4" fmla="*/ 576263 w 402"/>
                                <a:gd name="T5" fmla="*/ 61913 h 782"/>
                                <a:gd name="T6" fmla="*/ 515938 w 402"/>
                                <a:gd name="T7" fmla="*/ 125413 h 782"/>
                                <a:gd name="T8" fmla="*/ 460375 w 402"/>
                                <a:gd name="T9" fmla="*/ 192088 h 782"/>
                                <a:gd name="T10" fmla="*/ 404813 w 402"/>
                                <a:gd name="T11" fmla="*/ 260350 h 782"/>
                                <a:gd name="T12" fmla="*/ 334963 w 402"/>
                                <a:gd name="T13" fmla="*/ 352425 h 782"/>
                                <a:gd name="T14" fmla="*/ 271463 w 402"/>
                                <a:gd name="T15" fmla="*/ 450850 h 782"/>
                                <a:gd name="T16" fmla="*/ 211138 w 402"/>
                                <a:gd name="T17" fmla="*/ 549275 h 782"/>
                                <a:gd name="T18" fmla="*/ 158750 w 402"/>
                                <a:gd name="T19" fmla="*/ 652463 h 782"/>
                                <a:gd name="T20" fmla="*/ 112713 w 402"/>
                                <a:gd name="T21" fmla="*/ 758825 h 782"/>
                                <a:gd name="T22" fmla="*/ 71438 w 402"/>
                                <a:gd name="T23" fmla="*/ 866775 h 782"/>
                                <a:gd name="T24" fmla="*/ 42863 w 402"/>
                                <a:gd name="T25" fmla="*/ 979488 h 782"/>
                                <a:gd name="T26" fmla="*/ 20638 w 402"/>
                                <a:gd name="T27" fmla="*/ 1093788 h 782"/>
                                <a:gd name="T28" fmla="*/ 11113 w 402"/>
                                <a:gd name="T29" fmla="*/ 1208088 h 782"/>
                                <a:gd name="T30" fmla="*/ 11113 w 402"/>
                                <a:gd name="T31" fmla="*/ 1241425 h 782"/>
                                <a:gd name="T32" fmla="*/ 0 w 402"/>
                                <a:gd name="T33" fmla="*/ 1214438 h 782"/>
                                <a:gd name="T34" fmla="*/ 1588 w 402"/>
                                <a:gd name="T35" fmla="*/ 1208088 h 782"/>
                                <a:gd name="T36" fmla="*/ 11113 w 402"/>
                                <a:gd name="T37" fmla="*/ 1092200 h 782"/>
                                <a:gd name="T38" fmla="*/ 33338 w 402"/>
                                <a:gd name="T39" fmla="*/ 977900 h 782"/>
                                <a:gd name="T40" fmla="*/ 63500 w 402"/>
                                <a:gd name="T41" fmla="*/ 865188 h 782"/>
                                <a:gd name="T42" fmla="*/ 104775 w 402"/>
                                <a:gd name="T43" fmla="*/ 754063 h 782"/>
                                <a:gd name="T44" fmla="*/ 150813 w 402"/>
                                <a:gd name="T45" fmla="*/ 649288 h 782"/>
                                <a:gd name="T46" fmla="*/ 206375 w 402"/>
                                <a:gd name="T47" fmla="*/ 544513 h 782"/>
                                <a:gd name="T48" fmla="*/ 265113 w 402"/>
                                <a:gd name="T49" fmla="*/ 446088 h 782"/>
                                <a:gd name="T50" fmla="*/ 331788 w 402"/>
                                <a:gd name="T51" fmla="*/ 349250 h 782"/>
                                <a:gd name="T52" fmla="*/ 401638 w 402"/>
                                <a:gd name="T53" fmla="*/ 258763 h 782"/>
                                <a:gd name="T54" fmla="*/ 455613 w 402"/>
                                <a:gd name="T55" fmla="*/ 190500 h 782"/>
                                <a:gd name="T56" fmla="*/ 514350 w 402"/>
                                <a:gd name="T57" fmla="*/ 123825 h 782"/>
                                <a:gd name="T58" fmla="*/ 574675 w 402"/>
                                <a:gd name="T59" fmla="*/ 60325 h 782"/>
                                <a:gd name="T60" fmla="*/ 638175 w 402"/>
                                <a:gd name="T61" fmla="*/ 0 h 782"/>
                                <a:gd name="T62" fmla="*/ 0 60000 65536"/>
                                <a:gd name="T63" fmla="*/ 0 60000 65536"/>
                                <a:gd name="T64" fmla="*/ 0 60000 65536"/>
                                <a:gd name="T65" fmla="*/ 0 60000 6553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60000 65536"/>
                                <a:gd name="T70" fmla="*/ 0 60000 65536"/>
                                <a:gd name="T71" fmla="*/ 0 60000 65536"/>
                                <a:gd name="T72" fmla="*/ 0 60000 65536"/>
                                <a:gd name="T73" fmla="*/ 0 60000 65536"/>
                                <a:gd name="T74" fmla="*/ 0 60000 65536"/>
                                <a:gd name="T75" fmla="*/ 0 60000 65536"/>
                                <a:gd name="T76" fmla="*/ 0 60000 65536"/>
                                <a:gd name="T77" fmla="*/ 0 60000 65536"/>
                                <a:gd name="T78" fmla="*/ 0 60000 65536"/>
                                <a:gd name="T79" fmla="*/ 0 60000 65536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</a:gdLst>
                              <a:ahLst/>
                              <a:cxnLst>
                                <a:cxn ang="T62">
                                  <a:pos x="T0" y="T1"/>
                                </a:cxn>
                                <a:cxn ang="T63">
                                  <a:pos x="T2" y="T3"/>
                                </a:cxn>
                                <a:cxn ang="T64">
                                  <a:pos x="T4" y="T5"/>
                                </a:cxn>
                                <a:cxn ang="T65">
                                  <a:pos x="T6" y="T7"/>
                                </a:cxn>
                                <a:cxn ang="T66">
                                  <a:pos x="T8" y="T9"/>
                                </a:cxn>
                                <a:cxn ang="T67">
                                  <a:pos x="T10" y="T11"/>
                                </a:cxn>
                                <a:cxn ang="T68">
                                  <a:pos x="T12" y="T13"/>
                                </a:cxn>
                                <a:cxn ang="T69">
                                  <a:pos x="T14" y="T15"/>
                                </a:cxn>
                                <a:cxn ang="T70">
                                  <a:pos x="T16" y="T17"/>
                                </a:cxn>
                                <a:cxn ang="T71">
                                  <a:pos x="T18" y="T19"/>
                                </a:cxn>
                                <a:cxn ang="T72">
                                  <a:pos x="T20" y="T21"/>
                                </a:cxn>
                                <a:cxn ang="T73">
                                  <a:pos x="T22" y="T23"/>
                                </a:cxn>
                                <a:cxn ang="T74">
                                  <a:pos x="T24" y="T25"/>
                                </a:cxn>
                                <a:cxn ang="T75">
                                  <a:pos x="T26" y="T27"/>
                                </a:cxn>
                                <a:cxn ang="T76">
                                  <a:pos x="T28" y="T29"/>
                                </a:cxn>
                                <a:cxn ang="T77">
                                  <a:pos x="T30" y="T31"/>
                                </a:cxn>
                                <a:cxn ang="T78">
                                  <a:pos x="T32" y="T33"/>
                                </a:cxn>
                                <a:cxn ang="T79">
                                  <a:pos x="T34" y="T35"/>
                                </a:cxn>
                                <a:cxn ang="T80">
                                  <a:pos x="T36" y="T37"/>
                                </a:cxn>
                                <a:cxn ang="T81">
                                  <a:pos x="T38" y="T39"/>
                                </a:cxn>
                                <a:cxn ang="T82">
                                  <a:pos x="T40" y="T41"/>
                                </a:cxn>
                                <a:cxn ang="T83">
                                  <a:pos x="T42" y="T43"/>
                                </a:cxn>
                                <a:cxn ang="T84">
                                  <a:pos x="T44" y="T45"/>
                                </a:cxn>
                                <a:cxn ang="T85">
                                  <a:pos x="T46" y="T47"/>
                                </a:cxn>
                                <a:cxn ang="T86">
                                  <a:pos x="T48" y="T49"/>
                                </a:cxn>
                                <a:cxn ang="T87">
                                  <a:pos x="T50" y="T51"/>
                                </a:cxn>
                                <a:cxn ang="T88">
                                  <a:pos x="T52" y="T53"/>
                                </a:cxn>
                                <a:cxn ang="T89">
                                  <a:pos x="T54" y="T55"/>
                                </a:cxn>
                                <a:cxn ang="T90">
                                  <a:pos x="T56" y="T57"/>
                                </a:cxn>
                                <a:cxn ang="T91">
                                  <a:pos x="T58" y="T59"/>
                                </a:cxn>
                                <a:cxn ang="T92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402" h="782">
                                  <a:moveTo>
                                    <a:pt x="402" y="0"/>
                                  </a:moveTo>
                                  <a:lnTo>
                                    <a:pt x="402" y="1"/>
                                  </a:lnTo>
                                  <a:lnTo>
                                    <a:pt x="363" y="39"/>
                                  </a:lnTo>
                                  <a:lnTo>
                                    <a:pt x="325" y="79"/>
                                  </a:lnTo>
                                  <a:lnTo>
                                    <a:pt x="290" y="121"/>
                                  </a:lnTo>
                                  <a:lnTo>
                                    <a:pt x="255" y="164"/>
                                  </a:lnTo>
                                  <a:lnTo>
                                    <a:pt x="211" y="222"/>
                                  </a:lnTo>
                                  <a:lnTo>
                                    <a:pt x="171" y="284"/>
                                  </a:lnTo>
                                  <a:lnTo>
                                    <a:pt x="133" y="346"/>
                                  </a:lnTo>
                                  <a:lnTo>
                                    <a:pt x="100" y="411"/>
                                  </a:lnTo>
                                  <a:lnTo>
                                    <a:pt x="71" y="478"/>
                                  </a:lnTo>
                                  <a:lnTo>
                                    <a:pt x="45" y="546"/>
                                  </a:lnTo>
                                  <a:lnTo>
                                    <a:pt x="27" y="617"/>
                                  </a:lnTo>
                                  <a:lnTo>
                                    <a:pt x="13" y="689"/>
                                  </a:lnTo>
                                  <a:lnTo>
                                    <a:pt x="7" y="761"/>
                                  </a:lnTo>
                                  <a:lnTo>
                                    <a:pt x="7" y="782"/>
                                  </a:lnTo>
                                  <a:lnTo>
                                    <a:pt x="0" y="765"/>
                                  </a:lnTo>
                                  <a:lnTo>
                                    <a:pt x="1" y="761"/>
                                  </a:lnTo>
                                  <a:lnTo>
                                    <a:pt x="7" y="688"/>
                                  </a:lnTo>
                                  <a:lnTo>
                                    <a:pt x="21" y="616"/>
                                  </a:lnTo>
                                  <a:lnTo>
                                    <a:pt x="40" y="545"/>
                                  </a:lnTo>
                                  <a:lnTo>
                                    <a:pt x="66" y="475"/>
                                  </a:lnTo>
                                  <a:lnTo>
                                    <a:pt x="95" y="409"/>
                                  </a:lnTo>
                                  <a:lnTo>
                                    <a:pt x="130" y="343"/>
                                  </a:lnTo>
                                  <a:lnTo>
                                    <a:pt x="167" y="281"/>
                                  </a:lnTo>
                                  <a:lnTo>
                                    <a:pt x="209" y="220"/>
                                  </a:lnTo>
                                  <a:lnTo>
                                    <a:pt x="253" y="163"/>
                                  </a:lnTo>
                                  <a:lnTo>
                                    <a:pt x="287" y="120"/>
                                  </a:lnTo>
                                  <a:lnTo>
                                    <a:pt x="324" y="78"/>
                                  </a:lnTo>
                                  <a:lnTo>
                                    <a:pt x="362" y="38"/>
                                  </a:lnTo>
                                  <a:lnTo>
                                    <a:pt x="4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4563385" name="Formă liberă 16"/>
                          <wps:cNvSpPr>
                            <a:spLocks/>
                          </wps:cNvSpPr>
                          <wps:spPr bwMode="auto">
                            <a:xfrm>
                              <a:off x="317182" y="5904089"/>
                              <a:ext cx="58738" cy="311150"/>
                            </a:xfrm>
                            <a:custGeom>
                              <a:avLst/>
                              <a:gdLst>
                                <a:gd name="T0" fmla="*/ 0 w 37"/>
                                <a:gd name="T1" fmla="*/ 0 h 196"/>
                                <a:gd name="T2" fmla="*/ 9525 w 37"/>
                                <a:gd name="T3" fmla="*/ 23813 h 196"/>
                                <a:gd name="T4" fmla="*/ 11113 w 37"/>
                                <a:gd name="T5" fmla="*/ 28575 h 196"/>
                                <a:gd name="T6" fmla="*/ 19050 w 37"/>
                                <a:gd name="T7" fmla="*/ 127000 h 196"/>
                                <a:gd name="T8" fmla="*/ 33338 w 37"/>
                                <a:gd name="T9" fmla="*/ 212725 h 196"/>
                                <a:gd name="T10" fmla="*/ 52388 w 37"/>
                                <a:gd name="T11" fmla="*/ 298450 h 196"/>
                                <a:gd name="T12" fmla="*/ 58738 w 37"/>
                                <a:gd name="T13" fmla="*/ 311150 h 196"/>
                                <a:gd name="T14" fmla="*/ 34925 w 37"/>
                                <a:gd name="T15" fmla="*/ 257175 h 196"/>
                                <a:gd name="T16" fmla="*/ 23813 w 37"/>
                                <a:gd name="T17" fmla="*/ 231775 h 196"/>
                                <a:gd name="T18" fmla="*/ 7938 w 37"/>
                                <a:gd name="T19" fmla="*/ 128588 h 196"/>
                                <a:gd name="T20" fmla="*/ 1588 w 37"/>
                                <a:gd name="T21" fmla="*/ 63500 h 196"/>
                                <a:gd name="T22" fmla="*/ 0 w 37"/>
                                <a:gd name="T23" fmla="*/ 0 h 19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  <a:gd name="T30" fmla="*/ 0 60000 65536"/>
                                <a:gd name="T31" fmla="*/ 0 60000 65536"/>
                                <a:gd name="T32" fmla="*/ 0 60000 65536"/>
                                <a:gd name="T33" fmla="*/ 0 60000 65536"/>
                                <a:gd name="T34" fmla="*/ 0 60000 65536"/>
                                <a:gd name="T35" fmla="*/ 0 60000 65536"/>
                              </a:gdLst>
                              <a:ahLst/>
                              <a:cxnLst>
                                <a:cxn ang="T24">
                                  <a:pos x="T0" y="T1"/>
                                </a:cxn>
                                <a:cxn ang="T25">
                                  <a:pos x="T2" y="T3"/>
                                </a:cxn>
                                <a:cxn ang="T26">
                                  <a:pos x="T4" y="T5"/>
                                </a:cxn>
                                <a:cxn ang="T27">
                                  <a:pos x="T6" y="T7"/>
                                </a:cxn>
                                <a:cxn ang="T28">
                                  <a:pos x="T8" y="T9"/>
                                </a:cxn>
                                <a:cxn ang="T29">
                                  <a:pos x="T10" y="T11"/>
                                </a:cxn>
                                <a:cxn ang="T30">
                                  <a:pos x="T12" y="T13"/>
                                </a:cxn>
                                <a:cxn ang="T31">
                                  <a:pos x="T14" y="T15"/>
                                </a:cxn>
                                <a:cxn ang="T32">
                                  <a:pos x="T16" y="T17"/>
                                </a:cxn>
                                <a:cxn ang="T33">
                                  <a:pos x="T18" y="T19"/>
                                </a:cxn>
                                <a:cxn ang="T34">
                                  <a:pos x="T20" y="T21"/>
                                </a:cxn>
                                <a:cxn ang="T35">
                                  <a:pos x="T22" y="T23"/>
                                </a:cxn>
                              </a:cxnLst>
                              <a:rect l="0" t="0" r="r" b="b"/>
                              <a:pathLst>
                                <a:path w="37" h="196">
                                  <a:moveTo>
                                    <a:pt x="0" y="0"/>
                                  </a:moveTo>
                                  <a:lnTo>
                                    <a:pt x="6" y="15"/>
                                  </a:lnTo>
                                  <a:lnTo>
                                    <a:pt x="7" y="18"/>
                                  </a:lnTo>
                                  <a:lnTo>
                                    <a:pt x="12" y="80"/>
                                  </a:lnTo>
                                  <a:lnTo>
                                    <a:pt x="21" y="134"/>
                                  </a:lnTo>
                                  <a:lnTo>
                                    <a:pt x="33" y="188"/>
                                  </a:lnTo>
                                  <a:lnTo>
                                    <a:pt x="37" y="196"/>
                                  </a:lnTo>
                                  <a:lnTo>
                                    <a:pt x="22" y="162"/>
                                  </a:lnTo>
                                  <a:lnTo>
                                    <a:pt x="15" y="146"/>
                                  </a:lnTo>
                                  <a:lnTo>
                                    <a:pt x="5" y="81"/>
                                  </a:lnTo>
                                  <a:lnTo>
                                    <a:pt x="1" y="4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7924616" name="Formă liberă 17"/>
                          <wps:cNvSpPr>
                            <a:spLocks/>
                          </wps:cNvSpPr>
                          <wps:spPr bwMode="auto">
                            <a:xfrm>
                              <a:off x="363220" y="6223177"/>
                              <a:ext cx="49213" cy="104775"/>
                            </a:xfrm>
                            <a:custGeom>
                              <a:avLst/>
                              <a:gdLst>
                                <a:gd name="T0" fmla="*/ 0 w 31"/>
                                <a:gd name="T1" fmla="*/ 0 h 66"/>
                                <a:gd name="T2" fmla="*/ 49213 w 31"/>
                                <a:gd name="T3" fmla="*/ 104775 h 66"/>
                                <a:gd name="T4" fmla="*/ 38100 w 31"/>
                                <a:gd name="T5" fmla="*/ 104775 h 66"/>
                                <a:gd name="T6" fmla="*/ 0 w 31"/>
                                <a:gd name="T7" fmla="*/ 0 h 66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1" h="66">
                                  <a:moveTo>
                                    <a:pt x="0" y="0"/>
                                  </a:moveTo>
                                  <a:lnTo>
                                    <a:pt x="31" y="66"/>
                                  </a:lnTo>
                                  <a:lnTo>
                                    <a:pt x="24" y="6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6920477" name="Formă liberă 18"/>
                          <wps:cNvSpPr>
                            <a:spLocks/>
                          </wps:cNvSpPr>
                          <wps:spPr bwMode="auto">
                            <a:xfrm>
                              <a:off x="317182" y="5864402"/>
                              <a:ext cx="11113" cy="68263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0 h 43"/>
                                <a:gd name="T2" fmla="*/ 11113 w 7"/>
                                <a:gd name="T3" fmla="*/ 26988 h 43"/>
                                <a:gd name="T4" fmla="*/ 11113 w 7"/>
                                <a:gd name="T5" fmla="*/ 68263 h 43"/>
                                <a:gd name="T6" fmla="*/ 9525 w 7"/>
                                <a:gd name="T7" fmla="*/ 63500 h 43"/>
                                <a:gd name="T8" fmla="*/ 0 w 7"/>
                                <a:gd name="T9" fmla="*/ 39688 h 43"/>
                                <a:gd name="T10" fmla="*/ 0 w 7"/>
                                <a:gd name="T11" fmla="*/ 0 h 4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7" h="43">
                                  <a:moveTo>
                                    <a:pt x="0" y="0"/>
                                  </a:moveTo>
                                  <a:lnTo>
                                    <a:pt x="7" y="17"/>
                                  </a:lnTo>
                                  <a:lnTo>
                                    <a:pt x="7" y="43"/>
                                  </a:lnTo>
                                  <a:lnTo>
                                    <a:pt x="6" y="4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6810077" name="Formă liberă 19"/>
                          <wps:cNvSpPr>
                            <a:spLocks/>
                          </wps:cNvSpPr>
                          <wps:spPr bwMode="auto">
                            <a:xfrm>
                              <a:off x="340995" y="6135864"/>
                              <a:ext cx="73025" cy="192088"/>
                            </a:xfrm>
                            <a:custGeom>
                              <a:avLst/>
                              <a:gdLst>
                                <a:gd name="T0" fmla="*/ 0 w 46"/>
                                <a:gd name="T1" fmla="*/ 0 h 121"/>
                                <a:gd name="T2" fmla="*/ 11113 w 46"/>
                                <a:gd name="T3" fmla="*/ 25400 h 121"/>
                                <a:gd name="T4" fmla="*/ 34925 w 46"/>
                                <a:gd name="T5" fmla="*/ 79375 h 121"/>
                                <a:gd name="T6" fmla="*/ 52388 w 46"/>
                                <a:gd name="T7" fmla="*/ 136525 h 121"/>
                                <a:gd name="T8" fmla="*/ 73025 w 46"/>
                                <a:gd name="T9" fmla="*/ 192088 h 121"/>
                                <a:gd name="T10" fmla="*/ 71438 w 46"/>
                                <a:gd name="T11" fmla="*/ 192088 h 121"/>
                                <a:gd name="T12" fmla="*/ 22225 w 46"/>
                                <a:gd name="T13" fmla="*/ 87313 h 121"/>
                                <a:gd name="T14" fmla="*/ 17463 w 46"/>
                                <a:gd name="T15" fmla="*/ 69850 h 121"/>
                                <a:gd name="T16" fmla="*/ 0 w 46"/>
                                <a:gd name="T17" fmla="*/ 0 h 121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46" h="121">
                                  <a:moveTo>
                                    <a:pt x="0" y="0"/>
                                  </a:moveTo>
                                  <a:lnTo>
                                    <a:pt x="7" y="16"/>
                                  </a:lnTo>
                                  <a:lnTo>
                                    <a:pt x="22" y="50"/>
                                  </a:lnTo>
                                  <a:lnTo>
                                    <a:pt x="33" y="86"/>
                                  </a:lnTo>
                                  <a:lnTo>
                                    <a:pt x="46" y="121"/>
                                  </a:lnTo>
                                  <a:lnTo>
                                    <a:pt x="45" y="121"/>
                                  </a:lnTo>
                                  <a:lnTo>
                                    <a:pt x="14" y="55"/>
                                  </a:lnTo>
                                  <a:lnTo>
                                    <a:pt x="11" y="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85000"/>
                                <a:lumOff val="15000"/>
                                <a:alpha val="20000"/>
                              </a:schemeClr>
                            </a:solidFill>
                            <a:ln w="0">
                              <a:solidFill>
                                <a:srgbClr val="0E2841">
                                  <a:alpha val="20000"/>
                                </a:srgb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86B87" id="Grup 5" o:spid="_x0000_s1026" style="position:absolute;margin-left:-45.75pt;margin-top:14.85pt;width:188.8pt;height:495pt;z-index:251664384" coordorigin="806,42118" coordsize="13062,31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">
                <v:group id="Grup 6" o:spid="_x0000_s1027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">
                  <o:lock v:ext="edit" aspectratio="t"/>
                  <v:shape id="Formă liberă 20" o:spid="_x0000_s1028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" path="m,l39,152,84,304r38,113l122,440,76,306,39,180,6,53,,xe" fillcolor="#272727 [2749]" strokecolor="#0e2841" strokeweight="0">
                    <v:path arrowok="t" o:connecttype="custom" o:connectlocs="0,0;98286888,383063750;211693125,766127500;307459063,1050905950;307459063,1108868750;191531875,771167813;98286888,453628125;15120938,133569075;0,0" o:connectangles="0,0,0,0,0,0,0,0,0"/>
                  </v:shape>
                  <v:shape id="Formă liberă 21" o:spid="_x0000_s1029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" path="m,l8,19,37,93r30,74l116,269r-8,l60,169,30,98,1,25,,xe" fillcolor="#272727 [2749]" strokecolor="#0e2841" strokeweight="0">
                    <v:path arrowok="t" o:connecttype="custom" o:connectlocs="0,0;20161250,47883819;93246575,234375599;168851263,420867380;292338125,677923619;272176875,677923619;151209375,425907699;75604688,246975602;2520950,63004774;0,0" o:connectangles="0,0,0,0,0,0,0,0,0,0"/>
                  </v:shape>
                  <v:shape id="Formă liberă 22" o:spid="_x0000_s1030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" path="m,l,,1,79r2,80l12,317,23,476,39,634,58,792,83,948r24,138l135,1223r5,49l138,1262,105,1106,77,949,53,792,35,634,20,476,9,317,2,159,,79,,xe" fillcolor="#272727 [2749]" strokecolor="#0e2841" strokeweight="0">
                    <v:path arrowok="t" o:connecttype="custom" o:connectlocs="0,0;0,0;2520950,199093138;7561263,400705638;30241875,798890325;57964388,1199594375;98286888,1597779063;146169063,1995963750;209173763,2147483646;269657513,2147483646;340221888,2147483646;352821875,2147483646;347781563,2147483646;264617200,2147483646;194052825,2147483646;133569075,1995963750;88206263,1597779063;50403125,1199594375;22682200,798890325;5040313,400705638;0,199093138;0,0" o:connectangles="0,0,0,0,0,0,0,0,0,0,0,0,0,0,0,0,0,0,0,0,0,0"/>
                  </v:shape>
                  <v:shape id="Formă liberă 23" o:spid="_x0000_s1031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" path="m45,r,l35,66r-9,67l14,267,6,401,3,534,6,669r8,134l18,854r,-3l9,814,8,803,1,669,,534,3,401,12,267,25,132,34,66,45,xe" fillcolor="#272727 [2749]" strokecolor="#0e2841" strokeweight="0">
                    <v:path arrowok="t" o:connecttype="custom" o:connectlocs="113408619,0;113408619,0;88206880,166330313;65524521,335181575;35282434,672882513;15121043,1010583450;7561315,1345763438;15121043,1685985325;35282434,2023686263;45363130,2147483646;45363130,2144653763;22682359,2051407188;20161391,2023686263;2520968,1685985325;0,1345763438;7561315,1010583450;30242087,672882513;63005141,332660625;85685912,166330313;113408619,0" o:connectangles="0,0,0,0,0,0,0,0,0,0,0,0,0,0,0,0,0,0,0,0"/>
                  </v:shape>
                  <v:shape id="Formă liberă 24" o:spid="_x0000_s1032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" path="m,l10,44r11,82l34,207r19,86l75,380r25,86l120,521r21,55l152,618r2,11l140,595,115,532,93,468,67,383,47,295,28,207,12,104,,xe" fillcolor="#272727 [2749]" strokecolor="#0e2841" strokeweight="0">
                    <v:path arrowok="t" o:connecttype="custom" o:connectlocs="0,0;25201563,110886931;52924075,317539847;85685313,521673399;133569075,738406945;189012513,957659855;252015625,1174393401;302418750,1313002857;355342825,1451610727;383063750,1557457342;388104063,1585179869;352821875,1499494513;289818763,1340723796;234375325,1179433716;168851263,965221121;118448138,743447260;70564375,521673399;30241875,262096381;0,0" o:connectangles="0,0,0,0,0,0,0,0,0,0,0,0,0,0,0,0,0,0,0"/>
                  </v:shape>
                  <v:shape id="Formă liberă 25" o:spid="_x0000_s1033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" path="m,l33,69r-9,l12,35,,xe" fillcolor="#272727 [2749]" strokecolor="#0e2841" strokeweight="0">
                    <v:path arrowok="t" o:connecttype="custom" o:connectlocs="0,0;83166744,173892369;60484327,173892369;30242164,88206665;0,0" o:connectangles="0,0,0,0,0"/>
                  </v:shape>
                  <v:shape id="Formă liberă 26" o:spid="_x0000_s1034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" path="m,l9,37r,3l15,93,5,49,,xe" fillcolor="#272727 [2749]" strokecolor="#0e2841" strokeweight="0">
                    <v:path arrowok="t" o:connecttype="custom" o:connectlocs="0,0;22682676,93246891;22682676,100806591;37803931,234376119;12601840,123488868;0,0" o:connectangles="0,0,0,0,0,0"/>
                  </v:shape>
                  <v:shape id="Formă 27" o:spid="_x0000_s1035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" path="m394,r,l356,38,319,77r-35,40l249,160r-42,58l168,276r-37,63l98,402,69,467,45,535,26,604,14,673,7,746,6,766,,749r1,-5l7,673,21,603,40,533,65,466,94,400r33,-64l164,275r40,-60l248,158r34,-42l318,76,354,37,394,xe" fillcolor="#272727 [2749]" strokecolor="#0e2841" strokeweight="0">
                    <v:path arrowok="t" o:connecttype="custom" o:connectlocs="992941563,0;992941563,0;897175625,95765938;803930638,194052825;715724375,294859075;627519700,403225000;521673138,549394063;423386250,695563125;330141263,854333763;246975313,1013102813;173891575,1176913763;113407825,1348284388;65524063,1522174375;35282188,1696065950;17641888,1880036563;15120938,1930439688;0,1887597825;2520950,1874996250;17641888,1696065950;52924075,1519655013;100806250,1343244075;163810950,1174392813;236894688,1008062500;320060638,846772500;413305625,693043763;514111875,541834388;624998750,398184688;710684063,292338125;801409688,191531875;892135313,93246575;992941563,0" o:connectangles="0,0,0,0,0,0,0,0,0,0,0,0,0,0,0,0,0,0,0,0,0,0,0,0,0,0,0,0,0,0,0"/>
                  </v:shape>
                  <v:shape id="Formă liberă 28" o:spid="_x0000_s1036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" path="m,l6,16r1,3l11,80r9,52l33,185r3,9l21,161,15,145,5,81,1,41,,xe" fillcolor="#272727 [2749]" strokecolor="#0e2841" strokeweight="0">
                    <v:path arrowok="t" o:connecttype="custom" o:connectlocs="0,0;15120938,40322500;17641888,47883763;27722513,201612500;50403125,332660625;83165950,466229700;90725625,488910313;52924075,405745950;37803138,365423450;12601575,204133450;2520950,103327200;0,0" o:connectangles="0,0,0,0,0,0,0,0,0,0,0,0"/>
                  </v:shape>
                  <v:shape id="Formă liberă 29" o:spid="_x0000_s1037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" path="m,l31,65r-8,l,xe" fillcolor="#272727 [2749]" strokecolor="#0e2841" strokeweight="0">
                    <v:path arrowok="t" o:connecttype="custom" o:connectlocs="0,0;78126431,163811744;57964976,163811744;0,0" o:connectangles="0,0,0,0"/>
                  </v:shape>
                  <v:shape id="Formă liberă 30" o:spid="_x0000_s1038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" path="m,l6,17,7,42,6,39,,23,,xe" fillcolor="#272727 [2749]" strokecolor="#0e2841" strokeweight="0">
                    <v:path arrowok="t" o:connecttype="custom" o:connectlocs="0,0;15121618,42843450;17642681,105846563;15121618,98286888;0,57964388;0,0" o:connectangles="0,0,0,0,0,0"/>
                  </v:shape>
                  <v:shape id="Formă liberă 31" o:spid="_x0000_s1039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" path="m,l6,16,21,49,33,84r12,34l44,118,13,53,11,42,,xe" fillcolor="#272727 [2749]" strokecolor="#0e2841" strokeweight="0">
                    <v:path arrowok="t" o:connecttype="custom" o:connectlocs="0,0;15121043,40322500;52924445,123488450;83166532,211693125;113408619,297378438;110887651,297378438;32763054,133569075;27722707,105846563;0,0" o:connectangles="0,0,0,0,0,0,0,0,0"/>
                  </v:shape>
                </v:group>
                <v:group id="Grup 7" o:spid="_x0000_s1040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">
                  <o:lock v:ext="edit" aspectratio="t"/>
                  <v:shape id="Formă liberă 8" o:spid="_x0000_s1041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" path="m,l41,155,86,309r39,116l125,450,79,311,41,183,7,54,,xe" fillcolor="#272727 [2749]" strokecolor="#0e2841" strokeweight="0">
                    <v:fill opacity="13107f"/>
                    <v:stroke opacity="13107f"/>
                    <v:path arrowok="t" o:connecttype="custom" o:connectlocs="0,0;103327460,390625013;216733984,778729075;315021119,1071067200;315021119,1134070313;199093639,783769388;103327460,461189388;17641932,136088438;0,0" o:connectangles="0,0,0,0,0,0,0,0,0"/>
                  </v:shape>
                  <v:shape id="Formă liberă 9" o:spid="_x0000_s1042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" path="m,l8,20,37,96r32,74l118,275r-9,l61,174,30,100,,26,,xe" fillcolor="#272727 [2749]" strokecolor="#0e2841" strokeweight="0">
                    <v:fill opacity="13107f"/>
                    <v:stroke opacity="13107f"/>
                    <v:path arrowok="t" o:connecttype="custom" o:connectlocs="0,0;20161250,50403183;93246575,241935277;173891575,428427053;297378438,693044556;274697825,693044556;153730325,438507690;75604688,252015914;0,65524138;0,0" o:connectangles="0,0,0,0,0,0,0,0,0,0"/>
                  </v:shape>
                  <v:shape id="Formă liberă 10" o:spid="_x0000_s1043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" path="m,l16,72r4,49l18,112,,31,,xe" fillcolor="#272727 [2749]" strokecolor="#0e2841" strokeweight="0">
                    <v:fill opacity="13107f"/>
                    <v:stroke opacity="13107f"/>
                    <v:path arrowok="t" o:connecttype="custom" o:connectlocs="0,0;40322500,181451722;50403125,304940494;45362813,282258235;0,78125841;0,0" o:connectangles="0,0,0,0,0,0"/>
                  </v:shape>
                  <v:shape id="Formă liberă 12" o:spid="_x0000_s1044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" path="m,l11,46r11,83l36,211r19,90l76,389r27,87l123,533r21,55l155,632r3,11l142,608,118,544,95,478,69,391,47,302,29,212,13,107,,xe" fillcolor="#272727 [2749]" strokecolor="#0e2841" strokeweight="0">
                    <v:fill opacity="13107f"/>
                    <v:stroke opacity="13107f"/>
                    <v:path arrowok="t" o:connecttype="custom" o:connectlocs="0,0;27722513,115927244;55443438,325101109;90725625,531754023;138609388,758568197;191531875,980342055;259576888,1199594963;309980013,1343244733;362902500,1481852601;390625013,1592739530;398184688,1620462056;357862188,1532255751;297378438,1370965672;239415638,1204635278;173891575,985382370;118448138,761087560;73085325,534273387;32762825,269657645;0,0" o:connectangles="0,0,0,0,0,0,0,0,0,0,0,0,0,0,0,0,0,0,0"/>
                  </v:shape>
                  <v:shape id="Formă liberă 13" o:spid="_x0000_s1045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" path="m,l33,71r-9,l11,36,,xe" fillcolor="#272727 [2749]" strokecolor="#0e2841" strokeweight="0">
                    <v:fill opacity="13107f"/>
                    <v:stroke opacity="13107f"/>
                    <v:path arrowok="t" o:connecttype="custom" o:connectlocs="0,0;83166744,178932681;60484327,178932681;27722777,90726027;0,0" o:connectangles="0,0,0,0,0"/>
                  </v:shape>
                  <v:shape id="Formă liberă 14" o:spid="_x0000_s1046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" path="m,l8,37r,4l15,95,4,49,,xe" fillcolor="#272727 [2749]" strokecolor="#0e2841" strokeweight="0">
                    <v:fill opacity="13107f"/>
                    <v:stroke opacity="13107f"/>
                    <v:path arrowok="t" o:connecttype="custom" o:connectlocs="0,0;20161673,93246884;20161673,103327543;37803931,239416431;10080837,123488859;0,0" o:connectangles="0,0,0,0,0,0"/>
                  </v:shape>
                  <v:shape id="Formă liberă 15" o:spid="_x0000_s1047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" path="m402,r,1l363,39,325,79r-35,42l255,164r-44,58l171,284r-38,62l100,411,71,478,45,546,27,617,13,689,7,761r,21l,765r1,-4l7,688,21,616,40,545,66,475,95,409r35,-66l167,281r42,-61l253,163r34,-43l324,78,362,38,402,xe" fillcolor="#272727 [2749]" strokecolor="#0e2841" strokeweight="0">
                    <v:fill opacity="13107f"/>
                    <v:stroke opacity="13107f"/>
                    <v:path arrowok="t" o:connecttype="custom" o:connectlocs="1013102813,0;1013102813,2520950;914817513,98286888;819051575,199093138;730845313,304939700;642640638,413305625;531753763,559474688;430947513,715724375;335181575,871974063;252015625,1035785013;178931888,1204634688;113407825,1376005313;68045013,1554937200;32762825,1736388450;17641888,1917839700;17641888,1970762188;0,1927920325;2520950,1917839700;17641888,1733867500;52924075,1552416250;100806250,1373485950;166330313,1197075013;239415638,1030744700;327620313,864414388;420866888,708164700;526713450,554434375;637600325,410786263;723285638,302418750;816530625,196572188;912296563,95765938;1013102813,0" o:connectangles="0,0,0,0,0,0,0,0,0,0,0,0,0,0,0,0,0,0,0,0,0,0,0,0,0,0,0,0,0,0,0"/>
                  </v:shape>
                  <v:shape id="Formă liberă 16" o:spid="_x0000_s1048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" path="m,l6,15r1,3l12,80r9,54l33,188r4,8l22,162,15,146,5,81,1,40,,xe" fillcolor="#272727 [2749]" strokecolor="#0e2841" strokeweight="0">
                    <v:fill opacity="13107f"/>
                    <v:stroke opacity="13107f"/>
                    <v:path arrowok="t" o:connecttype="custom" o:connectlocs="0,0;15121066,37803138;17642038,45362813;30242132,201612500;52924526,337700938;83166658,473789375;93247369,493950625;55443909,408265313;37803459,367942813;12601682,204133450;2520971,100806250;0,0" o:connectangles="0,0,0,0,0,0,0,0,0,0,0,0"/>
                  </v:shape>
                  <v:shape id="Formă liberă 17" o:spid="_x0000_s1049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" path="m,l31,66r-7,l,xe" fillcolor="#272727 [2749]" strokecolor="#0e2841" strokeweight="0">
                    <v:fill opacity="13107f"/>
                    <v:stroke opacity="13107f"/>
                    <v:path arrowok="t" o:connecttype="custom" o:connectlocs="0,0;78126431,166330313;60484365,166330313;0,0" o:connectangles="0,0,0,0"/>
                  </v:shape>
                  <v:shape id="Formă liberă 18" o:spid="_x0000_s1050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" path="m,l7,17r,26l6,40,,25,,xe" fillcolor="#272727 [2749]" strokecolor="#0e2841" strokeweight="0">
                    <v:fill opacity="13107f"/>
                    <v:stroke opacity="13107f"/>
                    <v:path arrowok="t" o:connecttype="custom" o:connectlocs="0,0;17642681,42843764;17642681,108368306;15121618,100806988;0,63005161;0,0" o:connectangles="0,0,0,0,0,0"/>
                  </v:shape>
                  <v:shape id="Formă liberă 19" o:spid="_x0000_s1051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" path="m,l7,16,22,50,33,86r13,35l45,121,14,55,11,44,,xe" fillcolor="#272727 [2749]" strokecolor="#0e2841" strokeweight="0">
                    <v:fill opacity="13107f"/>
                    <v:stroke opacity="13107f"/>
                    <v:path arrowok="t" o:connecttype="custom" o:connectlocs="0,0;17641888,40322605;55443438,126008140;83165950,216734002;115927188,304940494;113407825,304940494;35282188,138609748;27722513,110887164;0,0" o:connectangles="0,0,0,0,0,0,0,0,0"/>
                  </v:shape>
                </v:group>
              </v:group>
            </w:pict>
          </mc:Fallback>
        </mc:AlternateContent>
      </w:r>
    </w:p>
    <w:p w14:paraId="20A2EFE5" w14:textId="11D1025E" w:rsidR="00B87A00" w:rsidRPr="00B87A00" w:rsidRDefault="00B87A00" w:rsidP="00B87A00">
      <w:pPr>
        <w:rPr>
          <w:lang w:val="ro-RO"/>
        </w:rPr>
      </w:pPr>
    </w:p>
    <w:p w14:paraId="34F96157" w14:textId="22BB5577" w:rsidR="00B87A00" w:rsidRPr="0063784D" w:rsidRDefault="00B87A00" w:rsidP="00B87A00"/>
    <w:p w14:paraId="5E064E11" w14:textId="4799EBCB" w:rsidR="00B87A00" w:rsidRPr="00B87A00" w:rsidRDefault="00B87A00" w:rsidP="00B87A00">
      <w:pPr>
        <w:rPr>
          <w:lang w:val="ro-RO"/>
        </w:rPr>
      </w:pPr>
    </w:p>
    <w:p w14:paraId="69DC02E0" w14:textId="4B2981F9" w:rsidR="00B87A00" w:rsidRPr="00B87A00" w:rsidRDefault="00B87A00" w:rsidP="00B87A00">
      <w:pPr>
        <w:rPr>
          <w:lang w:val="ro-RO"/>
        </w:rPr>
      </w:pPr>
    </w:p>
    <w:p w14:paraId="6B6F9998" w14:textId="7719D6F7" w:rsidR="00B87A00" w:rsidRPr="00B87A00" w:rsidRDefault="00B87A00" w:rsidP="00B87A00">
      <w:pPr>
        <w:rPr>
          <w:lang w:val="ro-RO"/>
        </w:rPr>
      </w:pPr>
    </w:p>
    <w:p w14:paraId="299F8AFD" w14:textId="77777777" w:rsidR="00B87A00" w:rsidRPr="00B87A00" w:rsidRDefault="00B87A00" w:rsidP="00B87A00">
      <w:pPr>
        <w:rPr>
          <w:lang w:val="ro-RO"/>
        </w:rPr>
      </w:pPr>
    </w:p>
    <w:p w14:paraId="6D79248E" w14:textId="77777777" w:rsidR="00B87A00" w:rsidRPr="00B87A00" w:rsidRDefault="00B87A00" w:rsidP="00B87A00">
      <w:pPr>
        <w:rPr>
          <w:lang w:val="ro-RO"/>
        </w:rPr>
      </w:pPr>
    </w:p>
    <w:p w14:paraId="4C810A10" w14:textId="77777777" w:rsidR="00B87A00" w:rsidRPr="00B87A00" w:rsidRDefault="00B87A00" w:rsidP="00B87A00">
      <w:pPr>
        <w:rPr>
          <w:lang w:val="ro-RO"/>
        </w:rPr>
      </w:pPr>
    </w:p>
    <w:p w14:paraId="00912044" w14:textId="77777777" w:rsidR="00B87A00" w:rsidRPr="00B87A00" w:rsidRDefault="00B87A00" w:rsidP="00B87A00">
      <w:pPr>
        <w:rPr>
          <w:lang w:val="ro-RO"/>
        </w:rPr>
      </w:pPr>
    </w:p>
    <w:p w14:paraId="4BCF2CEA" w14:textId="77777777" w:rsidR="00B87A00" w:rsidRDefault="00B87A00" w:rsidP="00811053">
      <w:pPr>
        <w:jc w:val="both"/>
        <w:rPr>
          <w:lang w:val="ro-RO"/>
        </w:rPr>
      </w:pPr>
    </w:p>
    <w:p w14:paraId="6548E692" w14:textId="66F470EB" w:rsidR="00B87A00" w:rsidRDefault="00B87A00" w:rsidP="00811053">
      <w:pPr>
        <w:jc w:val="both"/>
        <w:rPr>
          <w:lang w:val="ro-RO"/>
        </w:rPr>
      </w:pPr>
    </w:p>
    <w:p w14:paraId="14834299" w14:textId="77777777" w:rsidR="00B87A00" w:rsidRDefault="00B87A00" w:rsidP="00B87A00">
      <w:pPr>
        <w:jc w:val="center"/>
        <w:rPr>
          <w:lang w:val="ro-RO"/>
        </w:rPr>
      </w:pPr>
    </w:p>
    <w:p w14:paraId="227594F7" w14:textId="77777777" w:rsidR="00670EA4" w:rsidRDefault="00670EA4" w:rsidP="00811053">
      <w:pPr>
        <w:jc w:val="both"/>
        <w:rPr>
          <w:lang w:val="ro-RO"/>
        </w:rPr>
      </w:pPr>
    </w:p>
    <w:p w14:paraId="2A0B0214" w14:textId="77777777" w:rsidR="00670EA4" w:rsidRDefault="00670EA4" w:rsidP="00811053">
      <w:pPr>
        <w:jc w:val="both"/>
        <w:rPr>
          <w:lang w:val="ro-RO"/>
        </w:rPr>
      </w:pPr>
    </w:p>
    <w:p w14:paraId="66CBF6A8" w14:textId="77777777" w:rsidR="00670EA4" w:rsidRDefault="00670EA4" w:rsidP="00811053">
      <w:pPr>
        <w:jc w:val="both"/>
        <w:rPr>
          <w:lang w:val="ro-RO"/>
        </w:rPr>
      </w:pPr>
    </w:p>
    <w:p w14:paraId="757BA474" w14:textId="77777777" w:rsidR="00670EA4" w:rsidRDefault="00670EA4" w:rsidP="00811053">
      <w:pPr>
        <w:jc w:val="both"/>
        <w:rPr>
          <w:lang w:val="ro-RO"/>
        </w:rPr>
      </w:pPr>
    </w:p>
    <w:p w14:paraId="55879160" w14:textId="77777777" w:rsidR="00670EA4" w:rsidRDefault="00670EA4" w:rsidP="00811053">
      <w:pPr>
        <w:jc w:val="both"/>
        <w:rPr>
          <w:lang w:val="ro-RO"/>
        </w:rPr>
      </w:pPr>
    </w:p>
    <w:p w14:paraId="6DDCE758" w14:textId="77777777" w:rsidR="00670EA4" w:rsidRDefault="00670EA4" w:rsidP="00811053">
      <w:pPr>
        <w:jc w:val="both"/>
        <w:rPr>
          <w:lang w:val="ro-RO"/>
        </w:rPr>
      </w:pPr>
    </w:p>
    <w:p w14:paraId="08151FC6" w14:textId="77777777" w:rsidR="00670EA4" w:rsidRDefault="00670EA4" w:rsidP="00811053">
      <w:pPr>
        <w:jc w:val="both"/>
        <w:rPr>
          <w:lang w:val="ro-RO"/>
        </w:rPr>
      </w:pPr>
    </w:p>
    <w:p w14:paraId="547AE84E" w14:textId="77777777" w:rsidR="00670EA4" w:rsidRDefault="00670EA4" w:rsidP="00811053">
      <w:pPr>
        <w:jc w:val="both"/>
        <w:rPr>
          <w:lang w:val="ro-RO"/>
        </w:rPr>
      </w:pPr>
    </w:p>
    <w:p w14:paraId="452D0CE3" w14:textId="0071A612" w:rsidR="00670EA4" w:rsidRDefault="00670EA4" w:rsidP="00811053">
      <w:pPr>
        <w:jc w:val="both"/>
        <w:rPr>
          <w:lang w:val="ro-R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30B457" wp14:editId="22FCB18B">
                <wp:simplePos x="0" y="0"/>
                <wp:positionH relativeFrom="page">
                  <wp:posOffset>3288030</wp:posOffset>
                </wp:positionH>
                <wp:positionV relativeFrom="margin">
                  <wp:align>bottom</wp:align>
                </wp:positionV>
                <wp:extent cx="3986530" cy="356870"/>
                <wp:effectExtent l="0" t="0" r="13970" b="5080"/>
                <wp:wrapNone/>
                <wp:docPr id="1977492366" name="Casetă text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6530" cy="356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3540A6" w14:textId="77777777" w:rsidR="00191AA2" w:rsidRPr="00251D1E" w:rsidRDefault="00191AA2">
                            <w:pPr>
                              <w:pStyle w:val="Frspaiere"/>
                              <w:rPr>
                                <w:color w:val="D54773" w:themeColor="accent6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51D1E">
                              <w:rPr>
                                <w:color w:val="D54773" w:themeColor="accent6"/>
                                <w:sz w:val="26"/>
                                <w:szCs w:val="26"/>
                              </w:rPr>
                              <w:t>Universitatea</w:t>
                            </w:r>
                            <w:proofErr w:type="spellEnd"/>
                            <w:r w:rsidRPr="00251D1E">
                              <w:rPr>
                                <w:color w:val="D54773" w:themeColor="accent6"/>
                                <w:sz w:val="26"/>
                                <w:szCs w:val="26"/>
                              </w:rPr>
                              <w:t xml:space="preserve"> Babeș-Bolyai, Cluj-Napoca</w:t>
                            </w:r>
                          </w:p>
                          <w:p w14:paraId="34B2EBD1" w14:textId="46F5C249" w:rsidR="00F67BF4" w:rsidRPr="00191AA2" w:rsidRDefault="00191AA2" w:rsidP="00191AA2">
                            <w:pPr>
                              <w:pStyle w:val="Frspaiere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191AA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FACULTATEA DE ȘTIINȚE ECONOMICE ȘI GESTIUNEA AFACERILOR</w:t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0B457" id="Casetă text 27" o:spid="_x0000_s1028" type="#_x0000_t202" style="position:absolute;left:0;text-align:left;margin-left:258.9pt;margin-top:0;width:313.9pt;height:2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" filled="f" stroked="f" strokeweight=".5pt">
                <v:textbox style="mso-fit-shape-to-text:t" inset="0,0,0,0">
                  <w:txbxContent>
                    <w:p w14:paraId="2C3540A6" w14:textId="77777777" w:rsidR="00191AA2" w:rsidRPr="00251D1E" w:rsidRDefault="00191AA2">
                      <w:pPr>
                        <w:pStyle w:val="Frspaiere"/>
                        <w:rPr>
                          <w:color w:val="D54773" w:themeColor="accent6"/>
                          <w:sz w:val="26"/>
                          <w:szCs w:val="26"/>
                        </w:rPr>
                      </w:pPr>
                      <w:proofErr w:type="spellStart"/>
                      <w:r w:rsidRPr="00251D1E">
                        <w:rPr>
                          <w:color w:val="D54773" w:themeColor="accent6"/>
                          <w:sz w:val="26"/>
                          <w:szCs w:val="26"/>
                        </w:rPr>
                        <w:t>Universitatea</w:t>
                      </w:r>
                      <w:proofErr w:type="spellEnd"/>
                      <w:r w:rsidRPr="00251D1E">
                        <w:rPr>
                          <w:color w:val="D54773" w:themeColor="accent6"/>
                          <w:sz w:val="26"/>
                          <w:szCs w:val="26"/>
                        </w:rPr>
                        <w:t xml:space="preserve"> Babeș-Bolyai, Cluj-Napoca</w:t>
                      </w:r>
                    </w:p>
                    <w:p w14:paraId="34B2EBD1" w14:textId="46F5C249" w:rsidR="00F67BF4" w:rsidRPr="00191AA2" w:rsidRDefault="00191AA2" w:rsidP="00191AA2">
                      <w:pPr>
                        <w:pStyle w:val="Frspaiere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191AA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FACULTATEA DE ȘTIINȚE ECONOMICE ȘI GESTIUNEA AFACERILOR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736AD53E" w14:textId="65757163" w:rsidR="00670EA4" w:rsidRDefault="00670EA4" w:rsidP="00811053">
      <w:pPr>
        <w:jc w:val="both"/>
        <w:rPr>
          <w:lang w:val="ro-RO"/>
        </w:rPr>
      </w:pPr>
    </w:p>
    <w:p w14:paraId="280FAAF6" w14:textId="67BA0229" w:rsidR="00670EA4" w:rsidRPr="00251D1E" w:rsidRDefault="00670EA4" w:rsidP="00C90FF3">
      <w:pPr>
        <w:jc w:val="center"/>
        <w:rPr>
          <w:rStyle w:val="Titlulcrii"/>
          <w:color w:val="D54773" w:themeColor="accent6"/>
          <w:sz w:val="40"/>
          <w:szCs w:val="40"/>
        </w:rPr>
      </w:pPr>
      <w:proofErr w:type="spellStart"/>
      <w:r w:rsidRPr="00251D1E">
        <w:rPr>
          <w:rStyle w:val="Titlulcrii"/>
          <w:color w:val="D54773" w:themeColor="accent6"/>
          <w:sz w:val="40"/>
          <w:szCs w:val="40"/>
        </w:rPr>
        <w:lastRenderedPageBreak/>
        <w:t>Cuprins</w:t>
      </w:r>
      <w:proofErr w:type="spellEnd"/>
    </w:p>
    <w:p w14:paraId="0837D614" w14:textId="4B330C74" w:rsidR="0008702D" w:rsidRPr="00C54713" w:rsidRDefault="0008702D" w:rsidP="00C90FF3">
      <w:pPr>
        <w:jc w:val="both"/>
        <w:rPr>
          <w:sz w:val="24"/>
          <w:szCs w:val="24"/>
          <w:lang w:val="ro-RO"/>
        </w:rPr>
      </w:pPr>
    </w:p>
    <w:p w14:paraId="37472A5F" w14:textId="5E6AD00C" w:rsidR="00BF52FB" w:rsidRPr="00C54713" w:rsidRDefault="00C54713" w:rsidP="00C90FF3">
      <w:pPr>
        <w:pStyle w:val="Listparagraf"/>
        <w:numPr>
          <w:ilvl w:val="0"/>
          <w:numId w:val="37"/>
        </w:numPr>
        <w:jc w:val="both"/>
        <w:rPr>
          <w:b/>
          <w:bCs/>
          <w:sz w:val="24"/>
          <w:szCs w:val="24"/>
          <w:lang w:val="ro-RO"/>
        </w:rPr>
      </w:pPr>
      <w:r w:rsidRPr="00C54713">
        <w:rPr>
          <w:b/>
          <w:bCs/>
          <w:sz w:val="24"/>
          <w:szCs w:val="24"/>
          <w:lang w:val="ro-RO"/>
        </w:rPr>
        <w:t>BAZA DE DATE PL/SQL..................................................................</w:t>
      </w:r>
      <w:r w:rsidR="00C90FF3">
        <w:rPr>
          <w:b/>
          <w:bCs/>
          <w:sz w:val="24"/>
          <w:szCs w:val="24"/>
          <w:lang w:val="ro-RO"/>
        </w:rPr>
        <w:t>....</w:t>
      </w:r>
      <w:r w:rsidRPr="00C54713">
        <w:rPr>
          <w:b/>
          <w:bCs/>
          <w:sz w:val="24"/>
          <w:szCs w:val="24"/>
          <w:lang w:val="ro-RO"/>
        </w:rPr>
        <w:t>...... 2</w:t>
      </w:r>
    </w:p>
    <w:p w14:paraId="6798AE2E" w14:textId="39F73DD2" w:rsidR="00C54713" w:rsidRPr="00C54713" w:rsidRDefault="00C54713" w:rsidP="00C90FF3">
      <w:pPr>
        <w:pStyle w:val="Listparagraf"/>
        <w:numPr>
          <w:ilvl w:val="0"/>
          <w:numId w:val="38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Introducere.............................................................................................2</w:t>
      </w:r>
    </w:p>
    <w:p w14:paraId="6E9CA2C2" w14:textId="5D0B64DF" w:rsidR="00C54713" w:rsidRPr="00C54713" w:rsidRDefault="00C54713" w:rsidP="00C90FF3">
      <w:pPr>
        <w:pStyle w:val="Listparagraf"/>
        <w:numPr>
          <w:ilvl w:val="0"/>
          <w:numId w:val="38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Baza de date existentă.............................................................................3</w:t>
      </w:r>
    </w:p>
    <w:p w14:paraId="2D49195A" w14:textId="5EE702FF" w:rsidR="00C54713" w:rsidRPr="00C54713" w:rsidRDefault="00C54713" w:rsidP="00C90FF3">
      <w:pPr>
        <w:pStyle w:val="Listparagraf"/>
        <w:numPr>
          <w:ilvl w:val="0"/>
          <w:numId w:val="38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Modificările bazei de date.........................................................................8</w:t>
      </w:r>
    </w:p>
    <w:p w14:paraId="5B0CDC83" w14:textId="45D2CCF8" w:rsidR="00C54713" w:rsidRPr="00C54713" w:rsidRDefault="00C54713" w:rsidP="00C90FF3">
      <w:pPr>
        <w:pStyle w:val="Listparagraf"/>
        <w:numPr>
          <w:ilvl w:val="0"/>
          <w:numId w:val="38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Packages................................................................................................11</w:t>
      </w:r>
    </w:p>
    <w:p w14:paraId="2E898B25" w14:textId="2E81EA8B" w:rsidR="00C54713" w:rsidRDefault="00C54713" w:rsidP="00C90FF3">
      <w:pPr>
        <w:pStyle w:val="Listparagraf"/>
        <w:numPr>
          <w:ilvl w:val="0"/>
          <w:numId w:val="38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Triggers....................................................................................................25</w:t>
      </w:r>
    </w:p>
    <w:p w14:paraId="49C318D4" w14:textId="77777777" w:rsidR="00C54713" w:rsidRPr="00C54713" w:rsidRDefault="00C54713" w:rsidP="00C90FF3">
      <w:pPr>
        <w:jc w:val="both"/>
        <w:rPr>
          <w:sz w:val="24"/>
          <w:szCs w:val="24"/>
          <w:lang w:val="ro-RO"/>
        </w:rPr>
      </w:pPr>
    </w:p>
    <w:p w14:paraId="4233DA58" w14:textId="13E6162D" w:rsidR="00C54713" w:rsidRPr="00C54713" w:rsidRDefault="00C54713" w:rsidP="00C90FF3">
      <w:pPr>
        <w:pStyle w:val="Listparagraf"/>
        <w:numPr>
          <w:ilvl w:val="0"/>
          <w:numId w:val="37"/>
        </w:numPr>
        <w:jc w:val="both"/>
        <w:rPr>
          <w:b/>
          <w:bCs/>
          <w:sz w:val="24"/>
          <w:szCs w:val="24"/>
          <w:lang w:val="ro-RO"/>
        </w:rPr>
      </w:pPr>
      <w:r w:rsidRPr="00C54713">
        <w:rPr>
          <w:b/>
          <w:bCs/>
          <w:sz w:val="24"/>
          <w:szCs w:val="24"/>
          <w:lang w:val="ro-RO"/>
        </w:rPr>
        <w:t>BAZA DE DATE MONGODB................................................................</w:t>
      </w:r>
      <w:r w:rsidR="00C90FF3">
        <w:rPr>
          <w:b/>
          <w:bCs/>
          <w:sz w:val="24"/>
          <w:szCs w:val="24"/>
          <w:lang w:val="ro-RO"/>
        </w:rPr>
        <w:t>.....</w:t>
      </w:r>
      <w:r w:rsidRPr="00C54713">
        <w:rPr>
          <w:b/>
          <w:bCs/>
          <w:sz w:val="24"/>
          <w:szCs w:val="24"/>
          <w:lang w:val="ro-RO"/>
        </w:rPr>
        <w:t>...27</w:t>
      </w:r>
    </w:p>
    <w:p w14:paraId="01FAE7C6" w14:textId="0D0FBA7A" w:rsidR="00C54713" w:rsidRPr="00C54713" w:rsidRDefault="00C54713" w:rsidP="00C90FF3">
      <w:pPr>
        <w:pStyle w:val="Listparagraf"/>
        <w:numPr>
          <w:ilvl w:val="0"/>
          <w:numId w:val="39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Scenariu...................................................................................................27</w:t>
      </w:r>
    </w:p>
    <w:p w14:paraId="5D5DD768" w14:textId="4BFA84C4" w:rsidR="00C54713" w:rsidRPr="00C54713" w:rsidRDefault="00C54713" w:rsidP="00C90FF3">
      <w:pPr>
        <w:pStyle w:val="Listparagraf"/>
        <w:numPr>
          <w:ilvl w:val="0"/>
          <w:numId w:val="39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Schema bazei de date...............................................................................28</w:t>
      </w:r>
    </w:p>
    <w:p w14:paraId="7ADB6998" w14:textId="546E3743" w:rsidR="00C54713" w:rsidRPr="00C54713" w:rsidRDefault="00C54713" w:rsidP="00C90FF3">
      <w:pPr>
        <w:pStyle w:val="Listparagraf"/>
        <w:numPr>
          <w:ilvl w:val="0"/>
          <w:numId w:val="39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Crearea bazei de date...............................................................................29</w:t>
      </w:r>
    </w:p>
    <w:p w14:paraId="59345A9A" w14:textId="342867F6" w:rsidR="00C54713" w:rsidRPr="00C54713" w:rsidRDefault="00C54713" w:rsidP="00C90FF3">
      <w:pPr>
        <w:pStyle w:val="Listparagraf"/>
        <w:numPr>
          <w:ilvl w:val="0"/>
          <w:numId w:val="39"/>
        </w:numPr>
        <w:jc w:val="both"/>
        <w:rPr>
          <w:sz w:val="24"/>
          <w:szCs w:val="24"/>
          <w:lang w:val="ro-RO"/>
        </w:rPr>
      </w:pPr>
      <w:r w:rsidRPr="00C54713">
        <w:rPr>
          <w:sz w:val="24"/>
          <w:szCs w:val="24"/>
          <w:lang w:val="ro-RO"/>
        </w:rPr>
        <w:t>Interogări..................................................................................................45</w:t>
      </w:r>
    </w:p>
    <w:p w14:paraId="400BC6E3" w14:textId="77777777" w:rsidR="00BF52FB" w:rsidRPr="00C54713" w:rsidRDefault="00BF52FB" w:rsidP="00251D1E">
      <w:pPr>
        <w:jc w:val="center"/>
        <w:rPr>
          <w:sz w:val="22"/>
          <w:szCs w:val="22"/>
          <w:lang w:val="ro-RO"/>
        </w:rPr>
      </w:pPr>
    </w:p>
    <w:p w14:paraId="2127048D" w14:textId="77777777" w:rsidR="00BF52FB" w:rsidRDefault="00BF52FB" w:rsidP="00811053">
      <w:pPr>
        <w:jc w:val="both"/>
        <w:rPr>
          <w:lang w:val="ro-RO"/>
        </w:rPr>
      </w:pPr>
    </w:p>
    <w:p w14:paraId="4D7FCCB3" w14:textId="77777777" w:rsidR="00BF52FB" w:rsidRDefault="00BF52FB" w:rsidP="00811053">
      <w:pPr>
        <w:jc w:val="both"/>
        <w:rPr>
          <w:lang w:val="ro-RO"/>
        </w:rPr>
      </w:pPr>
    </w:p>
    <w:p w14:paraId="43073ED6" w14:textId="77777777" w:rsidR="00BF52FB" w:rsidRDefault="00BF52FB" w:rsidP="00811053">
      <w:pPr>
        <w:jc w:val="both"/>
        <w:rPr>
          <w:lang w:val="ro-RO"/>
        </w:rPr>
      </w:pPr>
    </w:p>
    <w:p w14:paraId="63335720" w14:textId="77777777" w:rsidR="00BF52FB" w:rsidRDefault="00BF52FB" w:rsidP="00811053">
      <w:pPr>
        <w:jc w:val="both"/>
        <w:rPr>
          <w:lang w:val="ro-RO"/>
        </w:rPr>
      </w:pPr>
    </w:p>
    <w:p w14:paraId="428FE6E7" w14:textId="77777777" w:rsidR="00BF52FB" w:rsidRDefault="00BF52FB" w:rsidP="00811053">
      <w:pPr>
        <w:jc w:val="both"/>
        <w:rPr>
          <w:lang w:val="ro-RO"/>
        </w:rPr>
      </w:pPr>
    </w:p>
    <w:p w14:paraId="20CA75ED" w14:textId="77777777" w:rsidR="00BF52FB" w:rsidRDefault="00BF52FB" w:rsidP="00811053">
      <w:pPr>
        <w:jc w:val="both"/>
        <w:rPr>
          <w:lang w:val="ro-RO"/>
        </w:rPr>
      </w:pPr>
    </w:p>
    <w:p w14:paraId="29CB072D" w14:textId="77777777" w:rsidR="00BF52FB" w:rsidRDefault="00BF52FB" w:rsidP="00811053">
      <w:pPr>
        <w:jc w:val="both"/>
        <w:rPr>
          <w:lang w:val="ro-RO"/>
        </w:rPr>
      </w:pPr>
    </w:p>
    <w:p w14:paraId="42A4302B" w14:textId="77777777" w:rsidR="00BF52FB" w:rsidRDefault="00BF52FB" w:rsidP="00811053">
      <w:pPr>
        <w:jc w:val="both"/>
        <w:rPr>
          <w:lang w:val="ro-RO"/>
        </w:rPr>
      </w:pPr>
    </w:p>
    <w:p w14:paraId="27FB76C8" w14:textId="77777777" w:rsidR="00BF52FB" w:rsidRDefault="00BF52FB" w:rsidP="00811053">
      <w:pPr>
        <w:jc w:val="both"/>
        <w:rPr>
          <w:lang w:val="ro-RO"/>
        </w:rPr>
      </w:pPr>
    </w:p>
    <w:p w14:paraId="696D898C" w14:textId="77777777" w:rsidR="00BF52FB" w:rsidRDefault="00BF52FB" w:rsidP="00811053">
      <w:pPr>
        <w:jc w:val="both"/>
        <w:rPr>
          <w:lang w:val="ro-RO"/>
        </w:rPr>
      </w:pPr>
    </w:p>
    <w:p w14:paraId="5C81867C" w14:textId="77777777" w:rsidR="00BF52FB" w:rsidRDefault="00BF52FB" w:rsidP="00811053">
      <w:pPr>
        <w:jc w:val="both"/>
        <w:rPr>
          <w:lang w:val="ro-RO"/>
        </w:rPr>
      </w:pPr>
    </w:p>
    <w:p w14:paraId="5E232464" w14:textId="77777777" w:rsidR="00BF52FB" w:rsidRDefault="00BF52FB" w:rsidP="00811053">
      <w:pPr>
        <w:jc w:val="both"/>
        <w:rPr>
          <w:lang w:val="ro-RO"/>
        </w:rPr>
      </w:pPr>
    </w:p>
    <w:p w14:paraId="4EBD32AB" w14:textId="77777777" w:rsidR="00BF52FB" w:rsidRDefault="00BF52FB" w:rsidP="00811053">
      <w:pPr>
        <w:jc w:val="both"/>
        <w:rPr>
          <w:lang w:val="ro-RO"/>
        </w:rPr>
      </w:pPr>
    </w:p>
    <w:p w14:paraId="7F9483A3" w14:textId="77777777" w:rsidR="00BF52FB" w:rsidRDefault="00BF52FB" w:rsidP="00811053">
      <w:pPr>
        <w:jc w:val="both"/>
        <w:rPr>
          <w:lang w:val="ro-RO"/>
        </w:rPr>
      </w:pPr>
    </w:p>
    <w:p w14:paraId="0FD6F56B" w14:textId="77777777" w:rsidR="00BF52FB" w:rsidRDefault="00BF52FB" w:rsidP="00811053">
      <w:pPr>
        <w:jc w:val="both"/>
        <w:rPr>
          <w:lang w:val="ro-RO"/>
        </w:rPr>
      </w:pPr>
    </w:p>
    <w:p w14:paraId="286436A0" w14:textId="77777777" w:rsidR="00BF52FB" w:rsidRDefault="00BF52FB" w:rsidP="00811053">
      <w:pPr>
        <w:jc w:val="both"/>
        <w:rPr>
          <w:lang w:val="ro-RO"/>
        </w:rPr>
      </w:pPr>
    </w:p>
    <w:p w14:paraId="661E5FB3" w14:textId="77777777" w:rsidR="00BF52FB" w:rsidRDefault="00BF52FB" w:rsidP="00811053">
      <w:pPr>
        <w:jc w:val="both"/>
        <w:rPr>
          <w:lang w:val="ro-RO"/>
        </w:rPr>
      </w:pPr>
    </w:p>
    <w:p w14:paraId="5C50ED50" w14:textId="77777777" w:rsidR="00BF52FB" w:rsidRDefault="00BF52FB" w:rsidP="00811053">
      <w:pPr>
        <w:jc w:val="both"/>
        <w:rPr>
          <w:lang w:val="ro-RO"/>
        </w:rPr>
      </w:pPr>
    </w:p>
    <w:p w14:paraId="77D8DCD6" w14:textId="77777777" w:rsidR="00C54713" w:rsidRDefault="00C54713" w:rsidP="00811053">
      <w:pPr>
        <w:jc w:val="both"/>
        <w:rPr>
          <w:lang w:val="ro-RO"/>
        </w:rPr>
      </w:pPr>
    </w:p>
    <w:p w14:paraId="1FE28E60" w14:textId="77777777" w:rsidR="005904C3" w:rsidRPr="00C54713" w:rsidRDefault="005904C3" w:rsidP="00C54713">
      <w:pPr>
        <w:rPr>
          <w:rStyle w:val="Titlulcrii"/>
          <w:color w:val="D54773" w:themeColor="accent6"/>
          <w:sz w:val="40"/>
          <w:szCs w:val="40"/>
        </w:rPr>
      </w:pPr>
      <w:bookmarkStart w:id="0" w:name="_Hlk186322143"/>
    </w:p>
    <w:p w14:paraId="67862858" w14:textId="2C60FD4F" w:rsidR="00251D1E" w:rsidRPr="005904C3" w:rsidRDefault="0077615A" w:rsidP="005904C3">
      <w:pPr>
        <w:pStyle w:val="Listparagraf"/>
        <w:numPr>
          <w:ilvl w:val="0"/>
          <w:numId w:val="5"/>
        </w:numPr>
        <w:rPr>
          <w:b/>
          <w:bCs/>
          <w:smallCaps/>
          <w:color w:val="D54773" w:themeColor="accent6"/>
          <w:sz w:val="40"/>
          <w:szCs w:val="40"/>
        </w:rPr>
      </w:pPr>
      <w:r w:rsidRPr="0077615A">
        <w:rPr>
          <w:rStyle w:val="Titlulcrii"/>
          <w:noProof/>
          <w:color w:val="D54773" w:themeColor="accent6"/>
          <w:sz w:val="40"/>
          <w:szCs w:val="40"/>
        </w:rPr>
        <w:lastRenderedPageBreak/>
        <mc:AlternateContent>
          <mc:Choice Requires="wps">
            <w:drawing>
              <wp:anchor distT="91440" distB="91440" distL="137160" distR="137160" simplePos="0" relativeHeight="251667456" behindDoc="0" locked="0" layoutInCell="0" allowOverlap="1" wp14:anchorId="393801F3" wp14:editId="4E0EE481">
                <wp:simplePos x="0" y="0"/>
                <wp:positionH relativeFrom="margin">
                  <wp:posOffset>2583815</wp:posOffset>
                </wp:positionH>
                <wp:positionV relativeFrom="margin">
                  <wp:posOffset>-3813175</wp:posOffset>
                </wp:positionV>
                <wp:extent cx="556260" cy="6975475"/>
                <wp:effectExtent l="0" t="9208" r="6033" b="6032"/>
                <wp:wrapSquare wrapText="bothSides"/>
                <wp:docPr id="306" name="Formă automată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556260" cy="6975475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6"/>
                        </a:solidFill>
                      </wps:spPr>
                      <wps:txbx>
                        <w:txbxContent>
                          <w:p w14:paraId="30F52B97" w14:textId="6C2B8C3A" w:rsidR="0077615A" w:rsidRPr="005904C3" w:rsidRDefault="0077615A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904C3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BAZA DE DATE PL/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3801F3" id="Formă automată 2" o:spid="_x0000_s1029" style="position:absolute;left:0;text-align:left;margin-left:203.45pt;margin-top:-300.25pt;width:43.8pt;height:549.25pt;rotation:90;z-index:251667456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" o:allowincell="f" fillcolor="#d54773 [3209]" stroked="f">
                <v:textbox>
                  <w:txbxContent>
                    <w:p w14:paraId="30F52B97" w14:textId="6C2B8C3A" w:rsidR="0077615A" w:rsidRPr="005904C3" w:rsidRDefault="0077615A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904C3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BAZA DE DATE PL/SQL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bookmarkEnd w:id="0"/>
      <w:proofErr w:type="spellStart"/>
      <w:r w:rsidRPr="005904C3">
        <w:rPr>
          <w:rStyle w:val="Titlulcrii"/>
          <w:color w:val="D54773" w:themeColor="accent6"/>
          <w:sz w:val="40"/>
          <w:szCs w:val="40"/>
        </w:rPr>
        <w:t>introducere</w:t>
      </w:r>
      <w:proofErr w:type="spellEnd"/>
    </w:p>
    <w:p w14:paraId="623A0103" w14:textId="12F21CD2" w:rsidR="00D4632E" w:rsidRDefault="00251D1E" w:rsidP="00C840E4">
      <w:pPr>
        <w:pStyle w:val="NormalWeb"/>
        <w:jc w:val="both"/>
      </w:pPr>
      <w:bookmarkStart w:id="1" w:name="_Hlk186323179"/>
      <w:proofErr w:type="spellStart"/>
      <w:r>
        <w:t>Pentru</w:t>
      </w:r>
      <w:proofErr w:type="spellEnd"/>
      <w:r>
        <w:t xml:space="preserve"> o </w:t>
      </w:r>
      <w:proofErr w:type="spellStart"/>
      <w:r>
        <w:t>gestionar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eficientă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 w:rsidR="00D4632E">
        <w:t>activitățiilor</w:t>
      </w:r>
      <w:proofErr w:type="spellEnd"/>
      <w:r w:rsidR="00D4632E">
        <w:t xml:space="preserve"> </w:t>
      </w:r>
      <w:proofErr w:type="spellStart"/>
      <w:r w:rsidR="00D4632E" w:rsidRPr="0077615A">
        <w:rPr>
          <w:i/>
          <w:iCs/>
        </w:rPr>
        <w:t>Palatului</w:t>
      </w:r>
      <w:proofErr w:type="spellEnd"/>
      <w:r w:rsidR="00D4632E" w:rsidRPr="0077615A">
        <w:rPr>
          <w:i/>
          <w:iCs/>
        </w:rPr>
        <w:t xml:space="preserve"> </w:t>
      </w:r>
      <w:proofErr w:type="spellStart"/>
      <w:r w:rsidR="00D4632E" w:rsidRPr="0077615A">
        <w:rPr>
          <w:i/>
          <w:iCs/>
        </w:rPr>
        <w:t>Copiilor</w:t>
      </w:r>
      <w:proofErr w:type="spellEnd"/>
      <w:r w:rsidR="00D4632E" w:rsidRPr="0077615A">
        <w:rPr>
          <w:i/>
          <w:iCs/>
        </w:rPr>
        <w:t xml:space="preserve"> din Cluj-Napoca</w:t>
      </w:r>
      <w:r w:rsidR="00D4632E">
        <w:t xml:space="preserve">, am </w:t>
      </w:r>
      <w:proofErr w:type="spellStart"/>
      <w:r w:rsidR="00D4632E">
        <w:t>dezvoltat</w:t>
      </w:r>
      <w:proofErr w:type="spellEnd"/>
      <w:r w:rsidR="00D4632E">
        <w:t xml:space="preserve"> o </w:t>
      </w:r>
      <w:proofErr w:type="spellStart"/>
      <w:r w:rsidR="00D4632E">
        <w:t>bază</w:t>
      </w:r>
      <w:proofErr w:type="spellEnd"/>
      <w:r w:rsidR="00D4632E">
        <w:t xml:space="preserve"> de date </w:t>
      </w:r>
      <w:proofErr w:type="spellStart"/>
      <w:r w:rsidR="00D4632E">
        <w:t>complex</w:t>
      </w:r>
      <w:r w:rsidR="0063784D">
        <w:t>ă</w:t>
      </w:r>
      <w:proofErr w:type="spellEnd"/>
      <w:r w:rsidR="00D4632E">
        <w:t xml:space="preserve"> care </w:t>
      </w:r>
      <w:proofErr w:type="spellStart"/>
      <w:r w:rsidR="00D4632E">
        <w:t>să</w:t>
      </w:r>
      <w:proofErr w:type="spellEnd"/>
      <w:r w:rsidR="00D4632E">
        <w:t xml:space="preserve"> </w:t>
      </w:r>
      <w:proofErr w:type="spellStart"/>
      <w:r w:rsidR="00D4632E">
        <w:t>integreze</w:t>
      </w:r>
      <w:proofErr w:type="spellEnd"/>
      <w:r w:rsidR="00D4632E">
        <w:t xml:space="preserve"> </w:t>
      </w:r>
      <w:proofErr w:type="spellStart"/>
      <w:r w:rsidR="00D4632E">
        <w:t>toate</w:t>
      </w:r>
      <w:proofErr w:type="spellEnd"/>
      <w:r w:rsidR="00D4632E">
        <w:t xml:space="preserve"> </w:t>
      </w:r>
      <w:proofErr w:type="spellStart"/>
      <w:r w:rsidR="00D4632E">
        <w:t>aspectele</w:t>
      </w:r>
      <w:proofErr w:type="spellEnd"/>
      <w:r w:rsidR="00D4632E">
        <w:t xml:space="preserve"> legate de </w:t>
      </w:r>
      <w:proofErr w:type="spellStart"/>
      <w:r w:rsidR="00D4632E">
        <w:t>organizarea</w:t>
      </w:r>
      <w:proofErr w:type="spellEnd"/>
      <w:r w:rsidR="00D4632E">
        <w:t xml:space="preserve"> </w:t>
      </w:r>
      <w:proofErr w:type="spellStart"/>
      <w:r w:rsidR="00D4632E">
        <w:t>și</w:t>
      </w:r>
      <w:proofErr w:type="spellEnd"/>
      <w:r w:rsidR="00D4632E">
        <w:t xml:space="preserve"> </w:t>
      </w:r>
      <w:proofErr w:type="spellStart"/>
      <w:r w:rsidR="00D4632E">
        <w:t>desfășurarea</w:t>
      </w:r>
      <w:proofErr w:type="spellEnd"/>
      <w:r w:rsidR="00D4632E">
        <w:t xml:space="preserve"> </w:t>
      </w:r>
      <w:proofErr w:type="spellStart"/>
      <w:r w:rsidR="00A7611E">
        <w:t>a</w:t>
      </w:r>
      <w:r w:rsidR="00D4632E">
        <w:t>ctivitățiilor</w:t>
      </w:r>
      <w:proofErr w:type="spellEnd"/>
      <w:r w:rsidR="00D4632E">
        <w:t xml:space="preserve"> din </w:t>
      </w:r>
      <w:proofErr w:type="spellStart"/>
      <w:r w:rsidR="00D4632E">
        <w:t>cadrul</w:t>
      </w:r>
      <w:proofErr w:type="spellEnd"/>
      <w:r w:rsidR="00D4632E">
        <w:t xml:space="preserve"> </w:t>
      </w:r>
      <w:proofErr w:type="spellStart"/>
      <w:r w:rsidR="00D4632E">
        <w:t>instituției</w:t>
      </w:r>
      <w:proofErr w:type="spellEnd"/>
      <w:r w:rsidR="00D4632E">
        <w:t>.</w:t>
      </w:r>
    </w:p>
    <w:p w14:paraId="584679C7" w14:textId="7568ADDD" w:rsidR="00D4632E" w:rsidRDefault="00D4632E" w:rsidP="00C840E4">
      <w:pPr>
        <w:pStyle w:val="NormalWeb"/>
        <w:jc w:val="both"/>
      </w:pP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</w:t>
      </w:r>
      <w:proofErr w:type="spellStart"/>
      <w:r>
        <w:t>Palatului</w:t>
      </w:r>
      <w:proofErr w:type="spellEnd"/>
      <w:r>
        <w:t xml:space="preserve">, </w:t>
      </w:r>
      <w:proofErr w:type="spellStart"/>
      <w:r>
        <w:t>oferim</w:t>
      </w:r>
      <w:proofErr w:type="spellEnd"/>
      <w:r>
        <w:t xml:space="preserve"> </w:t>
      </w:r>
      <w:proofErr w:type="spellStart"/>
      <w:r>
        <w:t>tuturor</w:t>
      </w:r>
      <w:proofErr w:type="spellEnd"/>
      <w:r>
        <w:t xml:space="preserve"> </w:t>
      </w:r>
      <w:proofErr w:type="spellStart"/>
      <w:r>
        <w:t>copiilor</w:t>
      </w:r>
      <w:proofErr w:type="spellEnd"/>
      <w:r>
        <w:t xml:space="preserve"> cu </w:t>
      </w:r>
      <w:proofErr w:type="spellStart"/>
      <w:r>
        <w:t>vârste</w:t>
      </w:r>
      <w:proofErr w:type="spellEnd"/>
      <w:r>
        <w:t xml:space="preserve"> </w:t>
      </w:r>
      <w:proofErr w:type="spellStart"/>
      <w:r>
        <w:t>între</w:t>
      </w:r>
      <w:proofErr w:type="spellEnd"/>
      <w:r>
        <w:t xml:space="preserve"> 3 </w:t>
      </w:r>
      <w:proofErr w:type="spellStart"/>
      <w:r>
        <w:t>și</w:t>
      </w:r>
      <w:proofErr w:type="spellEnd"/>
      <w:r>
        <w:t xml:space="preserve"> 18 ani o </w:t>
      </w:r>
      <w:proofErr w:type="spellStart"/>
      <w:r>
        <w:t>gamă</w:t>
      </w:r>
      <w:proofErr w:type="spellEnd"/>
      <w:r>
        <w:t xml:space="preserve"> </w:t>
      </w:r>
      <w:proofErr w:type="spellStart"/>
      <w:r>
        <w:t>diversificată</w:t>
      </w:r>
      <w:proofErr w:type="spellEnd"/>
      <w:r>
        <w:t xml:space="preserve"> de </w:t>
      </w:r>
      <w:proofErr w:type="spellStart"/>
      <w:r>
        <w:t>cursuri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ctivități</w:t>
      </w:r>
      <w:proofErr w:type="spellEnd"/>
      <w:r>
        <w:t xml:space="preserve"> cu care </w:t>
      </w:r>
      <w:proofErr w:type="spellStart"/>
      <w:r>
        <w:t>își</w:t>
      </w:r>
      <w:proofErr w:type="spellEnd"/>
      <w:r>
        <w:t xml:space="preserve"> pot </w:t>
      </w:r>
      <w:proofErr w:type="spellStart"/>
      <w:r>
        <w:t>ocupa</w:t>
      </w:r>
      <w:proofErr w:type="spellEnd"/>
      <w:r>
        <w:t xml:space="preserve"> </w:t>
      </w:r>
      <w:proofErr w:type="spellStart"/>
      <w:r>
        <w:t>timpul</w:t>
      </w:r>
      <w:proofErr w:type="spellEnd"/>
      <w:r>
        <w:t xml:space="preserve"> liber, precum </w:t>
      </w:r>
      <w:proofErr w:type="spellStart"/>
      <w:r>
        <w:t>muzică</w:t>
      </w:r>
      <w:proofErr w:type="spellEnd"/>
      <w:r>
        <w:t xml:space="preserve">, </w:t>
      </w:r>
      <w:proofErr w:type="spellStart"/>
      <w:r>
        <w:t>desen</w:t>
      </w:r>
      <w:proofErr w:type="spellEnd"/>
      <w:r>
        <w:t xml:space="preserve">, sport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lte</w:t>
      </w:r>
      <w:proofErr w:type="spellEnd"/>
      <w:r>
        <w:t xml:space="preserve"> </w:t>
      </w:r>
      <w:proofErr w:type="spellStart"/>
      <w:r>
        <w:t>domenii</w:t>
      </w:r>
      <w:proofErr w:type="spellEnd"/>
      <w:r>
        <w:t xml:space="preserve"> creative.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copil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încadrat</w:t>
      </w:r>
      <w:proofErr w:type="spellEnd"/>
      <w:r>
        <w:t xml:space="preserve"> </w:t>
      </w:r>
      <w:proofErr w:type="spellStart"/>
      <w:r>
        <w:t>într</w:t>
      </w:r>
      <w:proofErr w:type="spellEnd"/>
      <w:r>
        <w:t xml:space="preserve">-o </w:t>
      </w:r>
      <w:proofErr w:type="spellStart"/>
      <w:r>
        <w:t>grupă</w:t>
      </w:r>
      <w:proofErr w:type="spellEnd"/>
      <w:r>
        <w:t xml:space="preserve"> de </w:t>
      </w:r>
      <w:proofErr w:type="spellStart"/>
      <w:r>
        <w:t>vârstă</w:t>
      </w:r>
      <w:proofErr w:type="spellEnd"/>
      <w:r>
        <w:t xml:space="preserve"> </w:t>
      </w:r>
      <w:proofErr w:type="spellStart"/>
      <w:r>
        <w:t>specifică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costurile</w:t>
      </w:r>
      <w:proofErr w:type="spellEnd"/>
      <w:r>
        <w:t xml:space="preserve"> </w:t>
      </w:r>
      <w:proofErr w:type="spellStart"/>
      <w:r>
        <w:t>participării</w:t>
      </w:r>
      <w:proofErr w:type="spellEnd"/>
      <w:r>
        <w:t xml:space="preserve"> sunt calculate pe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de </w:t>
      </w:r>
      <w:proofErr w:type="spellStart"/>
      <w:r>
        <w:t>ședințe</w:t>
      </w:r>
      <w:proofErr w:type="spellEnd"/>
      <w:r>
        <w:t xml:space="preserve"> </w:t>
      </w:r>
      <w:proofErr w:type="spellStart"/>
      <w:r>
        <w:t>alese</w:t>
      </w:r>
      <w:proofErr w:type="spellEnd"/>
      <w:r>
        <w:t xml:space="preserve">, </w:t>
      </w:r>
      <w:proofErr w:type="spellStart"/>
      <w:r>
        <w:t>existând</w:t>
      </w:r>
      <w:proofErr w:type="spellEnd"/>
      <w:r>
        <w:t xml:space="preserve"> </w:t>
      </w:r>
      <w:proofErr w:type="spellStart"/>
      <w:r>
        <w:t>opțiun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14 </w:t>
      </w:r>
      <w:proofErr w:type="spellStart"/>
      <w:r>
        <w:t>sau</w:t>
      </w:r>
      <w:proofErr w:type="spellEnd"/>
      <w:r>
        <w:t xml:space="preserve"> 28 de </w:t>
      </w:r>
      <w:proofErr w:type="spellStart"/>
      <w:r>
        <w:t>ședințe</w:t>
      </w:r>
      <w:proofErr w:type="spellEnd"/>
      <w:r>
        <w:t>.</w:t>
      </w:r>
    </w:p>
    <w:p w14:paraId="3D42A826" w14:textId="632AEB89" w:rsidR="0077615A" w:rsidRDefault="00D4632E" w:rsidP="00C840E4">
      <w:pPr>
        <w:pStyle w:val="NormalWeb"/>
        <w:jc w:val="both"/>
      </w:pPr>
      <w:r>
        <w:t xml:space="preserve">Pe </w:t>
      </w:r>
      <w:proofErr w:type="spellStart"/>
      <w:r>
        <w:t>lângă</w:t>
      </w:r>
      <w:proofErr w:type="spellEnd"/>
      <w:r>
        <w:t xml:space="preserve"> </w:t>
      </w:r>
      <w:proofErr w:type="spellStart"/>
      <w:r>
        <w:t>baza</w:t>
      </w:r>
      <w:proofErr w:type="spellEnd"/>
      <w:r>
        <w:t xml:space="preserve"> de date </w:t>
      </w:r>
      <w:proofErr w:type="spellStart"/>
      <w:r>
        <w:t>deja</w:t>
      </w:r>
      <w:proofErr w:type="spellEnd"/>
      <w:r>
        <w:t xml:space="preserve"> </w:t>
      </w:r>
      <w:proofErr w:type="spellStart"/>
      <w:r>
        <w:t>existentă</w:t>
      </w:r>
      <w:proofErr w:type="spellEnd"/>
      <w:r>
        <w:t xml:space="preserve">, am </w:t>
      </w:r>
      <w:proofErr w:type="spellStart"/>
      <w:r>
        <w:t>vrut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implementăm</w:t>
      </w:r>
      <w:proofErr w:type="spellEnd"/>
      <w:r>
        <w:t xml:space="preserve"> </w:t>
      </w:r>
      <w:proofErr w:type="spellStart"/>
      <w:r>
        <w:t>încă</w:t>
      </w:r>
      <w:proofErr w:type="spellEnd"/>
      <w:r>
        <w:t xml:space="preserve"> </w:t>
      </w:r>
      <w:proofErr w:type="spellStart"/>
      <w:r>
        <w:t>câteva</w:t>
      </w:r>
      <w:proofErr w:type="spellEnd"/>
      <w:r>
        <w:t xml:space="preserve"> </w:t>
      </w:r>
      <w:proofErr w:type="spellStart"/>
      <w:r>
        <w:t>funcționalități</w:t>
      </w:r>
      <w:proofErr w:type="spellEnd"/>
      <w:r>
        <w:t xml:space="preserve"> </w:t>
      </w:r>
      <w:proofErr w:type="spellStart"/>
      <w:r>
        <w:t>absolut</w:t>
      </w:r>
      <w:proofErr w:type="spellEnd"/>
      <w:r>
        <w:t xml:space="preserve"> </w:t>
      </w:r>
      <w:proofErr w:type="spellStart"/>
      <w:r>
        <w:t>neces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gestionarea</w:t>
      </w:r>
      <w:proofErr w:type="spellEnd"/>
      <w:r>
        <w:t xml:space="preserve"> </w:t>
      </w:r>
      <w:proofErr w:type="spellStart"/>
      <w:r>
        <w:t>participanții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a </w:t>
      </w:r>
      <w:proofErr w:type="spellStart"/>
      <w:r>
        <w:t>programărilor</w:t>
      </w:r>
      <w:proofErr w:type="spellEnd"/>
      <w:r>
        <w:t xml:space="preserve">. </w:t>
      </w:r>
      <w:proofErr w:type="spellStart"/>
      <w:r>
        <w:t>Astfel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ele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urmează</w:t>
      </w:r>
      <w:proofErr w:type="spellEnd"/>
      <w:r>
        <w:t xml:space="preserve">, am </w:t>
      </w:r>
      <w:proofErr w:type="spellStart"/>
      <w:r>
        <w:t>implementat</w:t>
      </w:r>
      <w:proofErr w:type="spellEnd"/>
      <w:r>
        <w:t xml:space="preserve"> </w:t>
      </w:r>
      <w:proofErr w:type="spellStart"/>
      <w:r>
        <w:t>următoarele</w:t>
      </w:r>
      <w:proofErr w:type="spellEnd"/>
      <w:r>
        <w:t xml:space="preserve">: un </w:t>
      </w:r>
      <w:proofErr w:type="spellStart"/>
      <w:r>
        <w:t>sistem</w:t>
      </w:r>
      <w:proofErr w:type="spellEnd"/>
      <w:r>
        <w:t xml:space="preserve"> care </w:t>
      </w:r>
      <w:proofErr w:type="spellStart"/>
      <w:r>
        <w:t>verifică</w:t>
      </w:r>
      <w:proofErr w:type="spellEnd"/>
      <w:r>
        <w:t xml:space="preserve"> </w:t>
      </w:r>
      <w:proofErr w:type="spellStart"/>
      <w:r w:rsidRPr="0077615A">
        <w:rPr>
          <w:i/>
          <w:iCs/>
        </w:rPr>
        <w:t>suprapunerile</w:t>
      </w:r>
      <w:proofErr w:type="spellEnd"/>
      <w:r w:rsidRPr="0077615A">
        <w:rPr>
          <w:i/>
          <w:iCs/>
        </w:rPr>
        <w:t xml:space="preserve"> de </w:t>
      </w:r>
      <w:proofErr w:type="spellStart"/>
      <w:r w:rsidRPr="0077615A">
        <w:rPr>
          <w:i/>
          <w:iCs/>
        </w:rPr>
        <w:t>programăr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sigura</w:t>
      </w:r>
      <w:proofErr w:type="spellEnd"/>
      <w:r>
        <w:t xml:space="preserve"> o </w:t>
      </w:r>
      <w:proofErr w:type="spellStart"/>
      <w:r>
        <w:t>organizare</w:t>
      </w:r>
      <w:proofErr w:type="spellEnd"/>
      <w:r>
        <w:t xml:space="preserve"> </w:t>
      </w:r>
      <w:proofErr w:type="spellStart"/>
      <w:r>
        <w:t>eficientă</w:t>
      </w:r>
      <w:proofErr w:type="spellEnd"/>
      <w:r>
        <w:t xml:space="preserve">, un </w:t>
      </w:r>
      <w:proofErr w:type="spellStart"/>
      <w:r>
        <w:t>sistem</w:t>
      </w:r>
      <w:proofErr w:type="spellEnd"/>
      <w:r>
        <w:t xml:space="preserve"> de </w:t>
      </w:r>
      <w:proofErr w:type="spellStart"/>
      <w:r w:rsidRPr="0077615A">
        <w:rPr>
          <w:i/>
          <w:iCs/>
        </w:rPr>
        <w:t>urmărire</w:t>
      </w:r>
      <w:proofErr w:type="spellEnd"/>
      <w:r w:rsidRPr="0077615A">
        <w:rPr>
          <w:i/>
          <w:iCs/>
        </w:rPr>
        <w:t xml:space="preserve"> a </w:t>
      </w:r>
      <w:proofErr w:type="spellStart"/>
      <w:r w:rsidRPr="0077615A">
        <w:rPr>
          <w:i/>
          <w:iCs/>
        </w:rPr>
        <w:t>statusului</w:t>
      </w:r>
      <w:proofErr w:type="spellEnd"/>
      <w:r w:rsidRPr="0077615A">
        <w:rPr>
          <w:i/>
          <w:iCs/>
        </w:rPr>
        <w:t xml:space="preserve"> </w:t>
      </w:r>
      <w:proofErr w:type="spellStart"/>
      <w:r w:rsidRPr="0077615A">
        <w:rPr>
          <w:i/>
          <w:iCs/>
        </w:rPr>
        <w:t>plăților</w:t>
      </w:r>
      <w:proofErr w:type="spellEnd"/>
      <w:r w:rsidRPr="0077615A">
        <w:rPr>
          <w:i/>
          <w:iCs/>
        </w:rPr>
        <w:t xml:space="preserve"> </w:t>
      </w:r>
      <w:proofErr w:type="spellStart"/>
      <w:r w:rsidRPr="0077615A">
        <w:rPr>
          <w:i/>
          <w:iCs/>
        </w:rPr>
        <w:t>și</w:t>
      </w:r>
      <w:proofErr w:type="spellEnd"/>
      <w:r w:rsidRPr="0077615A">
        <w:rPr>
          <w:i/>
          <w:iCs/>
        </w:rPr>
        <w:t xml:space="preserve"> </w:t>
      </w:r>
      <w:proofErr w:type="spellStart"/>
      <w:r w:rsidRPr="0077615A">
        <w:rPr>
          <w:i/>
          <w:iCs/>
        </w:rPr>
        <w:t>tarifelor</w:t>
      </w:r>
      <w:proofErr w:type="spellEnd"/>
      <w:r>
        <w:t xml:space="preserve">, u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</w:t>
      </w:r>
      <w:r w:rsidR="0077615A">
        <w:t>tru</w:t>
      </w:r>
      <w:proofErr w:type="spellEnd"/>
      <w:r w:rsidR="0077615A">
        <w:t xml:space="preserve"> </w:t>
      </w:r>
      <w:proofErr w:type="spellStart"/>
      <w:r w:rsidR="0077615A" w:rsidRPr="0077615A">
        <w:rPr>
          <w:i/>
          <w:iCs/>
        </w:rPr>
        <w:t>păstrarea</w:t>
      </w:r>
      <w:proofErr w:type="spellEnd"/>
      <w:r w:rsidR="0077615A" w:rsidRPr="0077615A">
        <w:rPr>
          <w:i/>
          <w:iCs/>
        </w:rPr>
        <w:t xml:space="preserve"> </w:t>
      </w:r>
      <w:proofErr w:type="spellStart"/>
      <w:r w:rsidR="0077615A" w:rsidRPr="0077615A">
        <w:rPr>
          <w:i/>
          <w:iCs/>
        </w:rPr>
        <w:t>istoricului</w:t>
      </w:r>
      <w:proofErr w:type="spellEnd"/>
      <w:r w:rsidR="0077615A" w:rsidRPr="0077615A">
        <w:rPr>
          <w:i/>
          <w:iCs/>
        </w:rPr>
        <w:t xml:space="preserve"> </w:t>
      </w:r>
      <w:proofErr w:type="spellStart"/>
      <w:r w:rsidR="0077615A" w:rsidRPr="0077615A">
        <w:rPr>
          <w:i/>
          <w:iCs/>
        </w:rPr>
        <w:t>plăților</w:t>
      </w:r>
      <w:proofErr w:type="spellEnd"/>
      <w:r w:rsidR="0077615A">
        <w:t xml:space="preserve"> </w:t>
      </w:r>
      <w:proofErr w:type="spellStart"/>
      <w:r w:rsidR="0077615A">
        <w:t>și</w:t>
      </w:r>
      <w:proofErr w:type="spellEnd"/>
      <w:r w:rsidR="0077615A">
        <w:t xml:space="preserve"> un </w:t>
      </w:r>
      <w:proofErr w:type="spellStart"/>
      <w:r w:rsidR="0077615A">
        <w:t>sistem</w:t>
      </w:r>
      <w:proofErr w:type="spellEnd"/>
      <w:r w:rsidR="0077615A">
        <w:t xml:space="preserve"> </w:t>
      </w:r>
      <w:proofErr w:type="spellStart"/>
      <w:r w:rsidR="0077615A">
        <w:t>pentru</w:t>
      </w:r>
      <w:proofErr w:type="spellEnd"/>
      <w:r w:rsidR="0077615A">
        <w:t xml:space="preserve"> </w:t>
      </w:r>
      <w:proofErr w:type="spellStart"/>
      <w:r w:rsidR="0077615A">
        <w:t>colectarea</w:t>
      </w:r>
      <w:proofErr w:type="spellEnd"/>
      <w:r w:rsidR="0077615A">
        <w:t xml:space="preserve"> </w:t>
      </w:r>
      <w:proofErr w:type="spellStart"/>
      <w:r w:rsidR="0077615A">
        <w:t>și</w:t>
      </w:r>
      <w:proofErr w:type="spellEnd"/>
      <w:r w:rsidR="0077615A">
        <w:t xml:space="preserve"> </w:t>
      </w:r>
      <w:proofErr w:type="spellStart"/>
      <w:r w:rsidR="0077615A" w:rsidRPr="0077615A">
        <w:rPr>
          <w:i/>
          <w:iCs/>
        </w:rPr>
        <w:t>analiza</w:t>
      </w:r>
      <w:proofErr w:type="spellEnd"/>
      <w:r w:rsidR="0077615A" w:rsidRPr="0077615A">
        <w:rPr>
          <w:i/>
          <w:iCs/>
        </w:rPr>
        <w:t xml:space="preserve"> feedback-</w:t>
      </w:r>
      <w:proofErr w:type="spellStart"/>
      <w:r w:rsidR="0077615A" w:rsidRPr="0077615A">
        <w:rPr>
          <w:i/>
          <w:iCs/>
        </w:rPr>
        <w:t>ului</w:t>
      </w:r>
      <w:proofErr w:type="spellEnd"/>
      <w:r w:rsidR="0077615A">
        <w:t xml:space="preserve"> </w:t>
      </w:r>
      <w:proofErr w:type="spellStart"/>
      <w:r w:rsidR="0077615A">
        <w:t>venit</w:t>
      </w:r>
      <w:proofErr w:type="spellEnd"/>
      <w:r w:rsidR="0077615A">
        <w:t xml:space="preserve"> din </w:t>
      </w:r>
      <w:proofErr w:type="spellStart"/>
      <w:r w:rsidR="0077615A">
        <w:t>partea</w:t>
      </w:r>
      <w:proofErr w:type="spellEnd"/>
      <w:r w:rsidR="0077615A">
        <w:t xml:space="preserve"> </w:t>
      </w:r>
      <w:proofErr w:type="spellStart"/>
      <w:r w:rsidR="0077615A">
        <w:t>participanților</w:t>
      </w:r>
      <w:proofErr w:type="spellEnd"/>
      <w:r w:rsidR="0077615A">
        <w:t xml:space="preserve"> </w:t>
      </w:r>
      <w:proofErr w:type="spellStart"/>
      <w:r w:rsidR="0077615A">
        <w:t>pentru</w:t>
      </w:r>
      <w:proofErr w:type="spellEnd"/>
      <w:r w:rsidR="0077615A">
        <w:t xml:space="preserve"> a </w:t>
      </w:r>
      <w:proofErr w:type="spellStart"/>
      <w:r w:rsidR="0077615A">
        <w:t>îmbunătăți</w:t>
      </w:r>
      <w:proofErr w:type="spellEnd"/>
      <w:r w:rsidR="0077615A">
        <w:t xml:space="preserve"> constant </w:t>
      </w:r>
      <w:proofErr w:type="spellStart"/>
      <w:r w:rsidR="0077615A">
        <w:t>calitatea</w:t>
      </w:r>
      <w:proofErr w:type="spellEnd"/>
      <w:r w:rsidR="0077615A">
        <w:t xml:space="preserve"> </w:t>
      </w:r>
      <w:proofErr w:type="spellStart"/>
      <w:r w:rsidR="0077615A">
        <w:t>serviciilor</w:t>
      </w:r>
      <w:proofErr w:type="spellEnd"/>
      <w:r w:rsidR="0077615A">
        <w:t>.</w:t>
      </w:r>
      <w:r w:rsidR="0077615A" w:rsidRPr="0077615A">
        <w:rPr>
          <w:rFonts w:asciiTheme="minorHAnsi" w:eastAsiaTheme="minorEastAsia" w:hAnsiTheme="minorHAnsi" w:cstheme="minorBidi"/>
          <w:sz w:val="21"/>
          <w:szCs w:val="21"/>
        </w:rPr>
        <w:t xml:space="preserve"> </w:t>
      </w:r>
      <w:r w:rsidR="0077615A" w:rsidRPr="0077615A">
        <w:t xml:space="preserve">Pe </w:t>
      </w:r>
      <w:proofErr w:type="spellStart"/>
      <w:r w:rsidR="0077615A" w:rsidRPr="0077615A">
        <w:t>lângă</w:t>
      </w:r>
      <w:proofErr w:type="spellEnd"/>
      <w:r w:rsidR="0077615A" w:rsidRPr="0077615A">
        <w:t xml:space="preserve"> </w:t>
      </w:r>
      <w:proofErr w:type="spellStart"/>
      <w:r w:rsidR="0077615A" w:rsidRPr="0077615A">
        <w:t>aceste</w:t>
      </w:r>
      <w:proofErr w:type="spellEnd"/>
      <w:r w:rsidR="0077615A" w:rsidRPr="0077615A">
        <w:t xml:space="preserve"> </w:t>
      </w:r>
      <w:proofErr w:type="spellStart"/>
      <w:r w:rsidR="0077615A" w:rsidRPr="0077615A">
        <w:t>funcționalități</w:t>
      </w:r>
      <w:proofErr w:type="spellEnd"/>
      <w:r w:rsidR="0077615A" w:rsidRPr="0077615A">
        <w:t xml:space="preserve">, am </w:t>
      </w:r>
      <w:proofErr w:type="spellStart"/>
      <w:r w:rsidR="0077615A" w:rsidRPr="0077615A">
        <w:t>adăugat</w:t>
      </w:r>
      <w:proofErr w:type="spellEnd"/>
      <w:r w:rsidR="0077615A" w:rsidRPr="0077615A">
        <w:t xml:space="preserve"> </w:t>
      </w:r>
      <w:proofErr w:type="spellStart"/>
      <w:r w:rsidR="0077615A" w:rsidRPr="0077615A">
        <w:t>și</w:t>
      </w:r>
      <w:proofErr w:type="spellEnd"/>
      <w:r w:rsidR="0077615A" w:rsidRPr="0077615A">
        <w:t xml:space="preserve"> </w:t>
      </w:r>
      <w:proofErr w:type="spellStart"/>
      <w:r w:rsidR="0077615A" w:rsidRPr="0077615A">
        <w:t>alte</w:t>
      </w:r>
      <w:proofErr w:type="spellEnd"/>
      <w:r w:rsidR="0077615A" w:rsidRPr="0077615A">
        <w:t xml:space="preserve"> </w:t>
      </w:r>
      <w:proofErr w:type="spellStart"/>
      <w:r w:rsidR="0077615A" w:rsidRPr="0077615A">
        <w:t>îmbunătățiri</w:t>
      </w:r>
      <w:proofErr w:type="spellEnd"/>
      <w:r w:rsidR="0077615A" w:rsidRPr="0077615A">
        <w:t xml:space="preserve"> </w:t>
      </w:r>
      <w:proofErr w:type="spellStart"/>
      <w:r w:rsidR="0077615A" w:rsidRPr="0077615A">
        <w:t>și</w:t>
      </w:r>
      <w:proofErr w:type="spellEnd"/>
      <w:r w:rsidR="0077615A" w:rsidRPr="0077615A">
        <w:t xml:space="preserve"> </w:t>
      </w:r>
      <w:proofErr w:type="spellStart"/>
      <w:r w:rsidR="0077615A" w:rsidRPr="0077615A">
        <w:t>mecanisme</w:t>
      </w:r>
      <w:proofErr w:type="spellEnd"/>
      <w:r w:rsidR="0077615A" w:rsidRPr="0077615A">
        <w:t xml:space="preserve"> </w:t>
      </w:r>
      <w:proofErr w:type="spellStart"/>
      <w:r w:rsidR="0077615A" w:rsidRPr="0077615A">
        <w:t>menite</w:t>
      </w:r>
      <w:proofErr w:type="spellEnd"/>
      <w:r w:rsidR="0077615A" w:rsidRPr="0077615A">
        <w:t xml:space="preserve"> </w:t>
      </w:r>
      <w:proofErr w:type="spellStart"/>
      <w:r w:rsidR="0077615A" w:rsidRPr="0077615A">
        <w:t>să</w:t>
      </w:r>
      <w:proofErr w:type="spellEnd"/>
      <w:r w:rsidR="0077615A" w:rsidRPr="0077615A">
        <w:t xml:space="preserve"> </w:t>
      </w:r>
      <w:proofErr w:type="spellStart"/>
      <w:r w:rsidR="0077615A" w:rsidRPr="0077615A">
        <w:t>optimizeze</w:t>
      </w:r>
      <w:proofErr w:type="spellEnd"/>
      <w:r w:rsidR="0077615A" w:rsidRPr="0077615A">
        <w:t xml:space="preserve"> </w:t>
      </w:r>
      <w:proofErr w:type="spellStart"/>
      <w:r w:rsidR="0077615A" w:rsidRPr="0077615A">
        <w:t>gestionarea</w:t>
      </w:r>
      <w:proofErr w:type="spellEnd"/>
      <w:r w:rsidR="0077615A" w:rsidRPr="0077615A">
        <w:t xml:space="preserve"> </w:t>
      </w:r>
      <w:proofErr w:type="spellStart"/>
      <w:r w:rsidR="0077615A" w:rsidRPr="0077615A">
        <w:t>activităților</w:t>
      </w:r>
      <w:proofErr w:type="spellEnd"/>
      <w:r w:rsidR="0077615A" w:rsidRPr="0077615A">
        <w:t xml:space="preserve"> </w:t>
      </w:r>
      <w:proofErr w:type="spellStart"/>
      <w:r w:rsidR="0077615A" w:rsidRPr="0077615A">
        <w:t>și</w:t>
      </w:r>
      <w:proofErr w:type="spellEnd"/>
      <w:r w:rsidR="0077615A" w:rsidRPr="0077615A">
        <w:t xml:space="preserve"> </w:t>
      </w:r>
      <w:proofErr w:type="spellStart"/>
      <w:r w:rsidR="0077615A" w:rsidRPr="0077615A">
        <w:t>să</w:t>
      </w:r>
      <w:proofErr w:type="spellEnd"/>
      <w:r w:rsidR="0077615A" w:rsidRPr="0077615A">
        <w:t xml:space="preserve"> </w:t>
      </w:r>
      <w:proofErr w:type="spellStart"/>
      <w:r w:rsidR="0077615A" w:rsidRPr="0077615A">
        <w:t>asigure</w:t>
      </w:r>
      <w:proofErr w:type="spellEnd"/>
      <w:r w:rsidR="0077615A" w:rsidRPr="0077615A">
        <w:t xml:space="preserve"> o </w:t>
      </w:r>
      <w:proofErr w:type="spellStart"/>
      <w:r w:rsidR="0077615A" w:rsidRPr="0077615A">
        <w:t>experiență</w:t>
      </w:r>
      <w:proofErr w:type="spellEnd"/>
      <w:r w:rsidR="0077615A" w:rsidRPr="0077615A">
        <w:t xml:space="preserve"> </w:t>
      </w:r>
      <w:proofErr w:type="spellStart"/>
      <w:r w:rsidR="0077615A" w:rsidRPr="0077615A">
        <w:t>completă</w:t>
      </w:r>
      <w:proofErr w:type="spellEnd"/>
      <w:r w:rsidR="0077615A" w:rsidRPr="0077615A">
        <w:t xml:space="preserve">, </w:t>
      </w:r>
      <w:proofErr w:type="spellStart"/>
      <w:r w:rsidR="0077615A" w:rsidRPr="0077615A">
        <w:t>detaliile</w:t>
      </w:r>
      <w:proofErr w:type="spellEnd"/>
      <w:r w:rsidR="0077615A" w:rsidRPr="0077615A">
        <w:t xml:space="preserve"> </w:t>
      </w:r>
      <w:proofErr w:type="spellStart"/>
      <w:r w:rsidR="0077615A" w:rsidRPr="0077615A">
        <w:t>acestora</w:t>
      </w:r>
      <w:proofErr w:type="spellEnd"/>
      <w:r w:rsidR="0077615A" w:rsidRPr="0077615A">
        <w:t xml:space="preserve"> </w:t>
      </w:r>
      <w:proofErr w:type="spellStart"/>
      <w:r w:rsidR="0077615A" w:rsidRPr="0077615A">
        <w:t>fiind</w:t>
      </w:r>
      <w:proofErr w:type="spellEnd"/>
      <w:r w:rsidR="0077615A" w:rsidRPr="0077615A">
        <w:t xml:space="preserve"> </w:t>
      </w:r>
      <w:proofErr w:type="spellStart"/>
      <w:r w:rsidR="0077615A" w:rsidRPr="0077615A">
        <w:t>prezentate</w:t>
      </w:r>
      <w:proofErr w:type="spellEnd"/>
      <w:r w:rsidR="0077615A" w:rsidRPr="0077615A">
        <w:t xml:space="preserve"> </w:t>
      </w:r>
      <w:proofErr w:type="spellStart"/>
      <w:r w:rsidR="0077615A" w:rsidRPr="0077615A">
        <w:t>în</w:t>
      </w:r>
      <w:proofErr w:type="spellEnd"/>
      <w:r w:rsidR="0077615A" w:rsidRPr="0077615A">
        <w:t xml:space="preserve"> </w:t>
      </w:r>
      <w:proofErr w:type="spellStart"/>
      <w:r w:rsidR="0077615A" w:rsidRPr="0077615A">
        <w:t>secțiunile</w:t>
      </w:r>
      <w:proofErr w:type="spellEnd"/>
      <w:r w:rsidR="0077615A" w:rsidRPr="0077615A">
        <w:t xml:space="preserve"> </w:t>
      </w:r>
      <w:proofErr w:type="spellStart"/>
      <w:r w:rsidR="0077615A" w:rsidRPr="0077615A">
        <w:t>următoare</w:t>
      </w:r>
      <w:proofErr w:type="spellEnd"/>
      <w:r w:rsidR="0077615A" w:rsidRPr="0077615A">
        <w:t>.</w:t>
      </w:r>
    </w:p>
    <w:p w14:paraId="7948C6C5" w14:textId="413981BC" w:rsidR="0077615A" w:rsidRPr="00BC7BC2" w:rsidRDefault="0077615A" w:rsidP="00C840E4">
      <w:pPr>
        <w:pStyle w:val="NormalWeb"/>
        <w:jc w:val="both"/>
        <w:rPr>
          <w:lang w:val="ro-RO"/>
        </w:rPr>
      </w:pPr>
      <w:proofErr w:type="spellStart"/>
      <w:r w:rsidRPr="00BC7BC2">
        <w:t>Pentru</w:t>
      </w:r>
      <w:proofErr w:type="spellEnd"/>
      <w:r w:rsidRPr="00BC7BC2">
        <w:t xml:space="preserve"> </w:t>
      </w:r>
      <w:proofErr w:type="spellStart"/>
      <w:r w:rsidRPr="00BC7BC2">
        <w:t>asigurarea</w:t>
      </w:r>
      <w:proofErr w:type="spellEnd"/>
      <w:r w:rsidRPr="00BC7BC2">
        <w:t xml:space="preserve"> </w:t>
      </w:r>
      <w:proofErr w:type="spellStart"/>
      <w:r w:rsidRPr="00BC7BC2">
        <w:t>integrității</w:t>
      </w:r>
      <w:proofErr w:type="spellEnd"/>
      <w:r w:rsidRPr="00BC7BC2">
        <w:t xml:space="preserve"> </w:t>
      </w:r>
      <w:proofErr w:type="spellStart"/>
      <w:r w:rsidRPr="00BC7BC2">
        <w:t>datelor</w:t>
      </w:r>
      <w:proofErr w:type="spellEnd"/>
      <w:r w:rsidRPr="00BC7BC2">
        <w:t xml:space="preserve">, cum </w:t>
      </w:r>
      <w:proofErr w:type="spellStart"/>
      <w:r w:rsidRPr="00BC7BC2">
        <w:t>ar</w:t>
      </w:r>
      <w:proofErr w:type="spellEnd"/>
      <w:r w:rsidRPr="00BC7BC2">
        <w:t xml:space="preserve"> fi </w:t>
      </w:r>
      <w:proofErr w:type="spellStart"/>
      <w:r w:rsidRPr="00BC7BC2">
        <w:t>verificarea</w:t>
      </w:r>
      <w:proofErr w:type="spellEnd"/>
      <w:r w:rsidRPr="00BC7BC2">
        <w:t xml:space="preserve"> </w:t>
      </w:r>
      <w:proofErr w:type="spellStart"/>
      <w:r w:rsidRPr="00BC7BC2">
        <w:t>suprapunerilor</w:t>
      </w:r>
      <w:proofErr w:type="spellEnd"/>
      <w:r w:rsidRPr="00BC7BC2">
        <w:t xml:space="preserve"> de </w:t>
      </w:r>
      <w:proofErr w:type="spellStart"/>
      <w:r w:rsidRPr="00BC7BC2">
        <w:t>programări</w:t>
      </w:r>
      <w:proofErr w:type="spellEnd"/>
      <w:r w:rsidRPr="00BC7BC2">
        <w:t xml:space="preserve"> </w:t>
      </w:r>
      <w:proofErr w:type="spellStart"/>
      <w:r w:rsidRPr="00BC7BC2">
        <w:t>și</w:t>
      </w:r>
      <w:proofErr w:type="spellEnd"/>
      <w:r w:rsidRPr="00BC7BC2">
        <w:t xml:space="preserve"> </w:t>
      </w:r>
      <w:proofErr w:type="spellStart"/>
      <w:r w:rsidRPr="00BC7BC2">
        <w:t>validarea</w:t>
      </w:r>
      <w:proofErr w:type="spellEnd"/>
      <w:r w:rsidRPr="00BC7BC2">
        <w:t xml:space="preserve"> </w:t>
      </w:r>
      <w:proofErr w:type="spellStart"/>
      <w:r w:rsidRPr="00BC7BC2">
        <w:t>sumelor</w:t>
      </w:r>
      <w:proofErr w:type="spellEnd"/>
      <w:r w:rsidRPr="00BC7BC2">
        <w:t xml:space="preserve"> </w:t>
      </w:r>
      <w:proofErr w:type="spellStart"/>
      <w:r w:rsidRPr="00BC7BC2">
        <w:t>plăților</w:t>
      </w:r>
      <w:proofErr w:type="spellEnd"/>
      <w:r w:rsidRPr="00BC7BC2">
        <w:t xml:space="preserve">, au </w:t>
      </w:r>
      <w:proofErr w:type="spellStart"/>
      <w:r w:rsidRPr="00BC7BC2">
        <w:t>fost</w:t>
      </w:r>
      <w:proofErr w:type="spellEnd"/>
      <w:r w:rsidRPr="00BC7BC2">
        <w:t xml:space="preserve"> </w:t>
      </w:r>
      <w:proofErr w:type="spellStart"/>
      <w:r w:rsidRPr="00BC7BC2">
        <w:t>implementați</w:t>
      </w:r>
      <w:proofErr w:type="spellEnd"/>
      <w:r w:rsidRPr="00BC7BC2">
        <w:t xml:space="preserve"> </w:t>
      </w:r>
      <w:proofErr w:type="spellStart"/>
      <w:r w:rsidRPr="00BC7BC2">
        <w:t>triggeri</w:t>
      </w:r>
      <w:proofErr w:type="spellEnd"/>
      <w:r w:rsidRPr="00BC7BC2">
        <w:t xml:space="preserve"> care </w:t>
      </w:r>
      <w:proofErr w:type="spellStart"/>
      <w:r w:rsidRPr="00BC7BC2">
        <w:t>automatizează</w:t>
      </w:r>
      <w:proofErr w:type="spellEnd"/>
      <w:r w:rsidRPr="00BC7BC2">
        <w:t xml:space="preserve"> </w:t>
      </w:r>
      <w:proofErr w:type="spellStart"/>
      <w:r w:rsidRPr="00BC7BC2">
        <w:t>aceste</w:t>
      </w:r>
      <w:proofErr w:type="spellEnd"/>
      <w:r w:rsidRPr="00BC7BC2">
        <w:t xml:space="preserve"> </w:t>
      </w:r>
      <w:proofErr w:type="spellStart"/>
      <w:r w:rsidRPr="00BC7BC2">
        <w:t>verificări</w:t>
      </w:r>
      <w:proofErr w:type="spellEnd"/>
      <w:r w:rsidRPr="00BC7BC2">
        <w:t xml:space="preserve">. </w:t>
      </w:r>
      <w:proofErr w:type="spellStart"/>
      <w:r w:rsidRPr="00BC7BC2">
        <w:t>Gestionarea</w:t>
      </w:r>
      <w:proofErr w:type="spellEnd"/>
      <w:r w:rsidRPr="00BC7BC2">
        <w:t xml:space="preserve"> </w:t>
      </w:r>
      <w:proofErr w:type="spellStart"/>
      <w:r w:rsidRPr="00BC7BC2">
        <w:t>operațiunilor</w:t>
      </w:r>
      <w:proofErr w:type="spellEnd"/>
      <w:r w:rsidRPr="00BC7BC2">
        <w:t xml:space="preserve"> a </w:t>
      </w:r>
      <w:proofErr w:type="spellStart"/>
      <w:r w:rsidRPr="00BC7BC2">
        <w:t>fost</w:t>
      </w:r>
      <w:proofErr w:type="spellEnd"/>
      <w:r w:rsidRPr="00BC7BC2">
        <w:t xml:space="preserve"> </w:t>
      </w:r>
      <w:proofErr w:type="spellStart"/>
      <w:r w:rsidRPr="00BC7BC2">
        <w:t>simplificată</w:t>
      </w:r>
      <w:proofErr w:type="spellEnd"/>
      <w:r w:rsidRPr="00BC7BC2">
        <w:t xml:space="preserve"> </w:t>
      </w:r>
      <w:proofErr w:type="spellStart"/>
      <w:r w:rsidRPr="00BC7BC2">
        <w:t>prin</w:t>
      </w:r>
      <w:proofErr w:type="spellEnd"/>
      <w:r w:rsidRPr="00BC7BC2">
        <w:t xml:space="preserve"> </w:t>
      </w:r>
      <w:proofErr w:type="spellStart"/>
      <w:r w:rsidRPr="00BC7BC2">
        <w:t>utilizarea</w:t>
      </w:r>
      <w:proofErr w:type="spellEnd"/>
      <w:r w:rsidRPr="00BC7BC2">
        <w:t xml:space="preserve"> </w:t>
      </w:r>
      <w:proofErr w:type="spellStart"/>
      <w:r w:rsidRPr="00BC7BC2">
        <w:t>procedurilor</w:t>
      </w:r>
      <w:proofErr w:type="spellEnd"/>
      <w:r w:rsidRPr="00BC7BC2">
        <w:t xml:space="preserve"> </w:t>
      </w:r>
      <w:proofErr w:type="spellStart"/>
      <w:r w:rsidRPr="00BC7BC2">
        <w:t>și</w:t>
      </w:r>
      <w:proofErr w:type="spellEnd"/>
      <w:r w:rsidRPr="00BC7BC2">
        <w:t xml:space="preserve"> </w:t>
      </w:r>
      <w:proofErr w:type="spellStart"/>
      <w:r w:rsidRPr="00BC7BC2">
        <w:t>funcțiilor</w:t>
      </w:r>
      <w:proofErr w:type="spellEnd"/>
      <w:r w:rsidRPr="00BC7BC2">
        <w:t xml:space="preserve"> </w:t>
      </w:r>
      <w:proofErr w:type="spellStart"/>
      <w:r w:rsidRPr="00BC7BC2">
        <w:t>stocate</w:t>
      </w:r>
      <w:proofErr w:type="spellEnd"/>
      <w:r w:rsidRPr="00BC7BC2">
        <w:t xml:space="preserve">, </w:t>
      </w:r>
      <w:proofErr w:type="spellStart"/>
      <w:r w:rsidRPr="00BC7BC2">
        <w:t>iar</w:t>
      </w:r>
      <w:proofErr w:type="spellEnd"/>
      <w:r w:rsidRPr="00BC7BC2">
        <w:t xml:space="preserve"> </w:t>
      </w:r>
      <w:proofErr w:type="spellStart"/>
      <w:r w:rsidRPr="00BC7BC2">
        <w:t>baza</w:t>
      </w:r>
      <w:proofErr w:type="spellEnd"/>
      <w:r w:rsidRPr="00BC7BC2">
        <w:t xml:space="preserve"> de date, </w:t>
      </w:r>
      <w:proofErr w:type="spellStart"/>
      <w:r w:rsidRPr="00BC7BC2">
        <w:t>complet</w:t>
      </w:r>
      <w:proofErr w:type="spellEnd"/>
      <w:r w:rsidRPr="00BC7BC2">
        <w:t xml:space="preserve"> </w:t>
      </w:r>
      <w:proofErr w:type="spellStart"/>
      <w:r w:rsidRPr="00BC7BC2">
        <w:t>normalizată</w:t>
      </w:r>
      <w:proofErr w:type="spellEnd"/>
      <w:r w:rsidRPr="00BC7BC2">
        <w:t xml:space="preserve">, include </w:t>
      </w:r>
      <w:proofErr w:type="spellStart"/>
      <w:r w:rsidRPr="00BC7BC2">
        <w:t>tabele</w:t>
      </w:r>
      <w:proofErr w:type="spellEnd"/>
      <w:r w:rsidRPr="00BC7BC2">
        <w:t xml:space="preserve"> </w:t>
      </w:r>
      <w:proofErr w:type="spellStart"/>
      <w:r w:rsidRPr="00BC7BC2">
        <w:t>pentru</w:t>
      </w:r>
      <w:proofErr w:type="spellEnd"/>
      <w:r w:rsidRPr="00BC7BC2">
        <w:t xml:space="preserve"> </w:t>
      </w:r>
      <w:proofErr w:type="spellStart"/>
      <w:r w:rsidRPr="00BC7BC2">
        <w:rPr>
          <w:i/>
          <w:iCs/>
        </w:rPr>
        <w:t>participanți</w:t>
      </w:r>
      <w:proofErr w:type="spellEnd"/>
      <w:r w:rsidRPr="00BC7BC2">
        <w:rPr>
          <w:i/>
          <w:iCs/>
        </w:rPr>
        <w:t xml:space="preserve">, </w:t>
      </w:r>
      <w:proofErr w:type="spellStart"/>
      <w:r w:rsidRPr="00BC7BC2">
        <w:rPr>
          <w:i/>
          <w:iCs/>
        </w:rPr>
        <w:t>grupe</w:t>
      </w:r>
      <w:proofErr w:type="spellEnd"/>
      <w:r w:rsidRPr="00BC7BC2">
        <w:rPr>
          <w:i/>
          <w:iCs/>
        </w:rPr>
        <w:t xml:space="preserve"> de </w:t>
      </w:r>
      <w:proofErr w:type="spellStart"/>
      <w:r w:rsidRPr="00BC7BC2">
        <w:rPr>
          <w:i/>
          <w:iCs/>
        </w:rPr>
        <w:t>vârstă</w:t>
      </w:r>
      <w:proofErr w:type="spellEnd"/>
      <w:r w:rsidRPr="00BC7BC2">
        <w:rPr>
          <w:i/>
          <w:iCs/>
        </w:rPr>
        <w:t xml:space="preserve">, </w:t>
      </w:r>
      <w:proofErr w:type="spellStart"/>
      <w:r w:rsidRPr="00BC7BC2">
        <w:rPr>
          <w:i/>
          <w:iCs/>
        </w:rPr>
        <w:t>activități</w:t>
      </w:r>
      <w:proofErr w:type="spellEnd"/>
      <w:r w:rsidRPr="00BC7BC2">
        <w:rPr>
          <w:i/>
          <w:iCs/>
        </w:rPr>
        <w:t xml:space="preserve">, </w:t>
      </w:r>
      <w:proofErr w:type="spellStart"/>
      <w:r w:rsidRPr="00BC7BC2">
        <w:rPr>
          <w:i/>
          <w:iCs/>
        </w:rPr>
        <w:t>programări</w:t>
      </w:r>
      <w:proofErr w:type="spellEnd"/>
      <w:r w:rsidRPr="00BC7BC2">
        <w:rPr>
          <w:i/>
          <w:iCs/>
        </w:rPr>
        <w:t xml:space="preserve">, </w:t>
      </w:r>
      <w:proofErr w:type="spellStart"/>
      <w:r w:rsidRPr="00BC7BC2">
        <w:rPr>
          <w:i/>
          <w:iCs/>
        </w:rPr>
        <w:t>plăți</w:t>
      </w:r>
      <w:proofErr w:type="spellEnd"/>
      <w:r w:rsidRPr="00BC7BC2">
        <w:rPr>
          <w:i/>
          <w:iCs/>
        </w:rPr>
        <w:t xml:space="preserve">, </w:t>
      </w:r>
      <w:proofErr w:type="spellStart"/>
      <w:r w:rsidRPr="00BC7BC2">
        <w:rPr>
          <w:i/>
          <w:iCs/>
        </w:rPr>
        <w:t>tarife</w:t>
      </w:r>
      <w:proofErr w:type="spellEnd"/>
      <w:r w:rsidRPr="00BC7BC2">
        <w:rPr>
          <w:i/>
          <w:iCs/>
        </w:rPr>
        <w:t xml:space="preserve"> </w:t>
      </w:r>
      <w:proofErr w:type="spellStart"/>
      <w:r w:rsidRPr="00BC7BC2">
        <w:rPr>
          <w:i/>
          <w:iCs/>
        </w:rPr>
        <w:t>și</w:t>
      </w:r>
      <w:proofErr w:type="spellEnd"/>
      <w:r w:rsidRPr="00BC7BC2">
        <w:rPr>
          <w:i/>
          <w:iCs/>
        </w:rPr>
        <w:t xml:space="preserve"> feedback</w:t>
      </w:r>
      <w:r w:rsidRPr="00BC7BC2">
        <w:t xml:space="preserve">. </w:t>
      </w:r>
      <w:proofErr w:type="spellStart"/>
      <w:r w:rsidRPr="00BC7BC2">
        <w:t>Proiectul</w:t>
      </w:r>
      <w:proofErr w:type="spellEnd"/>
      <w:r w:rsidRPr="00BC7BC2">
        <w:t xml:space="preserve"> a </w:t>
      </w:r>
      <w:proofErr w:type="spellStart"/>
      <w:r w:rsidRPr="00BC7BC2">
        <w:t>fost</w:t>
      </w:r>
      <w:proofErr w:type="spellEnd"/>
      <w:r w:rsidRPr="00BC7BC2">
        <w:t xml:space="preserve"> </w:t>
      </w:r>
      <w:proofErr w:type="spellStart"/>
      <w:r w:rsidRPr="00BC7BC2">
        <w:t>dezvoltat</w:t>
      </w:r>
      <w:proofErr w:type="spellEnd"/>
      <w:r w:rsidRPr="00BC7BC2">
        <w:t xml:space="preserve"> pe </w:t>
      </w:r>
      <w:proofErr w:type="spellStart"/>
      <w:r w:rsidRPr="00BC7BC2">
        <w:t>platforma</w:t>
      </w:r>
      <w:proofErr w:type="spellEnd"/>
      <w:r w:rsidRPr="00BC7BC2">
        <w:t xml:space="preserve"> </w:t>
      </w:r>
      <w:r w:rsidRPr="00BC7BC2">
        <w:rPr>
          <w:i/>
          <w:iCs/>
        </w:rPr>
        <w:t>Oracle APEX,</w:t>
      </w:r>
      <w:r w:rsidRPr="00BC7BC2">
        <w:t xml:space="preserve"> </w:t>
      </w:r>
      <w:proofErr w:type="spellStart"/>
      <w:r w:rsidRPr="00BC7BC2">
        <w:t>incluzând</w:t>
      </w:r>
      <w:proofErr w:type="spellEnd"/>
      <w:r w:rsidRPr="00BC7BC2">
        <w:t xml:space="preserve"> </w:t>
      </w:r>
      <w:proofErr w:type="spellStart"/>
      <w:r w:rsidRPr="00BC7BC2">
        <w:t>scripturi</w:t>
      </w:r>
      <w:proofErr w:type="spellEnd"/>
      <w:r w:rsidRPr="00BC7BC2">
        <w:t xml:space="preserve"> </w:t>
      </w:r>
      <w:proofErr w:type="spellStart"/>
      <w:r w:rsidRPr="00BC7BC2">
        <w:t>pentru</w:t>
      </w:r>
      <w:proofErr w:type="spellEnd"/>
      <w:r w:rsidRPr="00BC7BC2">
        <w:t xml:space="preserve"> </w:t>
      </w:r>
      <w:proofErr w:type="spellStart"/>
      <w:r w:rsidRPr="00BC7BC2">
        <w:t>adăugări</w:t>
      </w:r>
      <w:proofErr w:type="spellEnd"/>
      <w:r w:rsidRPr="00BC7BC2">
        <w:t xml:space="preserve"> </w:t>
      </w:r>
      <w:proofErr w:type="spellStart"/>
      <w:r w:rsidRPr="00BC7BC2">
        <w:t>și</w:t>
      </w:r>
      <w:proofErr w:type="spellEnd"/>
      <w:r w:rsidRPr="00BC7BC2">
        <w:t xml:space="preserve"> </w:t>
      </w:r>
      <w:proofErr w:type="spellStart"/>
      <w:r w:rsidRPr="00BC7BC2">
        <w:t>actualizări</w:t>
      </w:r>
      <w:proofErr w:type="spellEnd"/>
      <w:r w:rsidRPr="00BC7BC2">
        <w:t xml:space="preserve">, </w:t>
      </w:r>
      <w:proofErr w:type="spellStart"/>
      <w:r w:rsidRPr="00BC7BC2">
        <w:t>oferind</w:t>
      </w:r>
      <w:proofErr w:type="spellEnd"/>
      <w:r w:rsidRPr="00BC7BC2">
        <w:t xml:space="preserve"> o </w:t>
      </w:r>
      <w:proofErr w:type="spellStart"/>
      <w:r w:rsidRPr="00BC7BC2">
        <w:t>soluție</w:t>
      </w:r>
      <w:proofErr w:type="spellEnd"/>
      <w:r w:rsidRPr="00BC7BC2">
        <w:t xml:space="preserve"> </w:t>
      </w:r>
      <w:proofErr w:type="spellStart"/>
      <w:r w:rsidRPr="00BC7BC2">
        <w:t>flexibilă</w:t>
      </w:r>
      <w:proofErr w:type="spellEnd"/>
      <w:r w:rsidRPr="00BC7BC2">
        <w:t xml:space="preserve"> </w:t>
      </w:r>
      <w:proofErr w:type="spellStart"/>
      <w:r w:rsidRPr="00BC7BC2">
        <w:t>și</w:t>
      </w:r>
      <w:proofErr w:type="spellEnd"/>
      <w:r w:rsidRPr="00BC7BC2">
        <w:t xml:space="preserve"> </w:t>
      </w:r>
      <w:proofErr w:type="spellStart"/>
      <w:r w:rsidRPr="00BC7BC2">
        <w:t>ușor</w:t>
      </w:r>
      <w:proofErr w:type="spellEnd"/>
      <w:r w:rsidRPr="00BC7BC2">
        <w:t xml:space="preserve"> de </w:t>
      </w:r>
      <w:proofErr w:type="spellStart"/>
      <w:r w:rsidRPr="00BC7BC2">
        <w:t>extins</w:t>
      </w:r>
      <w:proofErr w:type="spellEnd"/>
      <w:r w:rsidRPr="00BC7BC2">
        <w:t>.</w:t>
      </w:r>
    </w:p>
    <w:bookmarkEnd w:id="1"/>
    <w:p w14:paraId="5991B26E" w14:textId="22BAB2E4" w:rsidR="00D4632E" w:rsidRPr="00D4632E" w:rsidRDefault="00D4632E" w:rsidP="00251D1E">
      <w:pPr>
        <w:pStyle w:val="NormalWeb"/>
      </w:pPr>
    </w:p>
    <w:p w14:paraId="740E6B94" w14:textId="77777777" w:rsidR="00251D1E" w:rsidRDefault="00251D1E" w:rsidP="00251D1E">
      <w:pPr>
        <w:jc w:val="center"/>
        <w:rPr>
          <w:rStyle w:val="Titlulcrii"/>
          <w:color w:val="D54773" w:themeColor="accent6"/>
          <w:sz w:val="40"/>
          <w:szCs w:val="40"/>
        </w:rPr>
      </w:pPr>
    </w:p>
    <w:p w14:paraId="4009C950" w14:textId="77777777" w:rsidR="00251D1E" w:rsidRPr="00251D1E" w:rsidRDefault="00251D1E" w:rsidP="00251D1E">
      <w:pPr>
        <w:jc w:val="center"/>
        <w:rPr>
          <w:rStyle w:val="Titlulcrii"/>
          <w:color w:val="D54773" w:themeColor="accent6"/>
          <w:sz w:val="40"/>
          <w:szCs w:val="40"/>
        </w:rPr>
      </w:pPr>
    </w:p>
    <w:p w14:paraId="701F3A46" w14:textId="77777777" w:rsidR="00251D1E" w:rsidRPr="00251D1E" w:rsidRDefault="00251D1E" w:rsidP="00251D1E">
      <w:pPr>
        <w:jc w:val="center"/>
        <w:rPr>
          <w:b/>
          <w:bCs/>
          <w:smallCaps/>
          <w:color w:val="E32D91" w:themeColor="accent1"/>
          <w:sz w:val="40"/>
          <w:szCs w:val="40"/>
        </w:rPr>
      </w:pPr>
    </w:p>
    <w:p w14:paraId="3268F232" w14:textId="77777777" w:rsidR="00BF52FB" w:rsidRPr="00BF52FB" w:rsidRDefault="00BF52FB" w:rsidP="00BF52FB">
      <w:pPr>
        <w:rPr>
          <w:sz w:val="40"/>
          <w:szCs w:val="40"/>
        </w:rPr>
      </w:pPr>
    </w:p>
    <w:p w14:paraId="0F04C66A" w14:textId="77777777" w:rsidR="00BF52FB" w:rsidRDefault="00BF52FB" w:rsidP="00BF52FB">
      <w:pPr>
        <w:rPr>
          <w:sz w:val="40"/>
          <w:szCs w:val="40"/>
        </w:rPr>
      </w:pPr>
    </w:p>
    <w:p w14:paraId="69FCDA2B" w14:textId="77777777" w:rsidR="00C54713" w:rsidRPr="00BF52FB" w:rsidRDefault="00C54713" w:rsidP="00BF52FB">
      <w:pPr>
        <w:rPr>
          <w:sz w:val="40"/>
          <w:szCs w:val="40"/>
        </w:rPr>
      </w:pPr>
    </w:p>
    <w:p w14:paraId="407A4B5F" w14:textId="77777777" w:rsidR="00BF52FB" w:rsidRPr="00BF52FB" w:rsidRDefault="00BF52FB" w:rsidP="00BF52FB">
      <w:pPr>
        <w:rPr>
          <w:sz w:val="40"/>
          <w:szCs w:val="40"/>
        </w:rPr>
      </w:pPr>
    </w:p>
    <w:p w14:paraId="0BC35490" w14:textId="004086F6" w:rsidR="00C840E4" w:rsidRPr="00C840E4" w:rsidRDefault="00C840E4" w:rsidP="00C840E4">
      <w:pPr>
        <w:pStyle w:val="Listparagraf"/>
        <w:numPr>
          <w:ilvl w:val="0"/>
          <w:numId w:val="5"/>
        </w:numPr>
        <w:rPr>
          <w:b/>
          <w:bCs/>
          <w:smallCaps/>
          <w:color w:val="D54773" w:themeColor="accent6"/>
          <w:sz w:val="40"/>
          <w:szCs w:val="40"/>
        </w:rPr>
      </w:pPr>
      <w:bookmarkStart w:id="2" w:name="_Hlk186324335"/>
      <w:r>
        <w:rPr>
          <w:rStyle w:val="Titlulcrii"/>
          <w:color w:val="D54773" w:themeColor="accent6"/>
          <w:sz w:val="40"/>
          <w:szCs w:val="40"/>
        </w:rPr>
        <w:lastRenderedPageBreak/>
        <w:t xml:space="preserve"> </w:t>
      </w:r>
      <w:proofErr w:type="spellStart"/>
      <w:r>
        <w:rPr>
          <w:rStyle w:val="Titlulcrii"/>
          <w:color w:val="D54773" w:themeColor="accent6"/>
          <w:sz w:val="40"/>
          <w:szCs w:val="40"/>
        </w:rPr>
        <w:t>baza</w:t>
      </w:r>
      <w:proofErr w:type="spellEnd"/>
      <w:r>
        <w:rPr>
          <w:rStyle w:val="Titlulcrii"/>
          <w:color w:val="D54773" w:themeColor="accent6"/>
          <w:sz w:val="40"/>
          <w:szCs w:val="40"/>
        </w:rPr>
        <w:t xml:space="preserve"> de date </w:t>
      </w:r>
      <w:proofErr w:type="spellStart"/>
      <w:r>
        <w:rPr>
          <w:rStyle w:val="Titlulcrii"/>
          <w:color w:val="D54773" w:themeColor="accent6"/>
          <w:sz w:val="40"/>
          <w:szCs w:val="40"/>
        </w:rPr>
        <w:t>existentă</w:t>
      </w:r>
      <w:proofErr w:type="spellEnd"/>
    </w:p>
    <w:bookmarkEnd w:id="2"/>
    <w:p w14:paraId="244611EA" w14:textId="0C72D93B" w:rsidR="00AF1EF3" w:rsidRPr="00ED349A" w:rsidRDefault="00C840E4" w:rsidP="00C840E4">
      <w:pPr>
        <w:pStyle w:val="NormalWeb"/>
        <w:jc w:val="both"/>
        <w:rPr>
          <w:rStyle w:val="Accentuaresubtil"/>
          <w:color w:val="auto"/>
        </w:rPr>
      </w:pPr>
      <w:proofErr w:type="spellStart"/>
      <w:r w:rsidRPr="00ED349A">
        <w:t>Pentru</w:t>
      </w:r>
      <w:proofErr w:type="spellEnd"/>
      <w:r w:rsidRPr="00ED349A">
        <w:t xml:space="preserve"> </w:t>
      </w:r>
      <w:proofErr w:type="spellStart"/>
      <w:r w:rsidRPr="00ED349A">
        <w:t>impelementarea</w:t>
      </w:r>
      <w:proofErr w:type="spellEnd"/>
      <w:r w:rsidRPr="00ED349A">
        <w:t xml:space="preserve"> </w:t>
      </w:r>
      <w:proofErr w:type="spellStart"/>
      <w:r w:rsidRPr="00ED349A">
        <w:t>noilor</w:t>
      </w:r>
      <w:proofErr w:type="spellEnd"/>
      <w:r w:rsidRPr="00ED349A">
        <w:t xml:space="preserve"> </w:t>
      </w:r>
      <w:proofErr w:type="spellStart"/>
      <w:r w:rsidRPr="00ED349A">
        <w:t>funcționalități</w:t>
      </w:r>
      <w:proofErr w:type="spellEnd"/>
      <w:r w:rsidRPr="00ED349A">
        <w:t xml:space="preserve">, </w:t>
      </w:r>
      <w:proofErr w:type="spellStart"/>
      <w:r w:rsidRPr="00ED349A">
        <w:t>vom</w:t>
      </w:r>
      <w:proofErr w:type="spellEnd"/>
      <w:r w:rsidRPr="00ED349A">
        <w:t xml:space="preserve"> </w:t>
      </w:r>
      <w:proofErr w:type="spellStart"/>
      <w:r w:rsidRPr="00ED349A">
        <w:t>utiliza</w:t>
      </w:r>
      <w:proofErr w:type="spellEnd"/>
      <w:r w:rsidRPr="00ED349A">
        <w:t xml:space="preserve"> </w:t>
      </w:r>
      <w:proofErr w:type="spellStart"/>
      <w:r w:rsidRPr="00ED349A">
        <w:t>și</w:t>
      </w:r>
      <w:proofErr w:type="spellEnd"/>
      <w:r w:rsidRPr="00ED349A">
        <w:t xml:space="preserve"> </w:t>
      </w:r>
      <w:proofErr w:type="spellStart"/>
      <w:r w:rsidRPr="00ED349A">
        <w:t>extinde</w:t>
      </w:r>
      <w:proofErr w:type="spellEnd"/>
      <w:r w:rsidRPr="00ED349A">
        <w:t xml:space="preserve"> </w:t>
      </w:r>
      <w:proofErr w:type="spellStart"/>
      <w:r w:rsidRPr="00ED349A">
        <w:t>baza</w:t>
      </w:r>
      <w:proofErr w:type="spellEnd"/>
      <w:r w:rsidRPr="00ED349A">
        <w:t xml:space="preserve"> de date </w:t>
      </w:r>
      <w:proofErr w:type="spellStart"/>
      <w:r w:rsidRPr="00ED349A">
        <w:t>deja</w:t>
      </w:r>
      <w:proofErr w:type="spellEnd"/>
      <w:r w:rsidRPr="00ED349A">
        <w:t xml:space="preserve"> </w:t>
      </w:r>
      <w:proofErr w:type="spellStart"/>
      <w:r w:rsidRPr="00ED349A">
        <w:t>existentă</w:t>
      </w:r>
      <w:proofErr w:type="spellEnd"/>
      <w:r w:rsidRPr="00ED349A">
        <w:t xml:space="preserve"> din </w:t>
      </w:r>
      <w:proofErr w:type="spellStart"/>
      <w:r w:rsidRPr="00ED349A">
        <w:t>proiectul</w:t>
      </w:r>
      <w:proofErr w:type="spellEnd"/>
      <w:r w:rsidRPr="00ED349A">
        <w:t xml:space="preserve"> anterior</w:t>
      </w:r>
      <w:r w:rsidR="00BC7BC2" w:rsidRPr="00ED349A">
        <w:t xml:space="preserve">. </w:t>
      </w:r>
      <w:proofErr w:type="spellStart"/>
      <w:r w:rsidR="00BC7BC2" w:rsidRPr="00ED349A">
        <w:t>Acesta</w:t>
      </w:r>
      <w:proofErr w:type="spellEnd"/>
      <w:r w:rsidR="00BC7BC2" w:rsidRPr="00ED349A">
        <w:t xml:space="preserve"> </w:t>
      </w:r>
      <w:r w:rsidRPr="00ED349A">
        <w:t xml:space="preserve">include </w:t>
      </w:r>
      <w:proofErr w:type="spellStart"/>
      <w:r w:rsidRPr="00ED349A">
        <w:t>momentan</w:t>
      </w:r>
      <w:proofErr w:type="spellEnd"/>
      <w:r w:rsidRPr="00ED349A">
        <w:t xml:space="preserve"> </w:t>
      </w:r>
      <w:proofErr w:type="spellStart"/>
      <w:r w:rsidRPr="00ED349A">
        <w:t>tabelele</w:t>
      </w:r>
      <w:proofErr w:type="spellEnd"/>
      <w:r w:rsidRPr="00ED349A">
        <w:t xml:space="preserve"> </w:t>
      </w:r>
      <w:proofErr w:type="spellStart"/>
      <w:r w:rsidR="004F6C1B" w:rsidRPr="00ED349A">
        <w:rPr>
          <w:i/>
          <w:iCs/>
        </w:rPr>
        <w:t>participanți</w:t>
      </w:r>
      <w:proofErr w:type="spellEnd"/>
      <w:r w:rsidR="004F6C1B" w:rsidRPr="00ED349A">
        <w:rPr>
          <w:i/>
          <w:iCs/>
        </w:rPr>
        <w:t xml:space="preserve">, </w:t>
      </w:r>
      <w:proofErr w:type="spellStart"/>
      <w:r w:rsidR="004F6C1B" w:rsidRPr="00ED349A">
        <w:rPr>
          <w:i/>
          <w:iCs/>
        </w:rPr>
        <w:t>grupe</w:t>
      </w:r>
      <w:proofErr w:type="spellEnd"/>
      <w:r w:rsidR="004F6C1B" w:rsidRPr="00ED349A">
        <w:rPr>
          <w:i/>
          <w:iCs/>
        </w:rPr>
        <w:t xml:space="preserve"> de </w:t>
      </w:r>
      <w:proofErr w:type="spellStart"/>
      <w:r w:rsidR="004F6C1B" w:rsidRPr="00ED349A">
        <w:rPr>
          <w:i/>
          <w:iCs/>
        </w:rPr>
        <w:t>vârstă</w:t>
      </w:r>
      <w:proofErr w:type="spellEnd"/>
      <w:r w:rsidR="004F6C1B" w:rsidRPr="00ED349A">
        <w:rPr>
          <w:i/>
          <w:iCs/>
        </w:rPr>
        <w:t xml:space="preserve">, </w:t>
      </w:r>
      <w:proofErr w:type="spellStart"/>
      <w:r w:rsidR="004F6C1B" w:rsidRPr="00ED349A">
        <w:rPr>
          <w:i/>
          <w:iCs/>
        </w:rPr>
        <w:t>programări</w:t>
      </w:r>
      <w:proofErr w:type="spellEnd"/>
      <w:r w:rsidR="004F6C1B" w:rsidRPr="00ED349A">
        <w:rPr>
          <w:i/>
          <w:iCs/>
        </w:rPr>
        <w:t xml:space="preserve">, </w:t>
      </w:r>
      <w:proofErr w:type="spellStart"/>
      <w:r w:rsidR="004F6C1B" w:rsidRPr="00ED349A">
        <w:rPr>
          <w:i/>
          <w:iCs/>
        </w:rPr>
        <w:t>activități</w:t>
      </w:r>
      <w:proofErr w:type="spellEnd"/>
      <w:r w:rsidR="004F6C1B" w:rsidRPr="00ED349A">
        <w:rPr>
          <w:i/>
          <w:iCs/>
        </w:rPr>
        <w:t xml:space="preserve">, </w:t>
      </w:r>
      <w:proofErr w:type="spellStart"/>
      <w:r w:rsidR="004F6C1B" w:rsidRPr="00ED349A">
        <w:rPr>
          <w:i/>
          <w:iCs/>
        </w:rPr>
        <w:t>plăți</w:t>
      </w:r>
      <w:proofErr w:type="spellEnd"/>
      <w:r w:rsidR="004F6C1B" w:rsidRPr="00ED349A">
        <w:rPr>
          <w:i/>
          <w:iCs/>
        </w:rPr>
        <w:t xml:space="preserve"> </w:t>
      </w:r>
      <w:proofErr w:type="spellStart"/>
      <w:r w:rsidR="004F6C1B" w:rsidRPr="00ED349A">
        <w:t>și</w:t>
      </w:r>
      <w:proofErr w:type="spellEnd"/>
      <w:r w:rsidR="004F6C1B" w:rsidRPr="00ED349A">
        <w:rPr>
          <w:i/>
          <w:iCs/>
        </w:rPr>
        <w:t xml:space="preserve"> </w:t>
      </w:r>
      <w:proofErr w:type="spellStart"/>
      <w:r w:rsidR="004F6C1B" w:rsidRPr="00ED349A">
        <w:rPr>
          <w:i/>
          <w:iCs/>
        </w:rPr>
        <w:t>tarife</w:t>
      </w:r>
      <w:proofErr w:type="spellEnd"/>
      <w:r w:rsidRPr="00ED349A">
        <w:t xml:space="preserve">. </w:t>
      </w:r>
      <w:proofErr w:type="spellStart"/>
      <w:r w:rsidRPr="00ED349A">
        <w:t>Aceste</w:t>
      </w:r>
      <w:proofErr w:type="spellEnd"/>
      <w:r w:rsidRPr="00ED349A">
        <w:t xml:space="preserve"> </w:t>
      </w:r>
      <w:proofErr w:type="spellStart"/>
      <w:r w:rsidRPr="00ED349A">
        <w:t>tabele</w:t>
      </w:r>
      <w:proofErr w:type="spellEnd"/>
      <w:r w:rsidRPr="00ED349A">
        <w:t xml:space="preserve"> </w:t>
      </w:r>
      <w:proofErr w:type="spellStart"/>
      <w:r w:rsidRPr="00ED349A">
        <w:t>oferă</w:t>
      </w:r>
      <w:proofErr w:type="spellEnd"/>
      <w:r w:rsidRPr="00ED349A">
        <w:t xml:space="preserve"> o </w:t>
      </w:r>
      <w:proofErr w:type="spellStart"/>
      <w:r w:rsidRPr="00ED349A">
        <w:t>fundație</w:t>
      </w:r>
      <w:proofErr w:type="spellEnd"/>
      <w:r w:rsidRPr="00ED349A">
        <w:t xml:space="preserve"> </w:t>
      </w:r>
      <w:proofErr w:type="spellStart"/>
      <w:r w:rsidRPr="00ED349A">
        <w:t>solidă</w:t>
      </w:r>
      <w:proofErr w:type="spellEnd"/>
      <w:r w:rsidRPr="00ED349A">
        <w:t xml:space="preserve"> </w:t>
      </w:r>
      <w:proofErr w:type="spellStart"/>
      <w:r w:rsidRPr="00ED349A">
        <w:t>pentru</w:t>
      </w:r>
      <w:proofErr w:type="spellEnd"/>
      <w:r w:rsidRPr="00ED349A">
        <w:t xml:space="preserve"> </w:t>
      </w:r>
      <w:proofErr w:type="spellStart"/>
      <w:r w:rsidRPr="00ED349A">
        <w:t>dezvoltarea</w:t>
      </w:r>
      <w:proofErr w:type="spellEnd"/>
      <w:r w:rsidRPr="00ED349A">
        <w:t xml:space="preserve"> </w:t>
      </w:r>
      <w:proofErr w:type="spellStart"/>
      <w:r w:rsidRPr="00ED349A">
        <w:t>noilor</w:t>
      </w:r>
      <w:proofErr w:type="spellEnd"/>
      <w:r w:rsidRPr="00ED349A">
        <w:t xml:space="preserve"> </w:t>
      </w:r>
      <w:proofErr w:type="spellStart"/>
      <w:r w:rsidRPr="00ED349A">
        <w:t>funcționalități</w:t>
      </w:r>
      <w:proofErr w:type="spellEnd"/>
      <w:r w:rsidRPr="00ED349A">
        <w:t xml:space="preserve">, </w:t>
      </w:r>
      <w:proofErr w:type="spellStart"/>
      <w:r w:rsidRPr="00ED349A">
        <w:t>asigurând</w:t>
      </w:r>
      <w:proofErr w:type="spellEnd"/>
      <w:r w:rsidRPr="00ED349A">
        <w:t xml:space="preserve"> </w:t>
      </w:r>
      <w:proofErr w:type="spellStart"/>
      <w:r w:rsidRPr="00ED349A">
        <w:t>continuitatea</w:t>
      </w:r>
      <w:proofErr w:type="spellEnd"/>
      <w:r w:rsidRPr="00ED349A">
        <w:t xml:space="preserve"> </w:t>
      </w:r>
      <w:proofErr w:type="spellStart"/>
      <w:r w:rsidRPr="00ED349A">
        <w:t>și</w:t>
      </w:r>
      <w:proofErr w:type="spellEnd"/>
      <w:r w:rsidRPr="00ED349A">
        <w:t xml:space="preserve"> </w:t>
      </w:r>
      <w:proofErr w:type="spellStart"/>
      <w:r w:rsidRPr="00ED349A">
        <w:t>coerența</w:t>
      </w:r>
      <w:proofErr w:type="spellEnd"/>
      <w:r w:rsidRPr="00ED349A">
        <w:t xml:space="preserve"> </w:t>
      </w:r>
      <w:proofErr w:type="spellStart"/>
      <w:r w:rsidRPr="00ED349A">
        <w:t>datelor</w:t>
      </w:r>
      <w:proofErr w:type="spellEnd"/>
      <w:r w:rsidRPr="00ED349A">
        <w:t>.</w:t>
      </w:r>
    </w:p>
    <w:p w14:paraId="05711D86" w14:textId="755A4CED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mallCaps/>
          <w:sz w:val="32"/>
          <w:szCs w:val="3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85FC0CE" wp14:editId="51AB682B">
                <wp:simplePos x="0" y="0"/>
                <wp:positionH relativeFrom="column">
                  <wp:posOffset>3157220</wp:posOffset>
                </wp:positionH>
                <wp:positionV relativeFrom="paragraph">
                  <wp:posOffset>-38418</wp:posOffset>
                </wp:positionV>
                <wp:extent cx="2743200" cy="1404620"/>
                <wp:effectExtent l="0" t="0" r="19050" b="16510"/>
                <wp:wrapNone/>
                <wp:docPr id="217" name="Casetă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E786D5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create table </w:t>
                            </w:r>
                            <w:proofErr w:type="spellStart"/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activitati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</w:p>
                          <w:p w14:paraId="572C47D5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cod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3) primary key,</w:t>
                            </w:r>
                          </w:p>
                          <w:p w14:paraId="58CCA7E5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20) not null, </w:t>
                            </w:r>
                          </w:p>
                          <w:p w14:paraId="3E51DD26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ivel_dificultat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20) not null,</w:t>
                            </w:r>
                          </w:p>
                          <w:p w14:paraId="659DD64A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durata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20) not null</w:t>
                            </w:r>
                          </w:p>
                          <w:p w14:paraId="7EE66D04" w14:textId="049D9942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);</w:t>
                            </w:r>
                          </w:p>
                          <w:p w14:paraId="68F12F5B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create table </w:t>
                            </w:r>
                            <w:proofErr w:type="spellStart"/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programari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</w:p>
                          <w:p w14:paraId="07B2AE79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ar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3) primary key,</w:t>
                            </w:r>
                          </w:p>
                          <w:p w14:paraId="6CDC0776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data_programar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DATE not null, </w:t>
                            </w:r>
                          </w:p>
                          <w:p w14:paraId="501719DA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ora_start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3,1) not null,</w:t>
                            </w:r>
                          </w:p>
                          <w:p w14:paraId="21478DE6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ora_final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3,1) not null,</w:t>
                            </w:r>
                          </w:p>
                          <w:p w14:paraId="511B71E4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cod_ptt2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5) NOT NULL,</w:t>
                            </w:r>
                          </w:p>
                          <w:p w14:paraId="24ED20A8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cod_at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5) NOT NULL </w:t>
                            </w:r>
                          </w:p>
                          <w:p w14:paraId="069A6546" w14:textId="6FAB3613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);</w:t>
                            </w:r>
                          </w:p>
                          <w:p w14:paraId="6C2BD47E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create table </w:t>
                            </w:r>
                            <w:proofErr w:type="spellStart"/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angajati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</w:p>
                          <w:p w14:paraId="6883CA1A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cod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5) primary key,</w:t>
                            </w:r>
                          </w:p>
                          <w:p w14:paraId="22ED29AE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20) not null,</w:t>
                            </w:r>
                          </w:p>
                          <w:p w14:paraId="7F64B0B4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prenum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30) not null,</w:t>
                            </w:r>
                          </w:p>
                          <w:p w14:paraId="54DBE7F2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salariu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4) not null, </w:t>
                            </w:r>
                          </w:p>
                          <w:p w14:paraId="135E00D0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r_telefon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10) not null,</w:t>
                            </w:r>
                          </w:p>
                          <w:p w14:paraId="1851F37F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experienta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3) not null,</w:t>
                            </w:r>
                          </w:p>
                          <w:p w14:paraId="1AF71100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tip_agt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cha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1) not null,</w:t>
                            </w:r>
                          </w:p>
                          <w:p w14:paraId="1353F9E1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cod_ate2 </w:t>
                            </w:r>
                            <w:proofErr w:type="gram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number(</w:t>
                            </w:r>
                            <w:proofErr w:type="gram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3) NOT NULL,</w:t>
                            </w:r>
                          </w:p>
                          <w:p w14:paraId="17A5EE27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instrument varchar2(30),</w:t>
                            </w:r>
                          </w:p>
                          <w:p w14:paraId="53AE1799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echipament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30),</w:t>
                            </w:r>
                          </w:p>
                          <w:p w14:paraId="58CC22B8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materiale</w:t>
                            </w:r>
                            <w:proofErr w:type="spellEnd"/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varchar2(30)</w:t>
                            </w:r>
                          </w:p>
                          <w:p w14:paraId="2A5CDA64" w14:textId="77777777" w:rsidR="00AE2902" w:rsidRPr="00ED349A" w:rsidRDefault="00AE2902" w:rsidP="00AE2902">
                            <w:pPr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ED349A">
                              <w:rPr>
                                <w:rStyle w:val="Accentuaresubtil"/>
                                <w:rFonts w:ascii="Times New Roman" w:hAnsi="Times New Roman" w:cs="Times New Roman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);</w:t>
                            </w:r>
                          </w:p>
                          <w:p w14:paraId="63006EC6" w14:textId="6EA02E9D" w:rsidR="00AE2902" w:rsidRPr="00ED349A" w:rsidRDefault="00AE2902">
                            <w:pPr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5FC0CE" id="Casetă text 2" o:spid="_x0000_s1030" type="#_x0000_t202" style="position:absolute;margin-left:248.6pt;margin-top:-3.05pt;width:3in;height:110.6pt;z-index:-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" fillcolor="white [3212]" strokecolor="white [3212]">
                <v:textbox style="mso-fit-shape-to-text:t">
                  <w:txbxContent>
                    <w:p w14:paraId="12E786D5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create table </w:t>
                      </w:r>
                      <w:proofErr w:type="spellStart"/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activitati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(</w:t>
                      </w:r>
                      <w:proofErr w:type="gramEnd"/>
                    </w:p>
                    <w:p w14:paraId="572C47D5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cod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3) primary key,</w:t>
                      </w:r>
                    </w:p>
                    <w:p w14:paraId="58CCA7E5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20) not null, </w:t>
                      </w:r>
                    </w:p>
                    <w:p w14:paraId="3E51DD26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ivel_dificultat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20) not null,</w:t>
                      </w:r>
                    </w:p>
                    <w:p w14:paraId="659DD64A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durata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20) not null</w:t>
                      </w:r>
                    </w:p>
                    <w:p w14:paraId="7EE66D04" w14:textId="049D9942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);</w:t>
                      </w:r>
                    </w:p>
                    <w:p w14:paraId="68F12F5B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create table </w:t>
                      </w:r>
                      <w:proofErr w:type="spellStart"/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programari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(</w:t>
                      </w:r>
                      <w:proofErr w:type="gramEnd"/>
                    </w:p>
                    <w:p w14:paraId="07B2AE79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ar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3) primary key,</w:t>
                      </w:r>
                    </w:p>
                    <w:p w14:paraId="6CDC0776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data_programar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DATE not null, </w:t>
                      </w:r>
                    </w:p>
                    <w:p w14:paraId="501719DA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ora_start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3,1) not null,</w:t>
                      </w:r>
                    </w:p>
                    <w:p w14:paraId="21478DE6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ora_final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3,1) not null,</w:t>
                      </w:r>
                    </w:p>
                    <w:p w14:paraId="511B71E4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cod_ptt2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5) NOT NULL,</w:t>
                      </w:r>
                    </w:p>
                    <w:p w14:paraId="24ED20A8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cod_at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5) NOT NULL </w:t>
                      </w:r>
                    </w:p>
                    <w:p w14:paraId="069A6546" w14:textId="6FAB3613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);</w:t>
                      </w:r>
                    </w:p>
                    <w:p w14:paraId="6C2BD47E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create table </w:t>
                      </w:r>
                      <w:proofErr w:type="spellStart"/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angajati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(</w:t>
                      </w:r>
                      <w:proofErr w:type="gramEnd"/>
                    </w:p>
                    <w:p w14:paraId="6883CA1A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cod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5) primary key,</w:t>
                      </w:r>
                    </w:p>
                    <w:p w14:paraId="22ED29AE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20) not null,</w:t>
                      </w:r>
                    </w:p>
                    <w:p w14:paraId="7F64B0B4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prenum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30) not null,</w:t>
                      </w:r>
                    </w:p>
                    <w:p w14:paraId="54DBE7F2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salariu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4) not null, </w:t>
                      </w:r>
                    </w:p>
                    <w:p w14:paraId="135E00D0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r_telefon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10) not null,</w:t>
                      </w:r>
                    </w:p>
                    <w:p w14:paraId="1851F37F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experienta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3) not null,</w:t>
                      </w:r>
                    </w:p>
                    <w:p w14:paraId="1AF71100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tip_agt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cha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1) not null,</w:t>
                      </w:r>
                    </w:p>
                    <w:p w14:paraId="1353F9E1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cod_ate2 </w:t>
                      </w:r>
                      <w:proofErr w:type="gram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number(</w:t>
                      </w:r>
                      <w:proofErr w:type="gram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3) NOT NULL,</w:t>
                      </w:r>
                    </w:p>
                    <w:p w14:paraId="17A5EE27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instrument varchar2(30),</w:t>
                      </w:r>
                    </w:p>
                    <w:p w14:paraId="53AE1799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echipament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30),</w:t>
                      </w:r>
                    </w:p>
                    <w:p w14:paraId="58CC22B8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   </w:t>
                      </w:r>
                      <w:proofErr w:type="spellStart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materiale</w:t>
                      </w:r>
                      <w:proofErr w:type="spellEnd"/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 xml:space="preserve"> varchar2(30)</w:t>
                      </w:r>
                    </w:p>
                    <w:p w14:paraId="2A5CDA64" w14:textId="77777777" w:rsidR="00AE2902" w:rsidRPr="00ED349A" w:rsidRDefault="00AE2902" w:rsidP="00AE2902">
                      <w:pPr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ED349A">
                        <w:rPr>
                          <w:rStyle w:val="Accentuaresubtil"/>
                          <w:rFonts w:ascii="Times New Roman" w:hAnsi="Times New Roman" w:cs="Times New Roman"/>
                          <w:i w:val="0"/>
                          <w:iCs w:val="0"/>
                          <w:sz w:val="22"/>
                          <w:szCs w:val="22"/>
                        </w:rPr>
                        <w:t>);</w:t>
                      </w:r>
                    </w:p>
                    <w:p w14:paraId="63006EC6" w14:textId="6EA02E9D" w:rsidR="00AE2902" w:rsidRPr="00ED349A" w:rsidRDefault="00AE2902">
                      <w:pPr>
                        <w:rPr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create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grupa_de_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5F865460" w14:textId="79A5B066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grup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3) primary key, </w:t>
      </w:r>
    </w:p>
    <w:p w14:paraId="3F5FD7A4" w14:textId="47A2B99E" w:rsidR="00AE2902" w:rsidRPr="00ED349A" w:rsidRDefault="00AE2902" w:rsidP="00ED349A">
      <w:pPr>
        <w:tabs>
          <w:tab w:val="left" w:pos="6924"/>
        </w:tabs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sta_min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2) not null,</w:t>
      </w:r>
      <w:r w:rsid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ab/>
      </w:r>
    </w:p>
    <w:p w14:paraId="5AE09694" w14:textId="43BBA090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sta_max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2) not null</w:t>
      </w:r>
    </w:p>
    <w:p w14:paraId="04304164" w14:textId="56F3E358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); </w:t>
      </w:r>
    </w:p>
    <w:p w14:paraId="172F0D2A" w14:textId="558570BE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create table </w:t>
      </w:r>
      <w:proofErr w:type="spellStart"/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0318C84C" w14:textId="5EFCBF2D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cod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5) primary key,</w:t>
      </w:r>
    </w:p>
    <w:p w14:paraId="68C8BC63" w14:textId="23ECA822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varchar2(20) not null,</w:t>
      </w:r>
    </w:p>
    <w:p w14:paraId="77F00552" w14:textId="2E7FF229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enum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varchar2(30) not null, </w:t>
      </w:r>
    </w:p>
    <w:p w14:paraId="4E090616" w14:textId="54576024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data_nas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DATE not null,</w:t>
      </w:r>
    </w:p>
    <w:p w14:paraId="4B3B5807" w14:textId="35DED698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strad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varchar2(30) not null,</w:t>
      </w:r>
    </w:p>
    <w:p w14:paraId="3EACDCCF" w14:textId="405CA712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nr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5) not null,</w:t>
      </w:r>
    </w:p>
    <w:p w14:paraId="089FC9FE" w14:textId="4F88F145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ap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4),</w:t>
      </w:r>
    </w:p>
    <w:p w14:paraId="7514D21D" w14:textId="58A1F812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r_tel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10) not null,</w:t>
      </w:r>
    </w:p>
    <w:p w14:paraId="3ACD8F42" w14:textId="0EB671EE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grupa_gvd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3) NOT NULL </w:t>
      </w:r>
    </w:p>
    <w:p w14:paraId="7AD1D876" w14:textId="621190FB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);</w:t>
      </w:r>
    </w:p>
    <w:p w14:paraId="14C78A15" w14:textId="489E0C9E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create table </w:t>
      </w:r>
      <w:proofErr w:type="spellStart"/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46090153" w14:textId="36CE0DEB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a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3) primary key, </w:t>
      </w:r>
    </w:p>
    <w:p w14:paraId="6284A1BF" w14:textId="4497FD83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data_pla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DATE not null,</w:t>
      </w:r>
    </w:p>
    <w:p w14:paraId="153DF900" w14:textId="1798060C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sum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5) not null,</w:t>
      </w:r>
    </w:p>
    <w:p w14:paraId="05863BF6" w14:textId="577EE5A5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banca varchar2(50),</w:t>
      </w:r>
    </w:p>
    <w:p w14:paraId="09B7005F" w14:textId="71D8F2E6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tip_p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cha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1) not null,</w:t>
      </w:r>
    </w:p>
    <w:p w14:paraId="4C95F23C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cod_pt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5) NOT NULL</w:t>
      </w:r>
    </w:p>
    <w:p w14:paraId="0510F9A1" w14:textId="110AB013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);</w:t>
      </w:r>
    </w:p>
    <w:p w14:paraId="77454451" w14:textId="0EDD9AE3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create table </w:t>
      </w:r>
      <w:proofErr w:type="spellStart"/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375AC56C" w14:textId="474F5760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id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3) primary key,</w:t>
      </w:r>
    </w:p>
    <w:p w14:paraId="30548C96" w14:textId="64925A51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r_sedint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2) not null,</w:t>
      </w:r>
    </w:p>
    <w:p w14:paraId="36A233DB" w14:textId="5E008E46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e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5) not null,</w:t>
      </w:r>
    </w:p>
    <w:p w14:paraId="07AC187A" w14:textId="39554F81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grupa_gvd2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3) NOT NULL </w:t>
      </w:r>
      <w:r w:rsidR="00BC7BC2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</w:p>
    <w:p w14:paraId="2CD249E0" w14:textId="6F2E4B21" w:rsidR="00BC7BC2" w:rsidRPr="00BC7BC2" w:rsidRDefault="00BC7BC2" w:rsidP="00BC7BC2">
      <w:pPr>
        <w:rPr>
          <w:color w:val="D54773" w:themeColor="accent6"/>
        </w:rPr>
      </w:pP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lastRenderedPageBreak/>
        <w:t>Constrângerile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entru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cheile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străine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și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alte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reguli de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validare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au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fost</w:t>
      </w:r>
      <w:proofErr w:type="spellEnd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definite anterior </w:t>
      </w:r>
      <w:proofErr w:type="spellStart"/>
      <w:r w:rsidRPr="00BC7BC2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astfel</w:t>
      </w:r>
      <w:bookmarkStart w:id="3" w:name="_Hlk186324325"/>
      <w:proofErr w:type="spellEnd"/>
      <w:r w:rsidRPr="00BC7BC2">
        <w:rPr>
          <w:color w:val="D54773" w:themeColor="accent6"/>
        </w:rPr>
        <w:t>:</w:t>
      </w:r>
      <w:bookmarkEnd w:id="3"/>
    </w:p>
    <w:p w14:paraId="6E0DA25E" w14:textId="4B82E2AF" w:rsidR="00BC7BC2" w:rsidRPr="00AE2902" w:rsidRDefault="00BC7BC2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C7BC2">
        <w:rPr>
          <w:rStyle w:val="Accentuaresubtil"/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F480FBC" wp14:editId="1B559F00">
                <wp:simplePos x="0" y="0"/>
                <wp:positionH relativeFrom="column">
                  <wp:posOffset>3486234</wp:posOffset>
                </wp:positionH>
                <wp:positionV relativeFrom="paragraph">
                  <wp:posOffset>173857</wp:posOffset>
                </wp:positionV>
                <wp:extent cx="2491105" cy="1404620"/>
                <wp:effectExtent l="0" t="0" r="23495" b="13335"/>
                <wp:wrapSquare wrapText="bothSides"/>
                <wp:docPr id="1596136715" name="Casetă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11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1B81D" w14:textId="0E9C1645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LTER TABLE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plati</w:t>
                            </w:r>
                            <w:proofErr w:type="spellEnd"/>
                          </w:p>
                          <w:p w14:paraId="58311443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DD CONSTRAINT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eck_tip</w:t>
                            </w:r>
                            <w:proofErr w:type="spellEnd"/>
                          </w:p>
                          <w:p w14:paraId="6DE34579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ECK (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tip_pta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IN ('N', 'C')</w:t>
                            </w:r>
                            <w:proofErr w:type="gram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);</w:t>
                            </w:r>
                            <w:proofErr w:type="gramEnd"/>
                          </w:p>
                          <w:p w14:paraId="42ED2BD1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1FB6CA51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LTER TABLE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angajati</w:t>
                            </w:r>
                            <w:proofErr w:type="spellEnd"/>
                          </w:p>
                          <w:p w14:paraId="427C53A7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DD CONSTRAINT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k_tip</w:t>
                            </w:r>
                            <w:proofErr w:type="spellEnd"/>
                          </w:p>
                          <w:p w14:paraId="36A1F96C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ECK (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tip_agt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IN ('M', 'S', 'D')</w:t>
                            </w:r>
                            <w:proofErr w:type="gram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);</w:t>
                            </w:r>
                            <w:proofErr w:type="gramEnd"/>
                          </w:p>
                          <w:p w14:paraId="7EEA7035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02DFA881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59500B18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LTER TABLE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programari</w:t>
                            </w:r>
                            <w:proofErr w:type="spellEnd"/>
                          </w:p>
                          <w:p w14:paraId="6EC67454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DD CONSTRAINT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start_inainte_de_final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4E69BED7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ECK (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ora_start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&lt;=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ora_final</w:t>
                            </w:r>
                            <w:proofErr w:type="spellEnd"/>
                            <w:proofErr w:type="gram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);</w:t>
                            </w:r>
                            <w:proofErr w:type="gramEnd"/>
                          </w:p>
                          <w:p w14:paraId="49CB0F8D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0E207F13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0FB7B021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LTER TABLE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participanti</w:t>
                            </w:r>
                            <w:proofErr w:type="spellEnd"/>
                          </w:p>
                          <w:p w14:paraId="14ECAC9F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DD CONSTRAINT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k_nr_tel_lungime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6A6FFF1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ECK (LENGTH(TO_</w:t>
                            </w:r>
                            <w:proofErr w:type="gram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AR(</w:t>
                            </w:r>
                            <w:proofErr w:type="spellStart"/>
                            <w:proofErr w:type="gram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nr_tel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)) = 10);</w:t>
                            </w:r>
                          </w:p>
                          <w:p w14:paraId="5FB59285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53C2ED94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LTER TABLE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angajati</w:t>
                            </w:r>
                            <w:proofErr w:type="spellEnd"/>
                          </w:p>
                          <w:p w14:paraId="78212ADE" w14:textId="77777777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DD CONSTRAINT </w:t>
                            </w:r>
                            <w:proofErr w:type="spell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k_nr_telefon_lungime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759F71D" w14:textId="72ADBF98" w:rsidR="00BC7BC2" w:rsidRPr="00ED349A" w:rsidRDefault="00BC7BC2" w:rsidP="00BC7BC2">
                            <w:pPr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ECK (LENGTH(TO_</w:t>
                            </w:r>
                            <w:proofErr w:type="gramStart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CHAR(</w:t>
                            </w:r>
                            <w:proofErr w:type="spellStart"/>
                            <w:proofErr w:type="gram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nr_telefon</w:t>
                            </w:r>
                            <w:proofErr w:type="spellEnd"/>
                            <w:r w:rsidRPr="00ED349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)) = 1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480FBC" id="_x0000_s1031" type="#_x0000_t202" style="position:absolute;margin-left:274.5pt;margin-top:13.7pt;width:196.1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" strokecolor="white [3212]">
                <v:textbox style="mso-fit-shape-to-text:t">
                  <w:txbxContent>
                    <w:p w14:paraId="54F1B81D" w14:textId="0E9C1645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LTER TABLE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plati</w:t>
                      </w:r>
                      <w:proofErr w:type="spellEnd"/>
                    </w:p>
                    <w:p w14:paraId="58311443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DD CONSTRAINT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eck_tip</w:t>
                      </w:r>
                      <w:proofErr w:type="spellEnd"/>
                    </w:p>
                    <w:p w14:paraId="6DE34579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ECK (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tip_pta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IN ('N', 'C')</w:t>
                      </w:r>
                      <w:proofErr w:type="gram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);</w:t>
                      </w:r>
                      <w:proofErr w:type="gramEnd"/>
                    </w:p>
                    <w:p w14:paraId="42ED2BD1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1FB6CA51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LTER TABLE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angajati</w:t>
                      </w:r>
                      <w:proofErr w:type="spellEnd"/>
                    </w:p>
                    <w:p w14:paraId="427C53A7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DD CONSTRAINT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k_tip</w:t>
                      </w:r>
                      <w:proofErr w:type="spellEnd"/>
                    </w:p>
                    <w:p w14:paraId="36A1F96C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ECK (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tip_agt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IN ('M', 'S', 'D')</w:t>
                      </w:r>
                      <w:proofErr w:type="gram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);</w:t>
                      </w:r>
                      <w:proofErr w:type="gramEnd"/>
                    </w:p>
                    <w:p w14:paraId="7EEA7035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02DFA881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59500B18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LTER TABLE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programari</w:t>
                      </w:r>
                      <w:proofErr w:type="spellEnd"/>
                    </w:p>
                    <w:p w14:paraId="6EC67454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DD CONSTRAINT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start_inainte_de_final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4E69BED7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ECK (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ora_start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&lt;=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ora_final</w:t>
                      </w:r>
                      <w:proofErr w:type="spellEnd"/>
                      <w:proofErr w:type="gram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);</w:t>
                      </w:r>
                      <w:proofErr w:type="gramEnd"/>
                    </w:p>
                    <w:p w14:paraId="49CB0F8D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0E207F13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0FB7B021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LTER TABLE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participanti</w:t>
                      </w:r>
                      <w:proofErr w:type="spellEnd"/>
                    </w:p>
                    <w:p w14:paraId="14ECAC9F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DD CONSTRAINT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k_nr_tel_lungime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6A6FFF1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ECK (LENGTH(TO_</w:t>
                      </w:r>
                      <w:proofErr w:type="gram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AR(</w:t>
                      </w:r>
                      <w:proofErr w:type="spellStart"/>
                      <w:proofErr w:type="gram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nr_tel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)) = 10);</w:t>
                      </w:r>
                    </w:p>
                    <w:p w14:paraId="5FB59285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53C2ED94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LTER TABLE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angajati</w:t>
                      </w:r>
                      <w:proofErr w:type="spellEnd"/>
                    </w:p>
                    <w:p w14:paraId="78212ADE" w14:textId="77777777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DD CONSTRAINT </w:t>
                      </w:r>
                      <w:proofErr w:type="spell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k_nr_telefon_lungime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759F71D" w14:textId="72ADBF98" w:rsidR="00BC7BC2" w:rsidRPr="00ED349A" w:rsidRDefault="00BC7BC2" w:rsidP="00BC7BC2">
                      <w:pPr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ECK (LENGTH(TO_</w:t>
                      </w:r>
                      <w:proofErr w:type="gramStart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CHAR(</w:t>
                      </w:r>
                      <w:proofErr w:type="spellStart"/>
                      <w:proofErr w:type="gram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nr_telefon</w:t>
                      </w:r>
                      <w:proofErr w:type="spellEnd"/>
                      <w:r w:rsidRPr="00ED349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)) = 10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E0021B9" w14:textId="77F6A0C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</w:p>
    <w:p w14:paraId="161A9E36" w14:textId="5A8BDC0F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CONSTRAINT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k_grupa_gvd</w:t>
      </w:r>
      <w:proofErr w:type="spellEnd"/>
    </w:p>
    <w:p w14:paraId="16343597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REIGN KEY (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gvd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) REFERENCES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de_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</w:t>
      </w:r>
      <w:proofErr w:type="spellEnd"/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6BF8AFA1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3E76A228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</w:p>
    <w:p w14:paraId="6837BD4F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CONSTRAINT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k_cod_ptt</w:t>
      </w:r>
      <w:proofErr w:type="spellEnd"/>
    </w:p>
    <w:p w14:paraId="3D66654D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REIGN KEY (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od_pt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) REFERENCES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cod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1C492081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3C70AD0F" w14:textId="0DC0404E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</w:p>
    <w:p w14:paraId="49ABFB21" w14:textId="1F8C2DCF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DD CONSTRAINT fk_grupa_gvd2</w:t>
      </w:r>
    </w:p>
    <w:p w14:paraId="65CE034B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FOREIGN KEY (grupa_gvd2) REFERENCES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de_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</w:t>
      </w:r>
      <w:proofErr w:type="spellEnd"/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2B613A13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4BFDBEF9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</w:p>
    <w:p w14:paraId="609428A7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DD CONSTRAINT fk_cod_ptt2</w:t>
      </w:r>
    </w:p>
    <w:p w14:paraId="2EE87279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FOREIGN KEY (cod_ptt2) REFERENCES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cod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267C63B3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D099868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</w:p>
    <w:p w14:paraId="4428811B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CONSTRAINT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k_cod_ate</w:t>
      </w:r>
      <w:proofErr w:type="spellEnd"/>
    </w:p>
    <w:p w14:paraId="60EDD2E8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REIGN KEY (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od_at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) REFERENCES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cod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1EC0EFEA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AC0B17B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</w:p>
    <w:p w14:paraId="7D65B4D7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DD CONSTRAINT fk_cod_ate2</w:t>
      </w:r>
    </w:p>
    <w:p w14:paraId="41D7914B" w14:textId="77777777" w:rsidR="00AE2902" w:rsidRPr="00ED349A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FOREIGN KEY (cod_ate2) REFERENCES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cod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05EDC763" w14:textId="77777777" w:rsidR="00AE2902" w:rsidRPr="00AE2902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19C8334F" w14:textId="77777777" w:rsidR="00AE2902" w:rsidRDefault="00AE2902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774A309A" w14:textId="77777777" w:rsidR="00BC7BC2" w:rsidRPr="00AE2902" w:rsidRDefault="00BC7BC2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0E46150B" w14:textId="1303CD0B" w:rsidR="00BC7BC2" w:rsidRPr="000F2FFD" w:rsidRDefault="000F2FFD" w:rsidP="00AE2902">
      <w:pPr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</w:pP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lastRenderedPageBreak/>
        <w:t>Tabelele</w:t>
      </w:r>
      <w:proofErr w:type="spellEnd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au </w:t>
      </w: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fost</w:t>
      </w:r>
      <w:proofErr w:type="spellEnd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populate cu date </w:t>
      </w: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relevante</w:t>
      </w:r>
      <w:proofErr w:type="spellEnd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entru</w:t>
      </w:r>
      <w:proofErr w:type="spellEnd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a </w:t>
      </w: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reflecta</w:t>
      </w:r>
      <w:proofErr w:type="spellEnd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scenariile</w:t>
      </w:r>
      <w:proofErr w:type="spellEnd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0F2FF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reale</w:t>
      </w:r>
      <w:proofErr w:type="spellEnd"/>
      <w:r w:rsidRPr="000F2FFD">
        <w:rPr>
          <w:color w:val="D54773" w:themeColor="accent6"/>
        </w:rPr>
        <w:t>:</w:t>
      </w:r>
    </w:p>
    <w:p w14:paraId="4EB8DB6A" w14:textId="77777777" w:rsidR="000F2FFD" w:rsidRDefault="000F2FFD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63396055" w14:textId="74377310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de_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', '3', '7');</w:t>
      </w:r>
    </w:p>
    <w:p w14:paraId="2B319225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de_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', '7', '11');</w:t>
      </w:r>
    </w:p>
    <w:p w14:paraId="27C0532F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de_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', '12', '15');</w:t>
      </w:r>
    </w:p>
    <w:p w14:paraId="1843FF54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upa_de_vars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4', '16', '18');</w:t>
      </w:r>
    </w:p>
    <w:p w14:paraId="376E2BF8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1899A51C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3531', 'Avram', 'Alexandru', '2-SEP-2020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randafiril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31', '2', '07623780432', '1');</w:t>
      </w:r>
    </w:p>
    <w:p w14:paraId="595FD8BF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33532', 'Georgescu', 'Ioana', '1-OCT-2011', 'Aleea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ci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44', null, '07424908665', '3');</w:t>
      </w:r>
    </w:p>
    <w:p w14:paraId="4D0AEC5B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3533', 'Neagu', 'Sofia', '22-NOV-2013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Bulevardul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ci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3', null, '07129854308', '2');</w:t>
      </w:r>
    </w:p>
    <w:p w14:paraId="371A3826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3534', 'Nistor', 'Carla', '22-JUN-2012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tratre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loril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67', null, '07677834669', '3');</w:t>
      </w:r>
    </w:p>
    <w:p w14:paraId="03E8E286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3535', 'Petrescu', 'Andrei', '9-JAN-2006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ale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ictorie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34', '44', '07990667452', '4');</w:t>
      </w:r>
    </w:p>
    <w:p w14:paraId="1846E48E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3536', 'Popa', 'Bogdan', '25-DEC-2013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Drumul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oartelu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2', null, '07223471190', '2');</w:t>
      </w:r>
    </w:p>
    <w:p w14:paraId="72BAE610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3537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ed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Ana', '6-MAR-2013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plaiul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dependente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45', null, '07226692357', '4');</w:t>
      </w:r>
    </w:p>
    <w:p w14:paraId="0718E2C9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33538', 'Stan', 'Alexia', '18-SEP-2007', 'Piata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Uniri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6', '5', '07121234557', '4');</w:t>
      </w:r>
    </w:p>
    <w:p w14:paraId="60C0ECF1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33539', 'Stanciu', 'Eric', '15-MAR-2021', 'Aleea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runzel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33', null, '07670098904', '1');</w:t>
      </w:r>
    </w:p>
    <w:p w14:paraId="3F4F7AEF" w14:textId="3065282E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33540', 'Ungureanu', 'Victor', '2-OCT-2006', 'Mihai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iteazu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0', '18', '07434356678', '4');</w:t>
      </w:r>
    </w:p>
    <w:p w14:paraId="672BF34C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1C218799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', '14', '100', '1');</w:t>
      </w:r>
    </w:p>
    <w:p w14:paraId="4D5BBC04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', '28', '200', '1');</w:t>
      </w:r>
    </w:p>
    <w:p w14:paraId="5348D193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', '14', '150', '2');</w:t>
      </w:r>
    </w:p>
    <w:p w14:paraId="2B9CD25D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4', '28', '300', '2');</w:t>
      </w:r>
    </w:p>
    <w:p w14:paraId="3A3F0B15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5', '14', '200', '3');</w:t>
      </w:r>
    </w:p>
    <w:p w14:paraId="1F99018B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6', '28', '400', '3');</w:t>
      </w:r>
    </w:p>
    <w:p w14:paraId="4BDCEDF6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7', '14', '250', '4');</w:t>
      </w:r>
    </w:p>
    <w:p w14:paraId="5560D4DF" w14:textId="4050F21D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arif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8', '28', '500', '4');</w:t>
      </w:r>
    </w:p>
    <w:p w14:paraId="7ED34121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lastRenderedPageBreak/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0', '12-FEB-2024', '100', null, 'N', '33531');</w:t>
      </w:r>
    </w:p>
    <w:p w14:paraId="09769231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1', '3-JAN-2024', '400', null, 'N', '33532');</w:t>
      </w:r>
    </w:p>
    <w:p w14:paraId="24D31760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02', '25-APR-2024', '300', 'Banca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ransilvani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C', '33533');</w:t>
      </w:r>
    </w:p>
    <w:p w14:paraId="513492D8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3', '15-FEB-2024', '400', 'BRD', 'C', '33534');</w:t>
      </w:r>
    </w:p>
    <w:p w14:paraId="68F2418E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4', '29-FEB-2024', '250', null, 'N', '33535');</w:t>
      </w:r>
    </w:p>
    <w:p w14:paraId="30C9E3AA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5', '5-JAN-2024', '150', null, 'N', '33536');</w:t>
      </w:r>
    </w:p>
    <w:p w14:paraId="4C2FCCFE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6', '2-MAY-2024', '300', null, 'N', '33537');</w:t>
      </w:r>
    </w:p>
    <w:p w14:paraId="60D81D1D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7', '19-MAR-2024', '500', 'BRD', 'C', '33538');</w:t>
      </w:r>
    </w:p>
    <w:p w14:paraId="5DE1D081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8', '20-FEB-2024', '200', null, 'N', '33539');</w:t>
      </w:r>
    </w:p>
    <w:p w14:paraId="5997306A" w14:textId="33C33551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09', '1-JAN-2024', '500', null, 'N', '33540');</w:t>
      </w:r>
    </w:p>
    <w:p w14:paraId="18293DA8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12F2622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21', 'Curs de pian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vansa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08D6A080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22', 'Curs d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hitar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2CD8002E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23', 'Curs de canto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758BB418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24', 'Curs d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basche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0B88FAF0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25', 'Curs d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tbal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210F8EF3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26', 'Curs d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imnastic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mediu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6CEBB7DF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27', 'Curs d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o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29F9DDAD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28', 'Curs de pictura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71B9EC78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29', 'Curs d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desen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grafic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vansa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04B1A165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130', 'Curs pictura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ticl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vansa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2D896573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31', 'Curs de dans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cepator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2 ore');</w:t>
      </w:r>
    </w:p>
    <w:p w14:paraId="783F85F4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3802E4EA" w14:textId="2C08F346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1', '11-APR-2024', '10', '12', '3353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1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21');</w:t>
      </w:r>
    </w:p>
    <w:p w14:paraId="6214C7D6" w14:textId="24B8BB63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', '11-APR-2024', '12', '14', '3353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2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2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4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52434CFC" w14:textId="4A8DAAAF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3', '11-APR-2024', '15', '17', '3353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3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2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6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7AED3D21" w14:textId="396765FE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4', '12-APR-2024', '9', '11', '3353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4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2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9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7A4F162B" w14:textId="3EDE664D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5', '12-APR-2024', '12', '14', '3353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5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30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47126123" w14:textId="38B49519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6', '15-APR-2024', '15', '17', '33536', '12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3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27255CC0" w14:textId="69A8635F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7', '15-APR-2024', '17', '19', '3353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7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'12</w:t>
      </w:r>
      <w:r w:rsidR="00EC51A4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8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1FC144E7" w14:textId="77777777" w:rsidR="00EC51A4" w:rsidRPr="00ED349A" w:rsidRDefault="00EC51A4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5D4D0DF4" w14:textId="77777777" w:rsidR="00EC51A4" w:rsidRPr="00ED349A" w:rsidRDefault="00EC51A4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1689D1F2" w14:textId="547D12F4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lastRenderedPageBreak/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0', 'Chiriac', 'Adrian', '3500', '07237759073', '8', 'M', '121', 'pian', null, null);</w:t>
      </w:r>
    </w:p>
    <w:p w14:paraId="4047DCAC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1', 'Ciobanu', 'Cristina', '3000', '07267895543', '7', 'M', '122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hitar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null, null);</w:t>
      </w:r>
    </w:p>
    <w:p w14:paraId="1FE98F53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2', 'Constantin', 'Andrei', '2500', '07099754876', '5', 'M', '123'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microfon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null, null);</w:t>
      </w:r>
    </w:p>
    <w:p w14:paraId="5E2C18A6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22343', 'Duma', 'Mariana', '3500', '07998760098', '8', 'S', '124', null, 'ming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baschet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null);</w:t>
      </w:r>
    </w:p>
    <w:p w14:paraId="5CBA8CAB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'22344', 'Dumitru', 'Carmen', '4000', '07443877659', '10', 'S', '125', null, 'ming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tbal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null);</w:t>
      </w:r>
    </w:p>
    <w:p w14:paraId="7BB35954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5', 'Iliescu', 'Cristian', '2500', '07990876693', '5', 'S', '126', null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alte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null);</w:t>
      </w:r>
    </w:p>
    <w:p w14:paraId="2A76EA39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6', 'Lungu', 'Dorin', '3000', '07554800987', '6', 'S', '127'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, null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ut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null);</w:t>
      </w:r>
    </w:p>
    <w:p w14:paraId="2F04462E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7', 'Munteanu', 'Vlad', '4000', '07454432760', '10', 'D', '128', null, null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opse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52051266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8', 'Nistor', 'Sergiu', '4500', '07441184812', '15', 'D', '129', null, null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rioane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279FBC08" w14:textId="77777777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49', 'Stanescu', 'Radu', '2000', '07998650097', '2', 'D', '130'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, null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, null,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ticla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);</w:t>
      </w:r>
    </w:p>
    <w:p w14:paraId="60D875BE" w14:textId="35FD44BE" w:rsidR="00AE2902" w:rsidRPr="00ED349A" w:rsidRDefault="00AE2902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INSERT INTO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ngajati</w:t>
      </w:r>
      <w:proofErr w:type="spell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LUES(</w:t>
      </w:r>
      <w:proofErr w:type="gramEnd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22350', 'Stoica', 'Oana', '2500', '07995411254', '2', 'S', '131', null, 'costume', null);</w:t>
      </w:r>
    </w:p>
    <w:p w14:paraId="2DE6CB34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5232DF5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4DFDD744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C04EBA8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5B37182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A7CE124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5655F3B4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B9FC82A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7C703245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3FF30C05" w14:textId="77777777" w:rsidR="00AF1EF3" w:rsidRPr="00ED349A" w:rsidRDefault="00AF1EF3" w:rsidP="000F2FF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F5FE9FB" w14:textId="77777777" w:rsidR="00AF1EF3" w:rsidRPr="00ED349A" w:rsidRDefault="00AF1EF3" w:rsidP="00AE2902">
      <w:pPr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2C49E9F3" w14:textId="77777777" w:rsidR="00AF1EF3" w:rsidRDefault="00AF1EF3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7592A9D1" w14:textId="77777777" w:rsidR="00AF1EF3" w:rsidRDefault="00AF1EF3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3CCEA178" w14:textId="77777777" w:rsidR="00AF1EF3" w:rsidRDefault="00AF1EF3" w:rsidP="00AE2902">
      <w:pP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6E539F7A" w14:textId="71A14A59" w:rsidR="004F6C1B" w:rsidRPr="00C840E4" w:rsidRDefault="004F6C1B" w:rsidP="004F6C1B">
      <w:pPr>
        <w:pStyle w:val="Listparagraf"/>
        <w:numPr>
          <w:ilvl w:val="0"/>
          <w:numId w:val="5"/>
        </w:numPr>
        <w:rPr>
          <w:b/>
          <w:bCs/>
          <w:smallCaps/>
          <w:color w:val="D54773" w:themeColor="accent6"/>
          <w:sz w:val="40"/>
          <w:szCs w:val="40"/>
        </w:rPr>
      </w:pPr>
      <w:bookmarkStart w:id="4" w:name="_Hlk186325780"/>
      <w:proofErr w:type="spellStart"/>
      <w:r>
        <w:rPr>
          <w:rStyle w:val="Titlulcrii"/>
          <w:color w:val="D54773" w:themeColor="accent6"/>
          <w:sz w:val="40"/>
          <w:szCs w:val="40"/>
        </w:rPr>
        <w:lastRenderedPageBreak/>
        <w:t>modificările</w:t>
      </w:r>
      <w:proofErr w:type="spellEnd"/>
      <w:r>
        <w:rPr>
          <w:rStyle w:val="Titlulcrii"/>
          <w:color w:val="D54773" w:themeColor="accent6"/>
          <w:sz w:val="40"/>
          <w:szCs w:val="40"/>
        </w:rPr>
        <w:t xml:space="preserve"> </w:t>
      </w:r>
      <w:proofErr w:type="spellStart"/>
      <w:r>
        <w:rPr>
          <w:rStyle w:val="Titlulcrii"/>
          <w:color w:val="D54773" w:themeColor="accent6"/>
          <w:sz w:val="40"/>
          <w:szCs w:val="40"/>
        </w:rPr>
        <w:t>bazei</w:t>
      </w:r>
      <w:proofErr w:type="spellEnd"/>
      <w:r>
        <w:rPr>
          <w:rStyle w:val="Titlulcrii"/>
          <w:color w:val="D54773" w:themeColor="accent6"/>
          <w:sz w:val="40"/>
          <w:szCs w:val="40"/>
        </w:rPr>
        <w:t xml:space="preserve"> de date</w:t>
      </w:r>
    </w:p>
    <w:bookmarkEnd w:id="4"/>
    <w:p w14:paraId="5D9A41CD" w14:textId="77777777" w:rsidR="004F6C1B" w:rsidRDefault="004F6C1B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egăti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baza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 date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perațiile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in PL/SQL, am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fectuat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âteva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odificări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tructură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supra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abelelor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xitente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m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dăugat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că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âteva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abele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ceste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justări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u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ost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ecesare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mite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mplementarea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oilor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uncționalități</w:t>
      </w:r>
      <w:proofErr w:type="spellEnd"/>
      <w:r w:rsidRPr="004F6C1B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234CB7FC" w14:textId="77777777" w:rsidR="00ED349A" w:rsidRDefault="00ED349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03C7FA83" w14:textId="77777777" w:rsidR="004A38D8" w:rsidRPr="004F6C1B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3628A17C" w14:textId="75411F99" w:rsidR="0017266A" w:rsidRPr="00ED349A" w:rsidRDefault="0017266A" w:rsidP="004A38D8">
      <w:pPr>
        <w:pStyle w:val="Listparagraf"/>
        <w:numPr>
          <w:ilvl w:val="0"/>
          <w:numId w:val="10"/>
        </w:numPr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Adăugarea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coloanei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durata_totala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în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tabelul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program</w:t>
      </w:r>
      <w:r w:rsidR="00ED349A"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ă</w:t>
      </w:r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i</w:t>
      </w:r>
      <w:proofErr w:type="spellEnd"/>
    </w:p>
    <w:p w14:paraId="7FC83CD9" w14:textId="39A69CDC" w:rsidR="00ED349A" w:rsidRPr="00ED349A" w:rsidRDefault="00ED349A" w:rsidP="004A38D8">
      <w:pPr>
        <w:pStyle w:val="Listparagraf"/>
        <w:numPr>
          <w:ilvl w:val="0"/>
          <w:numId w:val="11"/>
        </w:num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</w:t>
      </w:r>
      <w:r w:rsidRPr="00ED349A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ntru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registra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urata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iecărei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ogramări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mite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alculul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impilor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otali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locați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am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dăugat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o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ouă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loană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ED349A">
        <w:rPr>
          <w:rStyle w:val="Accentuaresubtil"/>
          <w:rFonts w:ascii="Times New Roman" w:hAnsi="Times New Roman" w:cs="Times New Roman"/>
          <w:color w:val="auto"/>
          <w:sz w:val="24"/>
          <w:szCs w:val="24"/>
        </w:rPr>
        <w:t>durata_totala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abelul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color w:val="auto"/>
          <w:sz w:val="24"/>
          <w:szCs w:val="24"/>
        </w:rPr>
        <w:t>programari</w:t>
      </w:r>
      <w:proofErr w:type="spellEnd"/>
    </w:p>
    <w:p w14:paraId="4204E868" w14:textId="77777777" w:rsidR="0017266A" w:rsidRPr="00ED349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</w:p>
    <w:p w14:paraId="5154B765" w14:textId="4BC1FACF" w:rsidR="0017266A" w:rsidRPr="00ED349A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 wp14:anchorId="66710AC0" wp14:editId="463DF021">
            <wp:simplePos x="0" y="0"/>
            <wp:positionH relativeFrom="column">
              <wp:posOffset>-87630</wp:posOffset>
            </wp:positionH>
            <wp:positionV relativeFrom="paragraph">
              <wp:posOffset>405994</wp:posOffset>
            </wp:positionV>
            <wp:extent cx="5731510" cy="1783715"/>
            <wp:effectExtent l="0" t="0" r="2540" b="6985"/>
            <wp:wrapTight wrapText="bothSides">
              <wp:wrapPolygon edited="0">
                <wp:start x="0" y="0"/>
                <wp:lineTo x="0" y="21454"/>
                <wp:lineTo x="21538" y="21454"/>
                <wp:lineTo x="21538" y="0"/>
                <wp:lineTo x="0" y="0"/>
              </wp:wrapPolygon>
            </wp:wrapTight>
            <wp:docPr id="329555852" name="Imagine 1" descr="O imagine care conține captură de ecran, text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555852" name="Imagine 1" descr="O imagine care conține captură de ecran, text, software, Software multimedia&#10;&#10;Descriere generată automat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266A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</w:t>
      </w:r>
      <w:proofErr w:type="spellStart"/>
      <w:r w:rsidR="0017266A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durata_totala</w:t>
      </w:r>
      <w:proofErr w:type="spellEnd"/>
      <w:r w:rsidR="0017266A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="0017266A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(</w:t>
      </w:r>
      <w:proofErr w:type="gramEnd"/>
      <w:r w:rsidR="0017266A"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5,2); </w:t>
      </w:r>
    </w:p>
    <w:p w14:paraId="0CB6DE0C" w14:textId="7BB0E159" w:rsidR="0017266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58BE4EC6" w14:textId="77777777" w:rsidR="00ED349A" w:rsidRPr="0017266A" w:rsidRDefault="00ED349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68453FCF" w14:textId="77D8C6DC" w:rsidR="00ED349A" w:rsidRPr="00ED349A" w:rsidRDefault="00ED349A" w:rsidP="004A38D8">
      <w:pPr>
        <w:pStyle w:val="Listparagraf"/>
        <w:numPr>
          <w:ilvl w:val="0"/>
          <w:numId w:val="10"/>
        </w:numPr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Adăugarea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coloanei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status </w:t>
      </w:r>
      <w:proofErr w:type="spellStart"/>
      <w:r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în</w:t>
      </w:r>
      <w:proofErr w:type="spellEnd"/>
      <w:r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tabelul</w:t>
      </w:r>
      <w:proofErr w:type="spellEnd"/>
      <w:r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plăți</w:t>
      </w:r>
      <w:proofErr w:type="spellEnd"/>
    </w:p>
    <w:p w14:paraId="09E2CE85" w14:textId="14733834" w:rsidR="00ED349A" w:rsidRPr="00ED349A" w:rsidRDefault="00ED349A" w:rsidP="004A38D8">
      <w:pPr>
        <w:pStyle w:val="Listparagraf"/>
        <w:numPr>
          <w:ilvl w:val="0"/>
          <w:numId w:val="11"/>
        </w:num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 w:rsidRPr="00ED349A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urmăr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starea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fiecăre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plăț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a </w:t>
      </w:r>
      <w:r w:rsidR="002F47E0">
        <w:rPr>
          <w:rFonts w:ascii="Times New Roman" w:hAnsi="Times New Roman" w:cs="Times New Roman"/>
          <w:sz w:val="24"/>
          <w:szCs w:val="24"/>
        </w:rPr>
        <w:t xml:space="preserve">face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diferența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între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plățile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efectuate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cele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restante, </w:t>
      </w:r>
      <w:r>
        <w:rPr>
          <w:rFonts w:ascii="Times New Roman" w:hAnsi="Times New Roman" w:cs="Times New Roman"/>
          <w:sz w:val="24"/>
          <w:szCs w:val="24"/>
        </w:rPr>
        <w:t>am</w:t>
      </w:r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adău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</w:t>
      </w:r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coloana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r w:rsidRPr="00ED349A">
        <w:rPr>
          <w:rFonts w:ascii="Times New Roman" w:hAnsi="Times New Roman" w:cs="Times New Roman"/>
          <w:i/>
          <w:iCs/>
          <w:sz w:val="24"/>
          <w:szCs w:val="24"/>
        </w:rPr>
        <w:t>status</w:t>
      </w:r>
      <w:r w:rsidRPr="00ED349A">
        <w:rPr>
          <w:rFonts w:ascii="Times New Roman" w:hAnsi="Times New Roman" w:cs="Times New Roman"/>
          <w:sz w:val="24"/>
          <w:szCs w:val="24"/>
        </w:rPr>
        <w:t xml:space="preserve">, cu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valoarea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implicită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i/>
          <w:iCs/>
          <w:sz w:val="24"/>
          <w:szCs w:val="24"/>
        </w:rPr>
        <w:t>Neachitat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î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sz w:val="24"/>
          <w:szCs w:val="24"/>
        </w:rPr>
        <w:t>tabelul</w:t>
      </w:r>
      <w:r>
        <w:rPr>
          <w:rFonts w:ascii="Times New Roman" w:hAnsi="Times New Roman" w:cs="Times New Roman"/>
          <w:sz w:val="24"/>
          <w:szCs w:val="24"/>
        </w:rPr>
        <w:t>u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349A">
        <w:rPr>
          <w:rFonts w:ascii="Times New Roman" w:hAnsi="Times New Roman" w:cs="Times New Roman"/>
          <w:i/>
          <w:iCs/>
          <w:sz w:val="24"/>
          <w:szCs w:val="24"/>
        </w:rPr>
        <w:t>plati</w:t>
      </w:r>
      <w:proofErr w:type="spellEnd"/>
      <w:r w:rsidRPr="00ED349A">
        <w:rPr>
          <w:rFonts w:ascii="Times New Roman" w:hAnsi="Times New Roman" w:cs="Times New Roman"/>
          <w:sz w:val="24"/>
          <w:szCs w:val="24"/>
        </w:rPr>
        <w:t>.</w:t>
      </w:r>
    </w:p>
    <w:p w14:paraId="3381EE7C" w14:textId="797EA091" w:rsidR="0017266A" w:rsidRPr="00ED349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</w:p>
    <w:p w14:paraId="1AA6E650" w14:textId="55F20E8E" w:rsidR="0017266A" w:rsidRPr="00ED349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DD status VARCHAR2(20) DEFAULT '</w:t>
      </w:r>
      <w:proofErr w:type="spell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eachitat</w:t>
      </w:r>
      <w:proofErr w:type="spellEnd"/>
      <w:proofErr w:type="gramStart"/>
      <w:r w:rsidRPr="00ED349A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;</w:t>
      </w:r>
      <w:proofErr w:type="gramEnd"/>
    </w:p>
    <w:p w14:paraId="048D1380" w14:textId="42254DAE" w:rsidR="0017266A" w:rsidRPr="0017266A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17266A">
        <w:rPr>
          <w:rStyle w:val="Accentuaresubtil"/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2A31074F" wp14:editId="070E2DF2">
            <wp:simplePos x="0" y="0"/>
            <wp:positionH relativeFrom="column">
              <wp:posOffset>-43815</wp:posOffset>
            </wp:positionH>
            <wp:positionV relativeFrom="paragraph">
              <wp:posOffset>207010</wp:posOffset>
            </wp:positionV>
            <wp:extent cx="5731510" cy="1780540"/>
            <wp:effectExtent l="0" t="0" r="2540" b="0"/>
            <wp:wrapTight wrapText="bothSides">
              <wp:wrapPolygon edited="0">
                <wp:start x="0" y="0"/>
                <wp:lineTo x="0" y="21261"/>
                <wp:lineTo x="21538" y="21261"/>
                <wp:lineTo x="21538" y="0"/>
                <wp:lineTo x="0" y="0"/>
              </wp:wrapPolygon>
            </wp:wrapTight>
            <wp:docPr id="1532065977" name="Imagine 1" descr="O imagine care conține captură de ecran, tex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065977" name="Imagine 1" descr="O imagine care conține captură de ecran, text&#10;&#10;Descriere generată automa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87EF68" w14:textId="77777777" w:rsidR="004A38D8" w:rsidRPr="0017266A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4803FFE3" w14:textId="67317B5A" w:rsidR="0017266A" w:rsidRDefault="00ED349A" w:rsidP="004A38D8">
      <w:pPr>
        <w:pStyle w:val="Listparagraf"/>
        <w:numPr>
          <w:ilvl w:val="0"/>
          <w:numId w:val="10"/>
        </w:numPr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Crearea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tabelului</w:t>
      </w:r>
      <w:proofErr w:type="spellEnd"/>
      <w:r w:rsidRPr="00ED349A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feedback</w:t>
      </w:r>
    </w:p>
    <w:p w14:paraId="70BA012F" w14:textId="2C6815D4" w:rsidR="004A38D8" w:rsidRPr="004A38D8" w:rsidRDefault="004A38D8" w:rsidP="004A38D8">
      <w:pPr>
        <w:pStyle w:val="Listparagraf"/>
        <w:numPr>
          <w:ilvl w:val="0"/>
          <w:numId w:val="11"/>
        </w:num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 w:rsidRPr="004A38D8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colecta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analiza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părerile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participanților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activităț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>, a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r w:rsidRPr="004A38D8">
        <w:rPr>
          <w:rFonts w:ascii="Times New Roman" w:hAnsi="Times New Roman" w:cs="Times New Roman"/>
          <w:i/>
          <w:iCs/>
          <w:sz w:val="24"/>
          <w:szCs w:val="24"/>
        </w:rPr>
        <w:t>feedback</w:t>
      </w:r>
      <w:r w:rsidRPr="004A38D8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stochează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comentariile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oferiri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feedback-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ulu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legătura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participanți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38D8">
        <w:rPr>
          <w:rFonts w:ascii="Times New Roman" w:hAnsi="Times New Roman" w:cs="Times New Roman"/>
          <w:sz w:val="24"/>
          <w:szCs w:val="24"/>
        </w:rPr>
        <w:t>aferente</w:t>
      </w:r>
      <w:proofErr w:type="spellEnd"/>
      <w:r w:rsidRPr="004A38D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>
        <w:rPr>
          <w:rFonts w:ascii="Times New Roman" w:hAnsi="Times New Roman" w:cs="Times New Roman"/>
          <w:sz w:val="24"/>
          <w:szCs w:val="24"/>
        </w:rPr>
        <w:t>adău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âte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lă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încep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ED58661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reate table feedback (</w:t>
      </w:r>
    </w:p>
    <w:p w14:paraId="50911559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feedback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(</w:t>
      </w:r>
      <w:proofErr w:type="gram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5) primary key,</w:t>
      </w:r>
    </w:p>
    <w:p w14:paraId="68ECD690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participant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(</w:t>
      </w:r>
      <w:proofErr w:type="gram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5) not null,</w:t>
      </w:r>
    </w:p>
    <w:p w14:paraId="60F04D58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activitat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(</w:t>
      </w:r>
      <w:proofErr w:type="gram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3) not null,</w:t>
      </w:r>
    </w:p>
    <w:p w14:paraId="7DD40C8C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omentariu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varchar2(500),</w:t>
      </w:r>
    </w:p>
    <w:p w14:paraId="4AF2400F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data_feedback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date not null</w:t>
      </w:r>
    </w:p>
    <w:p w14:paraId="4A905A30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</w:p>
    <w:p w14:paraId="1EE0BC01" w14:textId="77777777" w:rsidR="0017266A" w:rsidRPr="0017266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2E9940AA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LTER TABLE feedback</w:t>
      </w:r>
    </w:p>
    <w:p w14:paraId="48528C7A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CONSTRAINT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k_feedback_participant</w:t>
      </w:r>
      <w:proofErr w:type="spellEnd"/>
    </w:p>
    <w:p w14:paraId="21E4128B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REIGN KEY (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participant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</w:t>
      </w:r>
    </w:p>
    <w:p w14:paraId="45A81964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REFERENCES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rticipant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cod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5CE2E253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711718F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LTER TABLE feedback</w:t>
      </w:r>
    </w:p>
    <w:p w14:paraId="433E218A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CONSTRAINT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k_feedback_activitate</w:t>
      </w:r>
      <w:proofErr w:type="spellEnd"/>
    </w:p>
    <w:p w14:paraId="41997384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REIGN KEY (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activitat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</w:t>
      </w:r>
    </w:p>
    <w:p w14:paraId="36F15443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REFERENCES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ctivitat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cod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073689C4" w14:textId="77777777" w:rsidR="001D0E20" w:rsidRPr="004A38D8" w:rsidRDefault="001D0E20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580D9B24" w14:textId="77777777" w:rsidR="001D0E20" w:rsidRPr="004A38D8" w:rsidRDefault="001D0E20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SERT INTO feedback VALUES (1, 33531, 121, '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Excelent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', SYSDATE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1D05957D" w14:textId="77777777" w:rsidR="001D0E20" w:rsidRPr="004A38D8" w:rsidRDefault="001D0E20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SERT INTO feedback VALUES (2, 33533, 123, '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art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bine', SYSDATE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598B3CFB" w14:textId="61951E05" w:rsidR="001D0E20" w:rsidRP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17266A">
        <w:rPr>
          <w:rStyle w:val="Accentuaresubtil"/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40540381" wp14:editId="0199DF0A">
            <wp:simplePos x="0" y="0"/>
            <wp:positionH relativeFrom="margin">
              <wp:align>right</wp:align>
            </wp:positionH>
            <wp:positionV relativeFrom="paragraph">
              <wp:posOffset>527050</wp:posOffset>
            </wp:positionV>
            <wp:extent cx="5731510" cy="1520190"/>
            <wp:effectExtent l="0" t="0" r="2540" b="3810"/>
            <wp:wrapTight wrapText="bothSides">
              <wp:wrapPolygon edited="0">
                <wp:start x="0" y="0"/>
                <wp:lineTo x="0" y="21383"/>
                <wp:lineTo x="21538" y="21383"/>
                <wp:lineTo x="21538" y="0"/>
                <wp:lineTo x="0" y="0"/>
              </wp:wrapPolygon>
            </wp:wrapTight>
            <wp:docPr id="1977445826" name="Imagine 1" descr="O imagine care conține text, captură de ecran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445826" name="Imagine 1" descr="O imagine care conține text, captură de ecran, software&#10;&#10;Descriere generată automa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D0E20"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NSERT INTO feedback VALUES (3, 33535, 126, 'Bun', SYSDATE</w:t>
      </w:r>
      <w:proofErr w:type="gramStart"/>
      <w:r w:rsidR="001D0E20"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0D5AE701" w14:textId="0A545D8A" w:rsidR="0017266A" w:rsidRPr="0017266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7B29EBD0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373D365D" w14:textId="79253132" w:rsidR="004A38D8" w:rsidRDefault="004A38D8" w:rsidP="004A38D8">
      <w:pPr>
        <w:pStyle w:val="Listparagraf"/>
        <w:numPr>
          <w:ilvl w:val="0"/>
          <w:numId w:val="10"/>
        </w:numPr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4A38D8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Crearea</w:t>
      </w:r>
      <w:proofErr w:type="spellEnd"/>
      <w:r w:rsidRPr="004A38D8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tabelului</w:t>
      </w:r>
      <w:proofErr w:type="spellEnd"/>
      <w:r w:rsidRPr="004A38D8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istoric_pret</w:t>
      </w:r>
      <w:proofErr w:type="spellEnd"/>
    </w:p>
    <w:p w14:paraId="2123136A" w14:textId="7894EB79" w:rsidR="004A38D8" w:rsidRPr="004A38D8" w:rsidRDefault="004A38D8" w:rsidP="004A38D8">
      <w:pPr>
        <w:pStyle w:val="Listparagraf"/>
        <w:numPr>
          <w:ilvl w:val="0"/>
          <w:numId w:val="11"/>
        </w:num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onitoriza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chimbăril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 status ale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lăților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ăstra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un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jurnal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l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odificărilor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, a</w:t>
      </w:r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</w:t>
      </w:r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reat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un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abel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color w:val="auto"/>
          <w:sz w:val="24"/>
          <w:szCs w:val="24"/>
        </w:rPr>
        <w:t>istoric_plat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care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registrează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nformați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espr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tarea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vech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ea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ouă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lăților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mpreună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cu data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odificări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1C6DFF7D" w14:textId="5B2FC0A3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create table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storic_plat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(</w:t>
      </w:r>
    </w:p>
    <w:p w14:paraId="42EF2D9C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plata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(</w:t>
      </w:r>
      <w:proofErr w:type="gram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5),</w:t>
      </w:r>
    </w:p>
    <w:p w14:paraId="6CB59349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tatus_vech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varchar2(20),</w:t>
      </w:r>
    </w:p>
    <w:p w14:paraId="0CE03AA7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tatus_nou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varchar2(20),</w:t>
      </w:r>
    </w:p>
    <w:p w14:paraId="1136D823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data_modificare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date DEFAULT SYSDATE</w:t>
      </w:r>
    </w:p>
    <w:p w14:paraId="000E646D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</w:p>
    <w:p w14:paraId="432F556E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9ED40C5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LTER TABLE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storic_plati</w:t>
      </w:r>
      <w:proofErr w:type="spellEnd"/>
    </w:p>
    <w:p w14:paraId="6DDA8494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ADD CONSTRAINT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k_istoric_plati</w:t>
      </w:r>
      <w:proofErr w:type="spellEnd"/>
    </w:p>
    <w:p w14:paraId="731D18C0" w14:textId="77777777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OREIGN KEY (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id_plata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</w:t>
      </w:r>
    </w:p>
    <w:p w14:paraId="12C70DCF" w14:textId="7B0B6422" w:rsidR="0017266A" w:rsidRPr="004A38D8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REFERENCES 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lati</w:t>
      </w:r>
      <w:proofErr w:type="spellEnd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(</w:t>
      </w:r>
      <w:proofErr w:type="spell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ar</w:t>
      </w:r>
      <w:proofErr w:type="spellEnd"/>
      <w:proofErr w:type="gramStart"/>
      <w:r w:rsidRPr="004A38D8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  <w:proofErr w:type="gramEnd"/>
    </w:p>
    <w:p w14:paraId="77A2D0DC" w14:textId="7F0D6A27" w:rsidR="0017266A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17266A">
        <w:rPr>
          <w:rStyle w:val="Accentuaresubtil"/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2B229D69" wp14:editId="296422DA">
            <wp:simplePos x="0" y="0"/>
            <wp:positionH relativeFrom="margin">
              <wp:align>right</wp:align>
            </wp:positionH>
            <wp:positionV relativeFrom="paragraph">
              <wp:posOffset>229235</wp:posOffset>
            </wp:positionV>
            <wp:extent cx="5731510" cy="1320165"/>
            <wp:effectExtent l="0" t="0" r="2540" b="0"/>
            <wp:wrapTight wrapText="bothSides">
              <wp:wrapPolygon edited="0">
                <wp:start x="0" y="0"/>
                <wp:lineTo x="0" y="21195"/>
                <wp:lineTo x="21538" y="21195"/>
                <wp:lineTo x="21538" y="0"/>
                <wp:lineTo x="0" y="0"/>
              </wp:wrapPolygon>
            </wp:wrapTight>
            <wp:docPr id="2095428774" name="Imagine 1" descr="O imagine care conține text, captură de ecran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28774" name="Imagine 1" descr="O imagine care conține text, captură de ecran&#10;&#10;Descriere generată automa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9613C2" w14:textId="41D917A7" w:rsidR="0017266A" w:rsidRDefault="0017266A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18E4812E" w14:textId="7ADDB250" w:rsidR="004A38D8" w:rsidRPr="004A38D8" w:rsidRDefault="004A38D8" w:rsidP="009A0A7D">
      <w:pPr>
        <w:pStyle w:val="Listparagraf"/>
        <w:ind w:left="360"/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58EC92A6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7BB750E8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3CF0FAF6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25E09EBF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11729009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3CF8756E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65E69F2A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2F99D183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5365D2E9" w14:textId="77777777" w:rsidR="004A38D8" w:rsidRDefault="004A38D8" w:rsidP="004A38D8">
      <w:p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066E3732" w14:textId="380C482D" w:rsidR="004A38D8" w:rsidRPr="004A38D8" w:rsidRDefault="009A0A7D" w:rsidP="004A38D8">
      <w:pPr>
        <w:pStyle w:val="Listparagraf"/>
        <w:numPr>
          <w:ilvl w:val="0"/>
          <w:numId w:val="5"/>
        </w:numPr>
        <w:rPr>
          <w:b/>
          <w:bCs/>
          <w:smallCaps/>
          <w:color w:val="D54773" w:themeColor="accent6"/>
          <w:sz w:val="40"/>
          <w:szCs w:val="40"/>
        </w:rPr>
      </w:pPr>
      <w:r>
        <w:rPr>
          <w:rStyle w:val="Titlulcrii"/>
          <w:color w:val="D54773" w:themeColor="accent6"/>
          <w:sz w:val="40"/>
          <w:szCs w:val="40"/>
        </w:rPr>
        <w:lastRenderedPageBreak/>
        <w:t>packages</w:t>
      </w:r>
    </w:p>
    <w:p w14:paraId="6714C226" w14:textId="5BBD2F9E" w:rsidR="004A38D8" w:rsidRDefault="009A0A7D" w:rsidP="004A38D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5" w:name="_Hlk186332564"/>
      <w:proofErr w:type="spellStart"/>
      <w:r w:rsidRPr="009A0A7D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gestiona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eficient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operațiunile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bazei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de date, am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pachetul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palatul_copiilor_package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include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proceduri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funcții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automatizează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procese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esențiale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oferind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soluție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centralizată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organizată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administrarea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A7D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9A0A7D">
        <w:rPr>
          <w:rFonts w:ascii="Times New Roman" w:hAnsi="Times New Roman" w:cs="Times New Roman"/>
          <w:sz w:val="24"/>
          <w:szCs w:val="24"/>
        </w:rPr>
        <w:t>.</w:t>
      </w:r>
    </w:p>
    <w:bookmarkEnd w:id="5"/>
    <w:p w14:paraId="768D4793" w14:textId="77777777" w:rsidR="009A0A7D" w:rsidRDefault="009A0A7D" w:rsidP="004A38D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3F560F" w14:textId="0DEB5744" w:rsidR="009A0A7D" w:rsidRPr="009A0A7D" w:rsidRDefault="009A0A7D" w:rsidP="009A0A7D">
      <w:pPr>
        <w:pStyle w:val="Listparagraf"/>
        <w:numPr>
          <w:ilvl w:val="0"/>
          <w:numId w:val="15"/>
        </w:numPr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9A0A7D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pecificațiile</w:t>
      </w:r>
      <w:proofErr w:type="spellEnd"/>
      <w:r w:rsidRPr="009A0A7D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pachetului</w:t>
      </w:r>
      <w:proofErr w:type="spellEnd"/>
    </w:p>
    <w:p w14:paraId="5D16AD7C" w14:textId="6AEC9F57" w:rsidR="009A0A7D" w:rsidRDefault="009A0A7D" w:rsidP="009A0A7D">
      <w:pPr>
        <w:pStyle w:val="Listparagraf"/>
        <w:numPr>
          <w:ilvl w:val="0"/>
          <w:numId w:val="11"/>
        </w:num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pecificațiile</w:t>
      </w:r>
      <w:proofErr w:type="spellEnd"/>
      <w:r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nclud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eclarați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une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variabil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ublic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utilizat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esaj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sonalizat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rocedur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entru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adăugare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rogramărilor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gestionare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urate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cestor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actualizare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statusulu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lăților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precum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analiz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feedback-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ulu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De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semene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achetul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nțin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funcți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entru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numărare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rogramărilor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calcularea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detaliilor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tarifar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sigurând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o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dministrare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ficientă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entralizată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gram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</w:t>
      </w:r>
      <w:proofErr w:type="gram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perațiunilor</w:t>
      </w:r>
      <w:proofErr w:type="spellEnd"/>
      <w:r w:rsidRPr="009A0A7D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1E14DFB7" w14:textId="77777777" w:rsidR="000062C1" w:rsidRPr="000062C1" w:rsidRDefault="000062C1" w:rsidP="000062C1">
      <w:pPr>
        <w:pStyle w:val="Listparagraf"/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7BE2FA95" w14:textId="4B0B6A30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create or replace PACKAGE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alatul_copiilor_packag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S</w:t>
      </w:r>
    </w:p>
    <w:p w14:paraId="4DB4189E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iabila_publica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CONSTANT VARCHAR2(50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) :</w:t>
      </w:r>
      <w:proofErr w:type="gram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= '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alatul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Copiilor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- Management';</w:t>
      </w:r>
    </w:p>
    <w:p w14:paraId="11215438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PROCEDURE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adauga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ogramar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46A8B49F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numar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ogramari.numar</w:t>
      </w:r>
      <w:proofErr w:type="gram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%TYP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,</w:t>
      </w:r>
    </w:p>
    <w:p w14:paraId="51260E27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cod_participant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programari.cod_ptt2%TYPE,</w:t>
      </w:r>
    </w:p>
    <w:p w14:paraId="3BF9D891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cod_activitat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ogramari.cod_ate%TYP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,</w:t>
      </w:r>
    </w:p>
    <w:p w14:paraId="7AF609D0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data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ogramari.data_programare%TYP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,</w:t>
      </w:r>
    </w:p>
    <w:p w14:paraId="4BE37A48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ora_start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ogramari.ora_start%TYP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,</w:t>
      </w:r>
    </w:p>
    <w:p w14:paraId="70D6F099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ora_final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rogramari.ora_final%TYPE</w:t>
      </w:r>
      <w:proofErr w:type="spellEnd"/>
    </w:p>
    <w:p w14:paraId="00D912A0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);</w:t>
      </w:r>
    </w:p>
    <w:p w14:paraId="22AC2D1D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PROCEDURE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seteaza_durata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totala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;</w:t>
      </w:r>
      <w:proofErr w:type="gramEnd"/>
    </w:p>
    <w:p w14:paraId="424B72B9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FUNCTIO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ar_programari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RETURN 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;</w:t>
      </w:r>
      <w:proofErr w:type="gramEnd"/>
    </w:p>
    <w:p w14:paraId="637D0998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PROCEDURE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actualizeaza_status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lata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4EE60168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id_plata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lati.numar</w:t>
      </w:r>
      <w:proofErr w:type="gram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%TYP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,</w:t>
      </w:r>
    </w:p>
    <w:p w14:paraId="68D0CFEA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status_nou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lati.status</w:t>
      </w:r>
      <w:proofErr w:type="gram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%TYPE</w:t>
      </w:r>
      <w:proofErr w:type="spellEnd"/>
    </w:p>
    <w:p w14:paraId="2DC53BBF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);</w:t>
      </w:r>
    </w:p>
    <w:p w14:paraId="0291CBE8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PROCEDURE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afiseaza_feedback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detalii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;</w:t>
      </w:r>
      <w:proofErr w:type="gramEnd"/>
    </w:p>
    <w:p w14:paraId="2E483BA1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PROCEDURE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adauga_grupa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sta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(</w:t>
      </w:r>
      <w:proofErr w:type="gramEnd"/>
    </w:p>
    <w:p w14:paraId="242459BF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varsta_min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grupa_de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sta.varsta</w:t>
      </w:r>
      <w:proofErr w:type="gram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_min%TYP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,</w:t>
      </w:r>
    </w:p>
    <w:p w14:paraId="2193BF18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   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_varsta_max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I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grupa_de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varsta.varsta</w:t>
      </w:r>
      <w:proofErr w:type="gram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_max%TYPE</w:t>
      </w:r>
      <w:proofErr w:type="spellEnd"/>
    </w:p>
    <w:p w14:paraId="3C16B2DE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);</w:t>
      </w:r>
    </w:p>
    <w:p w14:paraId="4DD8BC80" w14:textId="77777777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   FUNCTION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total_si_detalii_tarif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 RETURN 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NUMBER;</w:t>
      </w:r>
      <w:proofErr w:type="gramEnd"/>
    </w:p>
    <w:p w14:paraId="435FAD99" w14:textId="1443107F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</w:p>
    <w:p w14:paraId="58F91F58" w14:textId="21D738D6" w:rsidR="009A0A7D" w:rsidRPr="000062C1" w:rsidRDefault="009A0A7D" w:rsidP="009A0A7D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</w:pPr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 xml:space="preserve">END </w:t>
      </w:r>
      <w:proofErr w:type="spell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alatul_copiilor_</w:t>
      </w:r>
      <w:proofErr w:type="gramStart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package</w:t>
      </w:r>
      <w:proofErr w:type="spellEnd"/>
      <w:r w:rsidRPr="000062C1">
        <w:rPr>
          <w:rStyle w:val="Accentuaresubtil"/>
          <w:rFonts w:ascii="Times New Roman" w:hAnsi="Times New Roman" w:cs="Times New Roman"/>
          <w:i w:val="0"/>
          <w:iCs w:val="0"/>
          <w:sz w:val="22"/>
          <w:szCs w:val="22"/>
        </w:rPr>
        <w:t>;</w:t>
      </w:r>
      <w:proofErr w:type="gramEnd"/>
    </w:p>
    <w:p w14:paraId="13989F60" w14:textId="77777777" w:rsidR="00CA72E2" w:rsidRPr="00F4184F" w:rsidRDefault="009A0A7D" w:rsidP="00CA72E2">
      <w:pPr>
        <w:pStyle w:val="Listparagraf"/>
        <w:numPr>
          <w:ilvl w:val="0"/>
          <w:numId w:val="15"/>
        </w:numPr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F4184F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lastRenderedPageBreak/>
        <w:t>Corpul</w:t>
      </w:r>
      <w:proofErr w:type="spellEnd"/>
      <w:r w:rsidRPr="00F4184F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pachetului</w:t>
      </w:r>
      <w:proofErr w:type="spellEnd"/>
    </w:p>
    <w:p w14:paraId="2D1DFAE6" w14:textId="77777777" w:rsidR="00CA72E2" w:rsidRPr="00F4184F" w:rsidRDefault="00CA72E2" w:rsidP="00CA72E2">
      <w:pPr>
        <w:pStyle w:val="Listparagraf"/>
        <w:jc w:val="both"/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877F1D8" w14:textId="004D0BED" w:rsidR="00CA72E2" w:rsidRPr="00F4184F" w:rsidRDefault="00CA72E2" w:rsidP="00CA72E2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uncți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numar_programari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funcție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stin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returnez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fișez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total d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gramă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registra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date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iz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teroga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SQL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alcul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valo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otal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fiș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rezultat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esaj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rsonalizat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olosi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variabil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fini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achet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uncți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onitoriz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rapid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volumulu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gramări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estiona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>.</w:t>
      </w:r>
    </w:p>
    <w:p w14:paraId="00BDB4BB" w14:textId="77777777" w:rsidR="00CA72E2" w:rsidRPr="00F4184F" w:rsidRDefault="00CA72E2" w:rsidP="00CA72E2">
      <w:pPr>
        <w:pStyle w:val="Listparagraf"/>
        <w:jc w:val="both"/>
        <w:rPr>
          <w:rFonts w:ascii="Times New Roman" w:hAnsi="Times New Roman" w:cs="Times New Roman"/>
          <w:sz w:val="24"/>
          <w:szCs w:val="24"/>
        </w:rPr>
      </w:pPr>
    </w:p>
    <w:p w14:paraId="79F48968" w14:textId="66ED5B52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create or replace PACKAGE BODY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alatul_copiilor_packag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IS</w:t>
      </w:r>
    </w:p>
    <w:p w14:paraId="354845B4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--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functi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publica: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returneaz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s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afiseaz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arul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total de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</w:p>
    <w:p w14:paraId="30A6EC06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FUNCTION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ar_programar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RETURN NUMBER IS</w:t>
      </w:r>
    </w:p>
    <w:p w14:paraId="0EB96FA9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   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_total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proofErr w:type="gram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BER;</w:t>
      </w:r>
      <w:proofErr w:type="gramEnd"/>
    </w:p>
    <w:p w14:paraId="7AFD52D3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BEGIN</w:t>
      </w:r>
    </w:p>
    <w:p w14:paraId="635F5DD7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    SELECT </w:t>
      </w:r>
      <w:proofErr w:type="gram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COUNT(</w:t>
      </w:r>
      <w:proofErr w:type="gram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*) INTO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_total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FROM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;</w:t>
      </w:r>
    </w:p>
    <w:p w14:paraId="5C9FDE3D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    DBMS_OUTPUT.PUT_</w:t>
      </w:r>
      <w:proofErr w:type="gram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LINE(</w:t>
      </w:r>
      <w:proofErr w:type="spellStart"/>
      <w:proofErr w:type="gram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ariabila_public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|| ': Total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- ' ||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_total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);</w:t>
      </w:r>
    </w:p>
    <w:p w14:paraId="7C1DC1E4" w14:textId="77777777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    RETURN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v_</w:t>
      </w:r>
      <w:proofErr w:type="gram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total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;</w:t>
      </w:r>
      <w:proofErr w:type="gramEnd"/>
    </w:p>
    <w:p w14:paraId="45568E77" w14:textId="46E230FE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 xml:space="preserve">    END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numar_</w:t>
      </w:r>
      <w:proofErr w:type="gramStart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programar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  <w:t>;</w:t>
      </w:r>
      <w:proofErr w:type="gramEnd"/>
    </w:p>
    <w:p w14:paraId="3286F2F8" w14:textId="6E7E69C5" w:rsidR="00CA72E2" w:rsidRPr="00F4184F" w:rsidRDefault="000062C1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  <w:r w:rsidRPr="00F4184F">
        <w:rPr>
          <w:rStyle w:val="Accentuaresubtil"/>
          <w:rFonts w:ascii="Times New Roman" w:hAnsi="Times New Roman" w:cs="Times New Roman"/>
          <w:i w:val="0"/>
          <w:iCs w:val="0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5669E6EE" wp14:editId="5ECEE2B3">
            <wp:simplePos x="0" y="0"/>
            <wp:positionH relativeFrom="column">
              <wp:posOffset>87151</wp:posOffset>
            </wp:positionH>
            <wp:positionV relativeFrom="paragraph">
              <wp:posOffset>233357</wp:posOffset>
            </wp:positionV>
            <wp:extent cx="5731510" cy="3119120"/>
            <wp:effectExtent l="0" t="0" r="2540" b="5080"/>
            <wp:wrapTight wrapText="bothSides">
              <wp:wrapPolygon edited="0">
                <wp:start x="0" y="0"/>
                <wp:lineTo x="0" y="21503"/>
                <wp:lineTo x="21538" y="21503"/>
                <wp:lineTo x="21538" y="0"/>
                <wp:lineTo x="0" y="0"/>
              </wp:wrapPolygon>
            </wp:wrapTight>
            <wp:docPr id="1576810774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810774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D030AD" w14:textId="42B4D254" w:rsidR="00CA72E2" w:rsidRPr="00F4184F" w:rsidRDefault="00CA72E2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2F73A6C0" w14:textId="77777777" w:rsidR="000062C1" w:rsidRDefault="000062C1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4C6C0373" w14:textId="77777777" w:rsidR="00F4184F" w:rsidRDefault="00F4184F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6A438367" w14:textId="77777777" w:rsidR="00F4184F" w:rsidRPr="00F4184F" w:rsidRDefault="00F4184F" w:rsidP="00CA72E2">
      <w:pPr>
        <w:jc w:val="both"/>
        <w:rPr>
          <w:rStyle w:val="Accentuaresubtil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45DDA62" w14:textId="5884C4DD" w:rsidR="00CA72E2" w:rsidRPr="00F4184F" w:rsidRDefault="000062C1" w:rsidP="00CA72E2">
      <w:pPr>
        <w:pStyle w:val="Listparagraf"/>
        <w:numPr>
          <w:ilvl w:val="1"/>
          <w:numId w:val="15"/>
        </w:numPr>
        <w:jc w:val="both"/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>Funcția</w:t>
      </w:r>
      <w:proofErr w:type="spellEnd"/>
      <w:r w:rsidRPr="00F4184F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D54773" w:themeColor="accent6"/>
          <w:sz w:val="24"/>
          <w:szCs w:val="24"/>
        </w:rPr>
        <w:t>calculeaza_durata_totala</w:t>
      </w:r>
      <w:proofErr w:type="spellEnd"/>
      <w:r w:rsidRPr="00F4184F">
        <w:rPr>
          <w:rStyle w:val="Accentuaresubtil"/>
          <w:rFonts w:ascii="Times New Roman" w:hAnsi="Times New Roman" w:cs="Times New Roman"/>
          <w:b/>
          <w:bCs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st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o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funcți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>privat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utilizat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alcul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urat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otal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une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ogramăr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pe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baz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re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ceput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fârșit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imit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ca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arametri</w:t>
      </w:r>
      <w:r w:rsidR="00B424C8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ceast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turneaz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valoare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alculat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iind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sențial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utomatizare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și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rectitudine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atelor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adrul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perațiunilor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gestionar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ogramărilor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ceastă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uncți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m create-o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tru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o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ute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utiliza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ulterior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în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oceduril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ublice</w:t>
      </w:r>
      <w:proofErr w:type="spellEnd"/>
      <w:r w:rsidRPr="00F4184F">
        <w:rPr>
          <w:rStyle w:val="Accentuaresubtil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7AA94994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uncti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iv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turn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loarea</w:t>
      </w:r>
      <w:proofErr w:type="spellEnd"/>
    </w:p>
    <w:p w14:paraId="4B789C90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FUNCTIO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eaza_durat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gramEnd"/>
    </w:p>
    <w:p w14:paraId="6D1B2C6E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ora_start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46847C49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ora_final%TYPE</w:t>
      </w:r>
      <w:proofErr w:type="spellEnd"/>
    </w:p>
    <w:p w14:paraId="63A0CDF7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) RETURN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durat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totala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2B0A6794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durat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totala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4934735B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7C3A34AF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: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60041A7A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RETUR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1878B2BC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eaza_durat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29B2E975" w14:textId="77777777" w:rsidR="00CA72E2" w:rsidRPr="00F4184F" w:rsidRDefault="00CA72E2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CD9088A" w14:textId="77777777" w:rsidR="000062C1" w:rsidRPr="00F4184F" w:rsidRDefault="000062C1" w:rsidP="00CA72E2">
      <w:pPr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4FB2FB21" w14:textId="2C7A3863" w:rsidR="00CA72E2" w:rsidRPr="00F4184F" w:rsidRDefault="000062C1" w:rsidP="00CA72E2">
      <w:pPr>
        <w:pStyle w:val="Listparagraf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adauga_programare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stin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dăugăr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no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gramă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date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alcul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otal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olosi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uncți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v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alculeaza_durata_total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sigur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registr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rec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estionâ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ventualel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ro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blocu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xcepț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>.</w:t>
      </w:r>
    </w:p>
    <w:p w14:paraId="205901B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ublica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</w:t>
      </w:r>
      <w:proofErr w:type="spellEnd"/>
    </w:p>
    <w:p w14:paraId="11A3DCC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gramEnd"/>
    </w:p>
    <w:p w14:paraId="565A0F44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numar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58089465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cod_participan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programari.cod_ptt2%TYPE,</w:t>
      </w:r>
    </w:p>
    <w:p w14:paraId="5C31C7B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cod_activita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cod_ate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7CC7E6A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d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data_programare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1BE8D52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ora_start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4E4651CC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ora_final%TYPE</w:t>
      </w:r>
      <w:proofErr w:type="spellEnd"/>
    </w:p>
    <w:p w14:paraId="7ABCD905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) IS</w:t>
      </w:r>
    </w:p>
    <w:p w14:paraId="39DE93D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durat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totala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2AD9B4A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7CF3806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am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pela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uncti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ivata</w:t>
      </w:r>
      <w:proofErr w:type="spellEnd"/>
    </w:p>
    <w:p w14:paraId="2492735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: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eaza_durata_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215FD528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4811F5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lastRenderedPageBreak/>
        <w:t xml:space="preserve">        INSERT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(</w:t>
      </w:r>
    </w:p>
    <w:p w14:paraId="189D5010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cod_ptt2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d_a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ata_program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_totala</w:t>
      </w:r>
      <w:proofErr w:type="spellEnd"/>
    </w:p>
    <w:p w14:paraId="6615337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 VALUES (</w:t>
      </w:r>
    </w:p>
    <w:p w14:paraId="5664BBF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cod_participan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cod_activita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d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durata</w:t>
      </w:r>
      <w:proofErr w:type="spellEnd"/>
    </w:p>
    <w:p w14:paraId="718BDB1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;</w:t>
      </w:r>
    </w:p>
    <w:p w14:paraId="1D6175A0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EEA344C" w14:textId="18A76A7A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Programa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cu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ucces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rticipantu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cod_participan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39E511C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23E8457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XCEPTION</w:t>
      </w:r>
    </w:p>
    <w:p w14:paraId="20BE4405" w14:textId="5E37AEE3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WHEN DUP_VAL_ON_INDEX THEN</w:t>
      </w:r>
    </w:p>
    <w:p w14:paraId="3E444078" w14:textId="79830E71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'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ro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cu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u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xistă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j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.');</w:t>
      </w:r>
    </w:p>
    <w:p w14:paraId="5B6A0E77" w14:textId="20FF00BA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WHEN VALUE_ERROR THEN</w:t>
      </w:r>
    </w:p>
    <w:p w14:paraId="0EB9C107" w14:textId="41A2BED8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'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ro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loril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trodus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sunt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valid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.');</w:t>
      </w:r>
    </w:p>
    <w:p w14:paraId="072EDC33" w14:textId="75CF2469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WHEN OTHERS THEN</w:t>
      </w:r>
    </w:p>
    <w:p w14:paraId="2BC23BEA" w14:textId="1621E3FB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'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ro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cunoscu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: ' || SQLERRM);</w:t>
      </w:r>
    </w:p>
    <w:p w14:paraId="55813A00" w14:textId="0EC75579" w:rsidR="00CA72E2" w:rsidRPr="00F4184F" w:rsidRDefault="000062C1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5471D485" wp14:editId="38820E60">
            <wp:simplePos x="0" y="0"/>
            <wp:positionH relativeFrom="margin">
              <wp:align>right</wp:align>
            </wp:positionH>
            <wp:positionV relativeFrom="paragraph">
              <wp:posOffset>392430</wp:posOffset>
            </wp:positionV>
            <wp:extent cx="5633720" cy="3910965"/>
            <wp:effectExtent l="0" t="0" r="5080" b="0"/>
            <wp:wrapTight wrapText="bothSides">
              <wp:wrapPolygon edited="0">
                <wp:start x="0" y="0"/>
                <wp:lineTo x="0" y="21463"/>
                <wp:lineTo x="21546" y="21463"/>
                <wp:lineTo x="21546" y="0"/>
                <wp:lineTo x="0" y="0"/>
              </wp:wrapPolygon>
            </wp:wrapTight>
            <wp:docPr id="786709129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709129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72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_</w:t>
      </w:r>
      <w:proofErr w:type="gramStart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</w:t>
      </w:r>
      <w:proofErr w:type="spellEnd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78AF6C08" w14:textId="2ADE4A73" w:rsidR="00CA72E2" w:rsidRPr="00F4184F" w:rsidRDefault="00E94F92" w:rsidP="000062C1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4184F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seteaza_durata_totala</w:t>
      </w:r>
      <w:proofErr w:type="spellEnd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iz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tualiz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urate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otal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utur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gramări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in </w:t>
      </w:r>
      <w:r w:rsidR="00056D37" w:rsidRPr="00F4184F">
        <w:rPr>
          <w:rFonts w:ascii="Times New Roman" w:hAnsi="Times New Roman" w:cs="Times New Roman"/>
          <w:sz w:val="24"/>
          <w:szCs w:val="24"/>
        </w:rPr>
        <w:t xml:space="preserve">tab,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având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vedere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nu am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populat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coloană</w:t>
      </w:r>
      <w:proofErr w:type="spellEnd"/>
      <w:r w:rsidR="00056D37"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56D37" w:rsidRPr="00F4184F">
        <w:rPr>
          <w:rFonts w:ascii="Times New Roman" w:hAnsi="Times New Roman" w:cs="Times New Roman"/>
          <w:sz w:val="24"/>
          <w:szCs w:val="24"/>
        </w:rPr>
        <w:t>tabelulu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oloseș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un </w:t>
      </w:r>
      <w:r w:rsidRPr="004B0447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cursor explicit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arcurg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alcul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otal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pelâ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uncți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v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alculeaza_durata_total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sigurâ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tualiz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rec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>.</w:t>
      </w:r>
    </w:p>
    <w:p w14:paraId="7CD06BA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ublica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t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a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l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olosi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un cursor explicit</w:t>
      </w:r>
    </w:p>
    <w:p w14:paraId="62BF1CD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teaza_durata_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58C34ED5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_programar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57B42794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LECT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ROM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355F4FA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.durat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totala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248083C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714D352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FOR record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_programar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LOOP</w:t>
      </w:r>
    </w:p>
    <w:p w14:paraId="39FCDF4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am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iec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pela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uncti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ivata</w:t>
      </w:r>
      <w:proofErr w:type="spellEnd"/>
    </w:p>
    <w:p w14:paraId="350F676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: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alculeaza_durata_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.ora_star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.ora_fin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2AFF0A34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1537255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UPDAT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</w:t>
      </w:r>
      <w:proofErr w:type="spellEnd"/>
    </w:p>
    <w:p w14:paraId="7F9F3F48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T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_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durata</w:t>
      </w:r>
      <w:proofErr w:type="spellEnd"/>
    </w:p>
    <w:p w14:paraId="1B4BA97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WHE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=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.numar</w:t>
      </w:r>
      <w:proofErr w:type="spellEnd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40B0FAE5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095F3A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.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 a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os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tualiz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la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 ore.');</w:t>
      </w:r>
    </w:p>
    <w:p w14:paraId="73B19DB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END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OOP;</w:t>
      </w:r>
      <w:proofErr w:type="gramEnd"/>
    </w:p>
    <w:p w14:paraId="7FFD6BD2" w14:textId="171041E9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81E4369" w14:textId="3A7D4D7D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ur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a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ost</w:t>
      </w:r>
      <w:proofErr w:type="spellEnd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t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a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l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.');</w:t>
      </w:r>
    </w:p>
    <w:p w14:paraId="7C0CF12D" w14:textId="7D04D04A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teaza_durat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3F22D987" w14:textId="74128448" w:rsidR="00056D37" w:rsidRPr="00F4184F" w:rsidRDefault="00056D3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676672" behindDoc="1" locked="0" layoutInCell="1" allowOverlap="1" wp14:anchorId="269AA031" wp14:editId="1F2C96BF">
            <wp:simplePos x="0" y="0"/>
            <wp:positionH relativeFrom="margin">
              <wp:posOffset>4445</wp:posOffset>
            </wp:positionH>
            <wp:positionV relativeFrom="paragraph">
              <wp:posOffset>245110</wp:posOffset>
            </wp:positionV>
            <wp:extent cx="5731510" cy="1433830"/>
            <wp:effectExtent l="0" t="0" r="2540" b="0"/>
            <wp:wrapTight wrapText="bothSides">
              <wp:wrapPolygon edited="0">
                <wp:start x="0" y="0"/>
                <wp:lineTo x="0" y="21236"/>
                <wp:lineTo x="21538" y="21236"/>
                <wp:lineTo x="21538" y="0"/>
                <wp:lineTo x="0" y="0"/>
              </wp:wrapPolygon>
            </wp:wrapTight>
            <wp:docPr id="1640075018" name="Imagine 1" descr="O imagine care conține captură de ecran, astronomi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075018" name="Imagine 1" descr="O imagine care conține captură de ecran, astronomie&#10;&#10;Descriere generată automat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78D49FB" w14:textId="64E836A4" w:rsidR="00CA72E2" w:rsidRPr="00F4184F" w:rsidRDefault="00056D3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lastRenderedPageBreak/>
        <w:drawing>
          <wp:inline distT="0" distB="0" distL="0" distR="0" wp14:anchorId="3B85105D" wp14:editId="3247C4C8">
            <wp:extent cx="5731510" cy="4321810"/>
            <wp:effectExtent l="0" t="0" r="2540" b="2540"/>
            <wp:docPr id="1513925552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925552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55649" w14:textId="77777777" w:rsidR="00056D37" w:rsidRPr="00F4184F" w:rsidRDefault="00056D37" w:rsidP="00056D3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049532E" w14:textId="1F42B7B4" w:rsidR="00056D37" w:rsidRPr="00F4184F" w:rsidRDefault="00056D37" w:rsidP="000062C1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insereaza_istoric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ivat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olosi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dăug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registră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storic_plat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toch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odificăril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status al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lăț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tatus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nterior, cel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no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odificăr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ntribui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ăstr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videnț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la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tualizări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fectua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>.</w:t>
      </w:r>
    </w:p>
    <w:p w14:paraId="37CC7BA8" w14:textId="77777777" w:rsidR="00717196" w:rsidRPr="00F4184F" w:rsidRDefault="00717196" w:rsidP="00717196">
      <w:pPr>
        <w:pStyle w:val="Listparagraf"/>
        <w:jc w:val="both"/>
        <w:rPr>
          <w:rFonts w:ascii="Times New Roman" w:hAnsi="Times New Roman" w:cs="Times New Roman"/>
          <w:sz w:val="24"/>
          <w:szCs w:val="24"/>
        </w:rPr>
      </w:pPr>
    </w:p>
    <w:p w14:paraId="1F9BAD78" w14:textId="63B6A0F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iv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ser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u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lor</w:t>
      </w:r>
      <w:proofErr w:type="spellEnd"/>
    </w:p>
    <w:p w14:paraId="325AA43E" w14:textId="22A7C1A6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sereaz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gramEnd"/>
    </w:p>
    <w:p w14:paraId="5A5BBB95" w14:textId="7DF4077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_plati.id_plata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0C3833E6" w14:textId="77EB08B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vech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.status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vechi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632BC031" w14:textId="0D3D3440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no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.status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nou%TYPE</w:t>
      </w:r>
      <w:proofErr w:type="spellEnd"/>
    </w:p>
    <w:p w14:paraId="2078F623" w14:textId="2EE83586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) IS</w:t>
      </w:r>
    </w:p>
    <w:p w14:paraId="5B876A7D" w14:textId="4D9E12C1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750D2C14" w14:textId="29781E0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INSERT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_plat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(</w:t>
      </w:r>
    </w:p>
    <w:p w14:paraId="1560DFF9" w14:textId="20C47FB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_pl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tatus_vech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tatus_no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ata_modificare</w:t>
      </w:r>
      <w:proofErr w:type="spellEnd"/>
    </w:p>
    <w:p w14:paraId="407D0BBA" w14:textId="154FAB81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 VALUES (</w:t>
      </w:r>
    </w:p>
    <w:p w14:paraId="1837C839" w14:textId="09562AA9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vech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no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 SYSDATE</w:t>
      </w:r>
    </w:p>
    <w:p w14:paraId="2F08EA88" w14:textId="47814184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;</w:t>
      </w:r>
    </w:p>
    <w:p w14:paraId="041A2340" w14:textId="704E8A2B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9C6F86E" w14:textId="02F69315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.');</w:t>
      </w:r>
    </w:p>
    <w:p w14:paraId="61359E4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sereaz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1E3D7604" w14:textId="77777777" w:rsidR="00A4784B" w:rsidRPr="00F4184F" w:rsidRDefault="00A4784B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0C23B736" w14:textId="3EF904BC" w:rsidR="00717196" w:rsidRPr="00F4184F" w:rsidRDefault="00A4784B" w:rsidP="00717196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actualizeaza_status_plata</w:t>
      </w:r>
      <w:proofErr w:type="spellEnd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r w:rsidRPr="00F4184F">
        <w:rPr>
          <w:rFonts w:ascii="Times New Roman" w:hAnsi="Times New Roman" w:cs="Times New Roman"/>
          <w:sz w:val="24"/>
          <w:szCs w:val="24"/>
        </w:rPr>
        <w:t xml:space="preserve">car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estion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tualiz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tatusulu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lăț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lat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Prin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r w:rsidRPr="004B0447">
        <w:rPr>
          <w:rFonts w:ascii="Times New Roman" w:hAnsi="Times New Roman" w:cs="Times New Roman"/>
          <w:color w:val="D54773" w:themeColor="accent6"/>
          <w:sz w:val="24"/>
          <w:szCs w:val="24"/>
        </w:rPr>
        <w:t>cursor explicit</w:t>
      </w:r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obțin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tatus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vech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lăț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tualiz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cu cel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no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D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ser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odific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storic_plat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izâ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v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sereaza_istoric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ențin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videnț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chimbări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fectua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749649" w14:textId="77777777" w:rsidR="00E30B07" w:rsidRPr="00E30B07" w:rsidRDefault="00CA72E2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</w:t>
      </w:r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--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ublica: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tualizeaza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tatusul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unei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i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sereaza</w:t>
      </w:r>
      <w:proofErr w:type="spellEnd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="00E30B07"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</w:t>
      </w:r>
      <w:proofErr w:type="spellEnd"/>
    </w:p>
    <w:p w14:paraId="30B64E81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tualizeaza_status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gramEnd"/>
    </w:p>
    <w:p w14:paraId="5CEE787D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.numar</w:t>
      </w:r>
      <w:proofErr w:type="gram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43913425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nou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.status</w:t>
      </w:r>
      <w:proofErr w:type="gram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</w:p>
    <w:p w14:paraId="348A3606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) IS</w:t>
      </w:r>
    </w:p>
    <w:p w14:paraId="35476211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status_vechi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.status</w:t>
      </w:r>
      <w:proofErr w:type="gram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0E89F082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CDC65E5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explicit cu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rametri</w:t>
      </w:r>
      <w:proofErr w:type="spellEnd"/>
    </w:p>
    <w:p w14:paraId="0E3DE4A7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URSOR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spellStart"/>
      <w:proofErr w:type="gram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numar_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.numar%TYPE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 IS</w:t>
      </w:r>
    </w:p>
    <w:p w14:paraId="777981B4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LECT status FROM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WHERE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=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numar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0B71C896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2728CF14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639CE8A9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OPEN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_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  <w:proofErr w:type="gramEnd"/>
    </w:p>
    <w:p w14:paraId="159696A8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FETCH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_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TO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status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echi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4D1E56CA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LOSE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1FF46039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D1C2034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UPDATE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</w:t>
      </w:r>
      <w:proofErr w:type="spellEnd"/>
    </w:p>
    <w:p w14:paraId="3B0C5F41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SET status =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nou</w:t>
      </w:r>
      <w:proofErr w:type="spellEnd"/>
    </w:p>
    <w:p w14:paraId="64AF1DE6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WHERE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=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2D1ADFDD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B0AFCEB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Status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tualizat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' ||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 la ' ||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nou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.');</w:t>
      </w:r>
    </w:p>
    <w:p w14:paraId="6F95C931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0544686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sereaza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storic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spellStart"/>
      <w:proofErr w:type="gram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status_vechi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status_nou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1C2267E9" w14:textId="77777777" w:rsidR="00E30B07" w:rsidRPr="00E30B07" w:rsidRDefault="00E30B07" w:rsidP="00E30B07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</w:p>
    <w:p w14:paraId="17B20926" w14:textId="1720F41C" w:rsidR="00CA72E2" w:rsidRPr="00F4184F" w:rsidRDefault="00E30B0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lastRenderedPageBreak/>
        <w:t xml:space="preserve">    END </w:t>
      </w:r>
      <w:proofErr w:type="spell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tualizeaza_status_</w:t>
      </w:r>
      <w:proofErr w:type="gramStart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a</w:t>
      </w:r>
      <w:proofErr w:type="spellEnd"/>
      <w:r w:rsidRPr="00E30B07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</w:t>
      </w:r>
      <w:proofErr w:type="gramEnd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r w:rsidR="00717196" w:rsidRPr="00F4184F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678720" behindDoc="1" locked="0" layoutInCell="1" allowOverlap="1" wp14:anchorId="6FAA0018" wp14:editId="60A270CD">
            <wp:simplePos x="0" y="0"/>
            <wp:positionH relativeFrom="margin">
              <wp:align>left</wp:align>
            </wp:positionH>
            <wp:positionV relativeFrom="paragraph">
              <wp:posOffset>465455</wp:posOffset>
            </wp:positionV>
            <wp:extent cx="5705475" cy="2730500"/>
            <wp:effectExtent l="0" t="0" r="0" b="0"/>
            <wp:wrapTight wrapText="bothSides">
              <wp:wrapPolygon edited="0">
                <wp:start x="0" y="0"/>
                <wp:lineTo x="0" y="21399"/>
                <wp:lineTo x="21492" y="21399"/>
                <wp:lineTo x="21492" y="0"/>
                <wp:lineTo x="0" y="0"/>
              </wp:wrapPolygon>
            </wp:wrapTight>
            <wp:docPr id="753167680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167680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409" cy="2732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01F28" w14:textId="6196CE11" w:rsid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677696" behindDoc="1" locked="0" layoutInCell="1" allowOverlap="1" wp14:anchorId="734BB2B7" wp14:editId="716C3B43">
            <wp:simplePos x="0" y="0"/>
            <wp:positionH relativeFrom="margin">
              <wp:align>right</wp:align>
            </wp:positionH>
            <wp:positionV relativeFrom="paragraph">
              <wp:posOffset>3173922</wp:posOffset>
            </wp:positionV>
            <wp:extent cx="5731510" cy="1527810"/>
            <wp:effectExtent l="0" t="0" r="2540" b="0"/>
            <wp:wrapTight wrapText="bothSides">
              <wp:wrapPolygon edited="0">
                <wp:start x="0" y="0"/>
                <wp:lineTo x="0" y="21277"/>
                <wp:lineTo x="21538" y="21277"/>
                <wp:lineTo x="21538" y="0"/>
                <wp:lineTo x="0" y="0"/>
              </wp:wrapPolygon>
            </wp:wrapTight>
            <wp:docPr id="1469860857" name="Imagine 1" descr="O imagine care conține captură de ecran, text, numă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860857" name="Imagine 1" descr="O imagine care conține captură de ecran, text, număr&#10;&#10;Descriere generată automat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653"/>
                    <a:stretch/>
                  </pic:blipFill>
                  <pic:spPr bwMode="auto">
                    <a:xfrm>
                      <a:off x="0" y="0"/>
                      <a:ext cx="5731510" cy="1527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FC2EA1B" w14:textId="280EF9ED" w:rsidR="00717196" w:rsidRDefault="00717196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1BA45A2" w14:textId="77777777" w:rsidR="00E30B07" w:rsidRDefault="00E30B0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48836338" w14:textId="77777777" w:rsidR="00E30B07" w:rsidRDefault="00E30B0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85A7D1B" w14:textId="77777777" w:rsid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9652D3F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4748A3D8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8236520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2520305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E81F90C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0F44DEAA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1977F806" w14:textId="77777777" w:rsidR="00343758" w:rsidRDefault="00343758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4F740FA" w14:textId="77777777" w:rsidR="00E30B07" w:rsidRDefault="00E30B0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08910853" w14:textId="77777777" w:rsidR="00E30B07" w:rsidRPr="00F4184F" w:rsidRDefault="00E30B07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08487039" w14:textId="6722510C" w:rsidR="00717196" w:rsidRPr="00F4184F" w:rsidRDefault="00717196" w:rsidP="00717196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4184F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genereaza_statistici_feedback</w:t>
      </w:r>
      <w:proofErr w:type="spellEnd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ivat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r w:rsidRPr="00F4184F">
        <w:rPr>
          <w:rFonts w:ascii="Times New Roman" w:hAnsi="Times New Roman" w:cs="Times New Roman"/>
          <w:sz w:val="24"/>
          <w:szCs w:val="24"/>
        </w:rPr>
        <w:t xml:space="preserve">car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mpil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fiș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tatistic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feedback-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mit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articipanț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iz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ivers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ipu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ursoa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xtrag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relevan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: un </w:t>
      </w:r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cursor implicit</w:t>
      </w:r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numă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feedback-urile, un </w:t>
      </w:r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cursor explicit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arcurg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feedback, un </w:t>
      </w:r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cursor explicit cu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arametri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fiș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mentariil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participant specific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un </w:t>
      </w:r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cursor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multiplu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ter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oa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feedback-urile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ntribui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monitoriz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naliz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alităț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erviciilo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oferi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>.</w:t>
      </w:r>
    </w:p>
    <w:p w14:paraId="0B672F3F" w14:textId="77777777" w:rsidR="00717196" w:rsidRPr="00F4184F" w:rsidRDefault="00717196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6745BB6" w14:textId="38E02E90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iv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ener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tatistic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eedback</w:t>
      </w:r>
    </w:p>
    <w:p w14:paraId="48EF3B18" w14:textId="54BB9385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enereaza_statistici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49A54E8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BER;</w:t>
      </w:r>
      <w:proofErr w:type="gramEnd"/>
    </w:p>
    <w:p w14:paraId="65C24F3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A66817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explicit</w:t>
      </w:r>
    </w:p>
    <w:p w14:paraId="7982B0A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25C0473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LECT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ROM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;</w:t>
      </w:r>
      <w:proofErr w:type="gramEnd"/>
    </w:p>
    <w:p w14:paraId="5C78101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050F4FA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explicit cu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rametri</w:t>
      </w:r>
      <w:proofErr w:type="spellEnd"/>
    </w:p>
    <w:p w14:paraId="376E8936" w14:textId="1F01E3CF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URSOR</w:t>
      </w:r>
      <w:r w:rsidR="00F4184F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participan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participan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.id_participant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 IS</w:t>
      </w:r>
    </w:p>
    <w:p w14:paraId="2692BF8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LECT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ROM feedback WHE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_participan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id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rticipan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66CA488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94D3C8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multiplu</w:t>
      </w:r>
      <w:proofErr w:type="spellEnd"/>
    </w:p>
    <w:p w14:paraId="23171C6C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TYP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record_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 RECORD (</w:t>
      </w:r>
    </w:p>
    <w:p w14:paraId="48AA22F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.id_feedback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420B4AD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.comentariu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</w:p>
    <w:p w14:paraId="46442640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;</w:t>
      </w:r>
    </w:p>
    <w:p w14:paraId="3F7C4BE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multiplu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1E78B0E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LECT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ROM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;</w:t>
      </w:r>
      <w:proofErr w:type="gramEnd"/>
    </w:p>
    <w:p w14:paraId="1727CC3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feedback_recor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record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6CD301B8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5F5ED9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76A7F27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implicit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a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total de feedback-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uri</w:t>
      </w:r>
      <w:proofErr w:type="spellEnd"/>
    </w:p>
    <w:p w14:paraId="240CFBB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SELECT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UNT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*)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ROM feedback;</w:t>
      </w:r>
    </w:p>
    <w:p w14:paraId="2121A8D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'Total feedback-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ur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2358437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0C21C90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lastRenderedPageBreak/>
        <w:t xml:space="preserve">        -- cursor explicit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fis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iec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eedback</w:t>
      </w:r>
    </w:p>
    <w:p w14:paraId="072A21B5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F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row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LOOP</w:t>
      </w:r>
    </w:p>
    <w:p w14:paraId="765BE28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'Feedback ID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row.id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row.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3E0D998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END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OOP;</w:t>
      </w:r>
      <w:proofErr w:type="gramEnd"/>
    </w:p>
    <w:p w14:paraId="2AC887AC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A0995F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explicit cu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rametr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feedback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un participant specific</w:t>
      </w:r>
    </w:p>
    <w:p w14:paraId="0CCB25AF" w14:textId="2A6C6879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OPE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participan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33531); -- </w:t>
      </w:r>
      <w:proofErr w:type="spellStart"/>
      <w:r w:rsidR="00E71396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</w:t>
      </w: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xempl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de participant</w:t>
      </w:r>
    </w:p>
    <w:p w14:paraId="68717533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LOOP</w:t>
      </w:r>
    </w:p>
    <w:p w14:paraId="63AA226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FETCH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participant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feedback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.comentariu</w:t>
      </w:r>
      <w:proofErr w:type="spellEnd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10F7CE4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EXIT WHE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participant_cursor%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OTFOU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0DB20883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'Feedback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rticipantu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33531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feedback_record.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01FD475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END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OOP;</w:t>
      </w:r>
      <w:proofErr w:type="gramEnd"/>
    </w:p>
    <w:p w14:paraId="6CA6552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LOS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participan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441CB73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1CAEB7C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multipl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ter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s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a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eedback-urile</w:t>
      </w:r>
    </w:p>
    <w:p w14:paraId="75CD9A4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OPE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multiplu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6BA52E3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LOOP</w:t>
      </w:r>
    </w:p>
    <w:p w14:paraId="3AEC2298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FETCH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multiplu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feedback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0FF7F6D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EXIT WHE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multiplu_cursor%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OTFOU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36C6475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'Feedback ID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feedback_record.id_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feedback_record.comentariu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</w:p>
    <w:p w14:paraId="6FAC94C5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END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OOP;</w:t>
      </w:r>
      <w:proofErr w:type="gramEnd"/>
    </w:p>
    <w:p w14:paraId="4AD44F8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LOS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_multiplu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4DFC3248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enereaza_statistici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5F21C321" w14:textId="77777777" w:rsidR="00CA72E2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B82E8F5" w14:textId="77777777" w:rsid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155E3A6B" w14:textId="77777777" w:rsid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2165BC2E" w14:textId="77777777" w:rsidR="00DD7A06" w:rsidRDefault="00DD7A06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8B581AE" w14:textId="77777777" w:rsidR="00F4184F" w:rsidRP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2D47B410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2D392F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79B90C2D" w14:textId="4BC02CC2" w:rsidR="00CA72E2" w:rsidRPr="00F4184F" w:rsidRDefault="00717196" w:rsidP="00717196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4184F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afiseaza_feedback_detalii</w:t>
      </w:r>
      <w:proofErr w:type="spellEnd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</w:t>
      </w:r>
      <w:r w:rsidRPr="00F418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tiliz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fiș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tal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general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feedback-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mit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articipanț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pel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riva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enereaza_statistici_feedback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olec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fiș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statistic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talia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feedback-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r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tegrâ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-un mod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cesibi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centralizat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>.</w:t>
      </w:r>
    </w:p>
    <w:p w14:paraId="4B151860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ublica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fis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tali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eedback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ener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tatistici</w:t>
      </w:r>
      <w:proofErr w:type="spellEnd"/>
    </w:p>
    <w:p w14:paraId="035508C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fiseaza_feedback_detali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703F3F7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4573A64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-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tali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eedback ---');</w:t>
      </w:r>
    </w:p>
    <w:p w14:paraId="00BE088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pe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ivata</w:t>
      </w:r>
      <w:proofErr w:type="spellEnd"/>
    </w:p>
    <w:p w14:paraId="1559A84A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enereaza_statistici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eedback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2B99EDC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fiseaza_feedback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tali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3B6729AD" w14:textId="77777777" w:rsidR="00F4184F" w:rsidRP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4B440143" w14:textId="184D3579" w:rsidR="00CA72E2" w:rsidRPr="00F4184F" w:rsidRDefault="00F4184F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inline distT="0" distB="0" distL="0" distR="0" wp14:anchorId="65091BD3" wp14:editId="25717435">
            <wp:extent cx="5731510" cy="4612005"/>
            <wp:effectExtent l="0" t="0" r="2540" b="0"/>
            <wp:docPr id="21962176" name="Imagine 1" descr="O imagine care conține text, captură de ecran, software, Fon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2176" name="Imagine 1" descr="O imagine care conține text, captură de ecran, software, Font&#10;&#10;Descriere generată automa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1433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4AD5FDD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A437FE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E68E4F3" w14:textId="354D809A" w:rsidR="00F4184F" w:rsidRDefault="00F4184F" w:rsidP="000062C1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184F">
        <w:rPr>
          <w:rFonts w:ascii="Times New Roman" w:hAnsi="Times New Roman" w:cs="Times New Roman"/>
          <w:sz w:val="24"/>
          <w:szCs w:val="24"/>
        </w:rPr>
        <w:lastRenderedPageBreak/>
        <w:t>Procedur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adauga_grupa_varsta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procedură</w:t>
      </w:r>
      <w:proofErr w:type="spellEnd"/>
      <w:r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r w:rsidR="00E05BAF" w:rsidRPr="00E05BAF">
        <w:rPr>
          <w:rFonts w:ascii="Times New Roman" w:hAnsi="Times New Roman" w:cs="Times New Roman"/>
          <w:sz w:val="24"/>
          <w:szCs w:val="24"/>
        </w:rPr>
        <w:t xml:space="preserve">car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dăugare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no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rupe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date.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ener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automat </w:t>
      </w:r>
      <w:proofErr w:type="gramStart"/>
      <w:r w:rsidRPr="00F4184F">
        <w:rPr>
          <w:rFonts w:ascii="Times New Roman" w:hAnsi="Times New Roman" w:cs="Times New Roman"/>
          <w:sz w:val="24"/>
          <w:szCs w:val="24"/>
        </w:rPr>
        <w:t>un ID</w:t>
      </w:r>
      <w:proofErr w:type="gram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unic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folosind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>secvență</w:t>
      </w:r>
      <w:proofErr w:type="spellEnd"/>
      <w:r w:rsidRPr="00F4184F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sereaz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detalii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precum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interval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sz w:val="24"/>
          <w:szCs w:val="24"/>
        </w:rPr>
        <w:t>grupa_de_varsta</w:t>
      </w:r>
      <w:proofErr w:type="spellEnd"/>
      <w:r w:rsidRPr="00F4184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m 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east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cedur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oare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r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tinde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an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re au </w:t>
      </w:r>
      <w:proofErr w:type="spellStart"/>
      <w:r>
        <w:rPr>
          <w:rFonts w:ascii="Times New Roman" w:hAnsi="Times New Roman" w:cs="Times New Roman"/>
          <w:sz w:val="24"/>
          <w:szCs w:val="24"/>
        </w:rPr>
        <w:t>vârs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18-20 de ani.</w:t>
      </w:r>
    </w:p>
    <w:p w14:paraId="653292A0" w14:textId="1D7AAD49" w:rsidR="00C417D3" w:rsidRDefault="00C417D3" w:rsidP="00C417D3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cvenț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losit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rmătoarea</w:t>
      </w:r>
      <w:proofErr w:type="spellEnd"/>
    </w:p>
    <w:p w14:paraId="4222507C" w14:textId="6C7E1E16" w:rsidR="00C417D3" w:rsidRDefault="00C417D3" w:rsidP="00C417D3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C417D3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CREATE SEQUENCE </w:t>
      </w:r>
      <w:proofErr w:type="spellStart"/>
      <w:r w:rsidRPr="00C417D3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q_grupa_de_varsta</w:t>
      </w:r>
      <w:proofErr w:type="spellEnd"/>
      <w:r w:rsidRPr="00C417D3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START WITH 5 </w:t>
      </w:r>
      <w:proofErr w:type="gramStart"/>
      <w:r w:rsidRPr="00C417D3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NCREMENT</w:t>
      </w:r>
      <w:proofErr w:type="gramEnd"/>
      <w:r w:rsidRPr="00C417D3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BY 1;</w:t>
      </w:r>
    </w:p>
    <w:p w14:paraId="3CC6A139" w14:textId="77777777" w:rsidR="00C417D3" w:rsidRPr="00C417D3" w:rsidRDefault="00C417D3" w:rsidP="00C417D3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A8F4405" w14:textId="578A443E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cedur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ublica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rup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d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</w:t>
      </w:r>
      <w:proofErr w:type="spellEnd"/>
    </w:p>
    <w:p w14:paraId="2531520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PROCEDUR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_grup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</w:t>
      </w:r>
      <w:proofErr w:type="gramEnd"/>
    </w:p>
    <w:p w14:paraId="7023B033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varsta_min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rupa_de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.varst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min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242B8B7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varsta_max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rupa_de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.varst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max%TYPE</w:t>
      </w:r>
      <w:proofErr w:type="spellEnd"/>
    </w:p>
    <w:p w14:paraId="35912BB8" w14:textId="0369647A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) IS</w:t>
      </w:r>
    </w:p>
    <w:p w14:paraId="1D46F821" w14:textId="2CD0836D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grupa_i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rupa_de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.grup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46A9CC00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7B03F6CF" w14:textId="72E33C59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enera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olosi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cvența</w:t>
      </w:r>
      <w:proofErr w:type="spellEnd"/>
    </w:p>
    <w:p w14:paraId="62206918" w14:textId="6A95A2FD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grupa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: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q_grupa_de_varsta.NEXTVAL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106CAE5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468F34F" w14:textId="0684403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INSERT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rupa_de_vars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(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grup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_min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_max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</w:t>
      </w:r>
    </w:p>
    <w:p w14:paraId="394ADDEA" w14:textId="01B6976F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VALUES (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grupa_i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varsta_min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varsta_max</w:t>
      </w:r>
      <w:proofErr w:type="spellEnd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);</w:t>
      </w:r>
      <w:proofErr w:type="gramEnd"/>
    </w:p>
    <w:p w14:paraId="0830270A" w14:textId="34043C08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A56539F" w14:textId="4F1F70A1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spellStart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iabila_public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': Grupa d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cu ID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grupa_i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, Interval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varsta_min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-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_varsta_max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 ' ani.');</w:t>
      </w:r>
    </w:p>
    <w:p w14:paraId="1CD2BBF4" w14:textId="50CDE75C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</w:p>
    <w:p w14:paraId="5B81342A" w14:textId="0430A131" w:rsidR="00CA72E2" w:rsidRDefault="00C417D3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C417D3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679744" behindDoc="1" locked="0" layoutInCell="1" allowOverlap="1" wp14:anchorId="6727580C" wp14:editId="33D472FB">
            <wp:simplePos x="0" y="0"/>
            <wp:positionH relativeFrom="margin">
              <wp:posOffset>475728</wp:posOffset>
            </wp:positionH>
            <wp:positionV relativeFrom="paragraph">
              <wp:posOffset>322458</wp:posOffset>
            </wp:positionV>
            <wp:extent cx="4935220" cy="2317115"/>
            <wp:effectExtent l="0" t="0" r="0" b="6985"/>
            <wp:wrapTight wrapText="bothSides">
              <wp:wrapPolygon edited="0">
                <wp:start x="0" y="0"/>
                <wp:lineTo x="0" y="21488"/>
                <wp:lineTo x="21511" y="21488"/>
                <wp:lineTo x="21511" y="0"/>
                <wp:lineTo x="0" y="0"/>
              </wp:wrapPolygon>
            </wp:wrapTight>
            <wp:docPr id="910179211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79211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522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dauga_grupa_</w:t>
      </w:r>
      <w:proofErr w:type="gramStart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</w:t>
      </w:r>
      <w:proofErr w:type="spellEnd"/>
      <w:r w:rsidR="00CA72E2"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50E5E190" w14:textId="5CBEDD81" w:rsidR="00C417D3" w:rsidRPr="00F4184F" w:rsidRDefault="00C417D3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C417D3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lastRenderedPageBreak/>
        <w:drawing>
          <wp:inline distT="0" distB="0" distL="0" distR="0" wp14:anchorId="21448C76" wp14:editId="5ABCE39B">
            <wp:extent cx="5731510" cy="1832610"/>
            <wp:effectExtent l="0" t="0" r="2540" b="0"/>
            <wp:docPr id="648091536" name="Imagine 1" descr="O imagine care conține captură de ecran, tex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091536" name="Imagine 1" descr="O imagine care conține captură de ecran, text&#10;&#10;Descriere generată automa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BE35A" w14:textId="77777777" w:rsidR="00CA72E2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3965AE6A" w14:textId="073160CB" w:rsidR="00C417D3" w:rsidRPr="00C417D3" w:rsidRDefault="00C417D3" w:rsidP="00C417D3">
      <w:pPr>
        <w:pStyle w:val="Listparagraf"/>
        <w:numPr>
          <w:ilvl w:val="1"/>
          <w:numId w:val="15"/>
        </w:num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proofErr w:type="spellStart"/>
      <w:r w:rsidRPr="00C417D3">
        <w:rPr>
          <w:rFonts w:ascii="Times New Roman" w:hAnsi="Times New Roman" w:cs="Times New Roman"/>
          <w:sz w:val="24"/>
          <w:szCs w:val="24"/>
        </w:rPr>
        <w:t>Funcția</w:t>
      </w:r>
      <w:proofErr w:type="spellEnd"/>
      <w:r w:rsidRPr="00C417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17D3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total_si_detalii_tarife</w:t>
      </w:r>
      <w:proofErr w:type="spellEnd"/>
      <w:r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 xml:space="preserve"> </w:t>
      </w:r>
      <w:proofErr w:type="spellStart"/>
      <w:r w:rsidRPr="00C417D3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C417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417D3"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f</w:t>
      </w:r>
      <w:r w:rsidRPr="00C417D3">
        <w:rPr>
          <w:rFonts w:ascii="Times New Roman" w:hAnsi="Times New Roman" w:cs="Times New Roman"/>
          <w:color w:val="D54773" w:themeColor="accent6"/>
          <w:sz w:val="24"/>
          <w:szCs w:val="24"/>
        </w:rPr>
        <w:t>uncți</w:t>
      </w:r>
      <w:r>
        <w:rPr>
          <w:rFonts w:ascii="Times New Roman" w:hAnsi="Times New Roman" w:cs="Times New Roman"/>
          <w:color w:val="D54773" w:themeColor="accent6"/>
          <w:sz w:val="24"/>
          <w:szCs w:val="24"/>
        </w:rPr>
        <w:t>e</w:t>
      </w:r>
      <w:proofErr w:type="spellEnd"/>
      <w:r w:rsidRPr="00C417D3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417D3">
        <w:rPr>
          <w:rFonts w:ascii="Times New Roman" w:hAnsi="Times New Roman" w:cs="Times New Roman"/>
          <w:color w:val="D54773" w:themeColor="accent6"/>
          <w:sz w:val="24"/>
          <w:szCs w:val="24"/>
        </w:rPr>
        <w:t>publică</w:t>
      </w:r>
      <w:proofErr w:type="spellEnd"/>
      <w:r w:rsidRPr="00C417D3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r w:rsidRPr="00C417D3">
        <w:rPr>
          <w:rFonts w:ascii="Times New Roman" w:hAnsi="Times New Roman" w:cs="Times New Roman"/>
          <w:sz w:val="24"/>
          <w:szCs w:val="24"/>
        </w:rPr>
        <w:t xml:space="preserve">care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afișeaz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detalii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arif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existent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de date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calculeaz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suma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otal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prețurilor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Utilizând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un </w:t>
      </w:r>
      <w:r w:rsidRPr="00C417D3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cursor </w:t>
      </w:r>
      <w:proofErr w:type="spellStart"/>
      <w:r w:rsidRPr="00C417D3">
        <w:rPr>
          <w:rFonts w:ascii="Times New Roman" w:hAnsi="Times New Roman" w:cs="Times New Roman"/>
          <w:color w:val="D54773" w:themeColor="accent6"/>
          <w:sz w:val="24"/>
          <w:szCs w:val="24"/>
        </w:rPr>
        <w:t>multiplu</w:t>
      </w:r>
      <w:proofErr w:type="spellEnd"/>
      <w:r w:rsidRPr="00C417D3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parcurg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oat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înregistrăril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afișeaz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precum ID-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ședințe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prețul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grupa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asociat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iar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la final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returneaz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suma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totală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5BAF">
        <w:rPr>
          <w:rFonts w:ascii="Times New Roman" w:hAnsi="Times New Roman" w:cs="Times New Roman"/>
          <w:sz w:val="24"/>
          <w:szCs w:val="24"/>
        </w:rPr>
        <w:t>prețurilor</w:t>
      </w:r>
      <w:proofErr w:type="spellEnd"/>
      <w:r w:rsidRPr="00E05BAF">
        <w:rPr>
          <w:rFonts w:ascii="Times New Roman" w:hAnsi="Times New Roman" w:cs="Times New Roman"/>
          <w:sz w:val="24"/>
          <w:szCs w:val="24"/>
        </w:rPr>
        <w:t>.</w:t>
      </w:r>
    </w:p>
    <w:p w14:paraId="477DF878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--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uncti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ublica: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fis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tali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spr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i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turneaz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um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a</w:t>
      </w:r>
      <w:proofErr w:type="spellEnd"/>
    </w:p>
    <w:p w14:paraId="46B1E85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FUNCTIO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_si_detalii_tarif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RETURN NUMBER IS</w:t>
      </w:r>
    </w:p>
    <w:p w14:paraId="322B15C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--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multiplu</w:t>
      </w:r>
      <w:proofErr w:type="spellEnd"/>
    </w:p>
    <w:p w14:paraId="39EFCB7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TYP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recor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 RECORD (</w:t>
      </w:r>
    </w:p>
    <w:p w14:paraId="3F5D48F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d_tarif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.id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78C59A3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r_sedin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.nr_sedinte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4FBA832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.pret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%TYP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</w:t>
      </w:r>
    </w:p>
    <w:p w14:paraId="41455DBC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grupa_gvd2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.grup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gvd2%TYPE</w:t>
      </w:r>
    </w:p>
    <w:p w14:paraId="1D29B97C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;</w:t>
      </w:r>
    </w:p>
    <w:p w14:paraId="64BD88C3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URSOR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</w:t>
      </w:r>
    </w:p>
    <w:p w14:paraId="56347BF4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SELECT id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r_sedin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,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, grupa_gvd2</w:t>
      </w:r>
    </w:p>
    <w:p w14:paraId="368414A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FROM </w:t>
      </w:r>
      <w:proofErr w:type="spellStart"/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041A5DA3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arif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recor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0286E473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BER :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= 0;</w:t>
      </w:r>
    </w:p>
    <w:p w14:paraId="0BF6C607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1517C181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BEGIN</w:t>
      </w:r>
    </w:p>
    <w:p w14:paraId="4B673CD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OPE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529687B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LOOP</w:t>
      </w:r>
    </w:p>
    <w:p w14:paraId="73E089A2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FETCH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TO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080D011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EXIT WHE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cursor%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OTFOUND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75F099B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: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=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+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arif.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</w:p>
    <w:p w14:paraId="2A45D5B4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lastRenderedPageBreak/>
        <w:t xml:space="preserve">            DBMS_OUTPUT.PUT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INE(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'Tarif ID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arif.id_tarif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</w:t>
      </w:r>
    </w:p>
    <w:p w14:paraId="5424142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                     ', Nr.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edin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arif.nr_sedint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</w:t>
      </w:r>
    </w:p>
    <w:p w14:paraId="07264476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                     ', Pret: ' ||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.pret</w:t>
      </w:r>
      <w:proofErr w:type="spellEnd"/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||</w:t>
      </w:r>
    </w:p>
    <w:p w14:paraId="621D14FE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                     ', Grupa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arsta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: ' || v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.grupa</w:t>
      </w:r>
      <w:proofErr w:type="gram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gvd2);</w:t>
      </w:r>
    </w:p>
    <w:p w14:paraId="10BB41F9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END 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LOOP;</w:t>
      </w:r>
      <w:proofErr w:type="gramEnd"/>
    </w:p>
    <w:p w14:paraId="7ADE9DEF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CLOSE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ursor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495DC7AB" w14:textId="77777777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RETURN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total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et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2DC1D00D" w14:textId="69910E92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otal_si_detalii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arif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7F574FE5" w14:textId="592F1781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53A107D7" w14:textId="68577B4D" w:rsidR="00CA72E2" w:rsidRPr="00F4184F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4C995BE" w14:textId="5AD66F27" w:rsidR="00CA72E2" w:rsidRDefault="00CA72E2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END </w:t>
      </w:r>
      <w:proofErr w:type="spell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latul_copiilor_</w:t>
      </w:r>
      <w:proofErr w:type="gramStart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ackage</w:t>
      </w:r>
      <w:proofErr w:type="spellEnd"/>
      <w:r w:rsidRPr="00F4184F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;</w:t>
      </w:r>
      <w:proofErr w:type="gramEnd"/>
    </w:p>
    <w:p w14:paraId="584CF75C" w14:textId="092C4A36" w:rsidR="004B0447" w:rsidRDefault="004044D3" w:rsidP="000062C1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4B0447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680768" behindDoc="1" locked="0" layoutInCell="1" allowOverlap="1" wp14:anchorId="67F721BC" wp14:editId="4A341927">
            <wp:simplePos x="0" y="0"/>
            <wp:positionH relativeFrom="margin">
              <wp:posOffset>50104</wp:posOffset>
            </wp:positionH>
            <wp:positionV relativeFrom="paragraph">
              <wp:posOffset>217065</wp:posOffset>
            </wp:positionV>
            <wp:extent cx="5731510" cy="3912870"/>
            <wp:effectExtent l="0" t="0" r="2540" b="0"/>
            <wp:wrapTight wrapText="bothSides">
              <wp:wrapPolygon edited="0">
                <wp:start x="0" y="0"/>
                <wp:lineTo x="0" y="21453"/>
                <wp:lineTo x="21538" y="21453"/>
                <wp:lineTo x="21538" y="0"/>
                <wp:lineTo x="0" y="0"/>
              </wp:wrapPolygon>
            </wp:wrapTight>
            <wp:docPr id="528518598" name="Imagine 1" descr="O imagine care conține text, electronice, captură de ecran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518598" name="Imagine 1" descr="O imagine care conține text, electronice, captură de ecran, software&#10;&#10;Descriere generată automat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C8E62B" w14:textId="77777777" w:rsidR="00DF3D5A" w:rsidRPr="00DF3D5A" w:rsidRDefault="00DF3D5A" w:rsidP="00DF3D5A">
      <w:pPr>
        <w:rPr>
          <w:rFonts w:ascii="Times New Roman" w:hAnsi="Times New Roman" w:cs="Times New Roman"/>
          <w:sz w:val="24"/>
          <w:szCs w:val="24"/>
        </w:rPr>
      </w:pPr>
    </w:p>
    <w:p w14:paraId="75E80DEC" w14:textId="77777777" w:rsidR="00DF3D5A" w:rsidRPr="00DF3D5A" w:rsidRDefault="00DF3D5A" w:rsidP="00DF3D5A">
      <w:pPr>
        <w:rPr>
          <w:rFonts w:ascii="Times New Roman" w:hAnsi="Times New Roman" w:cs="Times New Roman"/>
          <w:sz w:val="24"/>
          <w:szCs w:val="24"/>
        </w:rPr>
      </w:pPr>
    </w:p>
    <w:p w14:paraId="40591293" w14:textId="77777777" w:rsidR="00DF3D5A" w:rsidRPr="00DF3D5A" w:rsidRDefault="00DF3D5A" w:rsidP="00DF3D5A">
      <w:pPr>
        <w:rPr>
          <w:rFonts w:ascii="Times New Roman" w:hAnsi="Times New Roman" w:cs="Times New Roman"/>
          <w:sz w:val="24"/>
          <w:szCs w:val="24"/>
        </w:rPr>
      </w:pPr>
    </w:p>
    <w:p w14:paraId="597265EE" w14:textId="77777777" w:rsidR="00DF3D5A" w:rsidRPr="00DF3D5A" w:rsidRDefault="00DF3D5A" w:rsidP="00DF3D5A">
      <w:pPr>
        <w:rPr>
          <w:rFonts w:ascii="Times New Roman" w:hAnsi="Times New Roman" w:cs="Times New Roman"/>
          <w:sz w:val="24"/>
          <w:szCs w:val="24"/>
        </w:rPr>
      </w:pPr>
    </w:p>
    <w:p w14:paraId="3925C2FB" w14:textId="77777777" w:rsidR="00DF3D5A" w:rsidRPr="00DF3D5A" w:rsidRDefault="00DF3D5A" w:rsidP="00DF3D5A">
      <w:pPr>
        <w:rPr>
          <w:rFonts w:ascii="Times New Roman" w:hAnsi="Times New Roman" w:cs="Times New Roman"/>
          <w:sz w:val="24"/>
          <w:szCs w:val="24"/>
        </w:rPr>
      </w:pPr>
    </w:p>
    <w:p w14:paraId="785F142A" w14:textId="3134BDA1" w:rsidR="00DF3D5A" w:rsidRDefault="00DF3D5A" w:rsidP="00DF3D5A">
      <w:pPr>
        <w:tabs>
          <w:tab w:val="left" w:pos="748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8DCF3B7" w14:textId="7169FC43" w:rsidR="00DF3D5A" w:rsidRDefault="00DF3D5A" w:rsidP="00DF3D5A">
      <w:pPr>
        <w:pStyle w:val="Listparagraf"/>
        <w:numPr>
          <w:ilvl w:val="0"/>
          <w:numId w:val="5"/>
        </w:numPr>
        <w:rPr>
          <w:rStyle w:val="Titlulcrii"/>
          <w:color w:val="D54773" w:themeColor="accent6"/>
          <w:sz w:val="40"/>
          <w:szCs w:val="40"/>
        </w:rPr>
      </w:pPr>
      <w:r>
        <w:rPr>
          <w:rStyle w:val="Titlulcrii"/>
          <w:color w:val="D54773" w:themeColor="accent6"/>
          <w:sz w:val="40"/>
          <w:szCs w:val="40"/>
        </w:rPr>
        <w:lastRenderedPageBreak/>
        <w:t>triggers</w:t>
      </w:r>
    </w:p>
    <w:p w14:paraId="74A861E0" w14:textId="635F390D" w:rsidR="00DF3D5A" w:rsidRDefault="00DF3D5A" w:rsidP="00DF3D5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F3D5A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asigura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integritatea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validita</w:t>
      </w:r>
      <w:r w:rsidR="003A14AA">
        <w:rPr>
          <w:rFonts w:ascii="Times New Roman" w:hAnsi="Times New Roman" w:cs="Times New Roman"/>
          <w:sz w:val="24"/>
          <w:szCs w:val="24"/>
        </w:rPr>
        <w:t>r</w:t>
      </w:r>
      <w:r w:rsidRPr="00DF3D5A">
        <w:rPr>
          <w:rFonts w:ascii="Times New Roman" w:hAnsi="Times New Roman" w:cs="Times New Roman"/>
          <w:sz w:val="24"/>
          <w:szCs w:val="24"/>
        </w:rPr>
        <w:t>ea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de date, am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implementat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trigger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verifică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anumite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reguli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constrânger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momentul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inserări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actualizări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Aceșt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trigger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contribuie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prevenirea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introduceri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de date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eronate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menținerea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gestionări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corecte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F3D5A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DF3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sz w:val="24"/>
          <w:szCs w:val="24"/>
        </w:rPr>
        <w:t>operațiunilor</w:t>
      </w:r>
      <w:proofErr w:type="spellEnd"/>
      <w:r w:rsidRPr="00DF3D5A">
        <w:rPr>
          <w:rFonts w:ascii="Times New Roman" w:hAnsi="Times New Roman" w:cs="Times New Roman"/>
          <w:sz w:val="24"/>
          <w:szCs w:val="24"/>
        </w:rPr>
        <w:t>.</w:t>
      </w:r>
    </w:p>
    <w:p w14:paraId="153013D4" w14:textId="77777777" w:rsidR="00DF3D5A" w:rsidRDefault="00DF3D5A" w:rsidP="00DF3D5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6BB228" w14:textId="059B330F" w:rsidR="00DF3D5A" w:rsidRPr="00DF3D5A" w:rsidRDefault="00DF3D5A" w:rsidP="00DF3D5A">
      <w:pPr>
        <w:pStyle w:val="Listparagraf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gger </w:t>
      </w:r>
      <w:proofErr w:type="spellStart"/>
      <w:r w:rsidRPr="00DF3D5A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trg_check_programare_suprapunere</w:t>
      </w:r>
      <w:proofErr w:type="spellEnd"/>
    </w:p>
    <w:p w14:paraId="62467F55" w14:textId="08AAEF02" w:rsidR="00DF3D5A" w:rsidRDefault="00827D5A" w:rsidP="00DF3D5A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rigger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rg_check_programare_suprapuner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revin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inserar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rogramăr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uprapus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cela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participant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ceea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zi. Est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ctivat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operațiunil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e tip INSERT p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rogramar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verific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ac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interval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orar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noi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rogramăr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uprapun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rogramăril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xistent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ac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etecteaz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uprapuner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operațiun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blocat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fișeaz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mesaj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roar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ceast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validar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sigur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integritat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lanificar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ficient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>.</w:t>
      </w:r>
    </w:p>
    <w:p w14:paraId="5C8D5094" w14:textId="77777777" w:rsidR="00827D5A" w:rsidRPr="00827D5A" w:rsidRDefault="00827D5A" w:rsidP="00827D5A">
      <w:pPr>
        <w:pStyle w:val="Listparagraf"/>
        <w:jc w:val="both"/>
        <w:rPr>
          <w:rFonts w:ascii="Times New Roman" w:hAnsi="Times New Roman" w:cs="Times New Roman"/>
          <w:sz w:val="24"/>
          <w:szCs w:val="24"/>
        </w:rPr>
      </w:pPr>
    </w:p>
    <w:p w14:paraId="45A014D5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create or replace TRIGGER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rg_check_programare_suprapunere</w:t>
      </w:r>
      <w:proofErr w:type="spellEnd"/>
    </w:p>
    <w:p w14:paraId="294C125C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BEFORE INSERT ON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</w:t>
      </w:r>
      <w:proofErr w:type="spellEnd"/>
    </w:p>
    <w:p w14:paraId="66692B3C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OR EACH ROW</w:t>
      </w:r>
    </w:p>
    <w:p w14:paraId="6BAC9880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CLARE</w:t>
      </w:r>
    </w:p>
    <w:p w14:paraId="5763626E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coun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UMBER;</w:t>
      </w:r>
      <w:proofErr w:type="gramEnd"/>
    </w:p>
    <w:p w14:paraId="1AC40096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BEGIN</w:t>
      </w:r>
    </w:p>
    <w:p w14:paraId="6A45D556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SELECT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COUNT(</w:t>
      </w:r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*)</w:t>
      </w:r>
    </w:p>
    <w:p w14:paraId="1416401A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INTO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count</w:t>
      </w:r>
      <w:proofErr w:type="spellEnd"/>
    </w:p>
    <w:p w14:paraId="34A5E296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FROM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i</w:t>
      </w:r>
      <w:proofErr w:type="spellEnd"/>
    </w:p>
    <w:p w14:paraId="5AF276B9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WHERE cod_ptt2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= :</w:t>
      </w:r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cod_ptt2</w:t>
      </w:r>
    </w:p>
    <w:p w14:paraId="22C17611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AND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ata_programare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= :</w:t>
      </w:r>
      <w:proofErr w:type="spellStart"/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data_programare</w:t>
      </w:r>
      <w:proofErr w:type="spellEnd"/>
    </w:p>
    <w:p w14:paraId="72DB425D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AND (</w:t>
      </w:r>
    </w:p>
    <w:p w14:paraId="608DE1F8" w14:textId="2B295652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(: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ora</w:t>
      </w:r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_star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&lt;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ora_final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AND :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ora_final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&gt;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ora_star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) </w:t>
      </w:r>
    </w:p>
    <w:p w14:paraId="3E22CE6C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);</w:t>
      </w:r>
    </w:p>
    <w:p w14:paraId="6E61EFD8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IF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v_coun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&gt; 0 THEN</w:t>
      </w:r>
    </w:p>
    <w:p w14:paraId="3E3B1CC4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RAISE_APPLICATION_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RROR(</w:t>
      </w:r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-20002, '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xista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ja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o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rogramare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entru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es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participant in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aces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nterval de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imp.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');</w:t>
      </w:r>
    </w:p>
    <w:p w14:paraId="7CCB693C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F;</w:t>
      </w:r>
      <w:proofErr w:type="gramEnd"/>
    </w:p>
    <w:p w14:paraId="2A2CFDAC" w14:textId="2291216E" w:rsid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proofErr w:type="gramStart"/>
      <w:r w:rsidRPr="00827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ND;</w:t>
      </w:r>
      <w:proofErr w:type="gramEnd"/>
    </w:p>
    <w:p w14:paraId="5C525FCB" w14:textId="1D647346" w:rsidR="00827D5A" w:rsidRDefault="00827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827D5A">
        <w:rPr>
          <w:rFonts w:ascii="Times New Roman" w:hAnsi="Times New Roman" w:cs="Times New Roman"/>
          <w:noProof/>
          <w:color w:val="595959" w:themeColor="text1" w:themeTint="A6"/>
          <w:sz w:val="24"/>
          <w:szCs w:val="24"/>
        </w:rPr>
        <w:lastRenderedPageBreak/>
        <w:drawing>
          <wp:inline distT="0" distB="0" distL="0" distR="0" wp14:anchorId="31A70CE3" wp14:editId="7C143959">
            <wp:extent cx="5731510" cy="1317625"/>
            <wp:effectExtent l="0" t="0" r="2540" b="0"/>
            <wp:docPr id="1661791627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791627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C772" w14:textId="77777777" w:rsidR="00827D5A" w:rsidRPr="00827D5A" w:rsidRDefault="00827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2D0F564C" w14:textId="4465D3AA" w:rsidR="00DF3D5A" w:rsidRPr="00DF3D5A" w:rsidRDefault="00DF3D5A" w:rsidP="00DF3D5A">
      <w:pPr>
        <w:pStyle w:val="Listparagraf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gger </w:t>
      </w:r>
      <w:proofErr w:type="spellStart"/>
      <w:r w:rsidRPr="00DF3D5A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trg_check_</w:t>
      </w:r>
      <w:r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plati</w:t>
      </w:r>
      <w:r w:rsidRPr="00DF3D5A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_su</w:t>
      </w:r>
      <w:r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me_valide</w:t>
      </w:r>
      <w:proofErr w:type="spellEnd"/>
    </w:p>
    <w:p w14:paraId="64EB2C4C" w14:textId="24257067" w:rsidR="00DF3D5A" w:rsidRDefault="00827D5A" w:rsidP="00827D5A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rigger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rg_check_plati_suma_valid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valideaz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justeaz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inserar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ctualizar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lat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sigur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um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lăți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mar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ecât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zero,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blocând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operațiun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fișând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mesaj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roar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caz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contrar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. De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ac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banca nu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pecificat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rigger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seteaz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automat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valoar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implicit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"Banca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Necunoscută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".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rigger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contribuie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menținerea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integrități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coerențe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tabelul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D5A">
        <w:rPr>
          <w:rFonts w:ascii="Times New Roman" w:hAnsi="Times New Roman" w:cs="Times New Roman"/>
          <w:sz w:val="24"/>
          <w:szCs w:val="24"/>
        </w:rPr>
        <w:t>plati</w:t>
      </w:r>
      <w:proofErr w:type="spellEnd"/>
      <w:r w:rsidRPr="00827D5A">
        <w:rPr>
          <w:rFonts w:ascii="Times New Roman" w:hAnsi="Times New Roman" w:cs="Times New Roman"/>
          <w:sz w:val="24"/>
          <w:szCs w:val="24"/>
        </w:rPr>
        <w:t>.</w:t>
      </w:r>
    </w:p>
    <w:p w14:paraId="01B255FA" w14:textId="77777777" w:rsidR="00827D5A" w:rsidRPr="00DF3D5A" w:rsidRDefault="00827D5A" w:rsidP="00827D5A">
      <w:pPr>
        <w:pStyle w:val="Listparagraf"/>
        <w:jc w:val="both"/>
        <w:rPr>
          <w:rFonts w:ascii="Times New Roman" w:hAnsi="Times New Roman" w:cs="Times New Roman"/>
          <w:sz w:val="24"/>
          <w:szCs w:val="24"/>
        </w:rPr>
      </w:pPr>
    </w:p>
    <w:p w14:paraId="1D686ADC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create or replace TRIGGER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rg_check_plati_suma_valida</w:t>
      </w:r>
      <w:proofErr w:type="spellEnd"/>
    </w:p>
    <w:p w14:paraId="49D84380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BEFORE INSERT OR UPDATE ON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ati</w:t>
      </w:r>
      <w:proofErr w:type="spellEnd"/>
    </w:p>
    <w:p w14:paraId="08A26D94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FOR EACH ROW</w:t>
      </w:r>
    </w:p>
    <w:p w14:paraId="5A5285B4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BEGIN</w:t>
      </w:r>
    </w:p>
    <w:p w14:paraId="772D96D2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F :</w:t>
      </w:r>
      <w:proofErr w:type="spellStart"/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suma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&lt;= 0 THEN</w:t>
      </w:r>
    </w:p>
    <w:p w14:paraId="2AFFFDD6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RAISE_APPLICATION_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RROR(</w:t>
      </w:r>
      <w:proofErr w:type="gramEnd"/>
    </w:p>
    <w:p w14:paraId="39B9C4D9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-20003,</w:t>
      </w:r>
    </w:p>
    <w:p w14:paraId="26C184F6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    '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roare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: Suma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plății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trebuie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să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fie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mai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mare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decât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0.'</w:t>
      </w:r>
    </w:p>
    <w:p w14:paraId="691699D2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);</w:t>
      </w:r>
    </w:p>
    <w:p w14:paraId="2317FFEE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F;</w:t>
      </w:r>
      <w:proofErr w:type="gramEnd"/>
    </w:p>
    <w:p w14:paraId="34E64C98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F :</w:t>
      </w:r>
      <w:proofErr w:type="spellStart"/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banca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IS NULL THEN</w:t>
      </w:r>
    </w:p>
    <w:p w14:paraId="02153A5D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   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: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W.banca</w:t>
      </w:r>
      <w:proofErr w:type="spellEnd"/>
      <w:proofErr w:type="gram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:= 'Banca </w:t>
      </w:r>
      <w:proofErr w:type="spell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Necunoscută</w:t>
      </w:r>
      <w:proofErr w:type="spellEnd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';</w:t>
      </w:r>
    </w:p>
    <w:p w14:paraId="036CBEC8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 xml:space="preserve">    END </w:t>
      </w: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IF;</w:t>
      </w:r>
      <w:proofErr w:type="gramEnd"/>
    </w:p>
    <w:p w14:paraId="7DDFAC96" w14:textId="77777777" w:rsidR="00DF3D5A" w:rsidRPr="00DF3D5A" w:rsidRDefault="00DF3D5A" w:rsidP="00DF3D5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  <w:proofErr w:type="gramStart"/>
      <w:r w:rsidRPr="00DF3D5A">
        <w:rPr>
          <w:rFonts w:ascii="Times New Roman" w:hAnsi="Times New Roman" w:cs="Times New Roman"/>
          <w:color w:val="595959" w:themeColor="text1" w:themeTint="A6"/>
          <w:sz w:val="24"/>
          <w:szCs w:val="24"/>
        </w:rPr>
        <w:t>END;</w:t>
      </w:r>
      <w:proofErr w:type="gramEnd"/>
    </w:p>
    <w:p w14:paraId="7AA3A8C1" w14:textId="2B398253" w:rsidR="00DF3D5A" w:rsidRDefault="00827D5A" w:rsidP="00DF3D5A">
      <w:pPr>
        <w:tabs>
          <w:tab w:val="left" w:pos="7486"/>
        </w:tabs>
        <w:rPr>
          <w:rFonts w:ascii="Times New Roman" w:hAnsi="Times New Roman" w:cs="Times New Roman"/>
          <w:sz w:val="24"/>
          <w:szCs w:val="24"/>
        </w:rPr>
      </w:pPr>
      <w:r w:rsidRPr="00827D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496784" wp14:editId="4E68115B">
            <wp:extent cx="5731510" cy="1133475"/>
            <wp:effectExtent l="0" t="0" r="2540" b="9525"/>
            <wp:docPr id="1664528615" name="Imagine 1" descr="O imagine care conține text, Font, Software multimedia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528615" name="Imagine 1" descr="O imagine care conține text, Font, Software multimedia, software&#10;&#10;Descriere generată automa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A612D" w14:textId="502D2862" w:rsidR="006C4EB2" w:rsidRPr="005904C3" w:rsidRDefault="006C4EB2" w:rsidP="00C775DE">
      <w:pPr>
        <w:jc w:val="both"/>
        <w:rPr>
          <w:rFonts w:asciiTheme="majorHAnsi" w:eastAsiaTheme="majorEastAsia" w:hAnsiTheme="majorHAnsi" w:cstheme="majorBidi"/>
          <w:b/>
          <w:bCs/>
          <w:i/>
          <w:iCs/>
          <w:color w:val="FFFFFF" w:themeColor="background1"/>
          <w:sz w:val="40"/>
          <w:szCs w:val="40"/>
        </w:rPr>
      </w:pPr>
      <w:r w:rsidRPr="0077615A">
        <w:rPr>
          <w:rStyle w:val="Titlulcrii"/>
          <w:noProof/>
          <w:color w:val="D54773" w:themeColor="accent6"/>
          <w:sz w:val="40"/>
          <w:szCs w:val="40"/>
        </w:rPr>
        <mc:AlternateContent>
          <mc:Choice Requires="wps">
            <w:drawing>
              <wp:anchor distT="91440" distB="91440" distL="137160" distR="137160" simplePos="0" relativeHeight="251682816" behindDoc="0" locked="0" layoutInCell="0" allowOverlap="1" wp14:anchorId="42E6F1B8" wp14:editId="67340A81">
                <wp:simplePos x="0" y="0"/>
                <wp:positionH relativeFrom="margin">
                  <wp:posOffset>2562860</wp:posOffset>
                </wp:positionH>
                <wp:positionV relativeFrom="topMargin">
                  <wp:align>bottom</wp:align>
                </wp:positionV>
                <wp:extent cx="596900" cy="6975475"/>
                <wp:effectExtent l="0" t="7938" r="4763" b="4762"/>
                <wp:wrapSquare wrapText="bothSides"/>
                <wp:docPr id="1943725446" name="Formă automată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596900" cy="6975475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6"/>
                        </a:solidFill>
                      </wps:spPr>
                      <wps:txbx>
                        <w:txbxContent>
                          <w:p w14:paraId="08383896" w14:textId="0127715C" w:rsidR="006C4EB2" w:rsidRPr="005904C3" w:rsidRDefault="006C4EB2" w:rsidP="006C4EB2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904C3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BAZA DE DATE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MongoDB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E6F1B8" id="_x0000_s1032" style="position:absolute;left:0;text-align:left;margin-left:201.8pt;margin-top:0;width:47pt;height:549.25pt;rotation:90;z-index:251682816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bottom;mso-position-vertical-relative:top-margin-area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" o:allowincell="f" fillcolor="#d54773 [3209]" stroked="f">
                <v:textbox>
                  <w:txbxContent>
                    <w:p w14:paraId="08383896" w14:textId="0127715C" w:rsidR="006C4EB2" w:rsidRPr="005904C3" w:rsidRDefault="006C4EB2" w:rsidP="006C4EB2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904C3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BAZA DE DATE 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MongoDB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</w:p>
    <w:p w14:paraId="247B6F23" w14:textId="774F0EA8" w:rsidR="006C4EB2" w:rsidRPr="00920245" w:rsidRDefault="00F76A01" w:rsidP="00C775DE">
      <w:pPr>
        <w:pStyle w:val="Listparagraf"/>
        <w:numPr>
          <w:ilvl w:val="0"/>
          <w:numId w:val="20"/>
        </w:numPr>
        <w:jc w:val="both"/>
        <w:rPr>
          <w:b/>
          <w:bCs/>
          <w:smallCaps/>
          <w:color w:val="D54773" w:themeColor="accent6"/>
          <w:sz w:val="40"/>
          <w:szCs w:val="40"/>
        </w:rPr>
      </w:pPr>
      <w:r w:rsidRPr="0077615A">
        <w:rPr>
          <w:rStyle w:val="Titlulcrii"/>
          <w:noProof/>
          <w:color w:val="D54773" w:themeColor="accent6"/>
          <w:sz w:val="40"/>
          <w:szCs w:val="40"/>
        </w:rPr>
        <w:lastRenderedPageBreak/>
        <mc:AlternateContent>
          <mc:Choice Requires="wps">
            <w:drawing>
              <wp:anchor distT="91440" distB="91440" distL="137160" distR="137160" simplePos="0" relativeHeight="251684864" behindDoc="0" locked="0" layoutInCell="0" allowOverlap="1" wp14:anchorId="21255A57" wp14:editId="31078FDD">
                <wp:simplePos x="0" y="0"/>
                <wp:positionH relativeFrom="margin">
                  <wp:posOffset>2583815</wp:posOffset>
                </wp:positionH>
                <wp:positionV relativeFrom="margin">
                  <wp:posOffset>-3813175</wp:posOffset>
                </wp:positionV>
                <wp:extent cx="556260" cy="6975475"/>
                <wp:effectExtent l="0" t="9208" r="6033" b="6032"/>
                <wp:wrapSquare wrapText="bothSides"/>
                <wp:docPr id="153152283" name="Formă automată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556260" cy="6975475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6"/>
                        </a:solidFill>
                      </wps:spPr>
                      <wps:txbx>
                        <w:txbxContent>
                          <w:p w14:paraId="0D012DFA" w14:textId="39EA6632" w:rsidR="00F76A01" w:rsidRPr="005904C3" w:rsidRDefault="00F76A01" w:rsidP="00F76A01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904C3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BAZA DE DATE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MongoDB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255A57" id="_x0000_s1033" style="position:absolute;left:0;text-align:left;margin-left:203.45pt;margin-top:-300.25pt;width:43.8pt;height:549.25pt;rotation:90;z-index:2516848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" o:allowincell="f" fillcolor="#d54773 [3209]" stroked="f">
                <v:textbox>
                  <w:txbxContent>
                    <w:p w14:paraId="0D012DFA" w14:textId="39EA6632" w:rsidR="00F76A01" w:rsidRPr="005904C3" w:rsidRDefault="00F76A01" w:rsidP="00F76A01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904C3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BAZA DE DATE 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MongoDB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proofErr w:type="spellStart"/>
      <w:r w:rsidR="00CE4247">
        <w:rPr>
          <w:rStyle w:val="Titlulcrii"/>
          <w:color w:val="D54773" w:themeColor="accent6"/>
          <w:sz w:val="40"/>
          <w:szCs w:val="40"/>
        </w:rPr>
        <w:t>scenariu</w:t>
      </w:r>
      <w:proofErr w:type="spellEnd"/>
    </w:p>
    <w:p w14:paraId="255A75C5" w14:textId="114C70C8" w:rsidR="001F7372" w:rsidRDefault="001F7372" w:rsidP="001F7372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alat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pi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in Cluj-Napoc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nstituți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edica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ducație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ezvoltări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pi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ârs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t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18 ani, care l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fer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portunităț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articip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la o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gam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aria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ursu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ivităț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educative, recreativ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sportive.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cop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rincipal al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este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nstituți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prijin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ezvolt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pii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recu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muzic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port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rt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izua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medi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ducativ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rganiz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grup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a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ursu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uncți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edinț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elect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articipant.</w:t>
      </w:r>
    </w:p>
    <w:p w14:paraId="6588D698" w14:textId="1F3A34EC" w:rsidR="00920245" w:rsidRPr="001F7372" w:rsidRDefault="00920245" w:rsidP="001F7372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0245">
        <w:rPr>
          <w:rFonts w:ascii="Times New Roman" w:hAnsi="Times New Roman" w:cs="Times New Roman"/>
          <w:sz w:val="24"/>
          <w:szCs w:val="24"/>
        </w:rPr>
        <w:t>Grupare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opiilor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ategori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esențial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eoarec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esfășura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uncți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ceste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opi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încadrat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-o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numit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grup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sigurându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-n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serviciil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noastr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ccesibil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ersonaliza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nevoilor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iecăru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participant.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noastr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epind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edinț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ales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opi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no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vând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isponibil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ou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ache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unu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14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edinț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unu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28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edinț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edinț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vând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2 ore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20245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menționat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aptu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articipare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ursur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se face p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baz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stabilire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date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0245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ore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opilul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articip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la curs, tot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c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făcut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ca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ședinț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fie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chitată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oferim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posibilitate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achita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cash </w:t>
      </w:r>
      <w:proofErr w:type="spellStart"/>
      <w:r w:rsidRPr="00920245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920245">
        <w:rPr>
          <w:rFonts w:ascii="Times New Roman" w:hAnsi="Times New Roman" w:cs="Times New Roman"/>
          <w:sz w:val="24"/>
          <w:szCs w:val="24"/>
        </w:rPr>
        <w:t xml:space="preserve"> card).</w:t>
      </w:r>
    </w:p>
    <w:p w14:paraId="1A64CF06" w14:textId="0C1D6ACC" w:rsidR="001F7372" w:rsidRPr="001F7372" w:rsidRDefault="001F7372" w:rsidP="001F7372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gestion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ficien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F7372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ervici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feri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acilit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monitoriz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rogramăr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lăț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ecis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ezvoltăm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date car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usțin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perațiuni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zilnic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alatulu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pi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v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prijin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roces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registr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articipanț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gestion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rogramăr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ivităț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monitoriz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lăț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gestion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ngajaț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mplicaț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esfășur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66E575" w14:textId="12899598" w:rsidR="001F7372" w:rsidRPr="001F7372" w:rsidRDefault="001F7372" w:rsidP="001F7372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estu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roiec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dapt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dat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nițial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rea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Oracl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respund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erințe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e MongoDB</w:t>
      </w:r>
      <w:r w:rsidR="009202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doarece</w:t>
      </w:r>
      <w:proofErr w:type="spellEnd"/>
      <w:r w:rsid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ofer</w:t>
      </w:r>
      <w:proofErr w:type="spellEnd"/>
      <w:r w:rsidR="00920245">
        <w:rPr>
          <w:rFonts w:ascii="Times New Roman" w:hAnsi="Times New Roman" w:cs="Times New Roman"/>
          <w:sz w:val="24"/>
          <w:szCs w:val="24"/>
          <w:lang w:val="ro-RO"/>
        </w:rPr>
        <w:t>ă mai multă</w:t>
      </w:r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lexibilit</w:t>
      </w:r>
      <w:r w:rsidR="00920245">
        <w:rPr>
          <w:rFonts w:ascii="Times New Roman" w:hAnsi="Times New Roman" w:cs="Times New Roman"/>
          <w:sz w:val="24"/>
          <w:szCs w:val="24"/>
        </w:rPr>
        <w:t>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datori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tructuri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sal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ocumen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imbricate.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lecții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participant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ngaj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vând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tructur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reflec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erinț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plicație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locuind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tabel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relaționa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ocumen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imbricate.</w:t>
      </w:r>
    </w:p>
    <w:p w14:paraId="0E7D8FE6" w14:textId="4D783F65" w:rsidR="001F7372" w:rsidRPr="001F7372" w:rsidRDefault="001F7372" w:rsidP="001F7372">
      <w:pPr>
        <w:jc w:val="both"/>
        <w:rPr>
          <w:rFonts w:ascii="Times New Roman" w:hAnsi="Times New Roman" w:cs="Times New Roman"/>
          <w:sz w:val="24"/>
          <w:szCs w:val="24"/>
        </w:rPr>
      </w:pPr>
      <w:r w:rsidRPr="001F7372">
        <w:rPr>
          <w:rFonts w:ascii="Times New Roman" w:hAnsi="Times New Roman" w:cs="Times New Roman"/>
          <w:sz w:val="24"/>
          <w:szCs w:val="24"/>
        </w:rPr>
        <w:t xml:space="preserve">Schem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e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date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ptimiza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MongoDB.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utiliz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referinț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t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lecți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olosind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bjectId</w:t>
      </w:r>
      <w:proofErr w:type="spellEnd"/>
      <w:r w:rsid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identificatoare</w:t>
      </w:r>
      <w:proofErr w:type="spellEnd"/>
      <w:r w:rsid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personaliz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nect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ocument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între</w:t>
      </w:r>
      <w:proofErr w:type="spellEnd"/>
      <w:r w:rsidR="009202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45">
        <w:rPr>
          <w:rFonts w:ascii="Times New Roman" w:hAnsi="Times New Roman" w:cs="Times New Roman"/>
          <w:sz w:val="24"/>
          <w:szCs w:val="24"/>
        </w:rPr>
        <w:t>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liminând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necesitat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tabele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legătu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istem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relaționa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. Baza de date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opula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testar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gestionar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ficient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tutur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operațiun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alatulu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pii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.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realiz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modifică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tructura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date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fectuând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ualiză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terge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ocumen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ăstr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rec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tualiz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>.</w:t>
      </w:r>
    </w:p>
    <w:p w14:paraId="7FFDD087" w14:textId="1924F38A" w:rsidR="00DF3D5A" w:rsidRPr="00DF3D5A" w:rsidRDefault="001F7372" w:rsidP="001F7372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F7372">
        <w:rPr>
          <w:rFonts w:ascii="Times New Roman" w:hAnsi="Times New Roman" w:cs="Times New Roman"/>
          <w:sz w:val="24"/>
          <w:szCs w:val="24"/>
        </w:rPr>
        <w:t>La final,</w:t>
      </w:r>
      <w:proofErr w:type="gramEnd"/>
      <w:r w:rsidRPr="001F7372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realiz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nterogă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erific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ntegritate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ces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interogăr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u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fectua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MongoDB Compass,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und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vizualiz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documentel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onfirmat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structura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baze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de dat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funcțional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aliniază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cerințelor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7372">
        <w:rPr>
          <w:rFonts w:ascii="Times New Roman" w:hAnsi="Times New Roman" w:cs="Times New Roman"/>
          <w:sz w:val="24"/>
          <w:szCs w:val="24"/>
        </w:rPr>
        <w:t>proiectului</w:t>
      </w:r>
      <w:proofErr w:type="spellEnd"/>
      <w:r w:rsidRPr="001F7372">
        <w:rPr>
          <w:rFonts w:ascii="Times New Roman" w:hAnsi="Times New Roman" w:cs="Times New Roman"/>
          <w:sz w:val="24"/>
          <w:szCs w:val="24"/>
        </w:rPr>
        <w:t>.</w:t>
      </w:r>
    </w:p>
    <w:p w14:paraId="277ADF4E" w14:textId="77777777" w:rsidR="00F76A01" w:rsidRDefault="00F76A01" w:rsidP="00C775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4A4A7D" w14:textId="77777777" w:rsidR="00F76A01" w:rsidRDefault="00F76A01" w:rsidP="00C775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C2E299" w14:textId="77777777" w:rsidR="00FB1130" w:rsidRDefault="00FB1130" w:rsidP="00C775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39AF4F" w14:textId="77777777" w:rsidR="00FB1130" w:rsidRDefault="00FB1130" w:rsidP="00C775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354FEB" w14:textId="15C14500" w:rsidR="00F76A01" w:rsidRPr="00BB0DF2" w:rsidRDefault="00F76A01" w:rsidP="00C775DE">
      <w:pPr>
        <w:pStyle w:val="Listparagraf"/>
        <w:numPr>
          <w:ilvl w:val="0"/>
          <w:numId w:val="20"/>
        </w:numPr>
        <w:jc w:val="both"/>
        <w:rPr>
          <w:b/>
          <w:bCs/>
          <w:smallCaps/>
          <w:color w:val="D54773" w:themeColor="accent6"/>
          <w:sz w:val="40"/>
          <w:szCs w:val="40"/>
        </w:rPr>
      </w:pPr>
      <w:r>
        <w:rPr>
          <w:b/>
          <w:bCs/>
          <w:smallCaps/>
          <w:color w:val="D54773" w:themeColor="accent6"/>
          <w:sz w:val="40"/>
          <w:szCs w:val="40"/>
        </w:rPr>
        <w:lastRenderedPageBreak/>
        <w:t xml:space="preserve">schema </w:t>
      </w:r>
      <w:proofErr w:type="spellStart"/>
      <w:r>
        <w:rPr>
          <w:b/>
          <w:bCs/>
          <w:smallCaps/>
          <w:color w:val="D54773" w:themeColor="accent6"/>
          <w:sz w:val="40"/>
          <w:szCs w:val="40"/>
        </w:rPr>
        <w:t>bazei</w:t>
      </w:r>
      <w:proofErr w:type="spellEnd"/>
      <w:r>
        <w:rPr>
          <w:b/>
          <w:bCs/>
          <w:smallCaps/>
          <w:color w:val="D54773" w:themeColor="accent6"/>
          <w:sz w:val="40"/>
          <w:szCs w:val="40"/>
        </w:rPr>
        <w:t xml:space="preserve"> de date</w:t>
      </w:r>
    </w:p>
    <w:p w14:paraId="4FA1450F" w14:textId="2222D9A1" w:rsidR="006153CE" w:rsidRDefault="006153CE" w:rsidP="00C775DE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În cadrul acestui proiect, am reproiectat baza de date creată inițial in Oracle pentru o adapta la cerințele unui sistem bazat pe </w:t>
      </w:r>
      <w:proofErr w:type="spellStart"/>
      <w:r>
        <w:rPr>
          <w:rFonts w:ascii="Times New Roman" w:hAnsi="Times New Roman" w:cs="Times New Roman"/>
          <w:sz w:val="24"/>
          <w:szCs w:val="24"/>
          <w:lang w:val="ro-RO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>. Astfel, am reconfigurat tabelele relaționale existente într-o structură de colecții imbricate.</w:t>
      </w:r>
    </w:p>
    <w:p w14:paraId="75B71321" w14:textId="0092DE6C" w:rsidR="006153CE" w:rsidRDefault="006153CE" w:rsidP="00C775DE">
      <w:pPr>
        <w:jc w:val="both"/>
        <w:rPr>
          <w:rFonts w:ascii="Times New Roman" w:hAnsi="Times New Roman" w:cs="Times New Roman"/>
          <w:sz w:val="24"/>
          <w:szCs w:val="24"/>
        </w:rPr>
      </w:pPr>
      <w:r w:rsidRPr="00347094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Schema bazei de date în Oracle </w:t>
      </w:r>
      <w:r>
        <w:rPr>
          <w:rFonts w:ascii="Times New Roman" w:hAnsi="Times New Roman" w:cs="Times New Roman"/>
          <w:sz w:val="24"/>
          <w:szCs w:val="24"/>
          <w:lang w:val="ro-RO"/>
        </w:rPr>
        <w:t>includea mai multe tabele, fiecare având rolul său foarte important în gestionarea Palatului. Tabelele incluse în schema inițială sunt</w:t>
      </w:r>
      <w:r w:rsidRPr="006153CE">
        <w:rPr>
          <w:rFonts w:ascii="Times New Roman" w:hAnsi="Times New Roman" w:cs="Times New Roman"/>
          <w:sz w:val="24"/>
          <w:szCs w:val="24"/>
        </w:rPr>
        <w:t>:</w:t>
      </w:r>
    </w:p>
    <w:p w14:paraId="64AE4225" w14:textId="177EE62A" w:rsidR="006153CE" w:rsidRP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grupa_de_varsta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 xml:space="preserve"> -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stoc</w:t>
      </w:r>
      <w:r>
        <w:rPr>
          <w:rFonts w:ascii="Times New Roman" w:hAnsi="Times New Roman" w:cs="Times New Roman"/>
          <w:sz w:val="24"/>
          <w:szCs w:val="24"/>
          <w:lang w:val="ro-RO"/>
        </w:rPr>
        <w:t>hează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intervalele de vârstă și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le asociază cu 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>diferite tarife.</w:t>
      </w:r>
    </w:p>
    <w:p w14:paraId="0C2C7A1C" w14:textId="1D330987" w:rsidR="006153CE" w:rsidRP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participanti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 xml:space="preserve"> -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conține 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>informații despre participanți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(inclusiv grupa de vârstă).</w:t>
      </w:r>
    </w:p>
    <w:p w14:paraId="21553088" w14:textId="25FC6607" w:rsidR="006153CE" w:rsidRP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tarife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- stochează 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>tarifele pentru fiecare grupă de vârstă.</w:t>
      </w:r>
    </w:p>
    <w:p w14:paraId="5C339943" w14:textId="671D7B29" w:rsidR="006153CE" w:rsidRP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plati</w:t>
      </w:r>
      <w:proofErr w:type="spellEnd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>- ține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evidența plăților efectuate de participanți.</w:t>
      </w:r>
    </w:p>
    <w:p w14:paraId="428B8099" w14:textId="72E463EE" w:rsidR="006153CE" w:rsidRP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programari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 xml:space="preserve"> -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>gestionează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programările pentru cursuri și activități</w:t>
      </w:r>
    </w:p>
    <w:p w14:paraId="2ED02E88" w14:textId="71599524" w:rsid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angajati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 xml:space="preserve"> -</w:t>
      </w:r>
      <w:r w:rsidRPr="006153CE">
        <w:rPr>
          <w:rFonts w:ascii="Times New Roman" w:hAnsi="Times New Roman" w:cs="Times New Roman"/>
          <w:sz w:val="24"/>
          <w:szCs w:val="24"/>
          <w:lang w:val="ro-RO"/>
        </w:rPr>
        <w:t xml:space="preserve"> conține informații despre angajații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(inclusiv activitățile de care se ocupă)</w:t>
      </w:r>
    </w:p>
    <w:p w14:paraId="44C81EC0" w14:textId="52CDDC7B" w:rsidR="006153CE" w:rsidRDefault="006153CE" w:rsidP="00C775DE">
      <w:pPr>
        <w:pStyle w:val="List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347094">
        <w:rPr>
          <w:rFonts w:ascii="Times New Roman" w:hAnsi="Times New Roman" w:cs="Times New Roman"/>
          <w:i/>
          <w:iCs/>
          <w:sz w:val="24"/>
          <w:szCs w:val="24"/>
          <w:lang w:val="ro-RO"/>
        </w:rPr>
        <w:t>activitati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347094">
        <w:rPr>
          <w:rFonts w:ascii="Times New Roman" w:hAnsi="Times New Roman" w:cs="Times New Roman"/>
          <w:sz w:val="24"/>
          <w:szCs w:val="24"/>
          <w:lang w:val="ro-RO"/>
        </w:rPr>
        <w:t>-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conține informațiile despre toate </w:t>
      </w:r>
      <w:r w:rsidR="00347094">
        <w:rPr>
          <w:rFonts w:ascii="Times New Roman" w:hAnsi="Times New Roman" w:cs="Times New Roman"/>
          <w:sz w:val="24"/>
          <w:szCs w:val="24"/>
          <w:lang w:val="ro-RO"/>
        </w:rPr>
        <w:t xml:space="preserve">activitățile </w:t>
      </w:r>
    </w:p>
    <w:p w14:paraId="7EB12EA8" w14:textId="67777887" w:rsidR="00C775DE" w:rsidRPr="00BB0DF2" w:rsidRDefault="00347094" w:rsidP="00C775D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7094">
        <w:rPr>
          <w:rFonts w:ascii="Times New Roman" w:hAnsi="Times New Roman" w:cs="Times New Roman"/>
          <w:color w:val="D54773" w:themeColor="accent6"/>
          <w:sz w:val="24"/>
          <w:szCs w:val="24"/>
        </w:rPr>
        <w:t>În</w:t>
      </w:r>
      <w:proofErr w:type="spellEnd"/>
      <w:r w:rsidRPr="00347094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MongoDB</w:t>
      </w:r>
      <w:r w:rsidRPr="00347094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ajustat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schema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încât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colecți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conțină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esențial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specific al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aplicației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. Am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decis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folosesc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colecții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imbricate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sens.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redus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complexitatea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relațiilor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într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tabel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profitând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47094">
        <w:rPr>
          <w:rFonts w:ascii="Times New Roman" w:hAnsi="Times New Roman" w:cs="Times New Roman"/>
          <w:sz w:val="24"/>
          <w:szCs w:val="24"/>
        </w:rPr>
        <w:t>documentele</w:t>
      </w:r>
      <w:proofErr w:type="spellEnd"/>
      <w:r w:rsidRPr="00347094">
        <w:rPr>
          <w:rFonts w:ascii="Times New Roman" w:hAnsi="Times New Roman" w:cs="Times New Roman"/>
          <w:sz w:val="24"/>
          <w:szCs w:val="24"/>
        </w:rPr>
        <w:t xml:space="preserve"> imbrica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tf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rmătoar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lecții</w:t>
      </w:r>
      <w:proofErr w:type="spellEnd"/>
      <w:r w:rsidRPr="006153CE">
        <w:rPr>
          <w:rFonts w:ascii="Times New Roman" w:hAnsi="Times New Roman" w:cs="Times New Roman"/>
          <w:sz w:val="24"/>
          <w:szCs w:val="24"/>
        </w:rPr>
        <w:t>:</w:t>
      </w:r>
    </w:p>
    <w:p w14:paraId="7D84FBE7" w14:textId="11EAB64B" w:rsidR="00347094" w:rsidRPr="00347094" w:rsidRDefault="00347094" w:rsidP="00C775DE">
      <w:pPr>
        <w:pStyle w:val="Listparagraf"/>
        <w:numPr>
          <w:ilvl w:val="0"/>
          <w:numId w:val="23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347094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colecția participant</w:t>
      </w:r>
    </w:p>
    <w:p w14:paraId="75473876" w14:textId="5AD8A2A5" w:rsidR="00347094" w:rsidRPr="00BB0DF2" w:rsidRDefault="00BB0DF2" w:rsidP="00C775DE">
      <w:pPr>
        <w:pStyle w:val="Listparagraf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MongoDB, a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particip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stoc</w:t>
      </w:r>
      <w:r w:rsidR="008F0361"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cipanț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ar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implific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terogăr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="00A23EA2">
        <w:rPr>
          <w:rFonts w:ascii="Times New Roman" w:hAnsi="Times New Roman" w:cs="Times New Roman"/>
          <w:sz w:val="24"/>
          <w:szCs w:val="24"/>
        </w:rPr>
        <w:t>refăcu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grup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-un document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mbric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participant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participant inclu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um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âmp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un array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obiec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nți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rif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grupe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plus, a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ăstr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âmp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dres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obiec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mbric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nțin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detali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precu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trad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partament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elefon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>.</w:t>
      </w:r>
    </w:p>
    <w:p w14:paraId="30C17800" w14:textId="77777777" w:rsidR="00BB0DF2" w:rsidRPr="00BB0DF2" w:rsidRDefault="00BB0DF2" w:rsidP="00C775DE">
      <w:pPr>
        <w:pStyle w:val="Listparagraf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5AF5B4ED" w14:textId="416FD5A7" w:rsidR="00347094" w:rsidRPr="00347094" w:rsidRDefault="00347094" w:rsidP="00C775DE">
      <w:pPr>
        <w:pStyle w:val="Listparagraf"/>
        <w:numPr>
          <w:ilvl w:val="0"/>
          <w:numId w:val="23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347094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colecția programare</w:t>
      </w:r>
    </w:p>
    <w:p w14:paraId="7B567718" w14:textId="207D1525" w:rsidR="00BB0DF2" w:rsidRPr="00BB0DF2" w:rsidRDefault="00BB0DF2" w:rsidP="00C775DE">
      <w:pPr>
        <w:pStyle w:val="Listparagraf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schem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ițial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rogramăr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erau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gestiona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epar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MongoDB, am ales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utilizez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un model de date imbricat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und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referitoa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lăți</w:t>
      </w:r>
      <w:r>
        <w:rPr>
          <w:rFonts w:ascii="Times New Roman" w:hAnsi="Times New Roman" w:cs="Times New Roman"/>
          <w:sz w:val="24"/>
          <w:szCs w:val="24"/>
        </w:rPr>
        <w:t>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ticipant</w:t>
      </w:r>
      <w:r w:rsidR="00347094" w:rsidRPr="00347094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toca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irect ca 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obiec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terior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documentulu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loc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mul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be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legătur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trodus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âmpur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tip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articipant_id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referinț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participant)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ăstr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eluia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ocument.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am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folosi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ObjectId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re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legătur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t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lecți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relevan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făr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necesit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etur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mplex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be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legătur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82C0936" w14:textId="77777777" w:rsidR="00BB0DF2" w:rsidRPr="00BB0DF2" w:rsidRDefault="00BB0DF2" w:rsidP="00C775DE">
      <w:pPr>
        <w:pStyle w:val="Listparagraf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C0C970D" w14:textId="54A5BA54" w:rsidR="00347094" w:rsidRDefault="00347094" w:rsidP="00C775DE">
      <w:pPr>
        <w:pStyle w:val="Listparagraf"/>
        <w:numPr>
          <w:ilvl w:val="0"/>
          <w:numId w:val="23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347094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colecția angajat</w:t>
      </w:r>
    </w:p>
    <w:p w14:paraId="59143A50" w14:textId="77777777" w:rsidR="00C775DE" w:rsidRPr="00C775DE" w:rsidRDefault="00BB0DF2" w:rsidP="00C775DE">
      <w:pPr>
        <w:pStyle w:val="Listparagraf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î</w:t>
      </w:r>
      <w:r w:rsidR="00347094" w:rsidRPr="00347094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loc de a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păstr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formații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ngajaț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epar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am ales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reez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lecți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ngaja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MongoDB, care include un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âmp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tivităț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sub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formă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array.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âmp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conțin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obiec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imbricate car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descriu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car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ngajat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responsabi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incluzând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numel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tivități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dificultate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094" w:rsidRPr="00347094">
        <w:rPr>
          <w:rFonts w:ascii="Times New Roman" w:hAnsi="Times New Roman" w:cs="Times New Roman"/>
          <w:sz w:val="24"/>
          <w:szCs w:val="24"/>
        </w:rPr>
        <w:t>activității</w:t>
      </w:r>
      <w:proofErr w:type="spellEnd"/>
      <w:r w:rsidR="00347094" w:rsidRPr="00347094">
        <w:rPr>
          <w:rFonts w:ascii="Times New Roman" w:hAnsi="Times New Roman" w:cs="Times New Roman"/>
          <w:sz w:val="24"/>
          <w:szCs w:val="24"/>
        </w:rPr>
        <w:t>.</w:t>
      </w:r>
    </w:p>
    <w:p w14:paraId="714B33CE" w14:textId="6D57B6FF" w:rsidR="00C775DE" w:rsidRPr="00C775DE" w:rsidRDefault="00347094" w:rsidP="00C775DE">
      <w:pPr>
        <w:pStyle w:val="Listparagraf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34709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2B84B7" w14:textId="4A6BC74A" w:rsidR="00C775DE" w:rsidRPr="00C775DE" w:rsidRDefault="00C775DE" w:rsidP="00630E0A">
      <w:pPr>
        <w:pStyle w:val="Listparagraf"/>
        <w:numPr>
          <w:ilvl w:val="0"/>
          <w:numId w:val="20"/>
        </w:numPr>
        <w:jc w:val="both"/>
        <w:rPr>
          <w:b/>
          <w:bCs/>
          <w:smallCaps/>
          <w:color w:val="D54773" w:themeColor="accent6"/>
          <w:sz w:val="40"/>
          <w:szCs w:val="40"/>
        </w:rPr>
      </w:pPr>
      <w:proofErr w:type="spellStart"/>
      <w:r>
        <w:rPr>
          <w:b/>
          <w:bCs/>
          <w:smallCaps/>
          <w:color w:val="D54773" w:themeColor="accent6"/>
          <w:sz w:val="40"/>
          <w:szCs w:val="40"/>
        </w:rPr>
        <w:lastRenderedPageBreak/>
        <w:t>crearea</w:t>
      </w:r>
      <w:proofErr w:type="spellEnd"/>
      <w:r w:rsidR="00621B0E" w:rsidRPr="00621B0E">
        <w:rPr>
          <w:b/>
          <w:bCs/>
          <w:smallCaps/>
          <w:color w:val="D54773" w:themeColor="accent6"/>
          <w:sz w:val="40"/>
          <w:szCs w:val="40"/>
        </w:rPr>
        <w:t xml:space="preserve"> </w:t>
      </w:r>
      <w:proofErr w:type="spellStart"/>
      <w:r w:rsidR="00621B0E" w:rsidRPr="00621B0E">
        <w:rPr>
          <w:b/>
          <w:bCs/>
          <w:smallCaps/>
          <w:color w:val="D54773" w:themeColor="accent6"/>
          <w:sz w:val="40"/>
          <w:szCs w:val="40"/>
        </w:rPr>
        <w:t>bazei</w:t>
      </w:r>
      <w:proofErr w:type="spellEnd"/>
      <w:r w:rsidR="00621B0E" w:rsidRPr="00621B0E">
        <w:rPr>
          <w:b/>
          <w:bCs/>
          <w:smallCaps/>
          <w:color w:val="D54773" w:themeColor="accent6"/>
          <w:sz w:val="40"/>
          <w:szCs w:val="40"/>
        </w:rPr>
        <w:t xml:space="preserve"> de date</w:t>
      </w:r>
    </w:p>
    <w:p w14:paraId="24DFC325" w14:textId="374E37A3" w:rsidR="00C775DE" w:rsidRDefault="00C775DE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În continuare, voi prezenta cum am creat baza de date utilizând terminalul CMD și cum am verificat comenzile folosind </w:t>
      </w:r>
      <w:proofErr w:type="spellStart"/>
      <w:r>
        <w:rPr>
          <w:rFonts w:ascii="Times New Roman" w:hAnsi="Times New Roman" w:cs="Times New Roman"/>
          <w:sz w:val="24"/>
          <w:szCs w:val="24"/>
          <w:lang w:val="ro-RO"/>
        </w:rPr>
        <w:t>Mongo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o-RO"/>
        </w:rPr>
        <w:t>Compass</w:t>
      </w:r>
      <w:proofErr w:type="spellEnd"/>
      <w:r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316D642F" w14:textId="77777777" w:rsidR="00C775DE" w:rsidRDefault="00C775DE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4C87244" w14:textId="77777777" w:rsidR="00C775DE" w:rsidRPr="00D84E97" w:rsidRDefault="00C775DE" w:rsidP="00630E0A">
      <w:pPr>
        <w:pStyle w:val="Listparagraf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Crearea bazei de date</w:t>
      </w:r>
    </w:p>
    <w:p w14:paraId="1380549B" w14:textId="39E83B79" w:rsidR="00C775DE" w:rsidRPr="00C775DE" w:rsidRDefault="00C775DE" w:rsidP="00630E0A">
      <w:pPr>
        <w:pStyle w:val="Listparagraf"/>
        <w:numPr>
          <w:ilvl w:val="0"/>
          <w:numId w:val="25"/>
        </w:num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  <w:lang w:val="ro-RO"/>
        </w:rPr>
      </w:pPr>
      <w:r w:rsidRPr="00C775DE">
        <w:rPr>
          <w:rFonts w:ascii="Times New Roman" w:hAnsi="Times New Roman" w:cs="Times New Roman"/>
          <w:sz w:val="24"/>
          <w:szCs w:val="24"/>
          <w:lang w:val="ro-RO"/>
        </w:rPr>
        <w:t xml:space="preserve">am folosit comanda </w:t>
      </w:r>
      <w:proofErr w:type="spellStart"/>
      <w:r w:rsidRPr="00C775DE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use</w:t>
      </w:r>
      <w:proofErr w:type="spellEnd"/>
      <w:r w:rsidRPr="00C775DE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proofErr w:type="spellStart"/>
      <w:r w:rsidRPr="00C775DE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latul_copiilor</w:t>
      </w:r>
      <w:proofErr w:type="spellEnd"/>
      <w:r w:rsidRPr="00C775DE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r w:rsidRPr="00C775DE">
        <w:rPr>
          <w:rFonts w:ascii="Times New Roman" w:hAnsi="Times New Roman" w:cs="Times New Roman"/>
          <w:sz w:val="24"/>
          <w:szCs w:val="24"/>
          <w:lang w:val="ro-RO"/>
        </w:rPr>
        <w:t xml:space="preserve">pentru a crea baza de date </w:t>
      </w:r>
      <w:proofErr w:type="spellStart"/>
      <w:r w:rsidRPr="00C775DE">
        <w:rPr>
          <w:rFonts w:ascii="Times New Roman" w:hAnsi="Times New Roman" w:cs="Times New Roman"/>
          <w:sz w:val="24"/>
          <w:szCs w:val="24"/>
          <w:lang w:val="ro-RO"/>
        </w:rPr>
        <w:t>palatul_copiilor</w:t>
      </w:r>
      <w:proofErr w:type="spellEnd"/>
    </w:p>
    <w:p w14:paraId="4FE03D58" w14:textId="77777777" w:rsidR="00C775DE" w:rsidRPr="00C775DE" w:rsidRDefault="00C775DE" w:rsidP="00630E0A">
      <w:pPr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  <w:lang w:val="ro-RO"/>
        </w:rPr>
      </w:pPr>
    </w:p>
    <w:p w14:paraId="1F40D343" w14:textId="4B5DC37E" w:rsidR="00BB0DF2" w:rsidRPr="00D84E97" w:rsidRDefault="00C775DE" w:rsidP="00630E0A">
      <w:pPr>
        <w:pStyle w:val="Listparagraf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Crearea colecției participant</w:t>
      </w:r>
    </w:p>
    <w:p w14:paraId="0ED9F903" w14:textId="3B8BFDCC" w:rsidR="00C775DE" w:rsidRDefault="00C775DE" w:rsidP="00630E0A">
      <w:pPr>
        <w:pStyle w:val="Listparagraf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am folosit comanda </w:t>
      </w:r>
      <w:proofErr w:type="spellStart"/>
      <w:r w:rsidRPr="00C775DE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createCollection</w:t>
      </w:r>
      <w:proofErr w:type="spellEnd"/>
      <w:r w:rsidRPr="00C775DE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participant") </w:t>
      </w:r>
      <w:r w:rsidRPr="00C775DE">
        <w:rPr>
          <w:rFonts w:ascii="Times New Roman" w:hAnsi="Times New Roman" w:cs="Times New Roman"/>
          <w:sz w:val="24"/>
          <w:szCs w:val="24"/>
          <w:lang w:val="ro-RO"/>
        </w:rPr>
        <w:t>pentru a crea prima colecție</w:t>
      </w:r>
    </w:p>
    <w:p w14:paraId="722896E9" w14:textId="611CF83D" w:rsidR="00C775DE" w:rsidRPr="00DC3748" w:rsidRDefault="00DC3748" w:rsidP="00630E0A">
      <w:pPr>
        <w:pStyle w:val="Listparagraf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sz w:val="24"/>
          <w:szCs w:val="24"/>
          <w:lang w:val="ro-RO"/>
        </w:rPr>
        <w:t xml:space="preserve">am inserat </w:t>
      </w:r>
      <w:r w:rsidR="00930D9A">
        <w:rPr>
          <w:rFonts w:ascii="Times New Roman" w:hAnsi="Times New Roman" w:cs="Times New Roman"/>
          <w:sz w:val="24"/>
          <w:szCs w:val="24"/>
          <w:lang w:val="ro-RO"/>
        </w:rPr>
        <w:t>un</w:t>
      </w:r>
      <w:r w:rsidRPr="00DC3748">
        <w:rPr>
          <w:rFonts w:ascii="Times New Roman" w:hAnsi="Times New Roman" w:cs="Times New Roman"/>
          <w:sz w:val="24"/>
          <w:szCs w:val="24"/>
          <w:lang w:val="ro-RO"/>
        </w:rPr>
        <w:t xml:space="preserve"> document exemplu (drept test), care să conțină informații despre un participant.</w:t>
      </w:r>
      <w:r w:rsidRPr="00DC3748"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acestă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comandă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am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folosit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4E97">
        <w:rPr>
          <w:rFonts w:ascii="Times New Roman" w:hAnsi="Times New Roman" w:cs="Times New Roman"/>
          <w:i/>
          <w:iCs/>
          <w:sz w:val="24"/>
          <w:szCs w:val="24"/>
        </w:rPr>
        <w:t>ObjectId</w:t>
      </w:r>
      <w:proofErr w:type="spellEnd"/>
      <w:r w:rsidRPr="00D84E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84E97">
        <w:rPr>
          <w:rFonts w:ascii="Times New Roman" w:hAnsi="Times New Roman" w:cs="Times New Roman"/>
          <w:i/>
          <w:iCs/>
          <w:sz w:val="24"/>
          <w:szCs w:val="24"/>
        </w:rPr>
        <w:t>generat</w:t>
      </w:r>
      <w:proofErr w:type="spellEnd"/>
      <w:r w:rsidRPr="00D84E97">
        <w:rPr>
          <w:rFonts w:ascii="Times New Roman" w:hAnsi="Times New Roman" w:cs="Times New Roman"/>
          <w:i/>
          <w:iCs/>
          <w:sz w:val="24"/>
          <w:szCs w:val="24"/>
        </w:rPr>
        <w:t xml:space="preserve"> automat</w:t>
      </w:r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identificarea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unică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documentului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colecție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Documentul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include un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obiect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imbricat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adresă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conțin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3748">
        <w:rPr>
          <w:rFonts w:ascii="Times New Roman" w:hAnsi="Times New Roman" w:cs="Times New Roman"/>
          <w:sz w:val="24"/>
          <w:szCs w:val="24"/>
        </w:rPr>
        <w:t>suplimentare</w:t>
      </w:r>
      <w:proofErr w:type="spellEnd"/>
      <w:r w:rsidRPr="00DC3748">
        <w:rPr>
          <w:rFonts w:ascii="Times New Roman" w:hAnsi="Times New Roman" w:cs="Times New Roman"/>
          <w:sz w:val="24"/>
          <w:szCs w:val="24"/>
        </w:rPr>
        <w:t xml:space="preserve"> legate de participant.</w:t>
      </w:r>
    </w:p>
    <w:p w14:paraId="0F9DCD7F" w14:textId="77777777" w:rsidR="00DC3748" w:rsidRPr="00DC3748" w:rsidRDefault="00DC3748" w:rsidP="00630E0A">
      <w:pPr>
        <w:pStyle w:val="Listparagraf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D913ECE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insertOne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</w:t>
      </w:r>
    </w:p>
    <w:p w14:paraId="18231C96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nume": "Ion Popescu",</w:t>
      </w:r>
    </w:p>
    <w:p w14:paraId="160C5F5E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prenume": "Ion",</w:t>
      </w:r>
    </w:p>
    <w:p w14:paraId="73B34774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new Date("2008-09-25"),</w:t>
      </w:r>
    </w:p>
    <w:p w14:paraId="3FC910B8" w14:textId="2B440F1D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3,  </w:t>
      </w:r>
    </w:p>
    <w:p w14:paraId="1F934C1F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tarife": [</w:t>
      </w:r>
    </w:p>
    <w:p w14:paraId="70DBFC9A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{</w:t>
      </w:r>
    </w:p>
    <w:p w14:paraId="42769AC1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4,</w:t>
      </w:r>
    </w:p>
    <w:p w14:paraId="5B1BACDD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50,</w:t>
      </w:r>
    </w:p>
    <w:p w14:paraId="4FC37074" w14:textId="6D049E6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3  </w:t>
      </w:r>
    </w:p>
    <w:p w14:paraId="17BDE7A3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}</w:t>
      </w:r>
    </w:p>
    <w:p w14:paraId="6B6C155B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],</w:t>
      </w:r>
    </w:p>
    <w:p w14:paraId="2C7C264B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adresa": {</w:t>
      </w:r>
    </w:p>
    <w:p w14:paraId="31D5C3D1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trada": "Strada Mare",</w:t>
      </w:r>
    </w:p>
    <w:p w14:paraId="70C60815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10",</w:t>
      </w:r>
    </w:p>
    <w:p w14:paraId="783101B1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partament": "5",</w:t>
      </w:r>
    </w:p>
    <w:p w14:paraId="0B1ACB14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12345678"</w:t>
      </w:r>
    </w:p>
    <w:p w14:paraId="1DED87C6" w14:textId="77777777" w:rsidR="00DC3748" w:rsidRP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</w:t>
      </w:r>
    </w:p>
    <w:p w14:paraId="5E2C4A72" w14:textId="3C7E71AD" w:rsidR="00DC3748" w:rsidRDefault="00DC3748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});</w:t>
      </w:r>
    </w:p>
    <w:p w14:paraId="5820117C" w14:textId="2EA1AF63" w:rsidR="00DC3748" w:rsidRDefault="00DC3748" w:rsidP="00630E0A">
      <w:pPr>
        <w:pStyle w:val="Listparagraf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sz w:val="24"/>
          <w:szCs w:val="24"/>
          <w:lang w:val="ro-RO"/>
        </w:rPr>
        <w:t xml:space="preserve">am folosit comanda 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find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.</w:t>
      </w:r>
      <w:proofErr w:type="spellStart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ty</w:t>
      </w:r>
      <w:proofErr w:type="spellEnd"/>
      <w:r w:rsidRPr="00DC3748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</w:t>
      </w:r>
      <w:r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r w:rsidRPr="00DC3748">
        <w:rPr>
          <w:rFonts w:ascii="Times New Roman" w:hAnsi="Times New Roman" w:cs="Times New Roman"/>
          <w:sz w:val="24"/>
          <w:szCs w:val="24"/>
          <w:lang w:val="ro-RO"/>
        </w:rPr>
        <w:t>pentru a verifica dacă datele au fost corect adăugate</w:t>
      </w:r>
      <w:r w:rsidR="00E54AA7">
        <w:rPr>
          <w:rFonts w:ascii="Times New Roman" w:hAnsi="Times New Roman" w:cs="Times New Roman"/>
          <w:sz w:val="24"/>
          <w:szCs w:val="24"/>
          <w:lang w:val="ro-RO"/>
        </w:rPr>
        <w:t xml:space="preserve"> pentru participant</w:t>
      </w:r>
    </w:p>
    <w:p w14:paraId="6102765B" w14:textId="04F1393F" w:rsidR="00DC3748" w:rsidRPr="00DC3748" w:rsidRDefault="00DC3748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noProof/>
          <w:lang w:val="ro-RO"/>
        </w:rPr>
        <w:lastRenderedPageBreak/>
        <w:drawing>
          <wp:anchor distT="0" distB="0" distL="114300" distR="114300" simplePos="0" relativeHeight="251685888" behindDoc="1" locked="0" layoutInCell="1" allowOverlap="1" wp14:anchorId="318190C9" wp14:editId="1D86CF3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982970" cy="1900555"/>
            <wp:effectExtent l="0" t="0" r="0" b="4445"/>
            <wp:wrapTight wrapText="bothSides">
              <wp:wrapPolygon edited="0">
                <wp:start x="0" y="0"/>
                <wp:lineTo x="0" y="21434"/>
                <wp:lineTo x="21527" y="21434"/>
                <wp:lineTo x="21527" y="0"/>
                <wp:lineTo x="0" y="0"/>
              </wp:wrapPolygon>
            </wp:wrapTight>
            <wp:docPr id="1879196958" name="Imagine 32" descr="O imagine care conține text, captură de ecran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196958" name="Imagine 32" descr="O imagine care conține text, captură de ecran&#10;&#10;Descriere generată automat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97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88D0B7" w14:textId="276DE935" w:rsidR="00DC3748" w:rsidRPr="00D84E97" w:rsidRDefault="00DC3748" w:rsidP="00630E0A">
      <w:pPr>
        <w:pStyle w:val="Listparagraf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sz w:val="24"/>
          <w:szCs w:val="24"/>
          <w:lang w:val="ro-RO"/>
        </w:rPr>
        <w:t xml:space="preserve">în continuare </w:t>
      </w:r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am inserat </w:t>
      </w:r>
      <w:r w:rsidRPr="00D84E97">
        <w:rPr>
          <w:rFonts w:ascii="Times New Roman" w:hAnsi="Times New Roman" w:cs="Times New Roman"/>
          <w:sz w:val="24"/>
          <w:szCs w:val="24"/>
          <w:lang w:val="ro-RO"/>
        </w:rPr>
        <w:t xml:space="preserve">mai multe documente în colecția participant folosind comanda </w:t>
      </w:r>
      <w:proofErr w:type="spellStart"/>
      <w:r w:rsidRPr="00D84E9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sertMany</w:t>
      </w:r>
      <w:proofErr w:type="spellEnd"/>
      <w:r w:rsidRPr="00D84E9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</w:t>
      </w:r>
      <w:r w:rsidRPr="00D84E97">
        <w:rPr>
          <w:rFonts w:ascii="Times New Roman" w:hAnsi="Times New Roman" w:cs="Times New Roman"/>
          <w:sz w:val="24"/>
          <w:szCs w:val="24"/>
          <w:lang w:val="ro-RO"/>
        </w:rPr>
        <w:t xml:space="preserve"> pentru a putea insera cu ușurință mai multe documente dintr-o singura comanda. Fiecărui participant i-am generat un </w:t>
      </w:r>
      <w:proofErr w:type="spellStart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ObjectId</w:t>
      </w:r>
      <w:proofErr w:type="spellEnd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automat.</w:t>
      </w:r>
    </w:p>
    <w:p w14:paraId="291C0A45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insertMany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[ </w:t>
      </w:r>
    </w:p>
    <w:p w14:paraId="33C2CF63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539AC608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Avram", </w:t>
      </w:r>
    </w:p>
    <w:p w14:paraId="73ABFC2B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Alexandru", </w:t>
      </w:r>
    </w:p>
    <w:p w14:paraId="27F5E09A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0-09-02"), </w:t>
      </w:r>
    </w:p>
    <w:p w14:paraId="1EB64BD7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, </w:t>
      </w:r>
    </w:p>
    <w:p w14:paraId="52882D0E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arife": [ {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4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00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 } ], </w:t>
      </w:r>
    </w:p>
    <w:p w14:paraId="4D354388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dresa": { "strada": "Trandafirilor"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31", "apartament": "2", "telefon": "07623780432" } </w:t>
      </w:r>
    </w:p>
    <w:p w14:paraId="0F6CA342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55BFCF33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3A7CC885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Georgescu", </w:t>
      </w:r>
    </w:p>
    <w:p w14:paraId="60256CDB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Ioana", </w:t>
      </w:r>
    </w:p>
    <w:p w14:paraId="16CE05E5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11-10-01"), </w:t>
      </w:r>
    </w:p>
    <w:p w14:paraId="78C4F116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3, </w:t>
      </w:r>
    </w:p>
    <w:p w14:paraId="3661E376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arife": [ {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28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200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3 } ], </w:t>
      </w:r>
    </w:p>
    <w:p w14:paraId="645FF31E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dresa": { "strada": "Aleea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c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44", "telefon": "07424908665" } </w:t>
      </w:r>
    </w:p>
    <w:p w14:paraId="4FFEAA27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77D2755A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5FED0012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Neagu", </w:t>
      </w:r>
    </w:p>
    <w:p w14:paraId="22288E7A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Sofia", </w:t>
      </w:r>
    </w:p>
    <w:p w14:paraId="08EEB34B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13-11-22"), </w:t>
      </w:r>
    </w:p>
    <w:p w14:paraId="4860F6F9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lastRenderedPageBreak/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2, </w:t>
      </w:r>
    </w:p>
    <w:p w14:paraId="4AEF872C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arife": [ {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4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50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2 } ], </w:t>
      </w:r>
    </w:p>
    <w:p w14:paraId="62217F38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dresa": { "strada": "Bulevardul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c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3", "telefon": "07129854308" } </w:t>
      </w:r>
    </w:p>
    <w:p w14:paraId="3A1A7830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2481920C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19CC8A36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Nistor", </w:t>
      </w:r>
    </w:p>
    <w:p w14:paraId="56DF07C4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Carla", </w:t>
      </w:r>
    </w:p>
    <w:p w14:paraId="4539D55A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12-06-22"), </w:t>
      </w:r>
    </w:p>
    <w:p w14:paraId="56BAADCB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3, </w:t>
      </w:r>
    </w:p>
    <w:p w14:paraId="52AA2541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arife": [ {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28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300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3 } ], </w:t>
      </w:r>
    </w:p>
    <w:p w14:paraId="646406A7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dresa": { "strada":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tratrea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Florilor"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67", "telefon": "07677834669" } </w:t>
      </w:r>
    </w:p>
    <w:p w14:paraId="6C601EEA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3E8EE694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0B308114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Petrescu", </w:t>
      </w:r>
    </w:p>
    <w:p w14:paraId="5ED4906A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Andrei", </w:t>
      </w:r>
    </w:p>
    <w:p w14:paraId="1BB51C89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06-01-09"), </w:t>
      </w:r>
    </w:p>
    <w:p w14:paraId="0E146813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4, </w:t>
      </w:r>
    </w:p>
    <w:p w14:paraId="3FE94C23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arife": [ {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4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200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4 } ], </w:t>
      </w:r>
    </w:p>
    <w:p w14:paraId="741AAD22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dresa": { "strada": "Calea Victoriei"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34", "telefon": "07990667452" } </w:t>
      </w:r>
    </w:p>
    <w:p w14:paraId="3E70EA10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0CD03345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2A4B8E2C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Popa", </w:t>
      </w:r>
    </w:p>
    <w:p w14:paraId="2F99F8FD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Bogdan", </w:t>
      </w:r>
    </w:p>
    <w:p w14:paraId="40F1D4EE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13-12-25"), </w:t>
      </w:r>
    </w:p>
    <w:p w14:paraId="18829231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2, </w:t>
      </w:r>
    </w:p>
    <w:p w14:paraId="642F3292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arife": [ {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r_sedint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4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50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2 } ], </w:t>
      </w:r>
    </w:p>
    <w:p w14:paraId="01B403E7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dresa": { "strada": "Drumul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Soartelui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22", "telefon": "07223471190" } </w:t>
      </w:r>
    </w:p>
    <w:p w14:paraId="720667DE" w14:textId="77777777" w:rsidR="004F319C" w:rsidRP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</w:t>
      </w:r>
    </w:p>
    <w:p w14:paraId="432485FD" w14:textId="7ACB9D45" w:rsidR="00DC3748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]);</w:t>
      </w:r>
    </w:p>
    <w:p w14:paraId="45777486" w14:textId="239C6A2D" w:rsidR="004F319C" w:rsidRDefault="004F319C" w:rsidP="00630E0A">
      <w:pPr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lastRenderedPageBreak/>
        <w:drawing>
          <wp:inline distT="0" distB="0" distL="0" distR="0" wp14:anchorId="42A20967" wp14:editId="47B813A3">
            <wp:extent cx="5731510" cy="3420745"/>
            <wp:effectExtent l="0" t="0" r="2540" b="8255"/>
            <wp:docPr id="1525191207" name="Imagine 33" descr="O imagine care conține text, captură de ecran, afișaj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191207" name="Imagine 33" descr="O imagine care conține text, captură de ecran, afișaj, Software multimedia&#10;&#10;Descriere generată automat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F1CC9" w14:textId="77777777" w:rsidR="004F319C" w:rsidRDefault="004F319C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E7D3EF6" w14:textId="26EA02C2" w:rsidR="004F319C" w:rsidRPr="004F319C" w:rsidRDefault="004F319C" w:rsidP="00630E0A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deoarece primul participant a fost adăugat doar drept test, am ales să îl </w:t>
      </w:r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șterg </w:t>
      </w:r>
      <w:r>
        <w:rPr>
          <w:rFonts w:ascii="Times New Roman" w:hAnsi="Times New Roman" w:cs="Times New Roman"/>
          <w:sz w:val="24"/>
          <w:szCs w:val="24"/>
          <w:lang w:val="ro-RO"/>
        </w:rPr>
        <w:t>din baza de date folosind următoarea comandă</w:t>
      </w:r>
      <w:r w:rsidRPr="006153CE">
        <w:rPr>
          <w:rFonts w:ascii="Times New Roman" w:hAnsi="Times New Roman" w:cs="Times New Roman"/>
          <w:sz w:val="24"/>
          <w:szCs w:val="24"/>
        </w:rPr>
        <w:t>:</w:t>
      </w:r>
    </w:p>
    <w:p w14:paraId="2E8DC040" w14:textId="0F151179" w:rsid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deleteOne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4F319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"677282ca2c81cb47310d8190") });</w:t>
      </w:r>
    </w:p>
    <w:p w14:paraId="2F4D2EA9" w14:textId="10CFE1E4" w:rsid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drawing>
          <wp:inline distT="0" distB="0" distL="0" distR="0" wp14:anchorId="1219922A" wp14:editId="515407EF">
            <wp:extent cx="5731510" cy="417070"/>
            <wp:effectExtent l="0" t="0" r="0" b="2540"/>
            <wp:docPr id="1374664967" name="Imagine 34" descr="O imagine care conține text, captură de ecran, Fon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664967" name="Imagine 34" descr="O imagine care conține text, captură de ecran, Font&#10;&#10;Descriere generată automat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912"/>
                    <a:stretch/>
                  </pic:blipFill>
                  <pic:spPr bwMode="auto">
                    <a:xfrm>
                      <a:off x="0" y="0"/>
                      <a:ext cx="5731510" cy="417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557A7" w14:textId="77777777" w:rsidR="004F319C" w:rsidRDefault="004F319C" w:rsidP="00630E0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1FF46C3F" w14:textId="1013FB61" w:rsidR="004F319C" w:rsidRPr="00D84E97" w:rsidRDefault="00B36DE9" w:rsidP="00630E0A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noProof/>
          <w:color w:val="D54773" w:themeColor="accent6"/>
          <w:sz w:val="24"/>
          <w:szCs w:val="24"/>
          <w:lang w:val="ro-RO"/>
        </w:rPr>
        <w:drawing>
          <wp:anchor distT="0" distB="0" distL="114300" distR="114300" simplePos="0" relativeHeight="251686912" behindDoc="1" locked="0" layoutInCell="1" allowOverlap="1" wp14:anchorId="73C86955" wp14:editId="670B9773">
            <wp:simplePos x="0" y="0"/>
            <wp:positionH relativeFrom="margin">
              <wp:align>right</wp:align>
            </wp:positionH>
            <wp:positionV relativeFrom="paragraph">
              <wp:posOffset>224155</wp:posOffset>
            </wp:positionV>
            <wp:extent cx="5731510" cy="3321050"/>
            <wp:effectExtent l="0" t="0" r="2540" b="0"/>
            <wp:wrapTight wrapText="bothSides">
              <wp:wrapPolygon edited="0">
                <wp:start x="0" y="0"/>
                <wp:lineTo x="0" y="21435"/>
                <wp:lineTo x="21538" y="21435"/>
                <wp:lineTo x="21538" y="0"/>
                <wp:lineTo x="0" y="0"/>
              </wp:wrapPolygon>
            </wp:wrapTight>
            <wp:docPr id="975041433" name="Imagine 1" descr="O imagine care conține text, captură de ecran, software, Pictogramă compute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041433" name="Imagine 1" descr="O imagine care conține text, captură de ecran, software, Pictogramă computer&#10;&#10;Descriere generată automat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319C"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colecția finală pentru participanți testată in </w:t>
      </w:r>
      <w:proofErr w:type="spellStart"/>
      <w:r w:rsidR="004F319C"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Mongo</w:t>
      </w:r>
      <w:proofErr w:type="spellEnd"/>
      <w:r w:rsidR="004F319C"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</w:t>
      </w:r>
      <w:proofErr w:type="spellStart"/>
      <w:r w:rsidR="004F319C"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Compass</w:t>
      </w:r>
      <w:proofErr w:type="spellEnd"/>
      <w:r w:rsidR="004F319C" w:rsidRPr="00D84E97">
        <w:rPr>
          <w:rFonts w:ascii="Times New Roman" w:hAnsi="Times New Roman" w:cs="Times New Roman"/>
          <w:color w:val="D54773" w:themeColor="accent6"/>
          <w:sz w:val="24"/>
          <w:szCs w:val="24"/>
        </w:rPr>
        <w:t>:</w:t>
      </w:r>
    </w:p>
    <w:p w14:paraId="2313BAB2" w14:textId="77777777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51FE72A" w14:textId="7E306EB3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36DE9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2E10EF71" wp14:editId="3DDA6C55">
            <wp:extent cx="5731510" cy="3275330"/>
            <wp:effectExtent l="0" t="0" r="2540" b="1270"/>
            <wp:docPr id="2085406556" name="Imagine 1" descr="O imagine care conține text, captură de ecran, software, Pictogramă compute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406556" name="Imagine 1" descr="O imagine care conține text, captură de ecran, software, Pictogramă computer&#10;&#10;Descriere generată automat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4E7DE" w14:textId="77777777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AAD4D54" w14:textId="77777777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B6D9894" w14:textId="77777777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B0B1FE8" w14:textId="77777777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FBD13C2" w14:textId="24FF7743" w:rsidR="00B36DE9" w:rsidRDefault="00B36DE9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36DE9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778F1DD4" wp14:editId="5592F0F5">
            <wp:extent cx="5731510" cy="3291205"/>
            <wp:effectExtent l="0" t="0" r="2540" b="4445"/>
            <wp:docPr id="474008159" name="Imagine 1" descr="O imagine care conține text, captură de ecran, software, numă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008159" name="Imagine 1" descr="O imagine care conține text, captură de ecran, software, număr&#10;&#10;Descriere generată automat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B59" w14:textId="77777777" w:rsidR="00D84E97" w:rsidRDefault="00D84E97" w:rsidP="00630E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5A558AAD" w14:textId="1EB5EBEA" w:rsidR="00D84E97" w:rsidRDefault="00D84E97" w:rsidP="00630E0A">
      <w:pPr>
        <w:tabs>
          <w:tab w:val="left" w:pos="2620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52BDDF87" w14:textId="77777777" w:rsidR="00D84E97" w:rsidRDefault="00D84E97" w:rsidP="00630E0A">
      <w:pPr>
        <w:tabs>
          <w:tab w:val="left" w:pos="2620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514F28CE" w14:textId="0EECD7B7" w:rsidR="00630E0A" w:rsidRDefault="00630E0A" w:rsidP="00630E0A">
      <w:pPr>
        <w:pStyle w:val="Listparagraf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lastRenderedPageBreak/>
        <w:t xml:space="preserve">Crearea colecției </w:t>
      </w:r>
      <w:r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programare</w:t>
      </w:r>
    </w:p>
    <w:p w14:paraId="06BA6A10" w14:textId="573EB467" w:rsidR="00630E0A" w:rsidRPr="00630E0A" w:rsidRDefault="00630E0A" w:rsidP="00630E0A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30E0A">
        <w:rPr>
          <w:rFonts w:ascii="Times New Roman" w:hAnsi="Times New Roman" w:cs="Times New Roman"/>
          <w:sz w:val="24"/>
          <w:szCs w:val="24"/>
          <w:lang w:val="ro-RO"/>
        </w:rPr>
        <w:t xml:space="preserve">am folosit comanda </w:t>
      </w:r>
      <w:proofErr w:type="spellStart"/>
      <w:r w:rsidRPr="00630E0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createCollection</w:t>
      </w:r>
      <w:proofErr w:type="spellEnd"/>
      <w:r w:rsidRPr="00630E0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"programare")</w:t>
      </w:r>
      <w:r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r w:rsidRPr="00630E0A">
        <w:rPr>
          <w:rFonts w:ascii="Times New Roman" w:hAnsi="Times New Roman" w:cs="Times New Roman"/>
          <w:sz w:val="24"/>
          <w:szCs w:val="24"/>
          <w:lang w:val="ro-RO"/>
        </w:rPr>
        <w:t>pentru a cre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cea de a</w:t>
      </w:r>
      <w:r w:rsidRPr="00630E0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>doua</w:t>
      </w:r>
      <w:r w:rsidRPr="00630E0A">
        <w:rPr>
          <w:rFonts w:ascii="Times New Roman" w:hAnsi="Times New Roman" w:cs="Times New Roman"/>
          <w:sz w:val="24"/>
          <w:szCs w:val="24"/>
          <w:lang w:val="ro-RO"/>
        </w:rPr>
        <w:t xml:space="preserve"> colecție</w:t>
      </w:r>
    </w:p>
    <w:p w14:paraId="60A1BACA" w14:textId="0B4ECEDC" w:rsidR="000E573A" w:rsidRPr="000E573A" w:rsidRDefault="000E573A" w:rsidP="000E573A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0E573A">
        <w:rPr>
          <w:rFonts w:ascii="Times New Roman" w:hAnsi="Times New Roman" w:cs="Times New Roman"/>
          <w:sz w:val="24"/>
          <w:szCs w:val="24"/>
        </w:rPr>
        <w:t xml:space="preserve">m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inserat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un document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exemplu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utilizând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comanda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insertOne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(</w:t>
      </w:r>
      <w:proofErr w:type="gram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</w:rPr>
        <w:t xml:space="preserve">).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document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reprezintă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participant la o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0E573A">
        <w:rPr>
          <w:rFonts w:ascii="Times New Roman" w:hAnsi="Times New Roman" w:cs="Times New Roman"/>
          <w:sz w:val="24"/>
          <w:szCs w:val="24"/>
        </w:rPr>
        <w:t>conținând</w:t>
      </w:r>
      <w:proofErr w:type="spellEnd"/>
      <w:r w:rsidRPr="000E573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câmpuri</w:t>
      </w:r>
      <w:proofErr w:type="spellEnd"/>
      <w:proofErr w:type="gramEnd"/>
      <w:r w:rsidRPr="000E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73A">
        <w:rPr>
          <w:rFonts w:ascii="Times New Roman" w:hAnsi="Times New Roman" w:cs="Times New Roman"/>
          <w:sz w:val="24"/>
          <w:szCs w:val="24"/>
        </w:rPr>
        <w:t>esenția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um </w:t>
      </w:r>
      <w:proofErr w:type="spellStart"/>
      <w:r>
        <w:rPr>
          <w:rFonts w:ascii="Times New Roman" w:hAnsi="Times New Roman" w:cs="Times New Roman"/>
          <w:sz w:val="24"/>
          <w:szCs w:val="24"/>
        </w:rPr>
        <w:t>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 id (</w:t>
      </w:r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un </w:t>
      </w:r>
      <w:proofErr w:type="spellStart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>identificator</w:t>
      </w:r>
      <w:proofErr w:type="spellEnd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>personalizat</w:t>
      </w:r>
      <w:proofErr w:type="spellEnd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care </w:t>
      </w:r>
      <w:proofErr w:type="spellStart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>utilizează</w:t>
      </w:r>
      <w:proofErr w:type="spellEnd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o </w:t>
      </w:r>
      <w:proofErr w:type="spellStart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>valoare</w:t>
      </w:r>
      <w:proofErr w:type="spellEnd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>unică</w:t>
      </w:r>
      <w:proofErr w:type="spellEnd"/>
      <w:r w:rsidRPr="00247FBD">
        <w:rPr>
          <w:rFonts w:ascii="Times New Roman" w:hAnsi="Times New Roman" w:cs="Times New Roman"/>
          <w:color w:val="D54773" w:themeColor="accent6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ări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start </w:t>
      </w:r>
      <w:proofErr w:type="spellStart"/>
      <w:r>
        <w:rPr>
          <w:rFonts w:ascii="Times New Roman" w:hAnsi="Times New Roman" w:cs="Times New Roman"/>
          <w:sz w:val="24"/>
          <w:szCs w:val="24"/>
        </w:rPr>
        <w:t>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nal, id-</w:t>
      </w:r>
      <w:proofErr w:type="spellStart"/>
      <w:r>
        <w:rPr>
          <w:rFonts w:ascii="Times New Roman" w:hAnsi="Times New Roman" w:cs="Times New Roman"/>
          <w:sz w:val="24"/>
          <w:szCs w:val="24"/>
        </w:rPr>
        <w:t>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cipantu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inț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ăt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cipant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oci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lat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care e un </w:t>
      </w:r>
      <w:proofErr w:type="spellStart"/>
      <w:r>
        <w:rPr>
          <w:rFonts w:ascii="Times New Roman" w:hAnsi="Times New Roman" w:cs="Times New Roman"/>
          <w:sz w:val="24"/>
          <w:szCs w:val="24"/>
        </w:rPr>
        <w:t>obi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bric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>
        <w:rPr>
          <w:rFonts w:ascii="Times New Roman" w:hAnsi="Times New Roman" w:cs="Times New Roman"/>
          <w:sz w:val="24"/>
          <w:szCs w:val="24"/>
        </w:rPr>
        <w:t>conț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tali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p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l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ectuat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um </w:t>
      </w:r>
      <w:proofErr w:type="spellStart"/>
      <w:r>
        <w:rPr>
          <w:rFonts w:ascii="Times New Roman" w:hAnsi="Times New Roman" w:cs="Times New Roman"/>
          <w:sz w:val="24"/>
          <w:szCs w:val="24"/>
        </w:rPr>
        <w:t>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lăți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u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p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nca)</w:t>
      </w:r>
    </w:p>
    <w:p w14:paraId="3407117E" w14:textId="77777777" w:rsidR="000E573A" w:rsidRPr="000E573A" w:rsidRDefault="000E573A" w:rsidP="000E573A">
      <w:pPr>
        <w:pStyle w:val="Listparagraf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1B35262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insertOne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</w:t>
      </w:r>
    </w:p>
    <w:p w14:paraId="076C6EDE" w14:textId="21E550F2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_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1", </w:t>
      </w:r>
    </w:p>
    <w:p w14:paraId="65E5F876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new Date("2024-05-10T10:00:00Z"),</w:t>
      </w:r>
    </w:p>
    <w:p w14:paraId="4279C173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0,</w:t>
      </w:r>
    </w:p>
    <w:p w14:paraId="53FF38E9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2,</w:t>
      </w:r>
    </w:p>
    <w:p w14:paraId="01371E36" w14:textId="38A4B5F5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05c72ef1532071f3d2e68f4"), </w:t>
      </w:r>
    </w:p>
    <w:p w14:paraId="3A8EAFBF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activitate": "pian",</w:t>
      </w:r>
    </w:p>
    <w:p w14:paraId="0EF8F9B9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plata": {</w:t>
      </w:r>
    </w:p>
    <w:p w14:paraId="0090EA27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15"),</w:t>
      </w:r>
    </w:p>
    <w:p w14:paraId="527399A2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uma": 150,</w:t>
      </w:r>
    </w:p>
    <w:p w14:paraId="37D9AFEC" w14:textId="6E9DD942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N", </w:t>
      </w:r>
    </w:p>
    <w:p w14:paraId="353ECE65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banca": 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ll</w:t>
      </w:r>
      <w:proofErr w:type="spellEnd"/>
    </w:p>
    <w:p w14:paraId="4580D47B" w14:textId="77777777" w:rsidR="000E573A" w:rsidRP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</w:t>
      </w:r>
    </w:p>
    <w:p w14:paraId="435AF75C" w14:textId="7A6439B6" w:rsidR="000E573A" w:rsidRDefault="000E573A" w:rsidP="000E573A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});</w:t>
      </w:r>
    </w:p>
    <w:p w14:paraId="6D63E229" w14:textId="04CAB79E" w:rsidR="000E573A" w:rsidRDefault="000E573A" w:rsidP="000E573A">
      <w:pPr>
        <w:pStyle w:val="Listparagraf"/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DC3748">
        <w:rPr>
          <w:rFonts w:ascii="Times New Roman" w:hAnsi="Times New Roman" w:cs="Times New Roman"/>
          <w:sz w:val="24"/>
          <w:szCs w:val="24"/>
          <w:lang w:val="ro-RO"/>
        </w:rPr>
        <w:t xml:space="preserve">am folosit comanda 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find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.</w:t>
      </w:r>
      <w:proofErr w:type="spellStart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ty</w:t>
      </w:r>
      <w:proofErr w:type="spellEnd"/>
      <w:r w:rsidRPr="000E573A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;</w:t>
      </w:r>
      <w:r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r w:rsidRPr="00DC3748">
        <w:rPr>
          <w:rFonts w:ascii="Times New Roman" w:hAnsi="Times New Roman" w:cs="Times New Roman"/>
          <w:sz w:val="24"/>
          <w:szCs w:val="24"/>
          <w:lang w:val="ro-RO"/>
        </w:rPr>
        <w:t xml:space="preserve">pentru a </w:t>
      </w:r>
      <w:r w:rsidRPr="00247FBD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verifica </w:t>
      </w:r>
      <w:r w:rsidRPr="00DC3748">
        <w:rPr>
          <w:rFonts w:ascii="Times New Roman" w:hAnsi="Times New Roman" w:cs="Times New Roman"/>
          <w:sz w:val="24"/>
          <w:szCs w:val="24"/>
          <w:lang w:val="ro-RO"/>
        </w:rPr>
        <w:t>dacă datele au fost corect adăugate</w:t>
      </w:r>
    </w:p>
    <w:p w14:paraId="19217BA5" w14:textId="77777777" w:rsidR="003B42DC" w:rsidRPr="003B42DC" w:rsidRDefault="003B42DC" w:rsidP="003B42DC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5C85391" w14:textId="4585B53E" w:rsidR="003B42DC" w:rsidRPr="003B42DC" w:rsidRDefault="003B42DC" w:rsidP="003B42DC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586F2B3" wp14:editId="755F1EB1">
            <wp:extent cx="5731510" cy="1569085"/>
            <wp:effectExtent l="0" t="0" r="2540" b="0"/>
            <wp:docPr id="925011921" name="Imagine 35" descr="O imagine care conține text, captură de ecran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11921" name="Imagine 35" descr="O imagine care conține text, captură de ecran, software&#10;&#10;Descriere generată automat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5A7F2" w14:textId="77777777" w:rsidR="000E573A" w:rsidRPr="000E573A" w:rsidRDefault="000E573A" w:rsidP="000E573A">
      <w:pPr>
        <w:pStyle w:val="Listparagraf"/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67B5AA31" w14:textId="77777777" w:rsidR="00630E0A" w:rsidRPr="00630E0A" w:rsidRDefault="00630E0A" w:rsidP="00630E0A">
      <w:p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</w:p>
    <w:p w14:paraId="722F1141" w14:textId="574D8C2F" w:rsidR="00E54AA7" w:rsidRPr="00E54AA7" w:rsidRDefault="00E54AA7" w:rsidP="00E54AA7">
      <w:pPr>
        <w:pStyle w:val="Listparagraf"/>
        <w:numPr>
          <w:ilvl w:val="0"/>
          <w:numId w:val="30"/>
        </w:numPr>
        <w:tabs>
          <w:tab w:val="left" w:pos="2620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sz w:val="24"/>
          <w:szCs w:val="24"/>
          <w:lang w:val="ro-RO"/>
        </w:rPr>
        <w:lastRenderedPageBreak/>
        <w:t xml:space="preserve">am inserat mai multe programări in colecția programare </w:t>
      </w:r>
      <w:proofErr w:type="spellStart"/>
      <w:r w:rsidRPr="00E54AA7">
        <w:rPr>
          <w:rFonts w:ascii="Times New Roman" w:hAnsi="Times New Roman" w:cs="Times New Roman"/>
          <w:sz w:val="24"/>
          <w:szCs w:val="24"/>
          <w:lang w:val="ro-RO"/>
        </w:rPr>
        <w:t>dupa</w:t>
      </w:r>
      <w:proofErr w:type="spellEnd"/>
      <w:r w:rsidRPr="00E54AA7">
        <w:rPr>
          <w:rFonts w:ascii="Times New Roman" w:hAnsi="Times New Roman" w:cs="Times New Roman"/>
          <w:sz w:val="24"/>
          <w:szCs w:val="24"/>
          <w:lang w:val="ro-RO"/>
        </w:rPr>
        <w:t xml:space="preserve"> modelul prezentat mai sus folosind comanda</w:t>
      </w: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sertMany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). </w:t>
      </w:r>
      <w:r w:rsidRPr="00E54AA7">
        <w:rPr>
          <w:rFonts w:ascii="Times New Roman" w:hAnsi="Times New Roman" w:cs="Times New Roman"/>
          <w:sz w:val="24"/>
          <w:szCs w:val="24"/>
          <w:lang w:val="ro-RO"/>
        </w:rPr>
        <w:t xml:space="preserve">La </w:t>
      </w:r>
      <w:proofErr w:type="spellStart"/>
      <w:r w:rsidRPr="00E54AA7">
        <w:rPr>
          <w:rFonts w:ascii="Times New Roman" w:hAnsi="Times New Roman" w:cs="Times New Roman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sz w:val="24"/>
          <w:szCs w:val="24"/>
          <w:lang w:val="ro-RO"/>
        </w:rPr>
        <w:t xml:space="preserve"> am adăugat </w:t>
      </w:r>
      <w:proofErr w:type="spellStart"/>
      <w:r w:rsidRPr="00E54AA7">
        <w:rPr>
          <w:rFonts w:ascii="Times New Roman" w:hAnsi="Times New Roman" w:cs="Times New Roman"/>
          <w:sz w:val="24"/>
          <w:szCs w:val="24"/>
          <w:lang w:val="ro-RO"/>
        </w:rPr>
        <w:t>id-urile</w:t>
      </w:r>
      <w:proofErr w:type="spellEnd"/>
      <w:r w:rsidRPr="00E54AA7">
        <w:rPr>
          <w:rFonts w:ascii="Times New Roman" w:hAnsi="Times New Roman" w:cs="Times New Roman"/>
          <w:sz w:val="24"/>
          <w:szCs w:val="24"/>
          <w:lang w:val="ro-RO"/>
        </w:rPr>
        <w:t xml:space="preserve"> generate anterior pentru fiecare participant, astfel realizând </w:t>
      </w:r>
      <w:r w:rsidRPr="00247FBD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legătura dintre cele doua colecții</w:t>
      </w:r>
    </w:p>
    <w:p w14:paraId="1BF149B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insertMany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[ </w:t>
      </w:r>
    </w:p>
    <w:p w14:paraId="12A5F236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0349B758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2", </w:t>
      </w:r>
    </w:p>
    <w:p w14:paraId="3E0B6783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5-10T10:00:00Z"), </w:t>
      </w:r>
    </w:p>
    <w:p w14:paraId="568EDD70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0, </w:t>
      </w:r>
    </w:p>
    <w:p w14:paraId="41D20228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2, </w:t>
      </w:r>
    </w:p>
    <w:p w14:paraId="30A984A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7728cae2c81cb47310d8191"), </w:t>
      </w:r>
    </w:p>
    <w:p w14:paraId="72530FD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ctivitate": "Curs de pian", </w:t>
      </w:r>
    </w:p>
    <w:p w14:paraId="7793EA78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lata": {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15"), "suma": 150,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N", "banca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l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}</w:t>
      </w:r>
    </w:p>
    <w:p w14:paraId="0096FA81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3B14D28C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28DE1ABB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3", </w:t>
      </w:r>
    </w:p>
    <w:p w14:paraId="6BB43D04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5-11T12:00:00Z"), </w:t>
      </w:r>
    </w:p>
    <w:p w14:paraId="7C95AE6C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2, </w:t>
      </w:r>
    </w:p>
    <w:p w14:paraId="15515BB3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4, </w:t>
      </w:r>
    </w:p>
    <w:p w14:paraId="6D379C3F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7728cae2c81cb47310d8192"), </w:t>
      </w:r>
    </w:p>
    <w:p w14:paraId="0971FBE6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ctivitate": "Curs de chitara", </w:t>
      </w:r>
    </w:p>
    <w:p w14:paraId="74D96651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lata": {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16"), "suma": 200,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N", "banca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l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}</w:t>
      </w:r>
    </w:p>
    <w:p w14:paraId="5337215E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0507FB61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1E435EC1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4", </w:t>
      </w:r>
    </w:p>
    <w:p w14:paraId="1996D387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5-12T15:00:00Z"), </w:t>
      </w:r>
    </w:p>
    <w:p w14:paraId="4A3DAB7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5, </w:t>
      </w:r>
    </w:p>
    <w:p w14:paraId="3AE81B1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7, </w:t>
      </w:r>
    </w:p>
    <w:p w14:paraId="75645543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7728cae2c81cb47310d8193"), </w:t>
      </w:r>
    </w:p>
    <w:p w14:paraId="2527DA9C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ctivitate": "Curs de canto", </w:t>
      </w:r>
    </w:p>
    <w:p w14:paraId="04FA627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lata": {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17"), "suma": 250,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C", "banca": "Banca Transilvania" }</w:t>
      </w:r>
    </w:p>
    <w:p w14:paraId="14A08098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6C720961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lastRenderedPageBreak/>
        <w:t xml:space="preserve">  { </w:t>
      </w:r>
    </w:p>
    <w:p w14:paraId="6DDEB6FC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5", </w:t>
      </w:r>
    </w:p>
    <w:p w14:paraId="141EDF5B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new Date("2024-05-13T09:00:00Z"), </w:t>
      </w:r>
    </w:p>
    <w:p w14:paraId="7F6B58A2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9, </w:t>
      </w:r>
    </w:p>
    <w:p w14:paraId="54342FFE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1, </w:t>
      </w:r>
    </w:p>
    <w:p w14:paraId="712207E6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7728cae2c81cb47310d8194"), </w:t>
      </w:r>
    </w:p>
    <w:p w14:paraId="41960096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ctivitate": "Curs de baschet", </w:t>
      </w:r>
    </w:p>
    <w:p w14:paraId="32A1420D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lata": {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18"), "suma": 300,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C", "banca": "BRD" }</w:t>
      </w:r>
    </w:p>
    <w:p w14:paraId="6F6FB21B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2B10974B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3688D7DC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6", </w:t>
      </w:r>
    </w:p>
    <w:p w14:paraId="3ACDF4EE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5-14T12:00:00Z"), </w:t>
      </w:r>
    </w:p>
    <w:p w14:paraId="0A3A186B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2, </w:t>
      </w:r>
    </w:p>
    <w:p w14:paraId="71C77F0F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4, </w:t>
      </w:r>
    </w:p>
    <w:p w14:paraId="0D625984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7728cae2c81cb47310d8195"), </w:t>
      </w:r>
    </w:p>
    <w:p w14:paraId="1110C232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ctivitate": "Curs de fotbal", </w:t>
      </w:r>
    </w:p>
    <w:p w14:paraId="4AF6B634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lata": {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19"), "suma": 350,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N", "banca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l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}</w:t>
      </w:r>
    </w:p>
    <w:p w14:paraId="75B8D203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4E5DB739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 </w:t>
      </w:r>
    </w:p>
    <w:p w14:paraId="7C4AE28A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7", </w:t>
      </w:r>
    </w:p>
    <w:p w14:paraId="5FE1CA5B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5-15T15:00:00Z"), </w:t>
      </w:r>
    </w:p>
    <w:p w14:paraId="741CF992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5, </w:t>
      </w:r>
    </w:p>
    <w:p w14:paraId="169F4130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fina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17, </w:t>
      </w:r>
    </w:p>
    <w:p w14:paraId="76949EAF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"67728cae2c81cb47310d8196"), </w:t>
      </w:r>
    </w:p>
    <w:p w14:paraId="3E988E05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activitate": "Curs de gimnastica", </w:t>
      </w:r>
    </w:p>
    <w:p w14:paraId="7D8D25C3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lata": {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la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"2024-01-20"), "suma": 400, "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tip_pta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N", "banca": </w:t>
      </w:r>
      <w:proofErr w:type="spellStart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ll</w:t>
      </w:r>
      <w:proofErr w:type="spellEnd"/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}</w:t>
      </w:r>
    </w:p>
    <w:p w14:paraId="2AEEA2C7" w14:textId="77777777" w:rsidR="00E54AA7" w:rsidRP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</w:t>
      </w:r>
    </w:p>
    <w:p w14:paraId="67B66A2E" w14:textId="1FE7665D" w:rsidR="00D84E9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E54AA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]); </w:t>
      </w:r>
    </w:p>
    <w:p w14:paraId="26F651DF" w14:textId="33A98A88" w:rsidR="00E54AA7" w:rsidRDefault="00E54AA7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lastRenderedPageBreak/>
        <w:drawing>
          <wp:inline distT="0" distB="0" distL="0" distR="0" wp14:anchorId="0A3451B6" wp14:editId="0BD240B6">
            <wp:extent cx="5731510" cy="3425190"/>
            <wp:effectExtent l="0" t="0" r="2540" b="3810"/>
            <wp:docPr id="303019292" name="Imagine 36" descr="O imagine care conține text, captură de ecran, afișaj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019292" name="Imagine 36" descr="O imagine care conține text, captură de ecran, afișaj, software&#10;&#10;Descriere generată automat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82B5" w14:textId="77777777" w:rsidR="002136F1" w:rsidRDefault="002136F1" w:rsidP="00E54AA7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2294665C" w14:textId="089FE4E6" w:rsidR="002136F1" w:rsidRDefault="002136F1" w:rsidP="002136F1">
      <w:pPr>
        <w:pStyle w:val="Listparagraf"/>
        <w:numPr>
          <w:ilvl w:val="0"/>
          <w:numId w:val="30"/>
        </w:numPr>
        <w:tabs>
          <w:tab w:val="left" w:pos="2620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sz w:val="24"/>
          <w:szCs w:val="24"/>
          <w:lang w:val="ro-RO"/>
        </w:rPr>
        <w:t xml:space="preserve">am ales sa folosesc o </w:t>
      </w:r>
      <w:r w:rsidRPr="00247FBD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operație de ștergere </w:t>
      </w:r>
      <w:r w:rsidRPr="002136F1">
        <w:rPr>
          <w:rFonts w:ascii="Times New Roman" w:hAnsi="Times New Roman" w:cs="Times New Roman"/>
          <w:sz w:val="24"/>
          <w:szCs w:val="24"/>
          <w:lang w:val="ro-RO"/>
        </w:rPr>
        <w:t>pentru prima programare deoarece a fost adăugata doar drept test</w:t>
      </w:r>
    </w:p>
    <w:p w14:paraId="2E6EBBFF" w14:textId="388054F1" w:rsid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dele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programare_001" });</w:t>
      </w:r>
    </w:p>
    <w:p w14:paraId="4BC69496" w14:textId="3B9DE62A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drawing>
          <wp:inline distT="0" distB="0" distL="0" distR="0" wp14:anchorId="3393A649" wp14:editId="25E15A5A">
            <wp:extent cx="5731510" cy="259711"/>
            <wp:effectExtent l="0" t="0" r="0" b="7620"/>
            <wp:docPr id="1481779490" name="Imagine 37" descr="O imagine care conține text, captură de ecran, Fon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9490" name="Imagine 37" descr="O imagine care conține text, captură de ecran, Font&#10;&#10;Descriere generată automat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432"/>
                    <a:stretch/>
                  </pic:blipFill>
                  <pic:spPr bwMode="auto">
                    <a:xfrm>
                      <a:off x="0" y="0"/>
                      <a:ext cx="5731510" cy="259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401DA" w14:textId="77777777" w:rsid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B7241BF" w14:textId="36DA0DC3" w:rsidR="002136F1" w:rsidRPr="002136F1" w:rsidRDefault="002136F1" w:rsidP="002136F1">
      <w:pPr>
        <w:pStyle w:val="Listparagraf"/>
        <w:numPr>
          <w:ilvl w:val="0"/>
          <w:numId w:val="30"/>
        </w:numPr>
        <w:tabs>
          <w:tab w:val="left" w:pos="2620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în continuare, voi realiza </w:t>
      </w:r>
      <w:r w:rsidRPr="00247FBD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o actualizare </w:t>
      </w:r>
      <w:r w:rsidRPr="002136F1">
        <w:rPr>
          <w:rFonts w:ascii="Times New Roman" w:hAnsi="Times New Roman" w:cs="Times New Roman"/>
          <w:sz w:val="24"/>
          <w:szCs w:val="24"/>
          <w:lang w:val="ro-RO"/>
        </w:rPr>
        <w:t xml:space="preserve">pentru colecția </w:t>
      </w:r>
      <w:proofErr w:type="spellStart"/>
      <w:r w:rsidRPr="002136F1">
        <w:rPr>
          <w:rFonts w:ascii="Times New Roman" w:hAnsi="Times New Roman" w:cs="Times New Roman"/>
          <w:sz w:val="24"/>
          <w:szCs w:val="24"/>
          <w:lang w:val="ro-RO"/>
        </w:rPr>
        <w:t>programari</w:t>
      </w:r>
      <w:proofErr w:type="spellEnd"/>
      <w:r w:rsidRPr="002136F1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a include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suplimentare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fiecărei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programă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document din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programare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modificat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a include un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obiect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imbricat</w:t>
      </w:r>
      <w:proofErr w:type="spellEnd"/>
      <w:r w:rsidRPr="00213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36F1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>
        <w:rPr>
          <w:rFonts w:ascii="Times New Roman" w:hAnsi="Times New Roman" w:cs="Times New Roman"/>
          <w:sz w:val="24"/>
          <w:szCs w:val="24"/>
        </w:rPr>
        <w:t>cuprin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m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tăți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dificul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r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tăți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9510F8E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upda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2" }, </w:t>
      </w:r>
    </w:p>
    <w:p w14:paraId="15CEAC41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{ $set: { "activitate": { "activitate": "Curs de pian",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 } } });</w:t>
      </w:r>
    </w:p>
    <w:p w14:paraId="34B30225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526618B0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upda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3" }, </w:t>
      </w:r>
    </w:p>
    <w:p w14:paraId="31CDEA36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{ $set: { "activitate": { "activitate": "Curs de chitara",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 } } });</w:t>
      </w:r>
    </w:p>
    <w:p w14:paraId="439EDE07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40B8862A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upda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4" }, </w:t>
      </w:r>
    </w:p>
    <w:p w14:paraId="4CA8CAE5" w14:textId="664EC84E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{ $set: { "activitate": { "activitate": "Curs de canto",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 } } });</w:t>
      </w:r>
    </w:p>
    <w:p w14:paraId="027C88B1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lastRenderedPageBreak/>
        <w:t>db.programare.upda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5" }, </w:t>
      </w:r>
    </w:p>
    <w:p w14:paraId="7E949C14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{ $set: { "activitate": { "activitate": "Curs de baschet",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 } } });</w:t>
      </w:r>
    </w:p>
    <w:p w14:paraId="2634AACC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4D892482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upda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6" }, </w:t>
      </w:r>
    </w:p>
    <w:p w14:paraId="214A653F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{ $set: { "activitate": { "activitate": "Curs de fotbal",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 } } });</w:t>
      </w:r>
    </w:p>
    <w:p w14:paraId="3E1AE972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297A7FCD" w14:textId="77777777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updateOn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programare_007" }, </w:t>
      </w:r>
    </w:p>
    <w:p w14:paraId="4402F381" w14:textId="1A97E9AA" w:rsid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{ $set: { "activitate": { "activitate": "Curs de gimnastica", "</w:t>
      </w:r>
      <w:proofErr w:type="spellStart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136F1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Mediu", "durata": "2 ore" } } });</w:t>
      </w:r>
    </w:p>
    <w:p w14:paraId="05C2854B" w14:textId="4ABF48CA" w:rsidR="002136F1" w:rsidRPr="002136F1" w:rsidRDefault="002136F1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drawing>
          <wp:inline distT="0" distB="0" distL="0" distR="0" wp14:anchorId="5EDE273E" wp14:editId="213C4EA1">
            <wp:extent cx="5731510" cy="2960400"/>
            <wp:effectExtent l="0" t="0" r="2540" b="0"/>
            <wp:docPr id="1925768631" name="Imagine 38" descr="O imagine care conține text, captură de ecran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68631" name="Imagine 38" descr="O imagine care conține text, captură de ecran&#10;&#10;Descriere generată automat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55"/>
                    <a:stretch/>
                  </pic:blipFill>
                  <pic:spPr bwMode="auto">
                    <a:xfrm>
                      <a:off x="0" y="0"/>
                      <a:ext cx="5731510" cy="29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FD55C" w14:textId="79AF2601" w:rsidR="002136F1" w:rsidRPr="002136F1" w:rsidRDefault="002136F1" w:rsidP="002136F1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colecția finală pentru </w:t>
      </w:r>
      <w:r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programări</w:t>
      </w:r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testată in </w:t>
      </w:r>
      <w:proofErr w:type="spellStart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Mongo</w:t>
      </w:r>
      <w:proofErr w:type="spellEnd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</w:t>
      </w:r>
      <w:proofErr w:type="spellStart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Compass</w:t>
      </w:r>
      <w:proofErr w:type="spellEnd"/>
      <w:r w:rsidRPr="00D84E97">
        <w:rPr>
          <w:rFonts w:ascii="Times New Roman" w:hAnsi="Times New Roman" w:cs="Times New Roman"/>
          <w:color w:val="D54773" w:themeColor="accent6"/>
          <w:sz w:val="24"/>
          <w:szCs w:val="24"/>
        </w:rPr>
        <w:t>:</w:t>
      </w:r>
    </w:p>
    <w:p w14:paraId="7ABCF99E" w14:textId="27584EB7" w:rsidR="002136F1" w:rsidRPr="002136F1" w:rsidRDefault="00247FBD" w:rsidP="002136F1">
      <w:pPr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r w:rsidRPr="002136F1">
        <w:rPr>
          <w:rFonts w:ascii="Times New Roman" w:hAnsi="Times New Roman" w:cs="Times New Roman"/>
          <w:noProof/>
          <w:color w:val="D54773" w:themeColor="accent6"/>
          <w:sz w:val="24"/>
          <w:szCs w:val="24"/>
          <w:lang w:val="ro-RO"/>
        </w:rPr>
        <w:drawing>
          <wp:anchor distT="0" distB="0" distL="114300" distR="114300" simplePos="0" relativeHeight="251687936" behindDoc="1" locked="0" layoutInCell="1" allowOverlap="1" wp14:anchorId="2DB1372F" wp14:editId="3E4ADF8D">
            <wp:simplePos x="0" y="0"/>
            <wp:positionH relativeFrom="margin">
              <wp:posOffset>-16736</wp:posOffset>
            </wp:positionH>
            <wp:positionV relativeFrom="paragraph">
              <wp:posOffset>186352</wp:posOffset>
            </wp:positionV>
            <wp:extent cx="5731510" cy="2602230"/>
            <wp:effectExtent l="0" t="0" r="2540" b="7620"/>
            <wp:wrapTight wrapText="bothSides">
              <wp:wrapPolygon edited="0">
                <wp:start x="0" y="0"/>
                <wp:lineTo x="0" y="21505"/>
                <wp:lineTo x="21538" y="21505"/>
                <wp:lineTo x="21538" y="0"/>
                <wp:lineTo x="0" y="0"/>
              </wp:wrapPolygon>
            </wp:wrapTight>
            <wp:docPr id="1490914169" name="Imagine 1" descr="O imagine care conține text, captură de ecran, software, Pictogramă compute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914169" name="Imagine 1" descr="O imagine care conține text, captură de ecran, software, Pictogramă computer&#10;&#10;Descriere generată automat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500"/>
                    <a:stretch/>
                  </pic:blipFill>
                  <pic:spPr bwMode="auto">
                    <a:xfrm>
                      <a:off x="0" y="0"/>
                      <a:ext cx="5731510" cy="2602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6635F1B" w14:textId="7888C76A" w:rsidR="002136F1" w:rsidRDefault="00247FBD" w:rsidP="002136F1">
      <w:pPr>
        <w:tabs>
          <w:tab w:val="left" w:pos="2620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noProof/>
          <w:color w:val="7F7F7F" w:themeColor="text1" w:themeTint="80"/>
          <w:sz w:val="24"/>
          <w:szCs w:val="24"/>
          <w:lang w:val="ro-RO"/>
        </w:rPr>
        <w:lastRenderedPageBreak/>
        <w:drawing>
          <wp:inline distT="0" distB="0" distL="0" distR="0" wp14:anchorId="325712E3" wp14:editId="5C6FAA5F">
            <wp:extent cx="5731510" cy="3136265"/>
            <wp:effectExtent l="0" t="0" r="2540" b="6985"/>
            <wp:docPr id="1827735064" name="Imagine 1" descr="O imagine care conține text, captură de ecran, software, numă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735064" name="Imagine 1" descr="O imagine care conține text, captură de ecran, software, număr&#10;&#10;Descriere generată automat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50597" w14:textId="77777777" w:rsidR="00247FBD" w:rsidRPr="00247FBD" w:rsidRDefault="00247FBD" w:rsidP="00247FBD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63B2A693" w14:textId="77777777" w:rsidR="00247FBD" w:rsidRPr="00247FBD" w:rsidRDefault="00247FBD" w:rsidP="00247FBD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2A72E9C4" w14:textId="77777777" w:rsidR="00247FBD" w:rsidRDefault="00247FBD" w:rsidP="00247FBD">
      <w:pPr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3C16C054" w14:textId="26D422C5" w:rsidR="00247FBD" w:rsidRDefault="00247FBD" w:rsidP="00247FBD">
      <w:pPr>
        <w:tabs>
          <w:tab w:val="left" w:pos="2249"/>
        </w:tabs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247FBD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346A0C1" wp14:editId="18031A7B">
            <wp:extent cx="5731510" cy="3251200"/>
            <wp:effectExtent l="0" t="0" r="2540" b="6350"/>
            <wp:docPr id="908658701" name="Imagine 1" descr="O imagine care conține text, captură de ecran, software, Pictogramă compute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658701" name="Imagine 1" descr="O imagine care conține text, captură de ecran, software, Pictogramă computer&#10;&#10;Descriere generată automat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CBCB" w14:textId="77777777" w:rsidR="00247FBD" w:rsidRPr="00247FBD" w:rsidRDefault="00247FBD" w:rsidP="00247FBD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10C82E40" w14:textId="77777777" w:rsidR="00247FBD" w:rsidRDefault="00247FBD" w:rsidP="00247FBD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ABE8CFA" w14:textId="4B33174E" w:rsidR="00247FBD" w:rsidRDefault="00247FBD" w:rsidP="00247FBD">
      <w:pPr>
        <w:tabs>
          <w:tab w:val="left" w:pos="3059"/>
        </w:tabs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03AE7FBB" w14:textId="77777777" w:rsidR="00247FBD" w:rsidRDefault="00247FBD" w:rsidP="00247FBD">
      <w:pPr>
        <w:tabs>
          <w:tab w:val="left" w:pos="3059"/>
        </w:tabs>
        <w:rPr>
          <w:rFonts w:ascii="Times New Roman" w:hAnsi="Times New Roman" w:cs="Times New Roman"/>
          <w:sz w:val="24"/>
          <w:szCs w:val="24"/>
          <w:lang w:val="ro-RO"/>
        </w:rPr>
      </w:pPr>
    </w:p>
    <w:p w14:paraId="7CA4167F" w14:textId="77777777" w:rsidR="00247FBD" w:rsidRDefault="00247FBD" w:rsidP="00247FBD">
      <w:pPr>
        <w:tabs>
          <w:tab w:val="left" w:pos="3059"/>
        </w:tabs>
        <w:rPr>
          <w:rFonts w:ascii="Times New Roman" w:hAnsi="Times New Roman" w:cs="Times New Roman"/>
          <w:sz w:val="24"/>
          <w:szCs w:val="24"/>
          <w:lang w:val="ro-RO"/>
        </w:rPr>
      </w:pPr>
    </w:p>
    <w:p w14:paraId="6F08FADA" w14:textId="0A3D4C01" w:rsidR="00247FBD" w:rsidRDefault="00247FBD" w:rsidP="00247FBD">
      <w:pPr>
        <w:pStyle w:val="Listparagraf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lastRenderedPageBreak/>
        <w:t xml:space="preserve">Crearea colecției </w:t>
      </w:r>
      <w:r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angajat</w:t>
      </w:r>
    </w:p>
    <w:p w14:paraId="55227819" w14:textId="2FBA85A0" w:rsidR="00247FBD" w:rsidRDefault="00247FBD" w:rsidP="00247FBD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a</w:t>
      </w:r>
      <w:r w:rsidRPr="00247FBD">
        <w:rPr>
          <w:rFonts w:ascii="Times New Roman" w:hAnsi="Times New Roman" w:cs="Times New Roman"/>
          <w:sz w:val="24"/>
          <w:szCs w:val="24"/>
          <w:lang w:val="ro-RO"/>
        </w:rPr>
        <w:t>m creat ultima colecție folosind comand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createCollection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"programare")</w:t>
      </w:r>
    </w:p>
    <w:p w14:paraId="4C8340A1" w14:textId="49C3DD92" w:rsidR="00247FBD" w:rsidRPr="00247FBD" w:rsidRDefault="00247FBD" w:rsidP="00247FBD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sz w:val="24"/>
          <w:szCs w:val="24"/>
          <w:lang w:val="ro-RO"/>
        </w:rPr>
        <w:t>am inserat un document exemplu in</w:t>
      </w:r>
      <w:r w:rsidRPr="00247FBD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conțin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m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num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gajatu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ienț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ri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telef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>
        <w:rPr>
          <w:rFonts w:ascii="Times New Roman" w:hAnsi="Times New Roman" w:cs="Times New Roman"/>
          <w:sz w:val="24"/>
          <w:szCs w:val="24"/>
        </w:rPr>
        <w:t>acestu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7FBD">
        <w:rPr>
          <w:rFonts w:ascii="Times New Roman" w:hAnsi="Times New Roman" w:cs="Times New Roman"/>
          <w:sz w:val="24"/>
          <w:szCs w:val="24"/>
        </w:rPr>
        <w:t xml:space="preserve">un array de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obiect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obiect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descriind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pe care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angajatul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le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desfășoară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, cu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numel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activității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dificultat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activității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. De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>, id-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identificator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personalizat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angajat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47FBD">
        <w:rPr>
          <w:rFonts w:ascii="Times New Roman" w:hAnsi="Times New Roman" w:cs="Times New Roman"/>
          <w:sz w:val="24"/>
          <w:szCs w:val="24"/>
        </w:rPr>
        <w:t>stabilit</w:t>
      </w:r>
      <w:proofErr w:type="spellEnd"/>
      <w:r w:rsidRPr="00247FBD">
        <w:rPr>
          <w:rFonts w:ascii="Times New Roman" w:hAnsi="Times New Roman" w:cs="Times New Roman"/>
          <w:sz w:val="24"/>
          <w:szCs w:val="24"/>
        </w:rPr>
        <w:t xml:space="preserve"> ca "angajat_001"</w:t>
      </w:r>
    </w:p>
    <w:p w14:paraId="7B8AE33A" w14:textId="77777777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insertOne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</w:t>
      </w:r>
    </w:p>
    <w:p w14:paraId="1A3C2008" w14:textId="77777777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_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angajat_001", </w:t>
      </w:r>
    </w:p>
    <w:p w14:paraId="0FA5A568" w14:textId="77777777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nume": "Cristina Ciobanu", </w:t>
      </w:r>
    </w:p>
    <w:p w14:paraId="60C739BB" w14:textId="43DDE895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prenume": "Cristina", </w:t>
      </w:r>
    </w:p>
    <w:p w14:paraId="55FEA88D" w14:textId="77777777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7, </w:t>
      </w:r>
    </w:p>
    <w:p w14:paraId="25951F76" w14:textId="77777777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salariu": 3000, </w:t>
      </w:r>
    </w:p>
    <w:p w14:paraId="64E4BD78" w14:textId="7E65BEF1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telefon": "07267895543", </w:t>
      </w:r>
    </w:p>
    <w:p w14:paraId="36458900" w14:textId="77777777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"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24A587C3" w14:textId="2CAE1F7F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{</w:t>
      </w:r>
    </w:p>
    <w:p w14:paraId="7D56179B" w14:textId="1EB6E37C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activitate": "Curs de chitara", </w:t>
      </w:r>
    </w:p>
    <w:p w14:paraId="6AD4985B" w14:textId="035AE874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, </w:t>
      </w:r>
    </w:p>
    <w:p w14:paraId="78E5CF6B" w14:textId="68BD5D0F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durata": "2 ore"</w:t>
      </w:r>
    </w:p>
    <w:p w14:paraId="23533F86" w14:textId="76ECC838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},</w:t>
      </w:r>
    </w:p>
    <w:p w14:paraId="4BB8B0B3" w14:textId="7183DEA0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{</w:t>
      </w:r>
    </w:p>
    <w:p w14:paraId="075FA5A3" w14:textId="2C65D530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activitate": "Curs de pian", </w:t>
      </w:r>
    </w:p>
    <w:p w14:paraId="7B621330" w14:textId="011A08C9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</w:t>
      </w:r>
      <w:proofErr w:type="spellStart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"Avansat", </w:t>
      </w:r>
    </w:p>
    <w:p w14:paraId="7C870262" w14:textId="43448E6F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"durata": "2 ore"</w:t>
      </w:r>
    </w:p>
    <w:p w14:paraId="627363CF" w14:textId="03AF06C2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}</w:t>
      </w:r>
    </w:p>
    <w:p w14:paraId="7FC8DFED" w14:textId="609D978A" w:rsidR="00247FBD" w:rsidRP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]</w:t>
      </w:r>
    </w:p>
    <w:p w14:paraId="247C311B" w14:textId="37CFE471" w:rsidR="00247FBD" w:rsidRDefault="00247FBD" w:rsidP="00247FBD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});</w:t>
      </w:r>
    </w:p>
    <w:p w14:paraId="2D9462A0" w14:textId="3D7B8237" w:rsidR="00247FBD" w:rsidRDefault="0004418C" w:rsidP="00247FBD">
      <w:pPr>
        <w:pStyle w:val="Listparagraf"/>
        <w:numPr>
          <w:ilvl w:val="0"/>
          <w:numId w:val="31"/>
        </w:num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drawing>
          <wp:anchor distT="0" distB="0" distL="114300" distR="114300" simplePos="0" relativeHeight="251688960" behindDoc="1" locked="0" layoutInCell="1" allowOverlap="1" wp14:anchorId="5618145C" wp14:editId="3BDDCB9D">
            <wp:simplePos x="0" y="0"/>
            <wp:positionH relativeFrom="margin">
              <wp:align>left</wp:align>
            </wp:positionH>
            <wp:positionV relativeFrom="paragraph">
              <wp:posOffset>205086</wp:posOffset>
            </wp:positionV>
            <wp:extent cx="5731510" cy="1823085"/>
            <wp:effectExtent l="0" t="0" r="2540" b="5715"/>
            <wp:wrapTight wrapText="bothSides">
              <wp:wrapPolygon edited="0">
                <wp:start x="0" y="0"/>
                <wp:lineTo x="0" y="21442"/>
                <wp:lineTo x="21538" y="21442"/>
                <wp:lineTo x="21538" y="0"/>
                <wp:lineTo x="0" y="0"/>
              </wp:wrapPolygon>
            </wp:wrapTight>
            <wp:docPr id="1214365487" name="Imagine 39" descr="O imagine care conține text, captură de ecran, Software multimedia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365487" name="Imagine 39" descr="O imagine care conține text, captură de ecran, Software multimedia, software&#10;&#10;Descriere generată automat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7FBD" w:rsidRPr="00247FBD">
        <w:rPr>
          <w:rFonts w:ascii="Times New Roman" w:hAnsi="Times New Roman" w:cs="Times New Roman"/>
          <w:sz w:val="24"/>
          <w:szCs w:val="24"/>
          <w:lang w:val="ro-RO"/>
        </w:rPr>
        <w:t xml:space="preserve">verificarea am efectuat-o folosind comanda </w:t>
      </w:r>
      <w:proofErr w:type="spellStart"/>
      <w:r w:rsidR="00247FBD"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find</w:t>
      </w:r>
      <w:proofErr w:type="spellEnd"/>
      <w:r w:rsidR="00247FBD"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.</w:t>
      </w:r>
      <w:proofErr w:type="spellStart"/>
      <w:r w:rsidR="00247FBD"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ty</w:t>
      </w:r>
      <w:proofErr w:type="spellEnd"/>
      <w:r w:rsidR="00247FBD" w:rsidRPr="00247FBD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;</w:t>
      </w:r>
    </w:p>
    <w:p w14:paraId="64FF6612" w14:textId="5D6FD4E9" w:rsidR="0004418C" w:rsidRPr="0004418C" w:rsidRDefault="0004418C" w:rsidP="0004418C">
      <w:pPr>
        <w:pStyle w:val="Listparagraf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Pr="0004418C">
        <w:rPr>
          <w:rFonts w:ascii="Times New Roman" w:hAnsi="Times New Roman" w:cs="Times New Roman"/>
          <w:sz w:val="24"/>
          <w:szCs w:val="24"/>
        </w:rPr>
        <w:t xml:space="preserve">m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inserat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mul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ocumen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colecția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ngajat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folosind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comanda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insertMany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(</w:t>
      </w:r>
      <w:proofErr w:type="gram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)</w:t>
      </w:r>
      <w:r w:rsidRPr="0004418C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dăugarea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simultană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multor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ngajaț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document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conțin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etalia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ngajat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, cum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fi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numel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experiența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salariul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telefonul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esfășura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structura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ca un array,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incluzând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informați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espr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ificultate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fiecăre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18C">
        <w:rPr>
          <w:rFonts w:ascii="Times New Roman" w:hAnsi="Times New Roman" w:cs="Times New Roman"/>
          <w:sz w:val="24"/>
          <w:szCs w:val="24"/>
        </w:rPr>
        <w:t>activități</w:t>
      </w:r>
      <w:proofErr w:type="spellEnd"/>
      <w:r w:rsidRPr="0004418C">
        <w:rPr>
          <w:rFonts w:ascii="Times New Roman" w:hAnsi="Times New Roman" w:cs="Times New Roman"/>
          <w:sz w:val="24"/>
          <w:szCs w:val="24"/>
        </w:rPr>
        <w:t>.</w:t>
      </w:r>
    </w:p>
    <w:p w14:paraId="4D8CF845" w14:textId="77777777" w:rsidR="0004418C" w:rsidRPr="0004418C" w:rsidRDefault="0004418C" w:rsidP="0004418C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F2D8CAF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insertMany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[</w:t>
      </w:r>
    </w:p>
    <w:p w14:paraId="117B1E9F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3B5275C8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657D4016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2",</w:t>
      </w:r>
    </w:p>
    <w:p w14:paraId="1110824F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 Ciobanu",</w:t>
      </w:r>
    </w:p>
    <w:p w14:paraId="4163BCE8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Cristina",</w:t>
      </w:r>
    </w:p>
    <w:p w14:paraId="2A52F09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7,</w:t>
      </w:r>
    </w:p>
    <w:p w14:paraId="4AE3ADD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alariu": 3000,</w:t>
      </w:r>
    </w:p>
    <w:p w14:paraId="1B8FD4D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267895543",</w:t>
      </w:r>
    </w:p>
    <w:p w14:paraId="77E3F7A4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7FA044BD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chitara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},</w:t>
      </w:r>
    </w:p>
    <w:p w14:paraId="4279F1BC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pian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vansat", "durata": "2 ore"}]},</w:t>
      </w:r>
    </w:p>
    <w:p w14:paraId="5B3B828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150A541A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3",</w:t>
      </w:r>
    </w:p>
    <w:p w14:paraId="484916A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 Chiriac",</w:t>
      </w:r>
    </w:p>
    <w:p w14:paraId="36F5E645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Adrian",</w:t>
      </w:r>
    </w:p>
    <w:p w14:paraId="128FBF5C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8,</w:t>
      </w:r>
    </w:p>
    <w:p w14:paraId="2FACDB2E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alariu": 3500,</w:t>
      </w:r>
    </w:p>
    <w:p w14:paraId="1561346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237759073",</w:t>
      </w:r>
    </w:p>
    <w:p w14:paraId="4D231759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56438E5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pian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vansat", "durata": "2 ore"}] },</w:t>
      </w:r>
    </w:p>
    <w:p w14:paraId="78B7A339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37FDADD4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4",</w:t>
      </w:r>
    </w:p>
    <w:p w14:paraId="1A027C0E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 Lungu",</w:t>
      </w:r>
    </w:p>
    <w:p w14:paraId="6C5DD6FC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Dorin",</w:t>
      </w:r>
    </w:p>
    <w:p w14:paraId="670D80B3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6,</w:t>
      </w:r>
    </w:p>
    <w:p w14:paraId="0C0F365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alariu": 3000,</w:t>
      </w:r>
    </w:p>
    <w:p w14:paraId="3EA34207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267895543",</w:t>
      </w:r>
    </w:p>
    <w:p w14:paraId="1828CB68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lastRenderedPageBreak/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7010057B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ot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} ]},</w:t>
      </w:r>
    </w:p>
    <w:p w14:paraId="31AF426F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2B9474D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5",</w:t>
      </w:r>
    </w:p>
    <w:p w14:paraId="79523D4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 Constantin",</w:t>
      </w:r>
    </w:p>
    <w:p w14:paraId="6304E3D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Andrei",</w:t>
      </w:r>
    </w:p>
    <w:p w14:paraId="4DA4B6D8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5,</w:t>
      </w:r>
    </w:p>
    <w:p w14:paraId="43076837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alariu": 2500,</w:t>
      </w:r>
    </w:p>
    <w:p w14:paraId="0E35E777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099754876",</w:t>
      </w:r>
    </w:p>
    <w:p w14:paraId="44FD7FC5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4C1B839B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canto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}]},</w:t>
      </w:r>
    </w:p>
    <w:p w14:paraId="56949F62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1EB356C8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6",</w:t>
      </w:r>
    </w:p>
    <w:p w14:paraId="61150AE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 Duma",</w:t>
      </w:r>
    </w:p>
    <w:p w14:paraId="7F4F1381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Mariana",</w:t>
      </w:r>
    </w:p>
    <w:p w14:paraId="17AC3DCB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8,</w:t>
      </w:r>
    </w:p>
    <w:p w14:paraId="45CB4706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alariu": 3500,</w:t>
      </w:r>
    </w:p>
    <w:p w14:paraId="22708673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998760098",</w:t>
      </w:r>
    </w:p>
    <w:p w14:paraId="51E2B86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01C82979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baschet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}]},</w:t>
      </w:r>
    </w:p>
    <w:p w14:paraId="76EBBE53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4CF17F46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7",</w:t>
      </w:r>
    </w:p>
    <w:p w14:paraId="67AC7A6B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nume": " Dumitru",</w:t>
      </w:r>
    </w:p>
    <w:p w14:paraId="5EE13A7A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prenume": "Carmen",</w:t>
      </w:r>
    </w:p>
    <w:p w14:paraId="018D51D6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0,</w:t>
      </w:r>
    </w:p>
    <w:p w14:paraId="2589275B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salariu": 4000,</w:t>
      </w:r>
    </w:p>
    <w:p w14:paraId="19B792C6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telefon": "07443877659",</w:t>
      </w:r>
    </w:p>
    <w:p w14:paraId="32866433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[</w:t>
      </w:r>
    </w:p>
    <w:p w14:paraId="68BEC57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{"activitate": "Curs de fotbal",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ncepator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, "durata": "2 ore"}</w:t>
      </w:r>
    </w:p>
    <w:p w14:paraId="79A9582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]}</w:t>
      </w:r>
    </w:p>
    <w:p w14:paraId="70A6C480" w14:textId="77777777" w:rsidR="0004418C" w:rsidRP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]);</w:t>
      </w:r>
    </w:p>
    <w:p w14:paraId="2275E3FA" w14:textId="06FD8B6C" w:rsidR="00247FBD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lastRenderedPageBreak/>
        <w:drawing>
          <wp:inline distT="0" distB="0" distL="0" distR="0" wp14:anchorId="47DA6070" wp14:editId="458C8BD9">
            <wp:extent cx="5731510" cy="3493770"/>
            <wp:effectExtent l="0" t="0" r="2540" b="0"/>
            <wp:docPr id="453613368" name="Imagine 40" descr="O imagine care conține text, captură de ecran, afișaj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613368" name="Imagine 40" descr="O imagine care conține text, captură de ecran, afișaj, Software multimedia&#10;&#10;Descriere generată automat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CE4B8" w14:textId="7EA0F852" w:rsidR="0004418C" w:rsidRDefault="0004418C" w:rsidP="0004418C">
      <w:pPr>
        <w:pStyle w:val="Listparagraf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sz w:val="24"/>
          <w:szCs w:val="24"/>
          <w:lang w:val="ro-RO"/>
        </w:rPr>
        <w:t>voi realiza și pentru această colecție operația de ștergere pentru primul angajat, care a fost adăugat drept test.</w:t>
      </w:r>
    </w:p>
    <w:p w14:paraId="24FF6D26" w14:textId="23517D20" w:rsidR="0004418C" w:rsidRDefault="0004418C" w:rsidP="0004418C">
      <w:pPr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deleteOne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_</w:t>
      </w:r>
      <w:proofErr w:type="spellStart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04418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"angajat_001" });</w:t>
      </w:r>
    </w:p>
    <w:p w14:paraId="624852C5" w14:textId="031DD33D" w:rsidR="0004418C" w:rsidRDefault="0004418C" w:rsidP="0004418C">
      <w:pPr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  <w:drawing>
          <wp:inline distT="0" distB="0" distL="0" distR="0" wp14:anchorId="2A3D8036" wp14:editId="78D531B8">
            <wp:extent cx="5728670" cy="275699"/>
            <wp:effectExtent l="0" t="0" r="5715" b="0"/>
            <wp:docPr id="1053591818" name="Imagine 41" descr="O imagine care conține text, captură de ecran, Fon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591818" name="Imagine 41" descr="O imagine care conține text, captură de ecran, Font&#10;&#10;Descriere generată automat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485" b="42049"/>
                    <a:stretch/>
                  </pic:blipFill>
                  <pic:spPr bwMode="auto">
                    <a:xfrm>
                      <a:off x="0" y="0"/>
                      <a:ext cx="5731510" cy="275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6299D" w14:textId="77777777" w:rsidR="0004418C" w:rsidRDefault="0004418C" w:rsidP="0004418C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ro-RO"/>
        </w:rPr>
      </w:pPr>
    </w:p>
    <w:p w14:paraId="6FB696B5" w14:textId="0B679CBC" w:rsidR="0004418C" w:rsidRPr="0004418C" w:rsidRDefault="0004418C" w:rsidP="0004418C">
      <w:pPr>
        <w:pStyle w:val="Listparagraf"/>
        <w:numPr>
          <w:ilvl w:val="0"/>
          <w:numId w:val="29"/>
        </w:numPr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colecția finală pentru </w:t>
      </w:r>
      <w:r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angajat</w:t>
      </w:r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testată in </w:t>
      </w:r>
      <w:proofErr w:type="spellStart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Mongo</w:t>
      </w:r>
      <w:proofErr w:type="spellEnd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</w:t>
      </w:r>
      <w:proofErr w:type="spellStart"/>
      <w:r w:rsidRPr="00D84E97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Compass</w:t>
      </w:r>
      <w:proofErr w:type="spellEnd"/>
      <w:r w:rsidRPr="00D84E97">
        <w:rPr>
          <w:rFonts w:ascii="Times New Roman" w:hAnsi="Times New Roman" w:cs="Times New Roman"/>
          <w:color w:val="D54773" w:themeColor="accent6"/>
          <w:sz w:val="24"/>
          <w:szCs w:val="24"/>
        </w:rPr>
        <w:t>:</w:t>
      </w:r>
    </w:p>
    <w:p w14:paraId="639F9A33" w14:textId="237426AD" w:rsidR="0004418C" w:rsidRPr="0004418C" w:rsidRDefault="0004418C" w:rsidP="0004418C">
      <w:pPr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r w:rsidRPr="0004418C">
        <w:rPr>
          <w:rFonts w:ascii="Times New Roman" w:hAnsi="Times New Roman" w:cs="Times New Roman"/>
          <w:noProof/>
          <w:color w:val="D54773" w:themeColor="accent6"/>
          <w:sz w:val="24"/>
          <w:szCs w:val="24"/>
          <w:lang w:val="ro-RO"/>
        </w:rPr>
        <w:drawing>
          <wp:inline distT="0" distB="0" distL="0" distR="0" wp14:anchorId="39FC7D4F" wp14:editId="0C725D65">
            <wp:extent cx="5731510" cy="3198495"/>
            <wp:effectExtent l="0" t="0" r="2540" b="1905"/>
            <wp:docPr id="165092628" name="Imagine 1" descr="O imagine care conține text, captură de ecran, software, Pictogramă compute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92628" name="Imagine 1" descr="O imagine care conține text, captură de ecran, software, Pictogramă computer&#10;&#10;Descriere generată automat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F9BC" w14:textId="77777777" w:rsidR="0004418C" w:rsidRDefault="0004418C" w:rsidP="0004418C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4EEA05A8" w14:textId="77777777" w:rsidR="00F72F48" w:rsidRDefault="00F72F48" w:rsidP="0004418C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2FDD89F9" w14:textId="2C9AEFB0" w:rsidR="0004418C" w:rsidRDefault="00F72F48" w:rsidP="0004418C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F72F48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12C6A8E" wp14:editId="5F467247">
            <wp:extent cx="5731510" cy="3302635"/>
            <wp:effectExtent l="0" t="0" r="2540" b="0"/>
            <wp:docPr id="1700716353" name="Imagine 1" descr="O imagine care conține text, captură de ecran, software, Pictogramă compute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716353" name="Imagine 1" descr="O imagine care conține text, captură de ecran, software, Pictogramă computer&#10;&#10;Descriere generată automat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6487E" w14:textId="77777777" w:rsidR="00F72F48" w:rsidRPr="00F72F48" w:rsidRDefault="00F72F48" w:rsidP="00F72F48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5FF71B67" w14:textId="77777777" w:rsidR="00F72F48" w:rsidRDefault="00F72F48" w:rsidP="00F72F48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14DB8581" w14:textId="2700DDE1" w:rsidR="00F72F48" w:rsidRDefault="00F72F48" w:rsidP="00F72F48">
      <w:pPr>
        <w:tabs>
          <w:tab w:val="left" w:pos="1474"/>
        </w:tabs>
        <w:rPr>
          <w:rFonts w:ascii="Times New Roman" w:hAnsi="Times New Roman" w:cs="Times New Roman"/>
          <w:noProof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F72F48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674CCE36" wp14:editId="5E70C736">
            <wp:extent cx="5731510" cy="3315970"/>
            <wp:effectExtent l="0" t="0" r="2540" b="0"/>
            <wp:docPr id="1154687408" name="Imagine 1" descr="O imagine care conține text, captură de ecran, software, număr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87408" name="Imagine 1" descr="O imagine care conține text, captură de ecran, software, număr&#10;&#10;Descriere generată automat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C3BB1" w14:textId="77777777" w:rsidR="000E5F2C" w:rsidRPr="000E5F2C" w:rsidRDefault="000E5F2C" w:rsidP="000E5F2C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2A1A4167" w14:textId="77777777" w:rsidR="000E5F2C" w:rsidRDefault="000E5F2C" w:rsidP="000E5F2C">
      <w:pPr>
        <w:rPr>
          <w:rFonts w:ascii="Times New Roman" w:hAnsi="Times New Roman" w:cs="Times New Roman"/>
          <w:noProof/>
          <w:sz w:val="24"/>
          <w:szCs w:val="24"/>
          <w:lang w:val="ro-RO"/>
        </w:rPr>
      </w:pPr>
    </w:p>
    <w:p w14:paraId="13C52692" w14:textId="0D656238" w:rsidR="000E5F2C" w:rsidRDefault="000E5F2C" w:rsidP="000E5F2C">
      <w:pPr>
        <w:tabs>
          <w:tab w:val="left" w:pos="6321"/>
        </w:tabs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0F8CB2F5" w14:textId="77777777" w:rsidR="000E5F2C" w:rsidRDefault="000E5F2C" w:rsidP="000E5F2C">
      <w:pPr>
        <w:tabs>
          <w:tab w:val="left" w:pos="6321"/>
        </w:tabs>
        <w:rPr>
          <w:rFonts w:ascii="Times New Roman" w:hAnsi="Times New Roman" w:cs="Times New Roman"/>
          <w:sz w:val="24"/>
          <w:szCs w:val="24"/>
          <w:lang w:val="ro-RO"/>
        </w:rPr>
      </w:pPr>
    </w:p>
    <w:p w14:paraId="10B00D96" w14:textId="6A721B33" w:rsidR="000E5F2C" w:rsidRPr="000E5F2C" w:rsidRDefault="000E5F2C" w:rsidP="00C26FD6">
      <w:pPr>
        <w:pStyle w:val="Listparagraf"/>
        <w:numPr>
          <w:ilvl w:val="0"/>
          <w:numId w:val="20"/>
        </w:numPr>
        <w:jc w:val="both"/>
        <w:rPr>
          <w:b/>
          <w:bCs/>
          <w:smallCaps/>
          <w:color w:val="D54773" w:themeColor="accent6"/>
          <w:sz w:val="40"/>
          <w:szCs w:val="40"/>
        </w:rPr>
      </w:pPr>
      <w:proofErr w:type="spellStart"/>
      <w:r>
        <w:rPr>
          <w:b/>
          <w:bCs/>
          <w:smallCaps/>
          <w:color w:val="D54773" w:themeColor="accent6"/>
          <w:sz w:val="40"/>
          <w:szCs w:val="40"/>
        </w:rPr>
        <w:lastRenderedPageBreak/>
        <w:t>interogări</w:t>
      </w:r>
      <w:proofErr w:type="spellEnd"/>
    </w:p>
    <w:p w14:paraId="01E43D85" w14:textId="002AF0C1" w:rsidR="00D529FC" w:rsidRDefault="00D529FC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Realizarea interogărilor am început-o prin a crea </w:t>
      </w:r>
      <w:r w:rsidR="00BD3223">
        <w:rPr>
          <w:rFonts w:ascii="Times New Roman" w:hAnsi="Times New Roman" w:cs="Times New Roman"/>
          <w:sz w:val="24"/>
          <w:szCs w:val="24"/>
          <w:lang w:val="ro-RO"/>
        </w:rPr>
        <w:t>2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D529FC">
        <w:rPr>
          <w:rFonts w:ascii="Times New Roman" w:hAnsi="Times New Roman" w:cs="Times New Roman"/>
          <w:b/>
          <w:bCs/>
          <w:color w:val="D54773" w:themeColor="accent6"/>
          <w:sz w:val="24"/>
          <w:szCs w:val="24"/>
          <w:lang w:val="ro-RO"/>
        </w:rPr>
        <w:t>index-uri</w:t>
      </w:r>
      <w:r w:rsidRPr="00D529FC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 xml:space="preserve"> </w:t>
      </w:r>
      <w:proofErr w:type="spellStart"/>
      <w:r w:rsidRPr="00D529FC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D529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29FC">
        <w:rPr>
          <w:rFonts w:ascii="Times New Roman" w:hAnsi="Times New Roman" w:cs="Times New Roman"/>
          <w:sz w:val="24"/>
          <w:szCs w:val="24"/>
        </w:rPr>
        <w:t>colecțiile</w:t>
      </w:r>
      <w:proofErr w:type="spellEnd"/>
      <w:r w:rsidR="00BD3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29FC">
        <w:rPr>
          <w:rFonts w:ascii="Times New Roman" w:hAnsi="Times New Roman" w:cs="Times New Roman"/>
          <w:sz w:val="24"/>
          <w:szCs w:val="24"/>
        </w:rPr>
        <w:t>angajat</w:t>
      </w:r>
      <w:proofErr w:type="spellEnd"/>
      <w:r w:rsidRPr="00D529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29FC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D529FC">
        <w:rPr>
          <w:rFonts w:ascii="Times New Roman" w:hAnsi="Times New Roman" w:cs="Times New Roman"/>
          <w:sz w:val="24"/>
          <w:szCs w:val="24"/>
        </w:rPr>
        <w:t xml:space="preserve"> particip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430A95" w14:textId="6BF56986" w:rsidR="00D529FC" w:rsidRDefault="00D529FC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D529FC">
        <w:rPr>
          <w:rFonts w:ascii="Times New Roman" w:hAnsi="Times New Roman" w:cs="Times New Roman"/>
          <w:sz w:val="24"/>
          <w:szCs w:val="24"/>
          <w:lang w:val="ro-RO"/>
        </w:rPr>
        <w:t xml:space="preserve">Pentru </w:t>
      </w:r>
      <w:r w:rsidRPr="00D529FC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colecția angajat</w:t>
      </w:r>
      <w:r w:rsidRPr="00D529FC">
        <w:rPr>
          <w:rFonts w:ascii="Times New Roman" w:hAnsi="Times New Roman" w:cs="Times New Roman"/>
          <w:sz w:val="24"/>
          <w:szCs w:val="24"/>
          <w:lang w:val="ro-RO"/>
        </w:rPr>
        <w:t xml:space="preserve">, am creat un index care permite sortarea angajaților după experiență și salariu. </w:t>
      </w:r>
    </w:p>
    <w:p w14:paraId="6041FF9B" w14:textId="483E926A" w:rsidR="00BD3223" w:rsidRPr="00BD3223" w:rsidRDefault="00D529FC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D529F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createIndex</w:t>
      </w:r>
      <w:proofErr w:type="spellEnd"/>
      <w:r w:rsidRPr="00D529F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</w:t>
      </w:r>
      <w:proofErr w:type="spellStart"/>
      <w:r w:rsidRPr="00D529F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Pr="00D529FC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, "salariu": -1 });</w:t>
      </w:r>
    </w:p>
    <w:p w14:paraId="39AB8184" w14:textId="2AC8FE26" w:rsidR="00BD3223" w:rsidRPr="00BD3223" w:rsidRDefault="00BD3223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D3223">
        <w:rPr>
          <w:rFonts w:ascii="Times New Roman" w:hAnsi="Times New Roman" w:cs="Times New Roman"/>
          <w:sz w:val="24"/>
          <w:szCs w:val="24"/>
          <w:lang w:val="ro-RO"/>
        </w:rPr>
        <w:t xml:space="preserve">Pentru </w:t>
      </w:r>
      <w:r w:rsidRPr="00BD3223"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  <w:t>colecția participant</w:t>
      </w:r>
      <w:r w:rsidRPr="00BD3223">
        <w:rPr>
          <w:rFonts w:ascii="Times New Roman" w:hAnsi="Times New Roman" w:cs="Times New Roman"/>
          <w:sz w:val="24"/>
          <w:szCs w:val="24"/>
          <w:lang w:val="ro-RO"/>
        </w:rPr>
        <w:t xml:space="preserve">, am creat un index care permite sortarea </w:t>
      </w:r>
      <w:proofErr w:type="spellStart"/>
      <w:r w:rsidRPr="00BD3223">
        <w:rPr>
          <w:rFonts w:ascii="Times New Roman" w:hAnsi="Times New Roman" w:cs="Times New Roman"/>
          <w:sz w:val="24"/>
          <w:szCs w:val="24"/>
          <w:lang w:val="ro-RO"/>
        </w:rPr>
        <w:t>participanțiilor</w:t>
      </w:r>
      <w:proofErr w:type="spellEnd"/>
      <w:r w:rsidRPr="00BD3223">
        <w:rPr>
          <w:rFonts w:ascii="Times New Roman" w:hAnsi="Times New Roman" w:cs="Times New Roman"/>
          <w:sz w:val="24"/>
          <w:szCs w:val="24"/>
          <w:lang w:val="ro-RO"/>
        </w:rPr>
        <w:t xml:space="preserve"> după grupa de vârstă și strada.</w:t>
      </w:r>
    </w:p>
    <w:p w14:paraId="652AC592" w14:textId="3F734914" w:rsidR="00BD3223" w:rsidRDefault="00BD3223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createIndex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, "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dresa.strada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 });</w:t>
      </w:r>
    </w:p>
    <w:p w14:paraId="638F5F46" w14:textId="77777777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5508A8BF" w14:textId="77777777" w:rsidR="00BD3223" w:rsidRDefault="00BD3223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7B9CDC2E" w14:textId="0A62D1B1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C26FD6">
        <w:rPr>
          <w:rFonts w:ascii="Times New Roman" w:hAnsi="Times New Roman" w:cs="Times New Roman"/>
          <w:sz w:val="24"/>
          <w:szCs w:val="24"/>
          <w:lang w:val="ro-RO"/>
        </w:rPr>
        <w:t>În continuare, voi prezenta câteva interogări realizate pe</w:t>
      </w:r>
      <w:r>
        <w:rPr>
          <w:rFonts w:ascii="Times New Roman" w:hAnsi="Times New Roman" w:cs="Times New Roman"/>
          <w:sz w:val="24"/>
          <w:szCs w:val="24"/>
          <w:lang w:val="ro-RO"/>
        </w:rPr>
        <w:t>ntru</w:t>
      </w:r>
      <w:r w:rsidRPr="00C26FD6">
        <w:rPr>
          <w:rFonts w:ascii="Times New Roman" w:hAnsi="Times New Roman" w:cs="Times New Roman"/>
          <w:sz w:val="24"/>
          <w:szCs w:val="24"/>
          <w:lang w:val="ro-RO"/>
        </w:rPr>
        <w:t xml:space="preserve"> baza de date creată anterior</w:t>
      </w:r>
      <w:r>
        <w:rPr>
          <w:rFonts w:ascii="Times New Roman" w:hAnsi="Times New Roman" w:cs="Times New Roman"/>
          <w:sz w:val="24"/>
          <w:szCs w:val="24"/>
          <w:lang w:val="ro-RO"/>
        </w:rPr>
        <w:t>, realizate pentru a căuta informații specifice în baza noastră de date</w:t>
      </w:r>
      <w:r w:rsidRPr="00C26FD6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6643ADD7" w14:textId="31865D12" w:rsidR="00C26FD6" w:rsidRPr="00C26FD6" w:rsidRDefault="00C26FD6" w:rsidP="00C26FD6">
      <w:pPr>
        <w:pStyle w:val="Listparagraf"/>
        <w:numPr>
          <w:ilvl w:val="0"/>
          <w:numId w:val="34"/>
        </w:numPr>
        <w:tabs>
          <w:tab w:val="left" w:pos="6321"/>
        </w:tabs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Găsirea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programărilor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pentru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un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anumit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participant,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sortate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după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data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și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ora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la care au loc</w:t>
      </w:r>
    </w:p>
    <w:p w14:paraId="114B5E86" w14:textId="201B2EAD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6FD6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Enunț</w:t>
      </w:r>
      <w:proofErr w:type="spellEnd"/>
      <w:r w:rsidRPr="00C26FD6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:</w:t>
      </w:r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Găsiți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programăril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un participant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specificat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sortat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ordin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crescătoar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ora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de start.</w:t>
      </w:r>
    </w:p>
    <w:p w14:paraId="1E099C26" w14:textId="77777777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857EAA7" w14:textId="62B142A5" w:rsidR="00C26FD6" w:rsidRDefault="00BD3223" w:rsidP="00BD3223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rogramare.find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articipant_id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: 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bjectId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"67728cae2c81cb47310d8191") }).sort({ "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programare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</w:t>
      </w:r>
      <w:r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</w:t>
      </w:r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1, "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ora_start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 }).</w:t>
      </w:r>
      <w:proofErr w:type="spellStart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ty</w:t>
      </w:r>
      <w:proofErr w:type="spellEnd"/>
      <w:r w:rsidRPr="00BD3223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;</w:t>
      </w:r>
    </w:p>
    <w:p w14:paraId="2EBF9CA3" w14:textId="77777777" w:rsidR="00BD3223" w:rsidRDefault="00BD3223" w:rsidP="00BD3223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0098B0F1" w14:textId="758ED160" w:rsidR="00C26FD6" w:rsidRPr="00C26FD6" w:rsidRDefault="00BD3223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D3223">
        <w:rPr>
          <w:rFonts w:ascii="Times New Roman" w:hAnsi="Times New Roman" w:cs="Times New Roman"/>
          <w:noProof/>
          <w:color w:val="7F7F7F" w:themeColor="text1" w:themeTint="80"/>
          <w:sz w:val="24"/>
          <w:szCs w:val="24"/>
          <w:lang w:val="ro-RO"/>
        </w:rPr>
        <w:drawing>
          <wp:inline distT="0" distB="0" distL="0" distR="0" wp14:anchorId="56B3738E" wp14:editId="565427FC">
            <wp:extent cx="5731510" cy="2192020"/>
            <wp:effectExtent l="0" t="0" r="2540" b="0"/>
            <wp:docPr id="1896984382" name="Imagine 1" descr="O imagine care conține text, captură de ecran, software, Software multimedia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984382" name="Imagine 1" descr="O imagine care conține text, captură de ecran, software, Software multimedia&#10;&#10;Descriere generată automat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AAE45" w14:textId="77777777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488FCE19" w14:textId="77777777" w:rsidR="002536D4" w:rsidRDefault="002536D4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7E6524DD" w14:textId="77777777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15B6D52A" w14:textId="77777777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7855D328" w14:textId="77777777" w:rsidR="00B6721F" w:rsidRDefault="00B6721F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68D9F151" w14:textId="77777777" w:rsidR="00B6721F" w:rsidRDefault="00B6721F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36189AE4" w14:textId="479722CA" w:rsidR="00C26FD6" w:rsidRPr="00C26FD6" w:rsidRDefault="00C26FD6" w:rsidP="00C26FD6">
      <w:pPr>
        <w:pStyle w:val="Listparagraf"/>
        <w:numPr>
          <w:ilvl w:val="0"/>
          <w:numId w:val="34"/>
        </w:numPr>
        <w:tabs>
          <w:tab w:val="left" w:pos="6321"/>
        </w:tabs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lastRenderedPageBreak/>
        <w:t>Găsirea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angajaților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cu cel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puțin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7 ani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experiență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,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sortați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după</w:t>
      </w:r>
      <w:proofErr w:type="spellEnd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color w:val="D54773" w:themeColor="accent6"/>
          <w:sz w:val="24"/>
          <w:szCs w:val="24"/>
        </w:rPr>
        <w:t>salariu</w:t>
      </w:r>
      <w:proofErr w:type="spellEnd"/>
    </w:p>
    <w:p w14:paraId="74724148" w14:textId="10696088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6FD6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Enunț</w:t>
      </w:r>
      <w:proofErr w:type="spellEnd"/>
      <w:r w:rsidRPr="00C26FD6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:</w:t>
      </w:r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Găsiți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angajații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care au o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experiență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de cel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puțin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7 ani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sortați-i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funcți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salariu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ordin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6FD6">
        <w:rPr>
          <w:rFonts w:ascii="Times New Roman" w:hAnsi="Times New Roman" w:cs="Times New Roman"/>
          <w:sz w:val="24"/>
          <w:szCs w:val="24"/>
        </w:rPr>
        <w:t>descrescătoare</w:t>
      </w:r>
      <w:proofErr w:type="spellEnd"/>
      <w:r w:rsidRPr="00C26FD6">
        <w:rPr>
          <w:rFonts w:ascii="Times New Roman" w:hAnsi="Times New Roman" w:cs="Times New Roman"/>
          <w:sz w:val="24"/>
          <w:szCs w:val="24"/>
        </w:rPr>
        <w:t>.</w:t>
      </w:r>
    </w:p>
    <w:p w14:paraId="61644CFA" w14:textId="5ADDB251" w:rsidR="00C26FD6" w:rsidRDefault="00C26FD6" w:rsidP="00C26FD6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7455428" w14:textId="46A69094" w:rsidR="00BF7EF0" w:rsidRDefault="00BF7EF0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noProof/>
          <w:color w:val="7F7F7F" w:themeColor="text1" w:themeTint="80"/>
          <w:sz w:val="24"/>
          <w:szCs w:val="24"/>
          <w:lang w:val="ro-RO"/>
        </w:rPr>
        <w:drawing>
          <wp:anchor distT="0" distB="0" distL="114300" distR="114300" simplePos="0" relativeHeight="251689984" behindDoc="1" locked="0" layoutInCell="1" allowOverlap="1" wp14:anchorId="037C47C6" wp14:editId="7A50623A">
            <wp:simplePos x="0" y="0"/>
            <wp:positionH relativeFrom="margin">
              <wp:align>left</wp:align>
            </wp:positionH>
            <wp:positionV relativeFrom="paragraph">
              <wp:posOffset>459187</wp:posOffset>
            </wp:positionV>
            <wp:extent cx="5731510" cy="7124700"/>
            <wp:effectExtent l="0" t="0" r="2540" b="0"/>
            <wp:wrapTight wrapText="bothSides">
              <wp:wrapPolygon edited="0">
                <wp:start x="0" y="0"/>
                <wp:lineTo x="0" y="21542"/>
                <wp:lineTo x="21538" y="21542"/>
                <wp:lineTo x="21538" y="0"/>
                <wp:lineTo x="0" y="0"/>
              </wp:wrapPolygon>
            </wp:wrapTight>
            <wp:docPr id="2144588307" name="Imagine 1" descr="O imagine care conține text, captură de ecran, afișaj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588307" name="Imagine 1" descr="O imagine care conține text, captură de ecran, afișaj, software&#10;&#10;Descriere generată automat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2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proofErr w:type="spellStart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find</w:t>
      </w:r>
      <w:proofErr w:type="spellEnd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{ "</w:t>
      </w:r>
      <w:proofErr w:type="spellStart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experienta</w:t>
      </w:r>
      <w:proofErr w:type="spellEnd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{ $</w:t>
      </w:r>
      <w:proofErr w:type="spellStart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te</w:t>
      </w:r>
      <w:proofErr w:type="spellEnd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7 } }).sort({"salariu":-1}).</w:t>
      </w:r>
      <w:proofErr w:type="spellStart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ty</w:t>
      </w:r>
      <w:proofErr w:type="spellEnd"/>
      <w:r w:rsidR="00C26FD6" w:rsidRPr="00C26FD6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(); </w:t>
      </w:r>
    </w:p>
    <w:p w14:paraId="76F1133E" w14:textId="77777777" w:rsidR="00BF7EF0" w:rsidRDefault="00BF7EF0" w:rsidP="00C26FD6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1C01EB3D" w14:textId="7A96D24C" w:rsidR="00BF7EF0" w:rsidRPr="00BF7EF0" w:rsidRDefault="00BF7EF0" w:rsidP="00BF7EF0">
      <w:pPr>
        <w:pStyle w:val="Listparagraf"/>
        <w:numPr>
          <w:ilvl w:val="0"/>
          <w:numId w:val="34"/>
        </w:numPr>
        <w:tabs>
          <w:tab w:val="left" w:pos="6321"/>
        </w:tabs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lastRenderedPageBreak/>
        <w:t>Găsirea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numărului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angajați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implicați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în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fiecare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activitate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,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grupat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pe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nivelul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dificultate</w:t>
      </w:r>
      <w:proofErr w:type="spellEnd"/>
    </w:p>
    <w:p w14:paraId="0B9CD9F9" w14:textId="7F6108AC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F7EF0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Enunț</w:t>
      </w:r>
      <w:proofErr w:type="spellEnd"/>
      <w:r w:rsidRPr="00BF7EF0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:</w:t>
      </w:r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fla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câ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ngaja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implica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grupându-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dificultat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începător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mediu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vansat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>).</w:t>
      </w:r>
    </w:p>
    <w:p w14:paraId="0F34A693" w14:textId="72016A7F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76A3E4B" w14:textId="5BBCC2C8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angajat.aggregate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[</w:t>
      </w:r>
    </w:p>
    <w:p w14:paraId="01E4A3C2" w14:textId="330E7EF3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3B6AFB28" w14:textId="49FA016E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$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unwind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"$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</w:t>
      </w:r>
    </w:p>
    <w:p w14:paraId="1231F16C" w14:textId="025A584F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21077615" w14:textId="3032C381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3649BFCC" w14:textId="7777777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$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oup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</w:t>
      </w:r>
    </w:p>
    <w:p w14:paraId="464FC97B" w14:textId="7777777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_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 activitate: "$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.activitate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, 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ivel_dificultate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"$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ctivitati.nivel_dificultate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 },</w:t>
      </w:r>
    </w:p>
    <w:p w14:paraId="7DF13B63" w14:textId="1AF3105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ngajati_count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 $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sum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1 }</w:t>
      </w:r>
    </w:p>
    <w:p w14:paraId="2A803EA6" w14:textId="7777777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}</w:t>
      </w:r>
    </w:p>
    <w:p w14:paraId="14F03F8C" w14:textId="6873BC8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5FC29E25" w14:textId="7777777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4839EBCD" w14:textId="7777777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$sort: { "</w:t>
      </w:r>
      <w:proofErr w:type="spellStart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ngajati_count</w:t>
      </w:r>
      <w:proofErr w:type="spellEnd"/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-1 }</w:t>
      </w:r>
    </w:p>
    <w:p w14:paraId="490CDD3C" w14:textId="464DA894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])</w:t>
      </w:r>
    </w:p>
    <w:p w14:paraId="63AA5165" w14:textId="236A93D1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BF7EF0">
        <w:rPr>
          <w:rFonts w:ascii="Times New Roman" w:hAnsi="Times New Roman" w:cs="Times New Roman"/>
          <w:noProof/>
          <w:color w:val="7F7F7F" w:themeColor="text1" w:themeTint="80"/>
          <w:sz w:val="24"/>
          <w:szCs w:val="24"/>
          <w:lang w:val="ro-RO"/>
        </w:rPr>
        <w:drawing>
          <wp:anchor distT="0" distB="0" distL="114300" distR="114300" simplePos="0" relativeHeight="251691008" behindDoc="1" locked="0" layoutInCell="1" allowOverlap="1" wp14:anchorId="7B86D9F7" wp14:editId="66418320">
            <wp:simplePos x="0" y="0"/>
            <wp:positionH relativeFrom="column">
              <wp:posOffset>11793</wp:posOffset>
            </wp:positionH>
            <wp:positionV relativeFrom="paragraph">
              <wp:posOffset>19734</wp:posOffset>
            </wp:positionV>
            <wp:extent cx="5731510" cy="4341495"/>
            <wp:effectExtent l="0" t="0" r="2540" b="1905"/>
            <wp:wrapNone/>
            <wp:docPr id="1295835549" name="Imagine 1" descr="O imagine care conține text, captură de ecran, software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835549" name="Imagine 1" descr="O imagine care conține text, captură de ecran, software&#10;&#10;Descriere generată automat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1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395899" w14:textId="457B39F0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61FD3A7E" w14:textId="69A46463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4B044934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76548AD4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67382855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19685E3B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4B5A3854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4606A9AA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23D4E91A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14A3229C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5610258F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28B65192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1B7515C7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77D3F6AE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5D426E42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</w:p>
    <w:p w14:paraId="2C08A600" w14:textId="2789ED64" w:rsidR="00BF7EF0" w:rsidRPr="00BF7EF0" w:rsidRDefault="00BF7EF0" w:rsidP="00BF7EF0">
      <w:pPr>
        <w:pStyle w:val="Listparagraf"/>
        <w:numPr>
          <w:ilvl w:val="0"/>
          <w:numId w:val="29"/>
        </w:num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F7EF0">
        <w:rPr>
          <w:rFonts w:ascii="Times New Roman" w:hAnsi="Times New Roman" w:cs="Times New Roman"/>
          <w:sz w:val="24"/>
          <w:szCs w:val="24"/>
        </w:rPr>
        <w:lastRenderedPageBreak/>
        <w:t>Această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interogar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utilizează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framework-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gregar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F7EF0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obțin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ngaja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implica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grupându-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dificultat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. S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foloseșt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$unwind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desfac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array-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ctivită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$group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F7EF0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grega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>.</w:t>
      </w:r>
    </w:p>
    <w:p w14:paraId="38D05D78" w14:textId="77777777" w:rsid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51FD7351" w14:textId="0C1C2A77" w:rsidR="00BF7EF0" w:rsidRPr="00BF7EF0" w:rsidRDefault="007E1007" w:rsidP="00BF7EF0">
      <w:pPr>
        <w:pStyle w:val="Listparagraf"/>
        <w:numPr>
          <w:ilvl w:val="0"/>
          <w:numId w:val="34"/>
        </w:numPr>
        <w:tabs>
          <w:tab w:val="left" w:pos="6321"/>
        </w:tabs>
        <w:jc w:val="both"/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Sortarea</w:t>
      </w:r>
      <w:proofErr w:type="spellEnd"/>
      <w:r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participanților</w:t>
      </w:r>
      <w:proofErr w:type="spellEnd"/>
      <w:r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după</w:t>
      </w:r>
      <w:proofErr w:type="spellEnd"/>
      <w:r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grupă</w:t>
      </w:r>
      <w:proofErr w:type="spellEnd"/>
      <w:r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D54773" w:themeColor="accent6"/>
          <w:sz w:val="24"/>
          <w:szCs w:val="24"/>
        </w:rPr>
        <w:t>stradă</w:t>
      </w:r>
      <w:proofErr w:type="spellEnd"/>
    </w:p>
    <w:p w14:paraId="5D94977E" w14:textId="212DEB8F" w:rsidR="007E1007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F7EF0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Enunț</w:t>
      </w:r>
      <w:proofErr w:type="spellEnd"/>
      <w:r w:rsidRPr="00BF7EF0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:</w:t>
      </w:r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Obțineți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listă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tuturor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participanților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sortată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crescător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funcție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grupa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grupelor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strada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00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="007E1007">
        <w:rPr>
          <w:rFonts w:ascii="Times New Roman" w:hAnsi="Times New Roman" w:cs="Times New Roman"/>
          <w:sz w:val="24"/>
          <w:szCs w:val="24"/>
        </w:rPr>
        <w:t>.</w:t>
      </w:r>
    </w:p>
    <w:p w14:paraId="750A61FE" w14:textId="77777777" w:rsidR="00BF7EF0" w:rsidRPr="00BF7EF0" w:rsidRDefault="00BF7EF0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3A79477A" w14:textId="56953AD2" w:rsidR="00BF7EF0" w:rsidRDefault="007E1007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find</w:t>
      </w:r>
      <w:proofErr w:type="spellEnd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.sort({ "</w:t>
      </w:r>
      <w:proofErr w:type="spellStart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, "</w:t>
      </w:r>
      <w:proofErr w:type="spellStart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dresa.strada</w:t>
      </w:r>
      <w:proofErr w:type="spellEnd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": 1 }).</w:t>
      </w:r>
      <w:proofErr w:type="spellStart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etty</w:t>
      </w:r>
      <w:proofErr w:type="spellEnd"/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);</w:t>
      </w:r>
    </w:p>
    <w:p w14:paraId="7ED8BDA9" w14:textId="35FE7643" w:rsidR="00BF7EF0" w:rsidRDefault="007E1007" w:rsidP="00BF7EF0">
      <w:pPr>
        <w:tabs>
          <w:tab w:val="left" w:pos="6321"/>
        </w:tabs>
        <w:jc w:val="both"/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7E100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drawing>
          <wp:anchor distT="0" distB="0" distL="114300" distR="114300" simplePos="0" relativeHeight="251693056" behindDoc="1" locked="0" layoutInCell="1" allowOverlap="1" wp14:anchorId="5BF471A8" wp14:editId="1C5836A4">
            <wp:simplePos x="0" y="0"/>
            <wp:positionH relativeFrom="margin">
              <wp:align>left</wp:align>
            </wp:positionH>
            <wp:positionV relativeFrom="paragraph">
              <wp:posOffset>89853</wp:posOffset>
            </wp:positionV>
            <wp:extent cx="5374005" cy="6305550"/>
            <wp:effectExtent l="0" t="0" r="0" b="0"/>
            <wp:wrapTight wrapText="bothSides">
              <wp:wrapPolygon edited="0">
                <wp:start x="0" y="0"/>
                <wp:lineTo x="0" y="21535"/>
                <wp:lineTo x="21516" y="21535"/>
                <wp:lineTo x="21516" y="0"/>
                <wp:lineTo x="0" y="0"/>
              </wp:wrapPolygon>
            </wp:wrapTight>
            <wp:docPr id="1840389162" name="Imagine 1" descr="O imagine care conține text, captură de ecran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389162" name="Imagine 1" descr="O imagine care conține text, captură de ecran&#10;&#10;Descriere generată automat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4005" cy="630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3D2504" w14:textId="1342830D" w:rsidR="00BF7EF0" w:rsidRDefault="00BF7EF0" w:rsidP="00BF7EF0">
      <w:pPr>
        <w:tabs>
          <w:tab w:val="left" w:pos="5666"/>
        </w:tabs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042652AF" w14:textId="23452706" w:rsidR="00BF7EF0" w:rsidRPr="00BF7EF0" w:rsidRDefault="00BF7EF0" w:rsidP="00BF7EF0">
      <w:pPr>
        <w:pStyle w:val="Listparagraf"/>
        <w:numPr>
          <w:ilvl w:val="0"/>
          <w:numId w:val="34"/>
        </w:numPr>
        <w:tabs>
          <w:tab w:val="left" w:pos="5666"/>
        </w:tabs>
        <w:rPr>
          <w:rFonts w:ascii="Times New Roman" w:hAnsi="Times New Roman" w:cs="Times New Roman"/>
          <w:color w:val="D54773" w:themeColor="accent6"/>
          <w:sz w:val="24"/>
          <w:szCs w:val="24"/>
          <w:lang w:val="ro-RO"/>
        </w:rPr>
      </w:pP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lastRenderedPageBreak/>
        <w:t>Calcularea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vârstei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medii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a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participanților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și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numărul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acestora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, pe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grupă</w:t>
      </w:r>
      <w:proofErr w:type="spellEnd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>vârstă</w:t>
      </w:r>
      <w:proofErr w:type="spellEnd"/>
    </w:p>
    <w:p w14:paraId="077D7822" w14:textId="4D1FA144" w:rsidR="00BF7EF0" w:rsidRDefault="00BF7EF0" w:rsidP="00BF7EF0">
      <w:pPr>
        <w:tabs>
          <w:tab w:val="left" w:pos="5666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BF7EF0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Enunț</w:t>
      </w:r>
      <w:proofErr w:type="spellEnd"/>
      <w:r w:rsidRPr="00BF7EF0">
        <w:rPr>
          <w:rFonts w:ascii="Times New Roman" w:hAnsi="Times New Roman" w:cs="Times New Roman"/>
          <w:b/>
          <w:bCs/>
          <w:color w:val="D54773" w:themeColor="accent6"/>
          <w:sz w:val="24"/>
          <w:szCs w:val="24"/>
        </w:rPr>
        <w:t>:</w:t>
      </w:r>
      <w:r w:rsidRPr="00BF7EF0">
        <w:rPr>
          <w:rFonts w:ascii="Times New Roman" w:hAnsi="Times New Roman" w:cs="Times New Roman"/>
          <w:color w:val="D54773" w:themeColor="accent6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Calculaț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vârsta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medi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participanților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grupă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vârstă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numărul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rotunjind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vârsta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medi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 xml:space="preserve"> la 0 </w:t>
      </w:r>
      <w:proofErr w:type="spellStart"/>
      <w:r w:rsidRPr="00BF7EF0">
        <w:rPr>
          <w:rFonts w:ascii="Times New Roman" w:hAnsi="Times New Roman" w:cs="Times New Roman"/>
          <w:sz w:val="24"/>
          <w:szCs w:val="24"/>
        </w:rPr>
        <w:t>zecimale</w:t>
      </w:r>
      <w:proofErr w:type="spellEnd"/>
      <w:r w:rsidRPr="00BF7EF0">
        <w:rPr>
          <w:rFonts w:ascii="Times New Roman" w:hAnsi="Times New Roman" w:cs="Times New Roman"/>
          <w:sz w:val="24"/>
          <w:szCs w:val="24"/>
        </w:rPr>
        <w:t>.</w:t>
      </w:r>
    </w:p>
    <w:p w14:paraId="16354D1A" w14:textId="7ED3B9E1" w:rsidR="00BF7EF0" w:rsidRDefault="00BF7EF0" w:rsidP="00BF7EF0">
      <w:pPr>
        <w:tabs>
          <w:tab w:val="left" w:pos="5666"/>
        </w:tabs>
        <w:rPr>
          <w:rFonts w:ascii="Times New Roman" w:hAnsi="Times New Roman" w:cs="Times New Roman"/>
          <w:sz w:val="24"/>
          <w:szCs w:val="24"/>
        </w:rPr>
      </w:pPr>
    </w:p>
    <w:p w14:paraId="0960E8BF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b.participant.aggregate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([</w:t>
      </w:r>
    </w:p>
    <w:p w14:paraId="65CD9E3B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1C3C3C24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oup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</w:t>
      </w:r>
    </w:p>
    <w:p w14:paraId="4DDBEA79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_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"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grupa_gvd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, </w:t>
      </w:r>
    </w:p>
    <w:p w14:paraId="08BF030B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_participanti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 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sum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: 1 }, </w:t>
      </w:r>
    </w:p>
    <w:p w14:paraId="22E483BB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varsta_medie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: { </w:t>
      </w:r>
    </w:p>
    <w:p w14:paraId="339E6265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  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avg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: { </w:t>
      </w:r>
    </w:p>
    <w:p w14:paraId="5E317EC7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    $divide: [</w:t>
      </w:r>
    </w:p>
    <w:p w14:paraId="2BD97A13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      { 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subtract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[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ew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Date(), "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data_nasterii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] }, </w:t>
      </w:r>
    </w:p>
    <w:p w14:paraId="512D0650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      31536000000 </w:t>
      </w:r>
    </w:p>
    <w:p w14:paraId="47581BFB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    ]</w:t>
      </w:r>
    </w:p>
    <w:p w14:paraId="1A363BC3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  }</w:t>
      </w:r>
    </w:p>
    <w:p w14:paraId="2D9F5792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}</w:t>
      </w:r>
    </w:p>
    <w:p w14:paraId="54EF4A90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}</w:t>
      </w:r>
    </w:p>
    <w:p w14:paraId="7B0C5DEF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247CA20C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5C616286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project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</w:t>
      </w:r>
    </w:p>
    <w:p w14:paraId="1F0DA96A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_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id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1,</w:t>
      </w:r>
    </w:p>
    <w:p w14:paraId="6A290F36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_participanti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1,</w:t>
      </w:r>
    </w:p>
    <w:p w14:paraId="4439844D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  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varsta_medie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{ 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round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: ["$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varsta_medie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", 0] } </w:t>
      </w:r>
    </w:p>
    <w:p w14:paraId="6D955736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}</w:t>
      </w:r>
    </w:p>
    <w:p w14:paraId="153F9946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,</w:t>
      </w:r>
    </w:p>
    <w:p w14:paraId="43E7C036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{</w:t>
      </w:r>
    </w:p>
    <w:p w14:paraId="2CC5B0C9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  $sort: { </w:t>
      </w:r>
      <w:proofErr w:type="spellStart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numar_participanti</w:t>
      </w:r>
      <w:proofErr w:type="spellEnd"/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: -1 } </w:t>
      </w:r>
    </w:p>
    <w:p w14:paraId="371BC857" w14:textId="77777777" w:rsidR="00835A37" w:rsidRPr="00835A37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 xml:space="preserve">  }</w:t>
      </w:r>
    </w:p>
    <w:p w14:paraId="2C05C93F" w14:textId="57D797EB" w:rsidR="00BF7EF0" w:rsidRPr="00BF7EF0" w:rsidRDefault="00835A37" w:rsidP="00835A37">
      <w:pPr>
        <w:tabs>
          <w:tab w:val="left" w:pos="5666"/>
        </w:tabs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</w:pPr>
      <w:r w:rsidRPr="00835A37">
        <w:rPr>
          <w:rFonts w:ascii="Times New Roman" w:hAnsi="Times New Roman" w:cs="Times New Roman"/>
          <w:noProof/>
          <w:color w:val="7F7F7F" w:themeColor="text1" w:themeTint="80"/>
          <w:sz w:val="24"/>
          <w:szCs w:val="24"/>
          <w:lang w:val="ro-RO"/>
        </w:rPr>
        <w:lastRenderedPageBreak/>
        <w:drawing>
          <wp:anchor distT="0" distB="0" distL="114300" distR="114300" simplePos="0" relativeHeight="251692032" behindDoc="1" locked="0" layoutInCell="1" allowOverlap="1" wp14:anchorId="2D68A78D" wp14:editId="4BA2F565">
            <wp:simplePos x="0" y="0"/>
            <wp:positionH relativeFrom="column">
              <wp:posOffset>19368</wp:posOffset>
            </wp:positionH>
            <wp:positionV relativeFrom="paragraph">
              <wp:posOffset>1183322</wp:posOffset>
            </wp:positionV>
            <wp:extent cx="5474335" cy="5456555"/>
            <wp:effectExtent l="0" t="0" r="0" b="0"/>
            <wp:wrapTight wrapText="bothSides">
              <wp:wrapPolygon edited="0">
                <wp:start x="0" y="0"/>
                <wp:lineTo x="0" y="21492"/>
                <wp:lineTo x="21497" y="21492"/>
                <wp:lineTo x="21497" y="0"/>
                <wp:lineTo x="0" y="0"/>
              </wp:wrapPolygon>
            </wp:wrapTight>
            <wp:docPr id="1599262613" name="Imagine 1" descr="O imagine care conține text, captură de ecran, Font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262613" name="Imagine 1" descr="O imagine care conține text, captură de ecran, Font&#10;&#10;Descriere generată automat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4335" cy="5456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5A37">
        <w:rPr>
          <w:rFonts w:ascii="Times New Roman" w:hAnsi="Times New Roman" w:cs="Times New Roman"/>
          <w:color w:val="7F7F7F" w:themeColor="text1" w:themeTint="80"/>
          <w:sz w:val="24"/>
          <w:szCs w:val="24"/>
          <w:lang w:val="ro-RO"/>
        </w:rPr>
        <w:t>]);</w:t>
      </w:r>
    </w:p>
    <w:sectPr w:rsidR="00BF7EF0" w:rsidRPr="00BF7EF0" w:rsidSect="00251D1E">
      <w:headerReference w:type="default" r:id="rId47"/>
      <w:footerReference w:type="default" r:id="rId48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0DA2F" w14:textId="77777777" w:rsidR="00D73C3C" w:rsidRDefault="00D73C3C" w:rsidP="0038779D">
      <w:r>
        <w:separator/>
      </w:r>
    </w:p>
  </w:endnote>
  <w:endnote w:type="continuationSeparator" w:id="0">
    <w:p w14:paraId="157A9614" w14:textId="77777777" w:rsidR="00D73C3C" w:rsidRDefault="00D73C3C" w:rsidP="00387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ACC68B" w14:textId="77777777" w:rsidR="00251D1E" w:rsidRPr="00251D1E" w:rsidRDefault="00251D1E">
    <w:pPr>
      <w:pStyle w:val="Subsol"/>
      <w:jc w:val="center"/>
      <w:rPr>
        <w:color w:val="D54773" w:themeColor="accent6"/>
      </w:rPr>
    </w:pPr>
    <w:r w:rsidRPr="00251D1E">
      <w:rPr>
        <w:color w:val="D54773" w:themeColor="accent6"/>
        <w:lang w:val="ro-RO"/>
      </w:rPr>
      <w:t xml:space="preserve">Pagină </w:t>
    </w:r>
    <w:r w:rsidRPr="00251D1E">
      <w:rPr>
        <w:color w:val="D54773" w:themeColor="accent6"/>
      </w:rPr>
      <w:fldChar w:fldCharType="begin"/>
    </w:r>
    <w:r w:rsidRPr="00251D1E">
      <w:rPr>
        <w:color w:val="D54773" w:themeColor="accent6"/>
      </w:rPr>
      <w:instrText>PAGE  \* Arabic  \* MERGEFORMAT</w:instrText>
    </w:r>
    <w:r w:rsidRPr="00251D1E">
      <w:rPr>
        <w:color w:val="D54773" w:themeColor="accent6"/>
      </w:rPr>
      <w:fldChar w:fldCharType="separate"/>
    </w:r>
    <w:r w:rsidRPr="00251D1E">
      <w:rPr>
        <w:color w:val="D54773" w:themeColor="accent6"/>
        <w:lang w:val="ro-RO"/>
      </w:rPr>
      <w:t>2</w:t>
    </w:r>
    <w:r w:rsidRPr="00251D1E">
      <w:rPr>
        <w:color w:val="D54773" w:themeColor="accent6"/>
      </w:rPr>
      <w:fldChar w:fldCharType="end"/>
    </w:r>
    <w:r w:rsidRPr="00251D1E">
      <w:rPr>
        <w:color w:val="D54773" w:themeColor="accent6"/>
        <w:lang w:val="ro-RO"/>
      </w:rPr>
      <w:t xml:space="preserve"> din </w:t>
    </w:r>
    <w:r w:rsidRPr="00251D1E">
      <w:rPr>
        <w:color w:val="D54773" w:themeColor="accent6"/>
      </w:rPr>
      <w:fldChar w:fldCharType="begin"/>
    </w:r>
    <w:r w:rsidRPr="00251D1E">
      <w:rPr>
        <w:color w:val="D54773" w:themeColor="accent6"/>
      </w:rPr>
      <w:instrText>NUMPAGES  \* Arabic  \* MERGEFORMAT</w:instrText>
    </w:r>
    <w:r w:rsidRPr="00251D1E">
      <w:rPr>
        <w:color w:val="D54773" w:themeColor="accent6"/>
      </w:rPr>
      <w:fldChar w:fldCharType="separate"/>
    </w:r>
    <w:r w:rsidRPr="00251D1E">
      <w:rPr>
        <w:color w:val="D54773" w:themeColor="accent6"/>
        <w:lang w:val="ro-RO"/>
      </w:rPr>
      <w:t>2</w:t>
    </w:r>
    <w:r w:rsidRPr="00251D1E">
      <w:rPr>
        <w:color w:val="D54773" w:themeColor="accent6"/>
      </w:rPr>
      <w:fldChar w:fldCharType="end"/>
    </w:r>
  </w:p>
  <w:p w14:paraId="6F9EA29D" w14:textId="47CF95A5" w:rsidR="0038779D" w:rsidRDefault="0038779D" w:rsidP="0038779D">
    <w:pPr>
      <w:pStyle w:val="Antet"/>
      <w:jc w:val="right"/>
      <w:rPr>
        <w:color w:val="FFFFFF"/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42994" w14:textId="77777777" w:rsidR="00D73C3C" w:rsidRDefault="00D73C3C" w:rsidP="0038779D">
      <w:r>
        <w:separator/>
      </w:r>
    </w:p>
  </w:footnote>
  <w:footnote w:type="continuationSeparator" w:id="0">
    <w:p w14:paraId="261554CD" w14:textId="77777777" w:rsidR="00D73C3C" w:rsidRDefault="00D73C3C" w:rsidP="003877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4BA87" w14:textId="2B9FFADD" w:rsidR="0038779D" w:rsidRDefault="0038779D">
    <w:pPr>
      <w:pStyle w:val="Antet"/>
      <w:rPr>
        <w:color w:val="FFFFFF"/>
        <w:sz w:val="4"/>
        <w:szCs w:val="4"/>
      </w:rPr>
    </w:pPr>
    <w:r w:rsidRPr="003B76D2">
      <w:rPr>
        <w:color w:val="FFFFFF"/>
        <w:sz w:val="4"/>
        <w:szCs w:val="4"/>
      </w:rPr>
      <w:t>202</w:t>
    </w:r>
    <w:r w:rsidR="003B76D2" w:rsidRPr="003B76D2">
      <w:rPr>
        <w:color w:val="FFFFFF"/>
        <w:sz w:val="4"/>
        <w:szCs w:val="4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C716F"/>
    <w:multiLevelType w:val="hybridMultilevel"/>
    <w:tmpl w:val="2744E110"/>
    <w:lvl w:ilvl="0" w:tplc="FFFFFFF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" w15:restartNumberingAfterBreak="0">
    <w:nsid w:val="01B11F69"/>
    <w:multiLevelType w:val="hybridMultilevel"/>
    <w:tmpl w:val="72C466D0"/>
    <w:lvl w:ilvl="0" w:tplc="B0368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B153A"/>
    <w:multiLevelType w:val="hybridMultilevel"/>
    <w:tmpl w:val="414C4CD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19E97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61EF8"/>
    <w:multiLevelType w:val="hybridMultilevel"/>
    <w:tmpl w:val="9C946B58"/>
    <w:lvl w:ilvl="0" w:tplc="94D40D38">
      <w:numFmt w:val="bullet"/>
      <w:lvlText w:val="-"/>
      <w:lvlJc w:val="left"/>
      <w:pPr>
        <w:ind w:left="420" w:hanging="360"/>
      </w:pPr>
      <w:rPr>
        <w:rFonts w:ascii="Calibri" w:eastAsia="Calibri" w:hAnsi="Calibri" w:cs="Times New Roman" w:hint="default"/>
      </w:rPr>
    </w:lvl>
    <w:lvl w:ilvl="1" w:tplc="0418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46D064A"/>
    <w:multiLevelType w:val="hybridMultilevel"/>
    <w:tmpl w:val="53A0ADC0"/>
    <w:lvl w:ilvl="0" w:tplc="B0368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834EAA"/>
    <w:multiLevelType w:val="hybridMultilevel"/>
    <w:tmpl w:val="6374F9B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6" w15:restartNumberingAfterBreak="0">
    <w:nsid w:val="09B17CFF"/>
    <w:multiLevelType w:val="hybridMultilevel"/>
    <w:tmpl w:val="3238186A"/>
    <w:lvl w:ilvl="0" w:tplc="419E97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04107"/>
    <w:multiLevelType w:val="hybridMultilevel"/>
    <w:tmpl w:val="23468ACE"/>
    <w:lvl w:ilvl="0" w:tplc="419E97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1E5785"/>
    <w:multiLevelType w:val="hybridMultilevel"/>
    <w:tmpl w:val="6032DC8E"/>
    <w:lvl w:ilvl="0" w:tplc="A48AB5C8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2D52D1"/>
    <w:multiLevelType w:val="hybridMultilevel"/>
    <w:tmpl w:val="1718449A"/>
    <w:lvl w:ilvl="0" w:tplc="206042D8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1650E7C"/>
    <w:multiLevelType w:val="hybridMultilevel"/>
    <w:tmpl w:val="B55C26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41809A0"/>
    <w:multiLevelType w:val="hybridMultilevel"/>
    <w:tmpl w:val="34F06500"/>
    <w:lvl w:ilvl="0" w:tplc="FFFFFFFF">
      <w:start w:val="1"/>
      <w:numFmt w:val="decimal"/>
      <w:lvlText w:val="%1."/>
      <w:lvlJc w:val="left"/>
      <w:pPr>
        <w:ind w:left="351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2" w15:restartNumberingAfterBreak="0">
    <w:nsid w:val="171E1512"/>
    <w:multiLevelType w:val="hybridMultilevel"/>
    <w:tmpl w:val="2744E110"/>
    <w:lvl w:ilvl="0" w:tplc="FFFFFFF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3" w15:restartNumberingAfterBreak="0">
    <w:nsid w:val="193531CE"/>
    <w:multiLevelType w:val="hybridMultilevel"/>
    <w:tmpl w:val="7234A4E2"/>
    <w:lvl w:ilvl="0" w:tplc="E2B2603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D54773" w:themeColor="accent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5D0AC3"/>
    <w:multiLevelType w:val="hybridMultilevel"/>
    <w:tmpl w:val="5D54C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444ADA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42466E"/>
    <w:multiLevelType w:val="hybridMultilevel"/>
    <w:tmpl w:val="84E268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C587780"/>
    <w:multiLevelType w:val="hybridMultilevel"/>
    <w:tmpl w:val="75908C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4A491A"/>
    <w:multiLevelType w:val="hybridMultilevel"/>
    <w:tmpl w:val="CDFAAB6C"/>
    <w:lvl w:ilvl="0" w:tplc="B0368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C62CF"/>
    <w:multiLevelType w:val="hybridMultilevel"/>
    <w:tmpl w:val="AFCE281A"/>
    <w:lvl w:ilvl="0" w:tplc="419E97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306ED"/>
    <w:multiLevelType w:val="hybridMultilevel"/>
    <w:tmpl w:val="D3027886"/>
    <w:lvl w:ilvl="0" w:tplc="342CC1E4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D2207"/>
    <w:multiLevelType w:val="hybridMultilevel"/>
    <w:tmpl w:val="B26C916A"/>
    <w:lvl w:ilvl="0" w:tplc="A32090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6C15C6"/>
    <w:multiLevelType w:val="hybridMultilevel"/>
    <w:tmpl w:val="2744E110"/>
    <w:lvl w:ilvl="0" w:tplc="FFFFFFF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2" w15:restartNumberingAfterBreak="0">
    <w:nsid w:val="3FB13203"/>
    <w:multiLevelType w:val="hybridMultilevel"/>
    <w:tmpl w:val="574465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0DD2C1B"/>
    <w:multiLevelType w:val="hybridMultilevel"/>
    <w:tmpl w:val="3976DF28"/>
    <w:lvl w:ilvl="0" w:tplc="FBACBB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936EA1"/>
    <w:multiLevelType w:val="hybridMultilevel"/>
    <w:tmpl w:val="FDF2B194"/>
    <w:lvl w:ilvl="0" w:tplc="B0368FBE">
      <w:start w:val="1"/>
      <w:numFmt w:val="bullet"/>
      <w:lvlText w:val=""/>
      <w:lvlJc w:val="left"/>
      <w:pPr>
        <w:ind w:left="77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6A32745"/>
    <w:multiLevelType w:val="hybridMultilevel"/>
    <w:tmpl w:val="86005134"/>
    <w:lvl w:ilvl="0" w:tplc="419E97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E7227"/>
    <w:multiLevelType w:val="hybridMultilevel"/>
    <w:tmpl w:val="0D0E4378"/>
    <w:lvl w:ilvl="0" w:tplc="0418000F">
      <w:start w:val="1"/>
      <w:numFmt w:val="decimal"/>
      <w:lvlText w:val="%1."/>
      <w:lvlJc w:val="left"/>
      <w:pPr>
        <w:ind w:left="2203" w:hanging="360"/>
      </w:pPr>
    </w:lvl>
    <w:lvl w:ilvl="1" w:tplc="04180019" w:tentative="1">
      <w:start w:val="1"/>
      <w:numFmt w:val="lowerLetter"/>
      <w:lvlText w:val="%2."/>
      <w:lvlJc w:val="left"/>
      <w:pPr>
        <w:ind w:left="2923" w:hanging="360"/>
      </w:pPr>
    </w:lvl>
    <w:lvl w:ilvl="2" w:tplc="0418001B" w:tentative="1">
      <w:start w:val="1"/>
      <w:numFmt w:val="lowerRoman"/>
      <w:lvlText w:val="%3."/>
      <w:lvlJc w:val="right"/>
      <w:pPr>
        <w:ind w:left="3643" w:hanging="180"/>
      </w:pPr>
    </w:lvl>
    <w:lvl w:ilvl="3" w:tplc="0418000F" w:tentative="1">
      <w:start w:val="1"/>
      <w:numFmt w:val="decimal"/>
      <w:lvlText w:val="%4."/>
      <w:lvlJc w:val="left"/>
      <w:pPr>
        <w:ind w:left="4363" w:hanging="360"/>
      </w:pPr>
    </w:lvl>
    <w:lvl w:ilvl="4" w:tplc="04180019" w:tentative="1">
      <w:start w:val="1"/>
      <w:numFmt w:val="lowerLetter"/>
      <w:lvlText w:val="%5."/>
      <w:lvlJc w:val="left"/>
      <w:pPr>
        <w:ind w:left="5083" w:hanging="360"/>
      </w:pPr>
    </w:lvl>
    <w:lvl w:ilvl="5" w:tplc="0418001B" w:tentative="1">
      <w:start w:val="1"/>
      <w:numFmt w:val="lowerRoman"/>
      <w:lvlText w:val="%6."/>
      <w:lvlJc w:val="right"/>
      <w:pPr>
        <w:ind w:left="5803" w:hanging="180"/>
      </w:pPr>
    </w:lvl>
    <w:lvl w:ilvl="6" w:tplc="0418000F" w:tentative="1">
      <w:start w:val="1"/>
      <w:numFmt w:val="decimal"/>
      <w:lvlText w:val="%7."/>
      <w:lvlJc w:val="left"/>
      <w:pPr>
        <w:ind w:left="6523" w:hanging="360"/>
      </w:pPr>
    </w:lvl>
    <w:lvl w:ilvl="7" w:tplc="04180019" w:tentative="1">
      <w:start w:val="1"/>
      <w:numFmt w:val="lowerLetter"/>
      <w:lvlText w:val="%8."/>
      <w:lvlJc w:val="left"/>
      <w:pPr>
        <w:ind w:left="7243" w:hanging="360"/>
      </w:pPr>
    </w:lvl>
    <w:lvl w:ilvl="8" w:tplc="0418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27" w15:restartNumberingAfterBreak="0">
    <w:nsid w:val="58673895"/>
    <w:multiLevelType w:val="hybridMultilevel"/>
    <w:tmpl w:val="8D3E2862"/>
    <w:lvl w:ilvl="0" w:tplc="B0368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0D3F7C"/>
    <w:multiLevelType w:val="hybridMultilevel"/>
    <w:tmpl w:val="34F06500"/>
    <w:lvl w:ilvl="0" w:tplc="FFFFFFFF">
      <w:start w:val="1"/>
      <w:numFmt w:val="decimal"/>
      <w:lvlText w:val="%1."/>
      <w:lvlJc w:val="left"/>
      <w:pPr>
        <w:ind w:left="351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9" w15:restartNumberingAfterBreak="0">
    <w:nsid w:val="5EAB040D"/>
    <w:multiLevelType w:val="multilevel"/>
    <w:tmpl w:val="37FC0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30" w15:restartNumberingAfterBreak="0">
    <w:nsid w:val="5F532F62"/>
    <w:multiLevelType w:val="hybridMultilevel"/>
    <w:tmpl w:val="C024C1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2C0854"/>
    <w:multiLevelType w:val="hybridMultilevel"/>
    <w:tmpl w:val="EBB657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4735052"/>
    <w:multiLevelType w:val="multilevel"/>
    <w:tmpl w:val="F946B3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color w:val="D54773" w:themeColor="accent6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33" w15:restartNumberingAfterBreak="0">
    <w:nsid w:val="66EE05DF"/>
    <w:multiLevelType w:val="hybridMultilevel"/>
    <w:tmpl w:val="34F06500"/>
    <w:lvl w:ilvl="0" w:tplc="FFFFFFFF">
      <w:start w:val="1"/>
      <w:numFmt w:val="decimal"/>
      <w:lvlText w:val="%1."/>
      <w:lvlJc w:val="left"/>
      <w:pPr>
        <w:ind w:left="351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4" w15:restartNumberingAfterBreak="0">
    <w:nsid w:val="6F92019E"/>
    <w:multiLevelType w:val="hybridMultilevel"/>
    <w:tmpl w:val="2556D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402C2D"/>
    <w:multiLevelType w:val="hybridMultilevel"/>
    <w:tmpl w:val="6614AB6A"/>
    <w:lvl w:ilvl="0" w:tplc="DA3E0F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265BCA"/>
    <w:multiLevelType w:val="hybridMultilevel"/>
    <w:tmpl w:val="2744E110"/>
    <w:lvl w:ilvl="0" w:tplc="FFFFFFF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7" w15:restartNumberingAfterBreak="0">
    <w:nsid w:val="7F0077AC"/>
    <w:multiLevelType w:val="hybridMultilevel"/>
    <w:tmpl w:val="2744E110"/>
    <w:lvl w:ilvl="0" w:tplc="FFFFFFF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230" w:hanging="360"/>
      </w:pPr>
    </w:lvl>
    <w:lvl w:ilvl="2" w:tplc="FFFFFFFF" w:tentative="1">
      <w:start w:val="1"/>
      <w:numFmt w:val="lowerRoman"/>
      <w:lvlText w:val="%3."/>
      <w:lvlJc w:val="right"/>
      <w:pPr>
        <w:ind w:left="4950" w:hanging="180"/>
      </w:p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8" w15:restartNumberingAfterBreak="0">
    <w:nsid w:val="7FC1591B"/>
    <w:multiLevelType w:val="hybridMultilevel"/>
    <w:tmpl w:val="CFEAEBB8"/>
    <w:lvl w:ilvl="0" w:tplc="419E97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339706">
    <w:abstractNumId w:val="10"/>
  </w:num>
  <w:num w:numId="2" w16cid:durableId="462694603">
    <w:abstractNumId w:val="15"/>
  </w:num>
  <w:num w:numId="3" w16cid:durableId="594366042">
    <w:abstractNumId w:val="3"/>
  </w:num>
  <w:num w:numId="4" w16cid:durableId="1085883114">
    <w:abstractNumId w:val="19"/>
  </w:num>
  <w:num w:numId="5" w16cid:durableId="2029670475">
    <w:abstractNumId w:val="5"/>
  </w:num>
  <w:num w:numId="6" w16cid:durableId="2125030987">
    <w:abstractNumId w:val="33"/>
  </w:num>
  <w:num w:numId="7" w16cid:durableId="849367642">
    <w:abstractNumId w:val="28"/>
  </w:num>
  <w:num w:numId="8" w16cid:durableId="2053068983">
    <w:abstractNumId w:val="18"/>
  </w:num>
  <w:num w:numId="9" w16cid:durableId="2142844545">
    <w:abstractNumId w:val="11"/>
  </w:num>
  <w:num w:numId="10" w16cid:durableId="1226910787">
    <w:abstractNumId w:val="14"/>
  </w:num>
  <w:num w:numId="11" w16cid:durableId="281378597">
    <w:abstractNumId w:val="7"/>
  </w:num>
  <w:num w:numId="12" w16cid:durableId="1050690355">
    <w:abstractNumId w:val="25"/>
  </w:num>
  <w:num w:numId="13" w16cid:durableId="1994025117">
    <w:abstractNumId w:val="2"/>
  </w:num>
  <w:num w:numId="14" w16cid:durableId="643198103">
    <w:abstractNumId w:val="36"/>
  </w:num>
  <w:num w:numId="15" w16cid:durableId="1683898250">
    <w:abstractNumId w:val="32"/>
  </w:num>
  <w:num w:numId="16" w16cid:durableId="1523739150">
    <w:abstractNumId w:val="29"/>
  </w:num>
  <w:num w:numId="17" w16cid:durableId="1866361931">
    <w:abstractNumId w:val="21"/>
  </w:num>
  <w:num w:numId="18" w16cid:durableId="359085408">
    <w:abstractNumId w:val="20"/>
  </w:num>
  <w:num w:numId="19" w16cid:durableId="342049369">
    <w:abstractNumId w:val="13"/>
  </w:num>
  <w:num w:numId="20" w16cid:durableId="2060855326">
    <w:abstractNumId w:val="12"/>
  </w:num>
  <w:num w:numId="21" w16cid:durableId="2066902580">
    <w:abstractNumId w:val="0"/>
  </w:num>
  <w:num w:numId="22" w16cid:durableId="902980751">
    <w:abstractNumId w:val="34"/>
  </w:num>
  <w:num w:numId="23" w16cid:durableId="516309574">
    <w:abstractNumId w:val="30"/>
  </w:num>
  <w:num w:numId="24" w16cid:durableId="655767119">
    <w:abstractNumId w:val="22"/>
  </w:num>
  <w:num w:numId="25" w16cid:durableId="802623855">
    <w:abstractNumId w:val="38"/>
  </w:num>
  <w:num w:numId="26" w16cid:durableId="515272988">
    <w:abstractNumId w:val="6"/>
  </w:num>
  <w:num w:numId="27" w16cid:durableId="523593205">
    <w:abstractNumId w:val="16"/>
  </w:num>
  <w:num w:numId="28" w16cid:durableId="106437638">
    <w:abstractNumId w:val="8"/>
  </w:num>
  <w:num w:numId="29" w16cid:durableId="429812911">
    <w:abstractNumId w:val="17"/>
  </w:num>
  <w:num w:numId="30" w16cid:durableId="1778981688">
    <w:abstractNumId w:val="27"/>
  </w:num>
  <w:num w:numId="31" w16cid:durableId="1746756707">
    <w:abstractNumId w:val="1"/>
  </w:num>
  <w:num w:numId="32" w16cid:durableId="880173415">
    <w:abstractNumId w:val="4"/>
  </w:num>
  <w:num w:numId="33" w16cid:durableId="1461073087">
    <w:abstractNumId w:val="37"/>
  </w:num>
  <w:num w:numId="34" w16cid:durableId="263653559">
    <w:abstractNumId w:val="31"/>
  </w:num>
  <w:num w:numId="35" w16cid:durableId="245726191">
    <w:abstractNumId w:val="24"/>
  </w:num>
  <w:num w:numId="36" w16cid:durableId="109469967">
    <w:abstractNumId w:val="26"/>
  </w:num>
  <w:num w:numId="37" w16cid:durableId="66193558">
    <w:abstractNumId w:val="9"/>
  </w:num>
  <w:num w:numId="38" w16cid:durableId="1413501583">
    <w:abstractNumId w:val="35"/>
  </w:num>
  <w:num w:numId="39" w16cid:durableId="202860229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ee04c7,#d303b0,#ea26a9,#e1199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U2tbAwNrMwNbNQ0lEKTi0uzszPAykwqQUAvjQGKiwAAAA="/>
  </w:docVars>
  <w:rsids>
    <w:rsidRoot w:val="001047A3"/>
    <w:rsid w:val="000062BD"/>
    <w:rsid w:val="000062C1"/>
    <w:rsid w:val="00031BDF"/>
    <w:rsid w:val="0004418C"/>
    <w:rsid w:val="000470DC"/>
    <w:rsid w:val="00056D37"/>
    <w:rsid w:val="00060B5A"/>
    <w:rsid w:val="00080161"/>
    <w:rsid w:val="0008702D"/>
    <w:rsid w:val="000922C3"/>
    <w:rsid w:val="000E573A"/>
    <w:rsid w:val="000E5F2C"/>
    <w:rsid w:val="000F2FFD"/>
    <w:rsid w:val="00102D26"/>
    <w:rsid w:val="001047A3"/>
    <w:rsid w:val="00106C82"/>
    <w:rsid w:val="001411FF"/>
    <w:rsid w:val="0017266A"/>
    <w:rsid w:val="00191AA2"/>
    <w:rsid w:val="001D0E20"/>
    <w:rsid w:val="001D1FB3"/>
    <w:rsid w:val="001D4FF8"/>
    <w:rsid w:val="001F7372"/>
    <w:rsid w:val="002058AB"/>
    <w:rsid w:val="002136F1"/>
    <w:rsid w:val="00215F7F"/>
    <w:rsid w:val="00247FBD"/>
    <w:rsid w:val="00251D1E"/>
    <w:rsid w:val="0025206B"/>
    <w:rsid w:val="002536D4"/>
    <w:rsid w:val="002C6567"/>
    <w:rsid w:val="002E2B47"/>
    <w:rsid w:val="002F47E0"/>
    <w:rsid w:val="003366F8"/>
    <w:rsid w:val="00343758"/>
    <w:rsid w:val="00347094"/>
    <w:rsid w:val="003562F3"/>
    <w:rsid w:val="0035715A"/>
    <w:rsid w:val="0035729F"/>
    <w:rsid w:val="00366DB4"/>
    <w:rsid w:val="0038779D"/>
    <w:rsid w:val="003A14AA"/>
    <w:rsid w:val="003B42DC"/>
    <w:rsid w:val="003B76D2"/>
    <w:rsid w:val="003D7C52"/>
    <w:rsid w:val="003F63A8"/>
    <w:rsid w:val="004044D3"/>
    <w:rsid w:val="00444A61"/>
    <w:rsid w:val="0044689E"/>
    <w:rsid w:val="00475C66"/>
    <w:rsid w:val="004A38D8"/>
    <w:rsid w:val="004B0447"/>
    <w:rsid w:val="004C1622"/>
    <w:rsid w:val="004F319C"/>
    <w:rsid w:val="004F6C1B"/>
    <w:rsid w:val="00536D00"/>
    <w:rsid w:val="005904C3"/>
    <w:rsid w:val="005C7C22"/>
    <w:rsid w:val="005D0FF2"/>
    <w:rsid w:val="005D4B03"/>
    <w:rsid w:val="005F4089"/>
    <w:rsid w:val="006153CE"/>
    <w:rsid w:val="00621B0E"/>
    <w:rsid w:val="00630E0A"/>
    <w:rsid w:val="0063784D"/>
    <w:rsid w:val="00661BF4"/>
    <w:rsid w:val="00670EA4"/>
    <w:rsid w:val="00686FEB"/>
    <w:rsid w:val="00691F96"/>
    <w:rsid w:val="00695280"/>
    <w:rsid w:val="006B0891"/>
    <w:rsid w:val="006C4EB2"/>
    <w:rsid w:val="006C51C0"/>
    <w:rsid w:val="006D79B8"/>
    <w:rsid w:val="00717196"/>
    <w:rsid w:val="0077615A"/>
    <w:rsid w:val="007A1F4F"/>
    <w:rsid w:val="007A29C0"/>
    <w:rsid w:val="007C2730"/>
    <w:rsid w:val="007D76DD"/>
    <w:rsid w:val="007E1007"/>
    <w:rsid w:val="00811053"/>
    <w:rsid w:val="00827D5A"/>
    <w:rsid w:val="00835A37"/>
    <w:rsid w:val="00886C24"/>
    <w:rsid w:val="008A3425"/>
    <w:rsid w:val="008F0361"/>
    <w:rsid w:val="00920245"/>
    <w:rsid w:val="00930D9A"/>
    <w:rsid w:val="009A0A7D"/>
    <w:rsid w:val="00A12C8D"/>
    <w:rsid w:val="00A23EA2"/>
    <w:rsid w:val="00A4784B"/>
    <w:rsid w:val="00A7611E"/>
    <w:rsid w:val="00AB3796"/>
    <w:rsid w:val="00AE2902"/>
    <w:rsid w:val="00AE7CA6"/>
    <w:rsid w:val="00AF1EF3"/>
    <w:rsid w:val="00B2573B"/>
    <w:rsid w:val="00B36DE9"/>
    <w:rsid w:val="00B424C8"/>
    <w:rsid w:val="00B4451C"/>
    <w:rsid w:val="00B638A4"/>
    <w:rsid w:val="00B6721F"/>
    <w:rsid w:val="00B8145B"/>
    <w:rsid w:val="00B81A04"/>
    <w:rsid w:val="00B87A00"/>
    <w:rsid w:val="00BA4711"/>
    <w:rsid w:val="00BB076C"/>
    <w:rsid w:val="00BB0DF2"/>
    <w:rsid w:val="00BB26A8"/>
    <w:rsid w:val="00BB70CC"/>
    <w:rsid w:val="00BB7275"/>
    <w:rsid w:val="00BC08D8"/>
    <w:rsid w:val="00BC6968"/>
    <w:rsid w:val="00BC7BC2"/>
    <w:rsid w:val="00BD3223"/>
    <w:rsid w:val="00BF3FE2"/>
    <w:rsid w:val="00BF52FB"/>
    <w:rsid w:val="00BF7EF0"/>
    <w:rsid w:val="00C07903"/>
    <w:rsid w:val="00C26FD6"/>
    <w:rsid w:val="00C417D3"/>
    <w:rsid w:val="00C51590"/>
    <w:rsid w:val="00C54713"/>
    <w:rsid w:val="00C775DE"/>
    <w:rsid w:val="00C840E4"/>
    <w:rsid w:val="00C90FF3"/>
    <w:rsid w:val="00CA5CBF"/>
    <w:rsid w:val="00CA72E2"/>
    <w:rsid w:val="00CB27D0"/>
    <w:rsid w:val="00CB2EBE"/>
    <w:rsid w:val="00CE4247"/>
    <w:rsid w:val="00D056F0"/>
    <w:rsid w:val="00D4632E"/>
    <w:rsid w:val="00D47023"/>
    <w:rsid w:val="00D529FC"/>
    <w:rsid w:val="00D572C2"/>
    <w:rsid w:val="00D73C3C"/>
    <w:rsid w:val="00D81C59"/>
    <w:rsid w:val="00D84E97"/>
    <w:rsid w:val="00DC3748"/>
    <w:rsid w:val="00DD7A06"/>
    <w:rsid w:val="00DE2E8F"/>
    <w:rsid w:val="00DF3D5A"/>
    <w:rsid w:val="00E05BAF"/>
    <w:rsid w:val="00E30B07"/>
    <w:rsid w:val="00E42306"/>
    <w:rsid w:val="00E54AA7"/>
    <w:rsid w:val="00E55B65"/>
    <w:rsid w:val="00E71396"/>
    <w:rsid w:val="00E71DE9"/>
    <w:rsid w:val="00E84163"/>
    <w:rsid w:val="00E94F92"/>
    <w:rsid w:val="00E97F92"/>
    <w:rsid w:val="00EA7F42"/>
    <w:rsid w:val="00EB544E"/>
    <w:rsid w:val="00EC51A4"/>
    <w:rsid w:val="00ED349A"/>
    <w:rsid w:val="00EE695D"/>
    <w:rsid w:val="00F03011"/>
    <w:rsid w:val="00F4184F"/>
    <w:rsid w:val="00F67BF4"/>
    <w:rsid w:val="00F72F48"/>
    <w:rsid w:val="00F76A01"/>
    <w:rsid w:val="00F86B33"/>
    <w:rsid w:val="00F919FF"/>
    <w:rsid w:val="00FA713C"/>
    <w:rsid w:val="00FB1130"/>
    <w:rsid w:val="00FB3D64"/>
    <w:rsid w:val="00FC3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e04c7,#d303b0,#ea26a9,#e1199e"/>
    </o:shapedefaults>
    <o:shapelayout v:ext="edit">
      <o:idmap v:ext="edit" data="2"/>
    </o:shapelayout>
  </w:shapeDefaults>
  <w:decimalSymbol w:val="."/>
  <w:listSeparator w:val=","/>
  <w14:docId w14:val="19BDB8A0"/>
  <w15:chartTrackingRefBased/>
  <w15:docId w15:val="{DCAE5BE7-4431-4EAE-A583-A9D53E49B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0EA4"/>
  </w:style>
  <w:style w:type="paragraph" w:styleId="Titlu1">
    <w:name w:val="heading 1"/>
    <w:basedOn w:val="Normal"/>
    <w:next w:val="Normal"/>
    <w:link w:val="Titlu1Caracter"/>
    <w:uiPriority w:val="9"/>
    <w:qFormat/>
    <w:rsid w:val="00670EA4"/>
    <w:pPr>
      <w:keepNext/>
      <w:keepLines/>
      <w:pBdr>
        <w:bottom w:val="single" w:sz="4" w:space="1" w:color="E32D91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3186D" w:themeColor="accent1" w:themeShade="BF"/>
      <w:sz w:val="36"/>
      <w:szCs w:val="36"/>
    </w:rPr>
  </w:style>
  <w:style w:type="paragraph" w:styleId="Titlu2">
    <w:name w:val="heading 2"/>
    <w:basedOn w:val="Normal"/>
    <w:next w:val="Normal"/>
    <w:link w:val="Titlu2Caracter"/>
    <w:uiPriority w:val="9"/>
    <w:semiHidden/>
    <w:unhideWhenUsed/>
    <w:qFormat/>
    <w:rsid w:val="00670EA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B3186D" w:themeColor="accent1" w:themeShade="BF"/>
      <w:sz w:val="28"/>
      <w:szCs w:val="28"/>
    </w:rPr>
  </w:style>
  <w:style w:type="paragraph" w:styleId="Titlu3">
    <w:name w:val="heading 3"/>
    <w:basedOn w:val="Normal"/>
    <w:next w:val="Normal"/>
    <w:link w:val="Titlu3Caracter"/>
    <w:uiPriority w:val="9"/>
    <w:semiHidden/>
    <w:unhideWhenUsed/>
    <w:qFormat/>
    <w:rsid w:val="00670EA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lu4">
    <w:name w:val="heading 4"/>
    <w:basedOn w:val="Normal"/>
    <w:next w:val="Normal"/>
    <w:link w:val="Titlu4Caracter"/>
    <w:uiPriority w:val="9"/>
    <w:semiHidden/>
    <w:unhideWhenUsed/>
    <w:qFormat/>
    <w:rsid w:val="00670EA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lu5">
    <w:name w:val="heading 5"/>
    <w:basedOn w:val="Normal"/>
    <w:next w:val="Normal"/>
    <w:link w:val="Titlu5Caracter"/>
    <w:uiPriority w:val="9"/>
    <w:semiHidden/>
    <w:unhideWhenUsed/>
    <w:qFormat/>
    <w:rsid w:val="00670EA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lu6">
    <w:name w:val="heading 6"/>
    <w:basedOn w:val="Normal"/>
    <w:next w:val="Normal"/>
    <w:link w:val="Titlu6Caracter"/>
    <w:uiPriority w:val="9"/>
    <w:semiHidden/>
    <w:unhideWhenUsed/>
    <w:qFormat/>
    <w:rsid w:val="00670EA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lu7">
    <w:name w:val="heading 7"/>
    <w:basedOn w:val="Normal"/>
    <w:next w:val="Normal"/>
    <w:link w:val="Titlu7Caracter"/>
    <w:uiPriority w:val="9"/>
    <w:semiHidden/>
    <w:unhideWhenUsed/>
    <w:qFormat/>
    <w:rsid w:val="00670EA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lu8">
    <w:name w:val="heading 8"/>
    <w:basedOn w:val="Normal"/>
    <w:next w:val="Normal"/>
    <w:link w:val="Titlu8Caracter"/>
    <w:uiPriority w:val="9"/>
    <w:semiHidden/>
    <w:unhideWhenUsed/>
    <w:qFormat/>
    <w:rsid w:val="00670EA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lu9">
    <w:name w:val="heading 9"/>
    <w:basedOn w:val="Normal"/>
    <w:next w:val="Normal"/>
    <w:link w:val="Titlu9Caracter"/>
    <w:uiPriority w:val="9"/>
    <w:semiHidden/>
    <w:unhideWhenUsed/>
    <w:qFormat/>
    <w:rsid w:val="00670EA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Fontdeparagrafimplici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TextnBalon">
    <w:name w:val="Balloon Text"/>
    <w:basedOn w:val="Normal"/>
    <w:link w:val="TextnBalonCaracter"/>
    <w:rsid w:val="00BC6968"/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link w:val="TextnBalon"/>
    <w:rsid w:val="00BC6968"/>
    <w:rPr>
      <w:rFonts w:ascii="Segoe UI" w:hAnsi="Segoe UI" w:cs="Segoe UI"/>
      <w:sz w:val="18"/>
      <w:szCs w:val="18"/>
    </w:rPr>
  </w:style>
  <w:style w:type="paragraph" w:styleId="Listparagraf">
    <w:name w:val="List Paragraph"/>
    <w:basedOn w:val="Normal"/>
    <w:uiPriority w:val="34"/>
    <w:qFormat/>
    <w:rsid w:val="00670EA4"/>
    <w:pPr>
      <w:ind w:left="720"/>
      <w:contextualSpacing/>
    </w:pPr>
  </w:style>
  <w:style w:type="character" w:customStyle="1" w:styleId="Titlu1Caracter">
    <w:name w:val="Titlu 1 Caracter"/>
    <w:basedOn w:val="Fontdeparagrafimplicit"/>
    <w:link w:val="Titlu1"/>
    <w:uiPriority w:val="9"/>
    <w:rsid w:val="00670EA4"/>
    <w:rPr>
      <w:rFonts w:asciiTheme="majorHAnsi" w:eastAsiaTheme="majorEastAsia" w:hAnsiTheme="majorHAnsi" w:cstheme="majorBidi"/>
      <w:color w:val="B3186D" w:themeColor="accent1" w:themeShade="BF"/>
      <w:sz w:val="36"/>
      <w:szCs w:val="36"/>
    </w:rPr>
  </w:style>
  <w:style w:type="paragraph" w:styleId="Titlu">
    <w:name w:val="Title"/>
    <w:basedOn w:val="Normal"/>
    <w:next w:val="Normal"/>
    <w:link w:val="TitluCaracter"/>
    <w:uiPriority w:val="10"/>
    <w:qFormat/>
    <w:rsid w:val="00670EA4"/>
    <w:pPr>
      <w:spacing w:after="0" w:line="240" w:lineRule="auto"/>
      <w:contextualSpacing/>
    </w:pPr>
    <w:rPr>
      <w:rFonts w:asciiTheme="majorHAnsi" w:eastAsiaTheme="majorEastAsia" w:hAnsiTheme="majorHAnsi" w:cstheme="majorBidi"/>
      <w:color w:val="B3186D" w:themeColor="accent1" w:themeShade="BF"/>
      <w:spacing w:val="-7"/>
      <w:sz w:val="80"/>
      <w:szCs w:val="80"/>
    </w:rPr>
  </w:style>
  <w:style w:type="character" w:customStyle="1" w:styleId="TitluCaracter">
    <w:name w:val="Titlu Caracter"/>
    <w:basedOn w:val="Fontdeparagrafimplicit"/>
    <w:link w:val="Titlu"/>
    <w:uiPriority w:val="10"/>
    <w:rsid w:val="00670EA4"/>
    <w:rPr>
      <w:rFonts w:asciiTheme="majorHAnsi" w:eastAsiaTheme="majorEastAsia" w:hAnsiTheme="majorHAnsi" w:cstheme="majorBidi"/>
      <w:color w:val="B3186D" w:themeColor="accent1" w:themeShade="BF"/>
      <w:spacing w:val="-7"/>
      <w:sz w:val="80"/>
      <w:szCs w:val="80"/>
    </w:rPr>
  </w:style>
  <w:style w:type="paragraph" w:styleId="Antet">
    <w:name w:val="header"/>
    <w:basedOn w:val="Normal"/>
    <w:link w:val="AntetCaracter"/>
    <w:rsid w:val="0038779D"/>
    <w:pPr>
      <w:tabs>
        <w:tab w:val="center" w:pos="4680"/>
        <w:tab w:val="right" w:pos="9360"/>
      </w:tabs>
    </w:pPr>
  </w:style>
  <w:style w:type="character" w:customStyle="1" w:styleId="AntetCaracter">
    <w:name w:val="Antet Caracter"/>
    <w:link w:val="Antet"/>
    <w:rsid w:val="0038779D"/>
    <w:rPr>
      <w:sz w:val="24"/>
      <w:szCs w:val="24"/>
    </w:rPr>
  </w:style>
  <w:style w:type="paragraph" w:styleId="Subsol">
    <w:name w:val="footer"/>
    <w:basedOn w:val="Normal"/>
    <w:link w:val="SubsolCaracter"/>
    <w:uiPriority w:val="99"/>
    <w:rsid w:val="0038779D"/>
    <w:pPr>
      <w:tabs>
        <w:tab w:val="center" w:pos="4680"/>
        <w:tab w:val="right" w:pos="9360"/>
      </w:tabs>
    </w:pPr>
  </w:style>
  <w:style w:type="character" w:customStyle="1" w:styleId="SubsolCaracter">
    <w:name w:val="Subsol Caracter"/>
    <w:link w:val="Subsol"/>
    <w:uiPriority w:val="99"/>
    <w:rsid w:val="0038779D"/>
    <w:rPr>
      <w:sz w:val="24"/>
      <w:szCs w:val="24"/>
    </w:rPr>
  </w:style>
  <w:style w:type="paragraph" w:styleId="Frspaiere">
    <w:name w:val="No Spacing"/>
    <w:link w:val="FrspaiereCaracter"/>
    <w:uiPriority w:val="1"/>
    <w:qFormat/>
    <w:rsid w:val="00670EA4"/>
    <w:pPr>
      <w:spacing w:after="0" w:line="240" w:lineRule="auto"/>
    </w:pPr>
  </w:style>
  <w:style w:type="character" w:customStyle="1" w:styleId="FrspaiereCaracter">
    <w:name w:val="Fără spațiere Caracter"/>
    <w:link w:val="Frspaiere"/>
    <w:uiPriority w:val="1"/>
    <w:rsid w:val="00F67BF4"/>
  </w:style>
  <w:style w:type="character" w:customStyle="1" w:styleId="Titlu2Caracter">
    <w:name w:val="Titlu 2 Caracter"/>
    <w:basedOn w:val="Fontdeparagrafimplicit"/>
    <w:link w:val="Titlu2"/>
    <w:uiPriority w:val="9"/>
    <w:semiHidden/>
    <w:rsid w:val="00670EA4"/>
    <w:rPr>
      <w:rFonts w:asciiTheme="majorHAnsi" w:eastAsiaTheme="majorEastAsia" w:hAnsiTheme="majorHAnsi" w:cstheme="majorBidi"/>
      <w:color w:val="B3186D" w:themeColor="accent1" w:themeShade="BF"/>
      <w:sz w:val="28"/>
      <w:szCs w:val="28"/>
    </w:rPr>
  </w:style>
  <w:style w:type="character" w:customStyle="1" w:styleId="Titlu3Caracter">
    <w:name w:val="Titlu 3 Caracter"/>
    <w:basedOn w:val="Fontdeparagrafimplicit"/>
    <w:link w:val="Titlu3"/>
    <w:uiPriority w:val="9"/>
    <w:semiHidden/>
    <w:rsid w:val="00670EA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lu4Caracter">
    <w:name w:val="Titlu 4 Caracter"/>
    <w:basedOn w:val="Fontdeparagrafimplicit"/>
    <w:link w:val="Titlu4"/>
    <w:uiPriority w:val="9"/>
    <w:semiHidden/>
    <w:rsid w:val="00670EA4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lu5Caracter">
    <w:name w:val="Titlu 5 Caracter"/>
    <w:basedOn w:val="Fontdeparagrafimplicit"/>
    <w:link w:val="Titlu5"/>
    <w:uiPriority w:val="9"/>
    <w:semiHidden/>
    <w:rsid w:val="00670EA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lu6Caracter">
    <w:name w:val="Titlu 6 Caracter"/>
    <w:basedOn w:val="Fontdeparagrafimplicit"/>
    <w:link w:val="Titlu6"/>
    <w:uiPriority w:val="9"/>
    <w:semiHidden/>
    <w:rsid w:val="00670EA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lu7Caracter">
    <w:name w:val="Titlu 7 Caracter"/>
    <w:basedOn w:val="Fontdeparagrafimplicit"/>
    <w:link w:val="Titlu7"/>
    <w:uiPriority w:val="9"/>
    <w:semiHidden/>
    <w:rsid w:val="00670EA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lu8Caracter">
    <w:name w:val="Titlu 8 Caracter"/>
    <w:basedOn w:val="Fontdeparagrafimplicit"/>
    <w:link w:val="Titlu8"/>
    <w:uiPriority w:val="9"/>
    <w:semiHidden/>
    <w:rsid w:val="00670EA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lu9Caracter">
    <w:name w:val="Titlu 9 Caracter"/>
    <w:basedOn w:val="Fontdeparagrafimplicit"/>
    <w:link w:val="Titlu9"/>
    <w:uiPriority w:val="9"/>
    <w:semiHidden/>
    <w:rsid w:val="00670EA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Legend">
    <w:name w:val="caption"/>
    <w:basedOn w:val="Normal"/>
    <w:next w:val="Normal"/>
    <w:uiPriority w:val="35"/>
    <w:semiHidden/>
    <w:unhideWhenUsed/>
    <w:qFormat/>
    <w:rsid w:val="00670EA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u">
    <w:name w:val="Subtitle"/>
    <w:basedOn w:val="Normal"/>
    <w:next w:val="Normal"/>
    <w:link w:val="SubtitluCaracter"/>
    <w:uiPriority w:val="11"/>
    <w:qFormat/>
    <w:rsid w:val="00670EA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uCaracter">
    <w:name w:val="Subtitlu Caracter"/>
    <w:basedOn w:val="Fontdeparagrafimplicit"/>
    <w:link w:val="Subtitlu"/>
    <w:uiPriority w:val="11"/>
    <w:rsid w:val="00670EA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Robust">
    <w:name w:val="Strong"/>
    <w:basedOn w:val="Fontdeparagrafimplicit"/>
    <w:uiPriority w:val="22"/>
    <w:qFormat/>
    <w:rsid w:val="00670EA4"/>
    <w:rPr>
      <w:b/>
      <w:bCs/>
    </w:rPr>
  </w:style>
  <w:style w:type="character" w:styleId="Accentuat">
    <w:name w:val="Emphasis"/>
    <w:basedOn w:val="Fontdeparagrafimplicit"/>
    <w:uiPriority w:val="20"/>
    <w:qFormat/>
    <w:rsid w:val="00670EA4"/>
    <w:rPr>
      <w:i/>
      <w:iCs/>
    </w:rPr>
  </w:style>
  <w:style w:type="paragraph" w:styleId="Citat">
    <w:name w:val="Quote"/>
    <w:basedOn w:val="Normal"/>
    <w:next w:val="Normal"/>
    <w:link w:val="CitatCaracter"/>
    <w:uiPriority w:val="29"/>
    <w:qFormat/>
    <w:rsid w:val="00670EA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tCaracter">
    <w:name w:val="Citat Caracter"/>
    <w:basedOn w:val="Fontdeparagrafimplicit"/>
    <w:link w:val="Citat"/>
    <w:uiPriority w:val="29"/>
    <w:rsid w:val="00670EA4"/>
    <w:rPr>
      <w:i/>
      <w:iCs/>
    </w:rPr>
  </w:style>
  <w:style w:type="paragraph" w:styleId="Citatintens">
    <w:name w:val="Intense Quote"/>
    <w:basedOn w:val="Normal"/>
    <w:next w:val="Normal"/>
    <w:link w:val="CitatintensCaracter"/>
    <w:uiPriority w:val="30"/>
    <w:qFormat/>
    <w:rsid w:val="00670EA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32D91" w:themeColor="accent1"/>
      <w:sz w:val="28"/>
      <w:szCs w:val="28"/>
    </w:rPr>
  </w:style>
  <w:style w:type="character" w:customStyle="1" w:styleId="CitatintensCaracter">
    <w:name w:val="Citat intens Caracter"/>
    <w:basedOn w:val="Fontdeparagrafimplicit"/>
    <w:link w:val="Citatintens"/>
    <w:uiPriority w:val="30"/>
    <w:rsid w:val="00670EA4"/>
    <w:rPr>
      <w:rFonts w:asciiTheme="majorHAnsi" w:eastAsiaTheme="majorEastAsia" w:hAnsiTheme="majorHAnsi" w:cstheme="majorBidi"/>
      <w:color w:val="E32D91" w:themeColor="accent1"/>
      <w:sz w:val="28"/>
      <w:szCs w:val="28"/>
    </w:rPr>
  </w:style>
  <w:style w:type="character" w:styleId="Accentuaresubtil">
    <w:name w:val="Subtle Emphasis"/>
    <w:basedOn w:val="Fontdeparagrafimplicit"/>
    <w:uiPriority w:val="19"/>
    <w:qFormat/>
    <w:rsid w:val="00670EA4"/>
    <w:rPr>
      <w:i/>
      <w:iCs/>
      <w:color w:val="595959" w:themeColor="text1" w:themeTint="A6"/>
    </w:rPr>
  </w:style>
  <w:style w:type="character" w:styleId="Accentuareintens">
    <w:name w:val="Intense Emphasis"/>
    <w:basedOn w:val="Fontdeparagrafimplicit"/>
    <w:uiPriority w:val="21"/>
    <w:qFormat/>
    <w:rsid w:val="00670EA4"/>
    <w:rPr>
      <w:b/>
      <w:bCs/>
      <w:i/>
      <w:iCs/>
    </w:rPr>
  </w:style>
  <w:style w:type="character" w:styleId="Referiresubtil">
    <w:name w:val="Subtle Reference"/>
    <w:basedOn w:val="Fontdeparagrafimplicit"/>
    <w:uiPriority w:val="31"/>
    <w:qFormat/>
    <w:rsid w:val="00670EA4"/>
    <w:rPr>
      <w:smallCaps/>
      <w:color w:val="404040" w:themeColor="text1" w:themeTint="BF"/>
    </w:rPr>
  </w:style>
  <w:style w:type="character" w:styleId="Referireintens">
    <w:name w:val="Intense Reference"/>
    <w:basedOn w:val="Fontdeparagrafimplicit"/>
    <w:uiPriority w:val="32"/>
    <w:qFormat/>
    <w:rsid w:val="00670EA4"/>
    <w:rPr>
      <w:b/>
      <w:bCs/>
      <w:smallCaps/>
      <w:u w:val="single"/>
    </w:rPr>
  </w:style>
  <w:style w:type="character" w:styleId="Titlulcrii">
    <w:name w:val="Book Title"/>
    <w:basedOn w:val="Fontdeparagrafimplicit"/>
    <w:uiPriority w:val="33"/>
    <w:qFormat/>
    <w:rsid w:val="00670EA4"/>
    <w:rPr>
      <w:b/>
      <w:bCs/>
      <w:smallCaps/>
    </w:rPr>
  </w:style>
  <w:style w:type="paragraph" w:styleId="Titlucuprins">
    <w:name w:val="TOC Heading"/>
    <w:basedOn w:val="Titlu1"/>
    <w:next w:val="Normal"/>
    <w:uiPriority w:val="39"/>
    <w:semiHidden/>
    <w:unhideWhenUsed/>
    <w:qFormat/>
    <w:rsid w:val="00670EA4"/>
    <w:pPr>
      <w:outlineLvl w:val="9"/>
    </w:pPr>
  </w:style>
  <w:style w:type="paragraph" w:styleId="NormalWeb">
    <w:name w:val="Normal (Web)"/>
    <w:basedOn w:val="Normal"/>
    <w:uiPriority w:val="99"/>
    <w:unhideWhenUsed/>
    <w:rsid w:val="00251D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81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31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623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7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24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142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688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5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5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62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517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6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3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0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20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640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6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12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46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35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132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62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51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456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998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46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4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8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92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82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569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434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33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79666">
              <w:marLeft w:val="0"/>
              <w:marRight w:val="0"/>
              <w:marTop w:val="0"/>
              <w:marBottom w:val="0"/>
              <w:divBdr>
                <w:top w:val="single" w:sz="4" w:space="5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9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92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04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2557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63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6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975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08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6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1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67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68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0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25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99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280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1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751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8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13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2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9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3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Roșu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z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79E807-D96B-4624-AAE5-26C340010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4</TotalTime>
  <Pages>51</Pages>
  <Words>7573</Words>
  <Characters>43172</Characters>
  <Application>Microsoft Office Word</Application>
  <DocSecurity>0</DocSecurity>
  <Lines>359</Lines>
  <Paragraphs>10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rinţe proiect EABD 2010</vt:lpstr>
      <vt:lpstr>Cerinţe proiect EABD 2010</vt:lpstr>
    </vt:vector>
  </TitlesOfParts>
  <Company>Home</Company>
  <LinksUpToDate>false</LinksUpToDate>
  <CharactersWithSpaces>50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inţe proiect EABD 2010</dc:title>
  <dc:subject/>
  <dc:creator>Dan</dc:creator>
  <cp:keywords/>
  <dc:description/>
  <cp:lastModifiedBy>MĂLINA-IOANA CILIBIA</cp:lastModifiedBy>
  <cp:revision>35</cp:revision>
  <dcterms:created xsi:type="dcterms:W3CDTF">2024-12-27T23:22:00Z</dcterms:created>
  <dcterms:modified xsi:type="dcterms:W3CDTF">2025-01-14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91938be6fc8a15bfec72a74499c3dbd89294b919f578a683a7d0b327be637</vt:lpwstr>
  </property>
</Properties>
</file>